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0D2CFD" w14:textId="3FA9B454" w:rsidR="00566BD2" w:rsidRPr="00203EDC" w:rsidRDefault="00D3720E" w:rsidP="00566BD2">
      <w:pPr>
        <w:pStyle w:val="Bezodstpw"/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6C77DA59" wp14:editId="14496B4B">
            <wp:extent cx="5760720" cy="3636010"/>
            <wp:effectExtent l="0" t="0" r="0" b="254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raz 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636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BF18EB" w14:textId="77777777" w:rsidR="00566BD2" w:rsidRDefault="00566BD2" w:rsidP="00C67B79">
      <w:pPr>
        <w:spacing w:before="720" w:after="0" w:line="360" w:lineRule="auto"/>
        <w:jc w:val="center"/>
        <w:rPr>
          <w:rFonts w:ascii="Times New Roman" w:hAnsi="Times New Roman" w:cs="Times New Roman"/>
          <w:b/>
          <w:sz w:val="40"/>
          <w:szCs w:val="24"/>
        </w:rPr>
      </w:pPr>
      <w:r>
        <w:rPr>
          <w:rFonts w:ascii="Times New Roman" w:hAnsi="Times New Roman" w:cs="Times New Roman"/>
          <w:b/>
          <w:sz w:val="40"/>
          <w:szCs w:val="24"/>
        </w:rPr>
        <w:t>Inżynieria oprogramowania</w:t>
      </w:r>
    </w:p>
    <w:p w14:paraId="70D650B0" w14:textId="3AEFD573" w:rsidR="00566BD2" w:rsidRDefault="0000137A" w:rsidP="00566BD2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0137A">
        <w:rPr>
          <w:rFonts w:ascii="Times New Roman" w:hAnsi="Times New Roman" w:cs="Times New Roman"/>
          <w:i/>
          <w:iCs/>
          <w:color w:val="000000" w:themeColor="text1"/>
          <w:sz w:val="32"/>
          <w:szCs w:val="28"/>
        </w:rPr>
        <w:t xml:space="preserve">Projektowanie i wdrażanie sieci zarządzania hotelem przy użyciu </w:t>
      </w:r>
      <w:proofErr w:type="spellStart"/>
      <w:r w:rsidRPr="0000137A">
        <w:rPr>
          <w:rFonts w:ascii="Times New Roman" w:hAnsi="Times New Roman" w:cs="Times New Roman"/>
          <w:i/>
          <w:iCs/>
          <w:color w:val="000000" w:themeColor="text1"/>
          <w:sz w:val="32"/>
          <w:szCs w:val="28"/>
        </w:rPr>
        <w:t>Packet</w:t>
      </w:r>
      <w:proofErr w:type="spellEnd"/>
      <w:r w:rsidRPr="0000137A">
        <w:rPr>
          <w:rFonts w:ascii="Times New Roman" w:hAnsi="Times New Roman" w:cs="Times New Roman"/>
          <w:i/>
          <w:iCs/>
          <w:color w:val="000000" w:themeColor="text1"/>
          <w:sz w:val="32"/>
          <w:szCs w:val="28"/>
        </w:rPr>
        <w:t xml:space="preserve"> </w:t>
      </w:r>
      <w:proofErr w:type="spellStart"/>
      <w:r w:rsidRPr="0000137A">
        <w:rPr>
          <w:rFonts w:ascii="Times New Roman" w:hAnsi="Times New Roman" w:cs="Times New Roman"/>
          <w:i/>
          <w:iCs/>
          <w:color w:val="000000" w:themeColor="text1"/>
          <w:sz w:val="32"/>
          <w:szCs w:val="28"/>
        </w:rPr>
        <w:t>Tracer</w:t>
      </w:r>
      <w:proofErr w:type="spellEnd"/>
    </w:p>
    <w:p w14:paraId="68E25F5B" w14:textId="77777777" w:rsidR="00566BD2" w:rsidRDefault="00566BD2" w:rsidP="00566BD2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96035A4" w14:textId="77777777" w:rsidR="00566BD2" w:rsidRDefault="00566BD2" w:rsidP="00566BD2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AF682A9" w14:textId="77777777" w:rsidR="00566BD2" w:rsidRDefault="00566BD2" w:rsidP="00566BD2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DFF5C11" w14:textId="77777777" w:rsidR="00566BD2" w:rsidRDefault="00566BD2" w:rsidP="00566BD2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87BEDBC" w14:textId="77777777" w:rsidR="00566BD2" w:rsidRPr="00203EDC" w:rsidRDefault="00566BD2" w:rsidP="00566BD2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03EDC">
        <w:rPr>
          <w:rFonts w:ascii="Times New Roman" w:hAnsi="Times New Roman" w:cs="Times New Roman"/>
          <w:sz w:val="24"/>
          <w:szCs w:val="24"/>
        </w:rPr>
        <w:t>Prowadzący:</w:t>
      </w:r>
      <w:r w:rsidRPr="00203EDC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utor</w:t>
      </w:r>
      <w:r w:rsidRPr="00203EDC">
        <w:rPr>
          <w:rFonts w:ascii="Times New Roman" w:hAnsi="Times New Roman" w:cs="Times New Roman"/>
          <w:sz w:val="24"/>
          <w:szCs w:val="24"/>
        </w:rPr>
        <w:t>:</w:t>
      </w:r>
    </w:p>
    <w:p w14:paraId="455C4559" w14:textId="5D1C07F8" w:rsidR="00566BD2" w:rsidRPr="00443BC1" w:rsidRDefault="00566BD2" w:rsidP="00566BD2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03EDC">
        <w:rPr>
          <w:rFonts w:ascii="Times New Roman" w:hAnsi="Times New Roman" w:cs="Times New Roman"/>
          <w:sz w:val="24"/>
          <w:szCs w:val="24"/>
        </w:rPr>
        <w:t xml:space="preserve">mgr inż. Ewa </w:t>
      </w:r>
      <w:proofErr w:type="spellStart"/>
      <w:r w:rsidRPr="00203EDC">
        <w:rPr>
          <w:rFonts w:ascii="Times New Roman" w:hAnsi="Times New Roman" w:cs="Times New Roman"/>
          <w:sz w:val="24"/>
          <w:szCs w:val="24"/>
        </w:rPr>
        <w:t>Żesławska</w:t>
      </w:r>
      <w:proofErr w:type="spellEnd"/>
      <w:r w:rsidRPr="00203EDC">
        <w:rPr>
          <w:rFonts w:ascii="Times New Roman" w:hAnsi="Times New Roman" w:cs="Times New Roman"/>
          <w:sz w:val="24"/>
          <w:szCs w:val="24"/>
        </w:rPr>
        <w:tab/>
      </w:r>
      <w:r w:rsidR="0000137A">
        <w:rPr>
          <w:rFonts w:ascii="Times New Roman" w:hAnsi="Times New Roman" w:cs="Times New Roman"/>
          <w:color w:val="000000" w:themeColor="text1"/>
          <w:sz w:val="24"/>
          <w:szCs w:val="24"/>
        </w:rPr>
        <w:t>Piotr Kujda</w:t>
      </w:r>
    </w:p>
    <w:p w14:paraId="7FDD5180" w14:textId="61097DAF" w:rsidR="00566BD2" w:rsidRPr="00443BC1" w:rsidRDefault="00566BD2" w:rsidP="00566BD2">
      <w:pPr>
        <w:tabs>
          <w:tab w:val="right" w:pos="9072"/>
        </w:tabs>
        <w:spacing w:after="0" w:line="360" w:lineRule="auto"/>
        <w:ind w:firstLine="708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43BC1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00137A">
        <w:rPr>
          <w:rFonts w:ascii="Times New Roman" w:hAnsi="Times New Roman" w:cs="Times New Roman"/>
          <w:color w:val="000000" w:themeColor="text1"/>
          <w:sz w:val="24"/>
          <w:szCs w:val="24"/>
        </w:rPr>
        <w:t>w64874</w:t>
      </w:r>
    </w:p>
    <w:p w14:paraId="688CAA76" w14:textId="40FE51FD" w:rsidR="00566BD2" w:rsidRDefault="00566BD2" w:rsidP="00566BD2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443BC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Kierunek: </w:t>
      </w:r>
      <w:sdt>
        <w:sdtPr>
          <w:rPr>
            <w:rFonts w:ascii="Times New Roman" w:hAnsi="Times New Roman" w:cs="Times New Roman"/>
            <w:color w:val="000000" w:themeColor="text1"/>
            <w:sz w:val="24"/>
            <w:szCs w:val="24"/>
          </w:rPr>
          <w:alias w:val="Nazwa kierunku"/>
          <w:tag w:val="Nazwa kierunku"/>
          <w:id w:val="1655559192"/>
          <w:placeholder>
            <w:docPart w:val="E623966654F64FC79F43D25B1192748D"/>
          </w:placeholder>
          <w15:color w:val="000000"/>
          <w:dropDownList>
            <w:listItem w:value="Wybierz element."/>
            <w:listItem w:displayText="6 IID/2020" w:value="6 IID/2020"/>
            <w:listItem w:displayText="6 IID-P/2020" w:value="6 IID-P/2020"/>
            <w:listItem w:displayText="6 IIZ/2020" w:value="6 IIZ/2020"/>
          </w:dropDownList>
        </w:sdtPr>
        <w:sdtContent>
          <w:r w:rsidR="0000137A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6 IIZ/2020</w:t>
          </w:r>
        </w:sdtContent>
      </w:sdt>
      <w:r w:rsidRPr="00443BC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grupa </w:t>
      </w:r>
      <w:sdt>
        <w:sdtPr>
          <w:rPr>
            <w:rFonts w:ascii="Times New Roman" w:hAnsi="Times New Roman" w:cs="Times New Roman"/>
            <w:color w:val="000000" w:themeColor="text1"/>
            <w:sz w:val="24"/>
            <w:szCs w:val="24"/>
          </w:rPr>
          <w:alias w:val="Grupa"/>
          <w:tag w:val="Grupa"/>
          <w:id w:val="-657762643"/>
          <w:placeholder>
            <w:docPart w:val="E623966654F64FC79F43D25B1192748D"/>
          </w:placeholder>
          <w15:color w:val="000000"/>
          <w:dropDownList>
            <w:listItem w:value="Wybierz element."/>
            <w:listItem w:displayText="GL01" w:value="GL01"/>
            <w:listItem w:displayText="GL02" w:value="GL02"/>
            <w:listItem w:displayText="GL03" w:value="GL03"/>
            <w:listItem w:displayText="GL04" w:value="GL04"/>
            <w:listItem w:displayText="SL01" w:value="SL01"/>
            <w:listItem w:displayText="SL02" w:value="SL02"/>
            <w:listItem w:displayText="SL03" w:value="SL03"/>
            <w:listItem w:displayText="SL04" w:value="SL04"/>
          </w:dropDownList>
        </w:sdtPr>
        <w:sdtContent>
          <w:r w:rsidR="0000137A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GL04</w:t>
          </w:r>
        </w:sdtContent>
      </w:sdt>
    </w:p>
    <w:p w14:paraId="159DDBB9" w14:textId="5FA5EA2B" w:rsidR="00566BD2" w:rsidRDefault="00566BD2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E017075" w14:textId="77777777" w:rsidR="0000137A" w:rsidRDefault="0000137A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C6869F1" w14:textId="3CB50CBB" w:rsidR="00D3720E" w:rsidRDefault="00D3720E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B2A8F68" w14:textId="77777777" w:rsidR="00566BD2" w:rsidRDefault="00566BD2" w:rsidP="0000137A">
      <w:pPr>
        <w:tabs>
          <w:tab w:val="right" w:pos="9072"/>
        </w:tabs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2ACC938D" w14:textId="07B9C48B" w:rsidR="00566BD2" w:rsidRDefault="00566BD2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zeszów </w:t>
      </w:r>
      <w:proofErr w:type="spellStart"/>
      <w:r w:rsidR="000B6FC1">
        <w:rPr>
          <w:rFonts w:ascii="Times New Roman" w:hAnsi="Times New Roman" w:cs="Times New Roman"/>
          <w:sz w:val="24"/>
          <w:szCs w:val="24"/>
        </w:rPr>
        <w:t>r.a</w:t>
      </w:r>
      <w:proofErr w:type="spellEnd"/>
      <w:r w:rsidR="000B6FC1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2022</w:t>
      </w:r>
      <w:r w:rsidR="000B6FC1">
        <w:rPr>
          <w:rFonts w:ascii="Times New Roman" w:hAnsi="Times New Roman" w:cs="Times New Roman"/>
          <w:sz w:val="24"/>
          <w:szCs w:val="24"/>
        </w:rPr>
        <w:t>/2023</w:t>
      </w:r>
      <w:r>
        <w:rPr>
          <w:rFonts w:ascii="Times New Roman" w:hAnsi="Times New Roman" w:cs="Times New Roman"/>
          <w:sz w:val="24"/>
          <w:szCs w:val="24"/>
        </w:rP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id w:val="585035255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5454AFD" w14:textId="77777777" w:rsidR="00566BD2" w:rsidRPr="00190C61" w:rsidRDefault="00566BD2" w:rsidP="00566BD2">
          <w:pPr>
            <w:pStyle w:val="Nagwekspisutreci"/>
            <w:rPr>
              <w:rFonts w:ascii="Times New Roman" w:hAnsi="Times New Roman" w:cs="Times New Roman"/>
              <w:color w:val="000000" w:themeColor="text1"/>
              <w:sz w:val="28"/>
              <w:szCs w:val="28"/>
            </w:rPr>
          </w:pPr>
          <w:r w:rsidRPr="00190C61">
            <w:rPr>
              <w:rFonts w:ascii="Times New Roman" w:hAnsi="Times New Roman" w:cs="Times New Roman"/>
              <w:color w:val="000000" w:themeColor="text1"/>
              <w:sz w:val="28"/>
              <w:szCs w:val="28"/>
            </w:rPr>
            <w:t>Spis treści</w:t>
          </w:r>
        </w:p>
        <w:p w14:paraId="4F37C733" w14:textId="0274ECAA" w:rsidR="000F1FAE" w:rsidRDefault="00566BD2">
          <w:pPr>
            <w:pStyle w:val="Spistreci1"/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r w:rsidRPr="00190C61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begin"/>
          </w:r>
          <w:r w:rsidRPr="00190C61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instrText xml:space="preserve"> TOC \o "1-3" \h \z \u </w:instrText>
          </w:r>
          <w:r w:rsidRPr="00190C61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separate"/>
          </w:r>
          <w:hyperlink w:anchor="_Toc147333955" w:history="1">
            <w:r w:rsidR="000F1FAE" w:rsidRPr="003620BF">
              <w:rPr>
                <w:rStyle w:val="Hipercze"/>
                <w:rFonts w:ascii="Times New Roman" w:hAnsi="Times New Roman" w:cs="Times New Roman"/>
                <w:b/>
                <w:noProof/>
              </w:rPr>
              <w:t>1.</w:t>
            </w:r>
            <w:r w:rsidR="000F1FAE">
              <w:rPr>
                <w:rFonts w:eastAsiaTheme="minorEastAsia"/>
                <w:noProof/>
                <w:kern w:val="2"/>
                <w:lang w:eastAsia="pl-PL"/>
                <w14:ligatures w14:val="standardContextual"/>
              </w:rPr>
              <w:tab/>
            </w:r>
            <w:r w:rsidR="000F1FAE" w:rsidRPr="003620BF">
              <w:rPr>
                <w:rStyle w:val="Hipercze"/>
                <w:rFonts w:ascii="Times New Roman" w:hAnsi="Times New Roman" w:cs="Times New Roman"/>
                <w:b/>
                <w:noProof/>
              </w:rPr>
              <w:t>Opis świata rzeczywistego</w:t>
            </w:r>
            <w:r w:rsidR="000F1FAE">
              <w:rPr>
                <w:noProof/>
                <w:webHidden/>
              </w:rPr>
              <w:tab/>
            </w:r>
            <w:r w:rsidR="000F1FAE">
              <w:rPr>
                <w:noProof/>
                <w:webHidden/>
              </w:rPr>
              <w:fldChar w:fldCharType="begin"/>
            </w:r>
            <w:r w:rsidR="000F1FAE">
              <w:rPr>
                <w:noProof/>
                <w:webHidden/>
              </w:rPr>
              <w:instrText xml:space="preserve"> PAGEREF _Toc147333955 \h </w:instrText>
            </w:r>
            <w:r w:rsidR="000F1FAE">
              <w:rPr>
                <w:noProof/>
                <w:webHidden/>
              </w:rPr>
            </w:r>
            <w:r w:rsidR="000F1FAE">
              <w:rPr>
                <w:noProof/>
                <w:webHidden/>
              </w:rPr>
              <w:fldChar w:fldCharType="separate"/>
            </w:r>
            <w:r w:rsidR="000F1FAE">
              <w:rPr>
                <w:noProof/>
                <w:webHidden/>
              </w:rPr>
              <w:t>3</w:t>
            </w:r>
            <w:r w:rsidR="000F1FAE">
              <w:rPr>
                <w:noProof/>
                <w:webHidden/>
              </w:rPr>
              <w:fldChar w:fldCharType="end"/>
            </w:r>
          </w:hyperlink>
        </w:p>
        <w:p w14:paraId="29E1E0AC" w14:textId="44528DAC" w:rsidR="000F1FAE" w:rsidRDefault="000F1FAE">
          <w:pPr>
            <w:pStyle w:val="Spistreci1"/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47333956" w:history="1">
            <w:r w:rsidRPr="003620BF">
              <w:rPr>
                <w:rStyle w:val="Hipercze"/>
                <w:rFonts w:ascii="Times New Roman" w:hAnsi="Times New Roman" w:cs="Times New Roman"/>
                <w:b/>
                <w:noProof/>
              </w:rPr>
              <w:t>1.1.</w:t>
            </w:r>
            <w:r>
              <w:rPr>
                <w:rFonts w:eastAsiaTheme="minorEastAsia"/>
                <w:noProof/>
                <w:kern w:val="2"/>
                <w:lang w:eastAsia="pl-PL"/>
                <w14:ligatures w14:val="standardContextual"/>
              </w:rPr>
              <w:tab/>
            </w:r>
            <w:r w:rsidRPr="003620BF">
              <w:rPr>
                <w:rStyle w:val="Hipercze"/>
                <w:rFonts w:ascii="Times New Roman" w:hAnsi="Times New Roman" w:cs="Times New Roman"/>
                <w:b/>
                <w:noProof/>
              </w:rPr>
              <w:t>Dane technicz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3339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74E499" w14:textId="1C9D88AB" w:rsidR="000F1FAE" w:rsidRDefault="000F1FAE">
          <w:pPr>
            <w:pStyle w:val="Spistreci1"/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47333957" w:history="1">
            <w:r w:rsidRPr="003620BF">
              <w:rPr>
                <w:rStyle w:val="Hipercze"/>
                <w:rFonts w:ascii="Times New Roman" w:hAnsi="Times New Roman" w:cs="Times New Roman"/>
                <w:b/>
                <w:noProof/>
              </w:rPr>
              <w:t>1.2.</w:t>
            </w:r>
            <w:r>
              <w:rPr>
                <w:rFonts w:eastAsiaTheme="minorEastAsia"/>
                <w:noProof/>
                <w:kern w:val="2"/>
                <w:lang w:eastAsia="pl-PL"/>
                <w14:ligatures w14:val="standardContextual"/>
              </w:rPr>
              <w:tab/>
            </w:r>
            <w:r w:rsidRPr="003620BF">
              <w:rPr>
                <w:rStyle w:val="Hipercze"/>
                <w:rFonts w:ascii="Times New Roman" w:hAnsi="Times New Roman" w:cs="Times New Roman"/>
                <w:b/>
                <w:noProof/>
              </w:rPr>
              <w:t>Opis zasobów ludzki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3339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72B1AC" w14:textId="0D953EFC" w:rsidR="000F1FAE" w:rsidRDefault="000F1FAE">
          <w:pPr>
            <w:pStyle w:val="Spistreci1"/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47333958" w:history="1">
            <w:r w:rsidRPr="003620BF">
              <w:rPr>
                <w:rStyle w:val="Hipercze"/>
                <w:rFonts w:ascii="Times New Roman" w:hAnsi="Times New Roman" w:cs="Times New Roman"/>
                <w:b/>
                <w:noProof/>
              </w:rPr>
              <w:t>1.3.</w:t>
            </w:r>
            <w:r>
              <w:rPr>
                <w:rFonts w:eastAsiaTheme="minorEastAsia"/>
                <w:noProof/>
                <w:kern w:val="2"/>
                <w:lang w:eastAsia="pl-PL"/>
                <w14:ligatures w14:val="standardContextual"/>
              </w:rPr>
              <w:tab/>
            </w:r>
            <w:r w:rsidRPr="003620BF">
              <w:rPr>
                <w:rStyle w:val="Hipercze"/>
                <w:rFonts w:ascii="Times New Roman" w:hAnsi="Times New Roman" w:cs="Times New Roman"/>
                <w:b/>
                <w:noProof/>
              </w:rPr>
              <w:t>Wymagania funkcjonal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3339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17097E" w14:textId="112E3163" w:rsidR="000F1FAE" w:rsidRDefault="000F1FAE">
          <w:pPr>
            <w:pStyle w:val="Spistreci1"/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47333959" w:history="1">
            <w:r w:rsidRPr="003620BF">
              <w:rPr>
                <w:rStyle w:val="Hipercze"/>
                <w:rFonts w:ascii="Times New Roman" w:hAnsi="Times New Roman" w:cs="Times New Roman"/>
                <w:b/>
                <w:noProof/>
              </w:rPr>
              <w:t>1.4.</w:t>
            </w:r>
            <w:r>
              <w:rPr>
                <w:rFonts w:eastAsiaTheme="minorEastAsia"/>
                <w:noProof/>
                <w:kern w:val="2"/>
                <w:lang w:eastAsia="pl-PL"/>
                <w14:ligatures w14:val="standardContextual"/>
              </w:rPr>
              <w:tab/>
            </w:r>
            <w:r w:rsidRPr="003620BF">
              <w:rPr>
                <w:rStyle w:val="Hipercze"/>
                <w:rFonts w:ascii="Times New Roman" w:hAnsi="Times New Roman" w:cs="Times New Roman"/>
                <w:b/>
                <w:noProof/>
              </w:rPr>
              <w:t>Wymagania niefunkcjonal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3339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D42A45" w14:textId="6EE87B87" w:rsidR="000F1FAE" w:rsidRDefault="000F1FAE">
          <w:pPr>
            <w:pStyle w:val="Spistreci1"/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47333960" w:history="1">
            <w:r w:rsidRPr="003620BF">
              <w:rPr>
                <w:rStyle w:val="Hipercze"/>
                <w:rFonts w:ascii="Times New Roman" w:hAnsi="Times New Roman" w:cs="Times New Roman"/>
                <w:b/>
                <w:noProof/>
              </w:rPr>
              <w:t>2.</w:t>
            </w:r>
            <w:r>
              <w:rPr>
                <w:rFonts w:eastAsiaTheme="minorEastAsia"/>
                <w:noProof/>
                <w:kern w:val="2"/>
                <w:lang w:eastAsia="pl-PL"/>
                <w14:ligatures w14:val="standardContextual"/>
              </w:rPr>
              <w:tab/>
            </w:r>
            <w:r w:rsidRPr="003620BF">
              <w:rPr>
                <w:rStyle w:val="Hipercze"/>
                <w:rFonts w:ascii="Times New Roman" w:hAnsi="Times New Roman" w:cs="Times New Roman"/>
                <w:b/>
                <w:noProof/>
              </w:rPr>
              <w:t>Diagramy UM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3339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6690E1" w14:textId="2CF7D4FA" w:rsidR="000F1FAE" w:rsidRDefault="000F1FAE">
          <w:pPr>
            <w:pStyle w:val="Spistreci1"/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47333961" w:history="1">
            <w:r w:rsidRPr="003620BF">
              <w:rPr>
                <w:rStyle w:val="Hipercze"/>
                <w:rFonts w:ascii="Times New Roman" w:hAnsi="Times New Roman" w:cs="Times New Roman"/>
                <w:b/>
                <w:noProof/>
              </w:rPr>
              <w:t>3.</w:t>
            </w:r>
            <w:r>
              <w:rPr>
                <w:rFonts w:eastAsiaTheme="minorEastAsia"/>
                <w:noProof/>
                <w:kern w:val="2"/>
                <w:lang w:eastAsia="pl-PL"/>
                <w14:ligatures w14:val="standardContextual"/>
              </w:rPr>
              <w:tab/>
            </w:r>
            <w:r w:rsidRPr="003620BF">
              <w:rPr>
                <w:rStyle w:val="Hipercze"/>
                <w:rFonts w:ascii="Times New Roman" w:hAnsi="Times New Roman" w:cs="Times New Roman"/>
                <w:b/>
                <w:noProof/>
              </w:rPr>
              <w:t>Diagramy aktywnośc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3339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D0CC39" w14:textId="54F8B5B5" w:rsidR="000F1FAE" w:rsidRDefault="000F1FAE">
          <w:pPr>
            <w:pStyle w:val="Spistreci1"/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47333962" w:history="1">
            <w:r w:rsidRPr="003620BF">
              <w:rPr>
                <w:rStyle w:val="Hipercze"/>
                <w:rFonts w:ascii="Times New Roman" w:hAnsi="Times New Roman" w:cs="Times New Roman"/>
                <w:b/>
                <w:noProof/>
              </w:rPr>
              <w:t>4.</w:t>
            </w:r>
            <w:r>
              <w:rPr>
                <w:rFonts w:eastAsiaTheme="minorEastAsia"/>
                <w:noProof/>
                <w:kern w:val="2"/>
                <w:lang w:eastAsia="pl-PL"/>
                <w14:ligatures w14:val="standardContextual"/>
              </w:rPr>
              <w:tab/>
            </w:r>
            <w:r w:rsidRPr="003620BF">
              <w:rPr>
                <w:rStyle w:val="Hipercze"/>
                <w:rFonts w:ascii="Times New Roman" w:hAnsi="Times New Roman" w:cs="Times New Roman"/>
                <w:b/>
                <w:noProof/>
              </w:rPr>
              <w:t>Diagram kl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3339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37814B" w14:textId="5F7CE0F4" w:rsidR="000F1FAE" w:rsidRDefault="000F1FAE">
          <w:pPr>
            <w:pStyle w:val="Spistreci1"/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47333963" w:history="1">
            <w:r w:rsidRPr="003620BF">
              <w:rPr>
                <w:rStyle w:val="Hipercze"/>
                <w:rFonts w:ascii="Times New Roman" w:hAnsi="Times New Roman" w:cs="Times New Roman"/>
                <w:b/>
                <w:noProof/>
              </w:rPr>
              <w:t>5.</w:t>
            </w:r>
            <w:r>
              <w:rPr>
                <w:rFonts w:eastAsiaTheme="minorEastAsia"/>
                <w:noProof/>
                <w:kern w:val="2"/>
                <w:lang w:eastAsia="pl-PL"/>
                <w14:ligatures w14:val="standardContextual"/>
              </w:rPr>
              <w:tab/>
            </w:r>
            <w:r w:rsidRPr="003620BF">
              <w:rPr>
                <w:rStyle w:val="Hipercze"/>
                <w:rFonts w:ascii="Times New Roman" w:hAnsi="Times New Roman" w:cs="Times New Roman"/>
                <w:b/>
                <w:noProof/>
              </w:rPr>
              <w:t>Diagramy sekwencj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3339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680B3D" w14:textId="23783F17" w:rsidR="000F1FAE" w:rsidRDefault="000F1FAE">
          <w:pPr>
            <w:pStyle w:val="Spistreci1"/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47333964" w:history="1">
            <w:r w:rsidRPr="003620BF">
              <w:rPr>
                <w:rStyle w:val="Hipercze"/>
                <w:rFonts w:ascii="Times New Roman" w:hAnsi="Times New Roman" w:cs="Times New Roman"/>
                <w:b/>
                <w:noProof/>
              </w:rPr>
              <w:t>6.</w:t>
            </w:r>
            <w:r>
              <w:rPr>
                <w:rFonts w:eastAsiaTheme="minorEastAsia"/>
                <w:noProof/>
                <w:kern w:val="2"/>
                <w:lang w:eastAsia="pl-PL"/>
                <w14:ligatures w14:val="standardContextual"/>
              </w:rPr>
              <w:tab/>
            </w:r>
            <w:r w:rsidRPr="003620BF">
              <w:rPr>
                <w:rStyle w:val="Hipercze"/>
                <w:rFonts w:ascii="Times New Roman" w:hAnsi="Times New Roman" w:cs="Times New Roman"/>
                <w:b/>
                <w:noProof/>
              </w:rPr>
              <w:t>Diagram stanó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3339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83F9B4" w14:textId="67E7D331" w:rsidR="000F1FAE" w:rsidRDefault="000F1FAE">
          <w:pPr>
            <w:pStyle w:val="Spistreci1"/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47333965" w:history="1">
            <w:r w:rsidRPr="003620BF">
              <w:rPr>
                <w:rStyle w:val="Hipercze"/>
                <w:rFonts w:ascii="Times New Roman" w:hAnsi="Times New Roman" w:cs="Times New Roman"/>
                <w:b/>
                <w:noProof/>
              </w:rPr>
              <w:t>7.</w:t>
            </w:r>
            <w:r>
              <w:rPr>
                <w:rFonts w:eastAsiaTheme="minorEastAsia"/>
                <w:noProof/>
                <w:kern w:val="2"/>
                <w:lang w:eastAsia="pl-PL"/>
                <w14:ligatures w14:val="standardContextual"/>
              </w:rPr>
              <w:tab/>
            </w:r>
            <w:r w:rsidRPr="003620BF">
              <w:rPr>
                <w:rStyle w:val="Hipercze"/>
                <w:rFonts w:ascii="Times New Roman" w:hAnsi="Times New Roman" w:cs="Times New Roman"/>
                <w:b/>
                <w:noProof/>
              </w:rPr>
              <w:t>Harmonogram Prac Projekt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3339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0F405E" w14:textId="27E2DEC8" w:rsidR="000F1FAE" w:rsidRDefault="000F1FAE">
          <w:pPr>
            <w:pStyle w:val="Spistreci1"/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47333966" w:history="1">
            <w:r w:rsidRPr="003620BF">
              <w:rPr>
                <w:rStyle w:val="Hipercze"/>
                <w:rFonts w:ascii="Times New Roman" w:hAnsi="Times New Roman" w:cs="Times New Roman"/>
                <w:b/>
                <w:noProof/>
              </w:rPr>
              <w:t>8.</w:t>
            </w:r>
            <w:r>
              <w:rPr>
                <w:rFonts w:eastAsiaTheme="minorEastAsia"/>
                <w:noProof/>
                <w:kern w:val="2"/>
                <w:lang w:eastAsia="pl-PL"/>
                <w14:ligatures w14:val="standardContextual"/>
              </w:rPr>
              <w:tab/>
            </w:r>
            <w:r w:rsidRPr="003620BF">
              <w:rPr>
                <w:rStyle w:val="Hipercze"/>
                <w:rFonts w:ascii="Times New Roman" w:hAnsi="Times New Roman" w:cs="Times New Roman"/>
                <w:b/>
                <w:noProof/>
              </w:rPr>
              <w:t>Koncepcja systemu oraz wybór środowiska programistycznego i rozwiąza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3339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24FEAF" w14:textId="21A46829" w:rsidR="000F1FAE" w:rsidRDefault="000F1FAE">
          <w:pPr>
            <w:pStyle w:val="Spistreci1"/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47333967" w:history="1">
            <w:r w:rsidRPr="003620BF">
              <w:rPr>
                <w:rStyle w:val="Hipercze"/>
                <w:rFonts w:ascii="Times New Roman" w:hAnsi="Times New Roman" w:cs="Times New Roman"/>
                <w:b/>
                <w:noProof/>
              </w:rPr>
              <w:t>9.</w:t>
            </w:r>
            <w:r>
              <w:rPr>
                <w:rFonts w:eastAsiaTheme="minorEastAsia"/>
                <w:noProof/>
                <w:kern w:val="2"/>
                <w:lang w:eastAsia="pl-PL"/>
                <w14:ligatures w14:val="standardContextual"/>
              </w:rPr>
              <w:tab/>
            </w:r>
            <w:r w:rsidRPr="003620BF">
              <w:rPr>
                <w:rStyle w:val="Hipercze"/>
                <w:rFonts w:ascii="Times New Roman" w:hAnsi="Times New Roman" w:cs="Times New Roman"/>
                <w:b/>
                <w:noProof/>
              </w:rPr>
              <w:t>Testy jednostkow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3339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4B63AE" w14:textId="1E5E4451" w:rsidR="000F1FAE" w:rsidRDefault="000F1FAE">
          <w:pPr>
            <w:pStyle w:val="Spistreci1"/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47333968" w:history="1">
            <w:r w:rsidRPr="003620BF">
              <w:rPr>
                <w:rStyle w:val="Hipercze"/>
                <w:rFonts w:ascii="Times New Roman" w:hAnsi="Times New Roman" w:cs="Times New Roman"/>
                <w:b/>
                <w:noProof/>
              </w:rPr>
              <w:t>10.</w:t>
            </w:r>
            <w:r>
              <w:rPr>
                <w:rFonts w:eastAsiaTheme="minorEastAsia"/>
                <w:noProof/>
                <w:kern w:val="2"/>
                <w:lang w:eastAsia="pl-PL"/>
                <w14:ligatures w14:val="standardContextual"/>
              </w:rPr>
              <w:tab/>
            </w:r>
            <w:r w:rsidRPr="003620BF">
              <w:rPr>
                <w:rStyle w:val="Hipercze"/>
                <w:rFonts w:ascii="Times New Roman" w:hAnsi="Times New Roman" w:cs="Times New Roman"/>
                <w:b/>
                <w:noProof/>
              </w:rPr>
              <w:t>Podsu</w:t>
            </w:r>
            <w:r w:rsidRPr="003620BF">
              <w:rPr>
                <w:rStyle w:val="Hipercze"/>
                <w:rFonts w:ascii="Times New Roman" w:hAnsi="Times New Roman" w:cs="Times New Roman"/>
                <w:b/>
                <w:noProof/>
              </w:rPr>
              <w:t>m</w:t>
            </w:r>
            <w:r w:rsidRPr="003620BF">
              <w:rPr>
                <w:rStyle w:val="Hipercze"/>
                <w:rFonts w:ascii="Times New Roman" w:hAnsi="Times New Roman" w:cs="Times New Roman"/>
                <w:b/>
                <w:noProof/>
              </w:rPr>
              <w:t>owani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3339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3BE2ED" w14:textId="4C23936C" w:rsidR="000F1FAE" w:rsidRDefault="000F1FAE">
          <w:pPr>
            <w:pStyle w:val="Spistreci1"/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47333969" w:history="1">
            <w:r w:rsidRPr="003620BF">
              <w:rPr>
                <w:rStyle w:val="Hipercze"/>
                <w:rFonts w:ascii="Times New Roman" w:hAnsi="Times New Roman" w:cs="Times New Roman"/>
                <w:b/>
                <w:noProof/>
              </w:rPr>
              <w:t>11.</w:t>
            </w:r>
            <w:r>
              <w:rPr>
                <w:rFonts w:eastAsiaTheme="minorEastAsia"/>
                <w:noProof/>
                <w:kern w:val="2"/>
                <w:lang w:eastAsia="pl-PL"/>
                <w14:ligatures w14:val="standardContextual"/>
              </w:rPr>
              <w:tab/>
            </w:r>
            <w:r w:rsidRPr="003620BF">
              <w:rPr>
                <w:rStyle w:val="Hipercze"/>
                <w:rFonts w:ascii="Times New Roman" w:hAnsi="Times New Roman" w:cs="Times New Roman"/>
                <w:b/>
                <w:noProof/>
              </w:rPr>
              <w:t>Literatu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3339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78AFEE" w14:textId="1A7D7A56" w:rsidR="0000137A" w:rsidRDefault="00566BD2" w:rsidP="00566BD2">
          <w:pPr>
            <w:rPr>
              <w:b/>
              <w:bCs/>
            </w:rPr>
          </w:pPr>
          <w:r w:rsidRPr="00190C61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end"/>
          </w:r>
        </w:p>
      </w:sdtContent>
    </w:sdt>
    <w:p w14:paraId="07FCB7AF" w14:textId="29D257A2" w:rsidR="00566BD2" w:rsidRPr="0000137A" w:rsidRDefault="00566BD2" w:rsidP="00566BD2"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051F5DA4" w14:textId="77777777" w:rsidR="00566BD2" w:rsidRDefault="00566BD2" w:rsidP="000B48BC">
      <w:pPr>
        <w:pStyle w:val="Akapitzlist"/>
        <w:numPr>
          <w:ilvl w:val="0"/>
          <w:numId w:val="1"/>
        </w:numPr>
        <w:spacing w:after="240" w:line="360" w:lineRule="auto"/>
        <w:ind w:left="714" w:hanging="357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bookmarkStart w:id="0" w:name="_Hlk138343590"/>
      <w:bookmarkStart w:id="1" w:name="_Toc147333955"/>
      <w:r w:rsidRPr="00D04FF6">
        <w:rPr>
          <w:rFonts w:ascii="Times New Roman" w:hAnsi="Times New Roman" w:cs="Times New Roman"/>
          <w:b/>
          <w:sz w:val="24"/>
          <w:szCs w:val="24"/>
        </w:rPr>
        <w:lastRenderedPageBreak/>
        <w:t>Opis ś</w:t>
      </w:r>
      <w:r>
        <w:rPr>
          <w:rFonts w:ascii="Times New Roman" w:hAnsi="Times New Roman" w:cs="Times New Roman"/>
          <w:b/>
          <w:sz w:val="24"/>
          <w:szCs w:val="24"/>
        </w:rPr>
        <w:t>wiata rzeczywistego</w:t>
      </w:r>
      <w:bookmarkEnd w:id="1"/>
    </w:p>
    <w:bookmarkEnd w:id="0"/>
    <w:p w14:paraId="03A20853" w14:textId="6C648971" w:rsidR="002200D5" w:rsidRPr="002200D5" w:rsidRDefault="00877135" w:rsidP="00CF6D30">
      <w:pPr>
        <w:spacing w:after="0" w:line="360" w:lineRule="auto"/>
        <w:ind w:firstLine="35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elem projektu jest </w:t>
      </w:r>
      <w:r w:rsidR="002200D5" w:rsidRPr="002200D5">
        <w:rPr>
          <w:rFonts w:ascii="Times New Roman" w:hAnsi="Times New Roman" w:cs="Times New Roman"/>
          <w:sz w:val="24"/>
          <w:szCs w:val="24"/>
        </w:rPr>
        <w:t>zaprojektowani</w:t>
      </w:r>
      <w:r>
        <w:rPr>
          <w:rFonts w:ascii="Times New Roman" w:hAnsi="Times New Roman" w:cs="Times New Roman"/>
          <w:sz w:val="24"/>
          <w:szCs w:val="24"/>
        </w:rPr>
        <w:t>e</w:t>
      </w:r>
      <w:r w:rsidR="002200D5" w:rsidRPr="002200D5">
        <w:rPr>
          <w:rFonts w:ascii="Times New Roman" w:hAnsi="Times New Roman" w:cs="Times New Roman"/>
          <w:sz w:val="24"/>
          <w:szCs w:val="24"/>
        </w:rPr>
        <w:t xml:space="preserve"> i wdrożeniu sieci dla</w:t>
      </w:r>
      <w:r w:rsidR="00CF6D30">
        <w:rPr>
          <w:rFonts w:ascii="Times New Roman" w:hAnsi="Times New Roman" w:cs="Times New Roman"/>
          <w:sz w:val="24"/>
          <w:szCs w:val="24"/>
        </w:rPr>
        <w:t xml:space="preserve"> Hotelu</w:t>
      </w:r>
      <w:r w:rsidR="002200D5" w:rsidRPr="002200D5">
        <w:rPr>
          <w:rFonts w:ascii="Times New Roman" w:hAnsi="Times New Roman" w:cs="Times New Roman"/>
          <w:sz w:val="24"/>
          <w:szCs w:val="24"/>
        </w:rPr>
        <w:t>. Hotel składa się z trzech pięter, a na każdym piętrze znajdują się różne działy. Pierwsze piętro ma trzy działy (Recepcja, Magazyn i Logistyka), drugie piętro ma trzy działy (Finanse, HR oraz Sprzedaż/Marketing), a trzecie piętro to działy IT i Administracja. W związku z tym, podczas projektowania i wdrażania sieci należy wziąć pod uwagę następujące kwestie:</w:t>
      </w:r>
    </w:p>
    <w:p w14:paraId="2059B402" w14:textId="77777777" w:rsidR="002200D5" w:rsidRPr="003978B9" w:rsidRDefault="002200D5" w:rsidP="003978B9">
      <w:pPr>
        <w:pStyle w:val="Akapitzlist"/>
        <w:numPr>
          <w:ilvl w:val="0"/>
          <w:numId w:val="9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978B9">
        <w:rPr>
          <w:rFonts w:ascii="Times New Roman" w:hAnsi="Times New Roman" w:cs="Times New Roman"/>
          <w:sz w:val="24"/>
          <w:szCs w:val="24"/>
        </w:rPr>
        <w:t>Na każdym piętrze powinny znajdować się trzy routery (wszystkie umieszczone w pomieszczeniu serwerowym w dziale IT).</w:t>
      </w:r>
    </w:p>
    <w:p w14:paraId="2C5B71B1" w14:textId="77777777" w:rsidR="002200D5" w:rsidRPr="003978B9" w:rsidRDefault="002200D5" w:rsidP="003978B9">
      <w:pPr>
        <w:pStyle w:val="Akapitzlist"/>
        <w:numPr>
          <w:ilvl w:val="0"/>
          <w:numId w:val="9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978B9">
        <w:rPr>
          <w:rFonts w:ascii="Times New Roman" w:hAnsi="Times New Roman" w:cs="Times New Roman"/>
          <w:sz w:val="24"/>
          <w:szCs w:val="24"/>
        </w:rPr>
        <w:t>Wszystkie routery powinny być ze sobą połączone kablem szeregowym DCE.</w:t>
      </w:r>
    </w:p>
    <w:p w14:paraId="4B255949" w14:textId="77777777" w:rsidR="002200D5" w:rsidRPr="003978B9" w:rsidRDefault="002200D5" w:rsidP="003978B9">
      <w:pPr>
        <w:pStyle w:val="Akapitzlist"/>
        <w:numPr>
          <w:ilvl w:val="0"/>
          <w:numId w:val="9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978B9">
        <w:rPr>
          <w:rFonts w:ascii="Times New Roman" w:hAnsi="Times New Roman" w:cs="Times New Roman"/>
          <w:sz w:val="24"/>
          <w:szCs w:val="24"/>
        </w:rPr>
        <w:t>Sieć między routerami powinna mieć adresację 10.10.10.0/30, 10.10.10.4/30 i 10.10.10.8/30.</w:t>
      </w:r>
    </w:p>
    <w:p w14:paraId="72DF1205" w14:textId="77777777" w:rsidR="002200D5" w:rsidRPr="003978B9" w:rsidRDefault="002200D5" w:rsidP="003978B9">
      <w:pPr>
        <w:pStyle w:val="Akapitzlist"/>
        <w:numPr>
          <w:ilvl w:val="0"/>
          <w:numId w:val="9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978B9">
        <w:rPr>
          <w:rFonts w:ascii="Times New Roman" w:hAnsi="Times New Roman" w:cs="Times New Roman"/>
          <w:sz w:val="24"/>
          <w:szCs w:val="24"/>
        </w:rPr>
        <w:t xml:space="preserve">Każde piętro powinno mieć jeden </w:t>
      </w:r>
      <w:proofErr w:type="spellStart"/>
      <w:r w:rsidRPr="003978B9">
        <w:rPr>
          <w:rFonts w:ascii="Times New Roman" w:hAnsi="Times New Roman" w:cs="Times New Roman"/>
          <w:sz w:val="24"/>
          <w:szCs w:val="24"/>
        </w:rPr>
        <w:t>switch</w:t>
      </w:r>
      <w:proofErr w:type="spellEnd"/>
      <w:r w:rsidRPr="003978B9">
        <w:rPr>
          <w:rFonts w:ascii="Times New Roman" w:hAnsi="Times New Roman" w:cs="Times New Roman"/>
          <w:sz w:val="24"/>
          <w:szCs w:val="24"/>
        </w:rPr>
        <w:t xml:space="preserve"> (umieszczony na odpowiednim piętrze).</w:t>
      </w:r>
    </w:p>
    <w:p w14:paraId="72C3351C" w14:textId="77777777" w:rsidR="002200D5" w:rsidRPr="003978B9" w:rsidRDefault="002200D5" w:rsidP="003978B9">
      <w:pPr>
        <w:pStyle w:val="Akapitzlist"/>
        <w:numPr>
          <w:ilvl w:val="0"/>
          <w:numId w:val="9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978B9">
        <w:rPr>
          <w:rFonts w:ascii="Times New Roman" w:hAnsi="Times New Roman" w:cs="Times New Roman"/>
          <w:sz w:val="24"/>
          <w:szCs w:val="24"/>
        </w:rPr>
        <w:t>Każde piętro powinno mieć sieci WIFI podłączone do laptopów i telefonów.</w:t>
      </w:r>
    </w:p>
    <w:p w14:paraId="45D97792" w14:textId="77777777" w:rsidR="002200D5" w:rsidRPr="003978B9" w:rsidRDefault="002200D5" w:rsidP="003978B9">
      <w:pPr>
        <w:pStyle w:val="Akapitzlist"/>
        <w:numPr>
          <w:ilvl w:val="0"/>
          <w:numId w:val="9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978B9">
        <w:rPr>
          <w:rFonts w:ascii="Times New Roman" w:hAnsi="Times New Roman" w:cs="Times New Roman"/>
          <w:sz w:val="24"/>
          <w:szCs w:val="24"/>
        </w:rPr>
        <w:t>Każdy dział powinien mieć drukarkę.</w:t>
      </w:r>
    </w:p>
    <w:p w14:paraId="1753697E" w14:textId="3A947151" w:rsidR="00497023" w:rsidRDefault="002200D5" w:rsidP="00497023">
      <w:pPr>
        <w:pStyle w:val="Akapitzlist"/>
        <w:numPr>
          <w:ilvl w:val="0"/>
          <w:numId w:val="9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978B9">
        <w:rPr>
          <w:rFonts w:ascii="Times New Roman" w:hAnsi="Times New Roman" w:cs="Times New Roman"/>
          <w:sz w:val="24"/>
          <w:szCs w:val="24"/>
        </w:rPr>
        <w:t xml:space="preserve">Każdy dział powinien znajdować się w innej </w:t>
      </w:r>
      <w:proofErr w:type="spellStart"/>
      <w:r w:rsidRPr="003978B9">
        <w:rPr>
          <w:rFonts w:ascii="Times New Roman" w:hAnsi="Times New Roman" w:cs="Times New Roman"/>
          <w:sz w:val="24"/>
          <w:szCs w:val="24"/>
        </w:rPr>
        <w:t>VLANie</w:t>
      </w:r>
      <w:proofErr w:type="spellEnd"/>
      <w:r w:rsidRPr="003978B9">
        <w:rPr>
          <w:rFonts w:ascii="Times New Roman" w:hAnsi="Times New Roman" w:cs="Times New Roman"/>
          <w:sz w:val="24"/>
          <w:szCs w:val="24"/>
        </w:rPr>
        <w:t>, z następującymi szczegółami</w:t>
      </w:r>
      <w:r w:rsidR="00497023">
        <w:rPr>
          <w:rFonts w:ascii="Times New Roman" w:hAnsi="Times New Roman" w:cs="Times New Roman"/>
          <w:sz w:val="24"/>
          <w:szCs w:val="24"/>
        </w:rPr>
        <w:t>.</w:t>
      </w:r>
    </w:p>
    <w:p w14:paraId="4C67FADE" w14:textId="77777777" w:rsidR="00497023" w:rsidRPr="00497023" w:rsidRDefault="00497023" w:rsidP="00497023">
      <w:pPr>
        <w:spacing w:after="0" w:line="360" w:lineRule="auto"/>
        <w:ind w:left="717"/>
        <w:jc w:val="both"/>
        <w:rPr>
          <w:rFonts w:ascii="Times New Roman" w:hAnsi="Times New Roman" w:cs="Times New Roman"/>
          <w:sz w:val="24"/>
          <w:szCs w:val="24"/>
        </w:rPr>
      </w:pPr>
    </w:p>
    <w:p w14:paraId="76210EE3" w14:textId="36CCB261" w:rsidR="00497023" w:rsidRPr="00497023" w:rsidRDefault="00497023" w:rsidP="00497023">
      <w:pPr>
        <w:pStyle w:val="Akapitzlist"/>
        <w:numPr>
          <w:ilvl w:val="1"/>
          <w:numId w:val="33"/>
        </w:numPr>
        <w:spacing w:after="240" w:line="360" w:lineRule="auto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bookmarkStart w:id="2" w:name="_Toc147333956"/>
      <w:r>
        <w:rPr>
          <w:rFonts w:ascii="Times New Roman" w:hAnsi="Times New Roman" w:cs="Times New Roman"/>
          <w:b/>
          <w:sz w:val="24"/>
          <w:szCs w:val="24"/>
        </w:rPr>
        <w:t>Dane techniczne</w:t>
      </w:r>
      <w:bookmarkEnd w:id="2"/>
    </w:p>
    <w:p w14:paraId="4BC80CFF" w14:textId="77777777" w:rsidR="002200D5" w:rsidRPr="002200D5" w:rsidRDefault="002200D5" w:rsidP="002200D5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200D5">
        <w:rPr>
          <w:rFonts w:ascii="Times New Roman" w:hAnsi="Times New Roman" w:cs="Times New Roman"/>
          <w:sz w:val="24"/>
          <w:szCs w:val="24"/>
        </w:rPr>
        <w:t>Pierwsze piętro:</w:t>
      </w:r>
    </w:p>
    <w:p w14:paraId="54A771B8" w14:textId="77777777" w:rsidR="002200D5" w:rsidRPr="002200D5" w:rsidRDefault="002200D5" w:rsidP="00CF6D30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2200D5">
        <w:rPr>
          <w:rFonts w:ascii="Times New Roman" w:hAnsi="Times New Roman" w:cs="Times New Roman"/>
          <w:sz w:val="24"/>
          <w:szCs w:val="24"/>
        </w:rPr>
        <w:t>Recepcja - VLAN 80, sieć 192.168.8.0/24</w:t>
      </w:r>
    </w:p>
    <w:p w14:paraId="36C28CF1" w14:textId="77777777" w:rsidR="002200D5" w:rsidRPr="002200D5" w:rsidRDefault="002200D5" w:rsidP="00CF6D30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2200D5">
        <w:rPr>
          <w:rFonts w:ascii="Times New Roman" w:hAnsi="Times New Roman" w:cs="Times New Roman"/>
          <w:sz w:val="24"/>
          <w:szCs w:val="24"/>
        </w:rPr>
        <w:t>Magazyn - VLAN 70, sieć 192.168.7.0/24</w:t>
      </w:r>
    </w:p>
    <w:p w14:paraId="60A5BF02" w14:textId="77777777" w:rsidR="002200D5" w:rsidRPr="002200D5" w:rsidRDefault="002200D5" w:rsidP="00CF6D30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2200D5">
        <w:rPr>
          <w:rFonts w:ascii="Times New Roman" w:hAnsi="Times New Roman" w:cs="Times New Roman"/>
          <w:sz w:val="24"/>
          <w:szCs w:val="24"/>
        </w:rPr>
        <w:t>Logistyka - VLAN 60, sieć 192.168.6.0/24</w:t>
      </w:r>
    </w:p>
    <w:p w14:paraId="519D982D" w14:textId="77777777" w:rsidR="002200D5" w:rsidRPr="002200D5" w:rsidRDefault="002200D5" w:rsidP="002200D5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200D5">
        <w:rPr>
          <w:rFonts w:ascii="Times New Roman" w:hAnsi="Times New Roman" w:cs="Times New Roman"/>
          <w:sz w:val="24"/>
          <w:szCs w:val="24"/>
        </w:rPr>
        <w:t>Drugie piętro:</w:t>
      </w:r>
    </w:p>
    <w:p w14:paraId="25E3D822" w14:textId="77777777" w:rsidR="002200D5" w:rsidRPr="002200D5" w:rsidRDefault="002200D5" w:rsidP="00CF6D30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2200D5">
        <w:rPr>
          <w:rFonts w:ascii="Times New Roman" w:hAnsi="Times New Roman" w:cs="Times New Roman"/>
          <w:sz w:val="24"/>
          <w:szCs w:val="24"/>
        </w:rPr>
        <w:t>Finanse - VLAN 50, sieć 192.168.5.0/24</w:t>
      </w:r>
    </w:p>
    <w:p w14:paraId="30E74567" w14:textId="77777777" w:rsidR="002200D5" w:rsidRPr="002200D5" w:rsidRDefault="002200D5" w:rsidP="00CF6D30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2200D5">
        <w:rPr>
          <w:rFonts w:ascii="Times New Roman" w:hAnsi="Times New Roman" w:cs="Times New Roman"/>
          <w:sz w:val="24"/>
          <w:szCs w:val="24"/>
        </w:rPr>
        <w:t>HR - VLAN 40, sieć 192.168.4.0/24</w:t>
      </w:r>
    </w:p>
    <w:p w14:paraId="335E4AF9" w14:textId="77777777" w:rsidR="002200D5" w:rsidRPr="002200D5" w:rsidRDefault="002200D5" w:rsidP="00CF6D30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2200D5">
        <w:rPr>
          <w:rFonts w:ascii="Times New Roman" w:hAnsi="Times New Roman" w:cs="Times New Roman"/>
          <w:sz w:val="24"/>
          <w:szCs w:val="24"/>
        </w:rPr>
        <w:t>Sprzedaż - VLAN 30, sieć 192.168.3.0/24</w:t>
      </w:r>
    </w:p>
    <w:p w14:paraId="436F0208" w14:textId="77777777" w:rsidR="002200D5" w:rsidRPr="002200D5" w:rsidRDefault="002200D5" w:rsidP="002200D5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200D5">
        <w:rPr>
          <w:rFonts w:ascii="Times New Roman" w:hAnsi="Times New Roman" w:cs="Times New Roman"/>
          <w:sz w:val="24"/>
          <w:szCs w:val="24"/>
        </w:rPr>
        <w:t>Trzecie piętro:</w:t>
      </w:r>
    </w:p>
    <w:p w14:paraId="14ADC300" w14:textId="77777777" w:rsidR="002200D5" w:rsidRPr="002200D5" w:rsidRDefault="002200D5" w:rsidP="00CF6D30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2200D5">
        <w:rPr>
          <w:rFonts w:ascii="Times New Roman" w:hAnsi="Times New Roman" w:cs="Times New Roman"/>
          <w:sz w:val="24"/>
          <w:szCs w:val="24"/>
        </w:rPr>
        <w:t>Administracja - VLAN 20, sieć 192.168.2.0/24</w:t>
      </w:r>
    </w:p>
    <w:p w14:paraId="6081B224" w14:textId="3CBBD956" w:rsidR="00CF6D30" w:rsidRPr="002200D5" w:rsidRDefault="002200D5" w:rsidP="00255621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2200D5">
        <w:rPr>
          <w:rFonts w:ascii="Times New Roman" w:hAnsi="Times New Roman" w:cs="Times New Roman"/>
          <w:sz w:val="24"/>
          <w:szCs w:val="24"/>
        </w:rPr>
        <w:t>IT - VLAN 10, sieć 192.168.1.0/24</w:t>
      </w:r>
    </w:p>
    <w:p w14:paraId="57C0ED4E" w14:textId="77777777" w:rsidR="002200D5" w:rsidRPr="002200D5" w:rsidRDefault="002200D5" w:rsidP="002200D5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200D5">
        <w:rPr>
          <w:rFonts w:ascii="Times New Roman" w:hAnsi="Times New Roman" w:cs="Times New Roman"/>
          <w:sz w:val="24"/>
          <w:szCs w:val="24"/>
        </w:rPr>
        <w:t>Do przesyłania tras w sieci należy użyć protokołu routingu OSPF.</w:t>
      </w:r>
    </w:p>
    <w:p w14:paraId="1F5CAB32" w14:textId="77777777" w:rsidR="002200D5" w:rsidRPr="002200D5" w:rsidRDefault="002200D5" w:rsidP="002200D5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200D5">
        <w:rPr>
          <w:rFonts w:ascii="Times New Roman" w:hAnsi="Times New Roman" w:cs="Times New Roman"/>
          <w:sz w:val="24"/>
          <w:szCs w:val="24"/>
        </w:rPr>
        <w:lastRenderedPageBreak/>
        <w:t>Wszystkie urządzenia w sieci powinny automatycznie uzyskiwać adresy IP od odpowiedniego routera skonfigurowanego jako serwer DHCP.</w:t>
      </w:r>
    </w:p>
    <w:p w14:paraId="4120592F" w14:textId="77777777" w:rsidR="002200D5" w:rsidRPr="002200D5" w:rsidRDefault="002200D5" w:rsidP="002200D5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200D5">
        <w:rPr>
          <w:rFonts w:ascii="Times New Roman" w:hAnsi="Times New Roman" w:cs="Times New Roman"/>
          <w:sz w:val="24"/>
          <w:szCs w:val="24"/>
        </w:rPr>
        <w:t>Wszystkie urządzenia w sieci powinny móc ze sobą komunikować się.</w:t>
      </w:r>
    </w:p>
    <w:p w14:paraId="110A2683" w14:textId="77777777" w:rsidR="002200D5" w:rsidRPr="002200D5" w:rsidRDefault="002200D5" w:rsidP="002200D5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200D5">
        <w:rPr>
          <w:rFonts w:ascii="Times New Roman" w:hAnsi="Times New Roman" w:cs="Times New Roman"/>
          <w:sz w:val="24"/>
          <w:szCs w:val="24"/>
        </w:rPr>
        <w:t>Na wszystkich routerach należy skonfigurować SSH do zdalnego logowania.</w:t>
      </w:r>
    </w:p>
    <w:p w14:paraId="4D74192D" w14:textId="77777777" w:rsidR="002200D5" w:rsidRPr="002200D5" w:rsidRDefault="002200D5" w:rsidP="002200D5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200D5">
        <w:rPr>
          <w:rFonts w:ascii="Times New Roman" w:hAnsi="Times New Roman" w:cs="Times New Roman"/>
          <w:sz w:val="24"/>
          <w:szCs w:val="24"/>
        </w:rPr>
        <w:t>W dziale IT należy dodać komputer o nazwie Test-PC do portu fa0/1 i użyć go do testowania zdalnego logowania.</w:t>
      </w:r>
    </w:p>
    <w:p w14:paraId="0B2DDC65" w14:textId="5A88C7F3" w:rsidR="008114CC" w:rsidRDefault="002200D5" w:rsidP="00266DBA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200D5">
        <w:rPr>
          <w:rFonts w:ascii="Times New Roman" w:hAnsi="Times New Roman" w:cs="Times New Roman"/>
          <w:sz w:val="24"/>
          <w:szCs w:val="24"/>
        </w:rPr>
        <w:t xml:space="preserve">Na </w:t>
      </w:r>
      <w:proofErr w:type="spellStart"/>
      <w:r w:rsidRPr="002200D5">
        <w:rPr>
          <w:rFonts w:ascii="Times New Roman" w:hAnsi="Times New Roman" w:cs="Times New Roman"/>
          <w:sz w:val="24"/>
          <w:szCs w:val="24"/>
        </w:rPr>
        <w:t>switchu</w:t>
      </w:r>
      <w:proofErr w:type="spellEnd"/>
      <w:r w:rsidRPr="002200D5">
        <w:rPr>
          <w:rFonts w:ascii="Times New Roman" w:hAnsi="Times New Roman" w:cs="Times New Roman"/>
          <w:sz w:val="24"/>
          <w:szCs w:val="24"/>
        </w:rPr>
        <w:t xml:space="preserve"> działy IT należy skonfigurować zabezpieczenia portów, aby umożliwić dostęp tylko Test-PC do portu fa0/1. Aby to osiągnąć, należy wykorzystać metodę </w:t>
      </w:r>
      <w:proofErr w:type="spellStart"/>
      <w:r w:rsidRPr="002200D5">
        <w:rPr>
          <w:rFonts w:ascii="Times New Roman" w:hAnsi="Times New Roman" w:cs="Times New Roman"/>
          <w:sz w:val="24"/>
          <w:szCs w:val="24"/>
        </w:rPr>
        <w:t>sticky</w:t>
      </w:r>
      <w:proofErr w:type="spellEnd"/>
      <w:r w:rsidRPr="002200D5">
        <w:rPr>
          <w:rFonts w:ascii="Times New Roman" w:hAnsi="Times New Roman" w:cs="Times New Roman"/>
          <w:sz w:val="24"/>
          <w:szCs w:val="24"/>
        </w:rPr>
        <w:t xml:space="preserve">, która umożliwia automatyczne uzyskanie adresu MAC urządzenia podłączonego do portu i zapamiętanie go w konfiguracji portu. W trybie naruszenia należy ustawić opcję </w:t>
      </w:r>
      <w:proofErr w:type="spellStart"/>
      <w:r w:rsidRPr="002200D5">
        <w:rPr>
          <w:rFonts w:ascii="Times New Roman" w:hAnsi="Times New Roman" w:cs="Times New Roman"/>
          <w:sz w:val="24"/>
          <w:szCs w:val="24"/>
        </w:rPr>
        <w:t>shutdown</w:t>
      </w:r>
      <w:proofErr w:type="spellEnd"/>
      <w:r w:rsidRPr="002200D5">
        <w:rPr>
          <w:rFonts w:ascii="Times New Roman" w:hAnsi="Times New Roman" w:cs="Times New Roman"/>
          <w:sz w:val="24"/>
          <w:szCs w:val="24"/>
        </w:rPr>
        <w:t xml:space="preserve">, aby port został wyłączony w przypadku próby połączenia innego urządzenia z portem niż Test-PC. </w:t>
      </w:r>
    </w:p>
    <w:p w14:paraId="4C82ADE0" w14:textId="69EFEFAB" w:rsidR="00497023" w:rsidRPr="00497023" w:rsidRDefault="00497023" w:rsidP="00497023">
      <w:pPr>
        <w:pStyle w:val="Akapitzlist"/>
        <w:numPr>
          <w:ilvl w:val="1"/>
          <w:numId w:val="32"/>
        </w:numPr>
        <w:spacing w:after="240" w:line="360" w:lineRule="auto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bookmarkStart w:id="3" w:name="_Toc147333957"/>
      <w:r w:rsidRPr="00D04FF6">
        <w:rPr>
          <w:rFonts w:ascii="Times New Roman" w:hAnsi="Times New Roman" w:cs="Times New Roman"/>
          <w:b/>
          <w:sz w:val="24"/>
          <w:szCs w:val="24"/>
        </w:rPr>
        <w:t xml:space="preserve">Opis </w:t>
      </w:r>
      <w:r>
        <w:rPr>
          <w:rFonts w:ascii="Times New Roman" w:hAnsi="Times New Roman" w:cs="Times New Roman"/>
          <w:b/>
          <w:sz w:val="24"/>
          <w:szCs w:val="24"/>
        </w:rPr>
        <w:t>zasobów ludzkich</w:t>
      </w:r>
      <w:bookmarkEnd w:id="3"/>
    </w:p>
    <w:p w14:paraId="5B452A18" w14:textId="5A06D040" w:rsidR="008114CC" w:rsidRPr="00266DBA" w:rsidRDefault="00266DBA" w:rsidP="008114CC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266DBA">
        <w:rPr>
          <w:rFonts w:ascii="Times New Roman" w:hAnsi="Times New Roman" w:cs="Times New Roman"/>
          <w:sz w:val="24"/>
          <w:szCs w:val="24"/>
        </w:rPr>
        <w:t xml:space="preserve">Koordynator sieci w hotelu jest odpowiedzialny za zarządzanie siecią i zapewnienie, że urządzenia sieciowe są zawsze w pełni funkcjonalne. Koordynator sieci jest również odpowiedzialny za dostarczanie usług sieciowych, takich jak DHCP, SSH i port </w:t>
      </w:r>
      <w:proofErr w:type="spellStart"/>
      <w:r w:rsidRPr="00266DBA">
        <w:rPr>
          <w:rFonts w:ascii="Times New Roman" w:hAnsi="Times New Roman" w:cs="Times New Roman"/>
          <w:sz w:val="24"/>
          <w:szCs w:val="24"/>
        </w:rPr>
        <w:t>security</w:t>
      </w:r>
      <w:proofErr w:type="spellEnd"/>
      <w:r w:rsidRPr="00266DBA">
        <w:rPr>
          <w:rFonts w:ascii="Times New Roman" w:hAnsi="Times New Roman" w:cs="Times New Roman"/>
          <w:sz w:val="24"/>
          <w:szCs w:val="24"/>
        </w:rPr>
        <w:t>. Do obowiązków koordynatora sieci należy również zarządzanie ruterami i przełącznikami, tworzenie VLAN i podział sieci na podsieci. Ponadto, koordynator sieci musi zapewnić, że wszystkie urządzenia sieciowe są w pełni zgodne z wytycznymi bezpieczeństwa sieci i zapewnienia ochrony danych.</w:t>
      </w:r>
    </w:p>
    <w:p w14:paraId="0C3EF7AC" w14:textId="77777777" w:rsidR="00266DBA" w:rsidRPr="00266DBA" w:rsidRDefault="00266DBA" w:rsidP="002200D5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266DBA">
        <w:rPr>
          <w:rFonts w:ascii="Times New Roman" w:hAnsi="Times New Roman" w:cs="Times New Roman"/>
          <w:sz w:val="24"/>
          <w:szCs w:val="24"/>
        </w:rPr>
        <w:t>Pracownicy Recepcji, Magazynu, Logistyki, Finansów, HR, Sprzedaży/Marketingu, IT oraz Administracji są użytkownikami sieci i posiadają dostęp do Internetu, drukarek i innych urządzeń sieciowych. Klienci hotelu, którzy korzystają z sieci bezprzewodowej, muszą być również obsługiwani przez sieć hotelową i otrzymać adresy IP dynamicznie poprzez DHCP.</w:t>
      </w:r>
    </w:p>
    <w:p w14:paraId="73EF7A3C" w14:textId="2EED0EFD" w:rsidR="008114CC" w:rsidRPr="00266DBA" w:rsidRDefault="00266DBA" w:rsidP="00266DBA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66DBA">
        <w:rPr>
          <w:rFonts w:ascii="Times New Roman" w:hAnsi="Times New Roman" w:cs="Times New Roman"/>
          <w:sz w:val="24"/>
          <w:szCs w:val="24"/>
        </w:rPr>
        <w:t>Hotel korzysta z protokołu OSPF jako protokołu routingu, który umożliwia koordynatorowi sieci przekazywanie informacji o trasach pomiędzy routerami na różnych piętrach.</w:t>
      </w:r>
    </w:p>
    <w:p w14:paraId="0D9DBB5B" w14:textId="57AC5BEA" w:rsidR="008114CC" w:rsidRPr="00266DBA" w:rsidRDefault="00266DBA" w:rsidP="008114CC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266DBA">
        <w:rPr>
          <w:rFonts w:ascii="Times New Roman" w:hAnsi="Times New Roman" w:cs="Times New Roman"/>
          <w:sz w:val="24"/>
          <w:szCs w:val="24"/>
        </w:rPr>
        <w:t>W każdym departamencie znajduje się drukarka, która jest używana przez pracowników do drukowania dokumentów. Każdy departament ma przypisaną własną sieć VLAN z unikalnym numerem VLAN i przypisaną adresacją IP dla podsieci.</w:t>
      </w:r>
    </w:p>
    <w:p w14:paraId="0EA57A9A" w14:textId="2B173083" w:rsidR="000037E4" w:rsidRDefault="00266DBA" w:rsidP="002200D5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266DBA">
        <w:rPr>
          <w:rFonts w:ascii="Times New Roman" w:hAnsi="Times New Roman" w:cs="Times New Roman"/>
          <w:sz w:val="24"/>
          <w:szCs w:val="24"/>
        </w:rPr>
        <w:t xml:space="preserve">Dodatkowo, w dziale IT znajduje się komputer Test-PC, który służy do testowania zdalnego logowania się do sieci. W celu zwiększenia bezpieczeństwa, port fa0/1 na przełączniku IT-dept został skonfigurowany z funkcją port </w:t>
      </w:r>
      <w:proofErr w:type="spellStart"/>
      <w:r w:rsidRPr="00266DBA">
        <w:rPr>
          <w:rFonts w:ascii="Times New Roman" w:hAnsi="Times New Roman" w:cs="Times New Roman"/>
          <w:sz w:val="24"/>
          <w:szCs w:val="24"/>
        </w:rPr>
        <w:t>security</w:t>
      </w:r>
      <w:proofErr w:type="spellEnd"/>
      <w:r w:rsidRPr="00266DBA">
        <w:rPr>
          <w:rFonts w:ascii="Times New Roman" w:hAnsi="Times New Roman" w:cs="Times New Roman"/>
          <w:sz w:val="24"/>
          <w:szCs w:val="24"/>
        </w:rPr>
        <w:t>, która umożliwia tylko komputerowi Test-PC uzyskanie dostępu do portu.</w:t>
      </w:r>
    </w:p>
    <w:p w14:paraId="67CC4C1B" w14:textId="77777777" w:rsidR="00255621" w:rsidRDefault="00255621" w:rsidP="0049702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AA76B57" w14:textId="7C772CC5" w:rsidR="000959CA" w:rsidRDefault="000959CA" w:rsidP="00F6793D">
      <w:pPr>
        <w:pStyle w:val="Akapitzlist"/>
        <w:numPr>
          <w:ilvl w:val="1"/>
          <w:numId w:val="32"/>
        </w:numPr>
        <w:spacing w:after="240" w:line="360" w:lineRule="auto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bookmarkStart w:id="4" w:name="_Toc147333958"/>
      <w:r>
        <w:rPr>
          <w:rFonts w:ascii="Times New Roman" w:hAnsi="Times New Roman" w:cs="Times New Roman"/>
          <w:b/>
          <w:sz w:val="24"/>
          <w:szCs w:val="24"/>
        </w:rPr>
        <w:lastRenderedPageBreak/>
        <w:t>Wymagania funkcjonalne</w:t>
      </w:r>
      <w:bookmarkEnd w:id="4"/>
    </w:p>
    <w:p w14:paraId="01D7460F" w14:textId="77777777" w:rsidR="000959CA" w:rsidRPr="0014384B" w:rsidRDefault="000959CA" w:rsidP="000959CA">
      <w:pPr>
        <w:pStyle w:val="Akapitzlist"/>
        <w:spacing w:after="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DC267F8" w14:textId="40405930" w:rsidR="003978B9" w:rsidRDefault="003978B9" w:rsidP="00300000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ymagania funkcjonalne:</w:t>
      </w:r>
    </w:p>
    <w:p w14:paraId="038A5A00" w14:textId="6A59F37D" w:rsidR="003978B9" w:rsidRDefault="003978B9" w:rsidP="003978B9">
      <w:pPr>
        <w:pStyle w:val="Akapitzlist"/>
        <w:numPr>
          <w:ilvl w:val="0"/>
          <w:numId w:val="10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ministrowanie siecią</w:t>
      </w:r>
    </w:p>
    <w:p w14:paraId="17DEDF40" w14:textId="4BEAC315" w:rsidR="00962E3A" w:rsidRDefault="00962E3A" w:rsidP="003978B9">
      <w:pPr>
        <w:pStyle w:val="Akapitzlist"/>
        <w:numPr>
          <w:ilvl w:val="0"/>
          <w:numId w:val="10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uwanie usterek/błędów</w:t>
      </w:r>
    </w:p>
    <w:p w14:paraId="7A290CD3" w14:textId="3174FDB8" w:rsidR="003978B9" w:rsidRDefault="003978B9" w:rsidP="003978B9">
      <w:pPr>
        <w:pStyle w:val="Akapitzlist"/>
        <w:numPr>
          <w:ilvl w:val="0"/>
          <w:numId w:val="10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arządzanie sprzętem sieciowym</w:t>
      </w:r>
    </w:p>
    <w:p w14:paraId="1FE45CE3" w14:textId="24C34ADC" w:rsidR="003978B9" w:rsidRDefault="003978B9" w:rsidP="003978B9">
      <w:pPr>
        <w:pStyle w:val="Akapitzlist"/>
        <w:numPr>
          <w:ilvl w:val="0"/>
          <w:numId w:val="10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stowanie sieci</w:t>
      </w:r>
    </w:p>
    <w:p w14:paraId="11727C5F" w14:textId="40F25A58" w:rsidR="003978B9" w:rsidRDefault="00286218" w:rsidP="003978B9">
      <w:pPr>
        <w:pStyle w:val="Akapitzlist"/>
        <w:numPr>
          <w:ilvl w:val="0"/>
          <w:numId w:val="10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</w:t>
      </w:r>
      <w:r w:rsidR="003978B9" w:rsidRPr="00266DBA">
        <w:rPr>
          <w:rFonts w:ascii="Times New Roman" w:hAnsi="Times New Roman" w:cs="Times New Roman"/>
          <w:sz w:val="24"/>
          <w:szCs w:val="24"/>
        </w:rPr>
        <w:t>arządzanie ruterami i przełącznikami</w:t>
      </w:r>
    </w:p>
    <w:p w14:paraId="2EF0B69D" w14:textId="5F5BE0C5" w:rsidR="003978B9" w:rsidRDefault="00286218" w:rsidP="003978B9">
      <w:pPr>
        <w:pStyle w:val="Akapitzlist"/>
        <w:numPr>
          <w:ilvl w:val="0"/>
          <w:numId w:val="10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</w:t>
      </w:r>
      <w:r w:rsidR="003978B9">
        <w:rPr>
          <w:rFonts w:ascii="Times New Roman" w:hAnsi="Times New Roman" w:cs="Times New Roman"/>
          <w:sz w:val="24"/>
          <w:szCs w:val="24"/>
        </w:rPr>
        <w:t xml:space="preserve">żytkownicy sieci </w:t>
      </w:r>
      <w:r w:rsidR="003978B9" w:rsidRPr="00266DBA">
        <w:rPr>
          <w:rFonts w:ascii="Times New Roman" w:hAnsi="Times New Roman" w:cs="Times New Roman"/>
          <w:sz w:val="24"/>
          <w:szCs w:val="24"/>
        </w:rPr>
        <w:t>posiadają dostęp do Internetu, drukarek i innych urządzeń sieciowych.</w:t>
      </w:r>
    </w:p>
    <w:p w14:paraId="19067478" w14:textId="77777777" w:rsidR="00286218" w:rsidRDefault="00286218" w:rsidP="0028621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A35A85F" w14:textId="3D54E5AA" w:rsidR="009B2C61" w:rsidRPr="009B2C61" w:rsidRDefault="009B2C61" w:rsidP="009B2C61">
      <w:pPr>
        <w:pStyle w:val="Akapitzlist"/>
        <w:numPr>
          <w:ilvl w:val="1"/>
          <w:numId w:val="32"/>
        </w:numPr>
        <w:spacing w:after="240" w:line="360" w:lineRule="auto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bookmarkStart w:id="5" w:name="_Toc147333959"/>
      <w:r>
        <w:rPr>
          <w:rFonts w:ascii="Times New Roman" w:hAnsi="Times New Roman" w:cs="Times New Roman"/>
          <w:b/>
          <w:sz w:val="24"/>
          <w:szCs w:val="24"/>
        </w:rPr>
        <w:t>Wymagania niefunkcjonalne</w:t>
      </w:r>
      <w:bookmarkEnd w:id="5"/>
    </w:p>
    <w:p w14:paraId="3A9F64EE" w14:textId="09D9A12A" w:rsidR="00962E3A" w:rsidRDefault="00962E3A" w:rsidP="00962E3A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ymagania niefunkcjonalne:</w:t>
      </w:r>
    </w:p>
    <w:p w14:paraId="7D088818" w14:textId="7531CEA9" w:rsidR="00962E3A" w:rsidRDefault="00286218" w:rsidP="00962E3A">
      <w:pPr>
        <w:pStyle w:val="Akapitzlist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Ł</w:t>
      </w:r>
      <w:r w:rsidR="00962E3A">
        <w:rPr>
          <w:rFonts w:ascii="Times New Roman" w:hAnsi="Times New Roman" w:cs="Times New Roman"/>
          <w:sz w:val="24"/>
          <w:szCs w:val="24"/>
        </w:rPr>
        <w:t>atwy, bezinwazyjny dostęp do sieci</w:t>
      </w:r>
    </w:p>
    <w:p w14:paraId="2BE93978" w14:textId="7752D75F" w:rsidR="00862052" w:rsidRDefault="00286218" w:rsidP="00862052">
      <w:pPr>
        <w:pStyle w:val="Akapitzlist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</w:t>
      </w:r>
      <w:r w:rsidR="00962E3A">
        <w:rPr>
          <w:rFonts w:ascii="Times New Roman" w:hAnsi="Times New Roman" w:cs="Times New Roman"/>
          <w:sz w:val="24"/>
          <w:szCs w:val="24"/>
        </w:rPr>
        <w:t xml:space="preserve">nstalacja niezbędnych komponentów projektowanej sieci musi być wdrożona w sposób, który nie będzie uwidaczniał poszczególnych elementów oraz okablowania. </w:t>
      </w:r>
    </w:p>
    <w:p w14:paraId="3CE98533" w14:textId="77777777" w:rsidR="000E4BC3" w:rsidRPr="000E4BC3" w:rsidRDefault="000E4BC3" w:rsidP="000E4BC3">
      <w:pPr>
        <w:pStyle w:val="Akapitzlist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DC86BF6" w14:textId="5931240C" w:rsidR="00862052" w:rsidRPr="00862052" w:rsidRDefault="00862052" w:rsidP="00497023">
      <w:pPr>
        <w:pStyle w:val="Akapitzlist"/>
        <w:numPr>
          <w:ilvl w:val="0"/>
          <w:numId w:val="32"/>
        </w:numPr>
        <w:spacing w:after="240" w:line="360" w:lineRule="auto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bookmarkStart w:id="6" w:name="_Hlk138344423"/>
      <w:bookmarkStart w:id="7" w:name="_Toc147333960"/>
      <w:r>
        <w:rPr>
          <w:rFonts w:ascii="Times New Roman" w:hAnsi="Times New Roman" w:cs="Times New Roman"/>
          <w:b/>
          <w:sz w:val="24"/>
          <w:szCs w:val="24"/>
        </w:rPr>
        <w:t>Diagramy UML</w:t>
      </w:r>
      <w:bookmarkEnd w:id="7"/>
    </w:p>
    <w:bookmarkEnd w:id="6"/>
    <w:p w14:paraId="584E4895" w14:textId="00A7550B" w:rsidR="00BE35A0" w:rsidRPr="00BE35A0" w:rsidRDefault="00BE35A0" w:rsidP="00BE35A0">
      <w:pPr>
        <w:jc w:val="both"/>
        <w:rPr>
          <w:rFonts w:ascii="Times New Roman" w:hAnsi="Times New Roman" w:cs="Times New Roman"/>
          <w:sz w:val="24"/>
          <w:szCs w:val="24"/>
        </w:rPr>
      </w:pPr>
      <w:r w:rsidRPr="00BE35A0">
        <w:rPr>
          <w:rFonts w:ascii="Times New Roman" w:hAnsi="Times New Roman" w:cs="Times New Roman"/>
          <w:sz w:val="24"/>
          <w:szCs w:val="24"/>
        </w:rPr>
        <w:t xml:space="preserve">Poniżej przedstawiamy diagram przypadków użycia dla sieci hotelowej. Diagram ten jest kluczowym elementem analizy systemowej i projektowania, który pomaga zrozumieć, jak różni użytkownicy lub "aktorzy" będą </w:t>
      </w:r>
      <w:proofErr w:type="spellStart"/>
      <w:r w:rsidR="0013646C" w:rsidRPr="0013646C">
        <w:rPr>
          <w:rFonts w:ascii="Times New Roman" w:hAnsi="Times New Roman" w:cs="Times New Roman"/>
          <w:sz w:val="24"/>
          <w:szCs w:val="24"/>
        </w:rPr>
        <w:t>interaktować</w:t>
      </w:r>
      <w:proofErr w:type="spellEnd"/>
      <w:r w:rsidR="0013646C" w:rsidRPr="0013646C">
        <w:rPr>
          <w:rFonts w:ascii="Times New Roman" w:hAnsi="Times New Roman" w:cs="Times New Roman"/>
          <w:sz w:val="24"/>
          <w:szCs w:val="24"/>
        </w:rPr>
        <w:t xml:space="preserve"> </w:t>
      </w:r>
      <w:r w:rsidRPr="00BE35A0">
        <w:rPr>
          <w:rFonts w:ascii="Times New Roman" w:hAnsi="Times New Roman" w:cs="Times New Roman"/>
          <w:sz w:val="24"/>
          <w:szCs w:val="24"/>
        </w:rPr>
        <w:t>z proponowanym systemem sieciowym.</w:t>
      </w:r>
    </w:p>
    <w:p w14:paraId="0A2E86C9" w14:textId="24BCEBEB" w:rsidR="00BE35A0" w:rsidRPr="00BE35A0" w:rsidRDefault="00BE35A0" w:rsidP="00BE35A0">
      <w:pPr>
        <w:jc w:val="both"/>
        <w:rPr>
          <w:rFonts w:ascii="Times New Roman" w:hAnsi="Times New Roman" w:cs="Times New Roman"/>
          <w:sz w:val="24"/>
          <w:szCs w:val="24"/>
        </w:rPr>
      </w:pPr>
      <w:r w:rsidRPr="00BE35A0">
        <w:rPr>
          <w:rFonts w:ascii="Times New Roman" w:hAnsi="Times New Roman" w:cs="Times New Roman"/>
          <w:sz w:val="24"/>
          <w:szCs w:val="24"/>
        </w:rPr>
        <w:t>Diagram przypadków użycia jest graficznym przedstawieniem interakcji pomiędzy użytkownikami a systemem, które mają na celu osiągnięcie konkretnego celu. W kontekście sieci hotelowej, aktorami są różne role w hotelu, takie jak Koordynator, Pracownicy Hotelu i Admin, a przypadki użycia to różne zadania, które te role wykonują w ramach sieci, takie jak administrowanie siecią, zarządzanie sprzętem sieciowym, dostęp do zasobów sieciowych, testowanie sieci i usuwanie błędów/usterek.</w:t>
      </w:r>
    </w:p>
    <w:p w14:paraId="1F708829" w14:textId="35F57602" w:rsidR="00BE35A0" w:rsidRPr="00BE35A0" w:rsidRDefault="00BE35A0" w:rsidP="00BE35A0">
      <w:pPr>
        <w:jc w:val="both"/>
        <w:rPr>
          <w:rFonts w:ascii="Times New Roman" w:hAnsi="Times New Roman" w:cs="Times New Roman"/>
          <w:sz w:val="24"/>
          <w:szCs w:val="24"/>
        </w:rPr>
      </w:pPr>
      <w:r w:rsidRPr="00BE35A0">
        <w:rPr>
          <w:rFonts w:ascii="Times New Roman" w:hAnsi="Times New Roman" w:cs="Times New Roman"/>
          <w:sz w:val="24"/>
          <w:szCs w:val="24"/>
        </w:rPr>
        <w:t>Diagram przypadków użycia pomaga zrozumieć, jakie są główne funkcje systemu sieciowego i jakie są oczekiwania różnych użytkowników wobec systemu. Jest to niezbędne narzędzie do projektowania i wdrażania efektywnego i efektywnego systemu sieciowego, który spełnia wszystkie wymagania użytkowników.</w:t>
      </w:r>
    </w:p>
    <w:p w14:paraId="0F6EE762" w14:textId="2CAF642F" w:rsidR="00964EAF" w:rsidRDefault="00235435" w:rsidP="00235435">
      <w:pPr>
        <w:keepNext/>
      </w:pPr>
      <w:r>
        <w:rPr>
          <w:noProof/>
        </w:rPr>
        <w:lastRenderedPageBreak/>
        <w:drawing>
          <wp:inline distT="0" distB="0" distL="0" distR="0" wp14:anchorId="3F496181" wp14:editId="0AA31CF0">
            <wp:extent cx="5762625" cy="3209925"/>
            <wp:effectExtent l="0" t="0" r="9525" b="9525"/>
            <wp:docPr id="400254985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2625" cy="3209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5E5CEF" w14:textId="643E33AC" w:rsidR="00964EAF" w:rsidRPr="00964EAF" w:rsidRDefault="00964EAF" w:rsidP="00964EAF">
      <w:pPr>
        <w:pStyle w:val="Legenda"/>
      </w:pPr>
      <w:r>
        <w:t xml:space="preserve">Rysunek </w:t>
      </w:r>
      <w:fldSimple w:instr=" SEQ Rysunek \* ARABIC ">
        <w:r w:rsidR="006D30F1">
          <w:rPr>
            <w:noProof/>
          </w:rPr>
          <w:t>1</w:t>
        </w:r>
      </w:fldSimple>
      <w:r>
        <w:t>, Diagram przypadków użycia.</w:t>
      </w:r>
    </w:p>
    <w:p w14:paraId="747EE374" w14:textId="65DE89EE" w:rsidR="00FE5C5A" w:rsidRPr="00317D20" w:rsidRDefault="00FE5C5A" w:rsidP="00317D20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17D20">
        <w:rPr>
          <w:rFonts w:ascii="Times New Roman" w:hAnsi="Times New Roman" w:cs="Times New Roman"/>
          <w:b/>
          <w:bCs/>
          <w:sz w:val="24"/>
          <w:szCs w:val="24"/>
        </w:rPr>
        <w:t>Opis aktorów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511"/>
        <w:gridCol w:w="5426"/>
        <w:gridCol w:w="2125"/>
      </w:tblGrid>
      <w:tr w:rsidR="00FE5C5A" w:rsidRPr="00317D20" w14:paraId="2E5CB33F" w14:textId="77777777" w:rsidTr="00A35BAB">
        <w:tc>
          <w:tcPr>
            <w:tcW w:w="0" w:type="auto"/>
          </w:tcPr>
          <w:p w14:paraId="28B7C07A" w14:textId="75E07FEE" w:rsidR="00FE5C5A" w:rsidRPr="00317D20" w:rsidRDefault="00FE5C5A" w:rsidP="00317D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17D20">
              <w:rPr>
                <w:rFonts w:ascii="Times New Roman" w:hAnsi="Times New Roman" w:cs="Times New Roman"/>
                <w:sz w:val="24"/>
                <w:szCs w:val="24"/>
              </w:rPr>
              <w:t>Aktor</w:t>
            </w:r>
          </w:p>
        </w:tc>
        <w:tc>
          <w:tcPr>
            <w:tcW w:w="0" w:type="auto"/>
          </w:tcPr>
          <w:p w14:paraId="2C5FD247" w14:textId="5247E98D" w:rsidR="00FE5C5A" w:rsidRPr="00317D20" w:rsidRDefault="00FE5C5A" w:rsidP="00317D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17D20">
              <w:rPr>
                <w:rFonts w:ascii="Times New Roman" w:hAnsi="Times New Roman" w:cs="Times New Roman"/>
                <w:sz w:val="24"/>
                <w:szCs w:val="24"/>
              </w:rPr>
              <w:t>Opis</w:t>
            </w:r>
          </w:p>
        </w:tc>
        <w:tc>
          <w:tcPr>
            <w:tcW w:w="0" w:type="auto"/>
          </w:tcPr>
          <w:p w14:paraId="7312ABFB" w14:textId="351178B1" w:rsidR="00FE5C5A" w:rsidRPr="00317D20" w:rsidRDefault="00FE5C5A" w:rsidP="00317D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17D20">
              <w:rPr>
                <w:rFonts w:ascii="Times New Roman" w:hAnsi="Times New Roman" w:cs="Times New Roman"/>
                <w:sz w:val="24"/>
                <w:szCs w:val="24"/>
              </w:rPr>
              <w:t>Przypadki użycia</w:t>
            </w:r>
          </w:p>
        </w:tc>
      </w:tr>
      <w:tr w:rsidR="00FE5C5A" w:rsidRPr="00317D20" w14:paraId="2A5B9DB6" w14:textId="77777777" w:rsidTr="00A35BAB">
        <w:tc>
          <w:tcPr>
            <w:tcW w:w="0" w:type="auto"/>
          </w:tcPr>
          <w:p w14:paraId="3555437E" w14:textId="4E43944F" w:rsidR="00FE5C5A" w:rsidRPr="00317D20" w:rsidRDefault="00FE5C5A" w:rsidP="00317D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17D20">
              <w:rPr>
                <w:rFonts w:ascii="Times New Roman" w:hAnsi="Times New Roman" w:cs="Times New Roman"/>
                <w:sz w:val="24"/>
                <w:szCs w:val="24"/>
              </w:rPr>
              <w:t>Koordynator</w:t>
            </w:r>
          </w:p>
        </w:tc>
        <w:tc>
          <w:tcPr>
            <w:tcW w:w="0" w:type="auto"/>
          </w:tcPr>
          <w:p w14:paraId="230AF6D1" w14:textId="1C9AC5CB" w:rsidR="00FE5C5A" w:rsidRPr="00317D20" w:rsidRDefault="00F04EDA" w:rsidP="00317D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04EDA">
              <w:rPr>
                <w:rFonts w:ascii="Times New Roman" w:hAnsi="Times New Roman" w:cs="Times New Roman"/>
                <w:sz w:val="24"/>
                <w:szCs w:val="24"/>
              </w:rPr>
              <w:t>Koordynator jest odpowiedzialny za administrowanie siecią oraz zarządzanie sprzętem sieciowym. Administrowanie siecią obejmuje monitorowanie stanu sieci, konfigurację ustawień sieciowych, a także zarządzanie dostępem do sieci. Zarządzanie sprzętem sieciowym obejmuje monitorowanie stanu urządzeń sieciowych, takich jak routery, przełączniki i serwery, a także zarządzanie ich konfiguracją i utrzymaniem.</w:t>
            </w:r>
          </w:p>
        </w:tc>
        <w:tc>
          <w:tcPr>
            <w:tcW w:w="0" w:type="auto"/>
          </w:tcPr>
          <w:p w14:paraId="2BD9037C" w14:textId="2F4ECA06" w:rsidR="00FE5C5A" w:rsidRPr="00317D20" w:rsidRDefault="00946865" w:rsidP="00317D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46865">
              <w:rPr>
                <w:rFonts w:ascii="Times New Roman" w:hAnsi="Times New Roman" w:cs="Times New Roman"/>
                <w:sz w:val="24"/>
                <w:szCs w:val="24"/>
              </w:rPr>
              <w:t>- PU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E5C5A" w:rsidRPr="00317D20">
              <w:rPr>
                <w:rFonts w:ascii="Times New Roman" w:hAnsi="Times New Roman" w:cs="Times New Roman"/>
                <w:sz w:val="24"/>
                <w:szCs w:val="24"/>
              </w:rPr>
              <w:t>Administrowanie siecią</w:t>
            </w:r>
          </w:p>
          <w:p w14:paraId="76AB72AF" w14:textId="00C58DDF" w:rsidR="00FE5C5A" w:rsidRPr="00317D20" w:rsidRDefault="00946865" w:rsidP="00317D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46865">
              <w:rPr>
                <w:rFonts w:ascii="Times New Roman" w:hAnsi="Times New Roman" w:cs="Times New Roman"/>
                <w:sz w:val="24"/>
                <w:szCs w:val="24"/>
              </w:rPr>
              <w:t>- PU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E5C5A" w:rsidRPr="00317D20">
              <w:rPr>
                <w:rFonts w:ascii="Times New Roman" w:hAnsi="Times New Roman" w:cs="Times New Roman"/>
                <w:sz w:val="24"/>
                <w:szCs w:val="24"/>
              </w:rPr>
              <w:t>Zarządzanie sprzętem sieciowym</w:t>
            </w:r>
          </w:p>
        </w:tc>
      </w:tr>
      <w:tr w:rsidR="00FE5C5A" w:rsidRPr="00317D20" w14:paraId="061E90C2" w14:textId="77777777" w:rsidTr="00A35BAB">
        <w:tc>
          <w:tcPr>
            <w:tcW w:w="0" w:type="auto"/>
          </w:tcPr>
          <w:p w14:paraId="17BE0598" w14:textId="60681D3A" w:rsidR="00FE5C5A" w:rsidRPr="00317D20" w:rsidRDefault="00FE5C5A" w:rsidP="00317D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17D20">
              <w:rPr>
                <w:rFonts w:ascii="Times New Roman" w:hAnsi="Times New Roman" w:cs="Times New Roman"/>
                <w:sz w:val="24"/>
                <w:szCs w:val="24"/>
              </w:rPr>
              <w:t>Pracownicy hotelu</w:t>
            </w:r>
          </w:p>
        </w:tc>
        <w:tc>
          <w:tcPr>
            <w:tcW w:w="0" w:type="auto"/>
          </w:tcPr>
          <w:p w14:paraId="6FE94DB7" w14:textId="6C15D03B" w:rsidR="00FE5C5A" w:rsidRPr="00317D20" w:rsidRDefault="00F04EDA" w:rsidP="00317D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04EDA">
              <w:rPr>
                <w:rFonts w:ascii="Times New Roman" w:hAnsi="Times New Roman" w:cs="Times New Roman"/>
                <w:sz w:val="24"/>
                <w:szCs w:val="24"/>
              </w:rPr>
              <w:t>Pracownicy hotelu mają dostęp do zasobów sieciowych. Oznacza to, że mogą korzystać z usług sieciowych, takich jak dostęp do Internetu, drukowanie dokumentów za pomocą sieciowych drukarek, dostęp do sieciowych dysków twardych i innych zasobów.</w:t>
            </w:r>
          </w:p>
        </w:tc>
        <w:tc>
          <w:tcPr>
            <w:tcW w:w="0" w:type="auto"/>
          </w:tcPr>
          <w:p w14:paraId="645759D8" w14:textId="6EAF8B75" w:rsidR="00FE5C5A" w:rsidRPr="00317D20" w:rsidRDefault="00946865" w:rsidP="00317D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46865">
              <w:rPr>
                <w:rFonts w:ascii="Times New Roman" w:hAnsi="Times New Roman" w:cs="Times New Roman"/>
                <w:sz w:val="24"/>
                <w:szCs w:val="24"/>
              </w:rPr>
              <w:t>- PU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E5C5A" w:rsidRPr="00317D20">
              <w:rPr>
                <w:rFonts w:ascii="Times New Roman" w:hAnsi="Times New Roman" w:cs="Times New Roman"/>
                <w:sz w:val="24"/>
                <w:szCs w:val="24"/>
              </w:rPr>
              <w:t>Dostęp do zasobów sieciowych</w:t>
            </w:r>
          </w:p>
        </w:tc>
      </w:tr>
      <w:tr w:rsidR="00FE5C5A" w:rsidRPr="00317D20" w14:paraId="54672851" w14:textId="77777777" w:rsidTr="00A35BAB">
        <w:tc>
          <w:tcPr>
            <w:tcW w:w="0" w:type="auto"/>
          </w:tcPr>
          <w:p w14:paraId="5DA41B6C" w14:textId="110A0F73" w:rsidR="00FE5C5A" w:rsidRPr="00317D20" w:rsidRDefault="00FE5C5A" w:rsidP="00317D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17D20">
              <w:rPr>
                <w:rFonts w:ascii="Times New Roman" w:hAnsi="Times New Roman" w:cs="Times New Roman"/>
                <w:sz w:val="24"/>
                <w:szCs w:val="24"/>
              </w:rPr>
              <w:t>Admin</w:t>
            </w:r>
          </w:p>
        </w:tc>
        <w:tc>
          <w:tcPr>
            <w:tcW w:w="0" w:type="auto"/>
          </w:tcPr>
          <w:p w14:paraId="7BBCD9DE" w14:textId="2248D92D" w:rsidR="00FE5C5A" w:rsidRPr="00317D20" w:rsidRDefault="00F04EDA" w:rsidP="00317D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04EDA">
              <w:rPr>
                <w:rFonts w:ascii="Times New Roman" w:hAnsi="Times New Roman" w:cs="Times New Roman"/>
                <w:sz w:val="24"/>
                <w:szCs w:val="24"/>
              </w:rPr>
              <w:t>Admin ma trzy główne obowiązki: testowanie sieci, zarządzanie sprzętem sieciowym oraz usuwanie błędów/usterek. Testowanie sieci obejmuje przeprowadzanie regularnych testów wydajności i bezpieczeństwa sieci. Zarządzanie sprzętem sieciowym obejmuje monitorowanie i utrzymanie urządzeń sieciowych, takich jak routery, przełączniki i serwery. Usuwanie błędów/usterek obejmuje identyfikację i rozwiązywanie problemów z siecią i urządzeniami sieciowymi.</w:t>
            </w:r>
          </w:p>
        </w:tc>
        <w:tc>
          <w:tcPr>
            <w:tcW w:w="0" w:type="auto"/>
          </w:tcPr>
          <w:p w14:paraId="3660DB48" w14:textId="60630857" w:rsidR="00FE5C5A" w:rsidRPr="00317D20" w:rsidRDefault="00946865" w:rsidP="00317D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46865">
              <w:rPr>
                <w:rFonts w:ascii="Times New Roman" w:hAnsi="Times New Roman" w:cs="Times New Roman"/>
                <w:sz w:val="24"/>
                <w:szCs w:val="24"/>
              </w:rPr>
              <w:t>- PU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E5C5A" w:rsidRPr="00317D20">
              <w:rPr>
                <w:rFonts w:ascii="Times New Roman" w:hAnsi="Times New Roman" w:cs="Times New Roman"/>
                <w:sz w:val="24"/>
                <w:szCs w:val="24"/>
              </w:rPr>
              <w:t>Testowanie sieci</w:t>
            </w:r>
          </w:p>
          <w:p w14:paraId="3D704383" w14:textId="4C9421DC" w:rsidR="00FE5C5A" w:rsidRPr="00317D20" w:rsidRDefault="00946865" w:rsidP="00317D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46865">
              <w:rPr>
                <w:rFonts w:ascii="Times New Roman" w:hAnsi="Times New Roman" w:cs="Times New Roman"/>
                <w:sz w:val="24"/>
                <w:szCs w:val="24"/>
              </w:rPr>
              <w:t>- PU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E5C5A" w:rsidRPr="00317D20">
              <w:rPr>
                <w:rFonts w:ascii="Times New Roman" w:hAnsi="Times New Roman" w:cs="Times New Roman"/>
                <w:sz w:val="24"/>
                <w:szCs w:val="24"/>
              </w:rPr>
              <w:t>Zarządzanie sprzętem sieciowym</w:t>
            </w:r>
          </w:p>
          <w:p w14:paraId="16FF1F79" w14:textId="53FF62F2" w:rsidR="00FE5C5A" w:rsidRPr="00317D20" w:rsidRDefault="00946865" w:rsidP="00317D20">
            <w:pPr>
              <w:keepNext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46865">
              <w:rPr>
                <w:rFonts w:ascii="Times New Roman" w:hAnsi="Times New Roman" w:cs="Times New Roman"/>
                <w:sz w:val="24"/>
                <w:szCs w:val="24"/>
              </w:rPr>
              <w:t>- PU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E5C5A" w:rsidRPr="00317D20">
              <w:rPr>
                <w:rFonts w:ascii="Times New Roman" w:hAnsi="Times New Roman" w:cs="Times New Roman"/>
                <w:sz w:val="24"/>
                <w:szCs w:val="24"/>
              </w:rPr>
              <w:t>Usuwanie błędów/usterek</w:t>
            </w:r>
          </w:p>
        </w:tc>
      </w:tr>
    </w:tbl>
    <w:p w14:paraId="5F3DFE74" w14:textId="6E77A7B1" w:rsidR="00F31F46" w:rsidRDefault="009F1764" w:rsidP="00776FAB">
      <w:pPr>
        <w:pStyle w:val="Legenda"/>
        <w:rPr>
          <w:rFonts w:cstheme="minorHAnsi"/>
        </w:rPr>
      </w:pPr>
      <w:r w:rsidRPr="00317D20">
        <w:rPr>
          <w:rFonts w:cstheme="minorHAnsi"/>
        </w:rPr>
        <w:t xml:space="preserve">Tabela </w:t>
      </w:r>
      <w:r w:rsidRPr="00317D20">
        <w:rPr>
          <w:rFonts w:cstheme="minorHAnsi"/>
        </w:rPr>
        <w:fldChar w:fldCharType="begin"/>
      </w:r>
      <w:r w:rsidRPr="00317D20">
        <w:rPr>
          <w:rFonts w:cstheme="minorHAnsi"/>
        </w:rPr>
        <w:instrText xml:space="preserve"> SEQ Tabela \* ARABIC </w:instrText>
      </w:r>
      <w:r w:rsidRPr="00317D20">
        <w:rPr>
          <w:rFonts w:cstheme="minorHAnsi"/>
        </w:rPr>
        <w:fldChar w:fldCharType="separate"/>
      </w:r>
      <w:r w:rsidR="002E0573">
        <w:rPr>
          <w:rFonts w:cstheme="minorHAnsi"/>
          <w:noProof/>
        </w:rPr>
        <w:t>1</w:t>
      </w:r>
      <w:r w:rsidRPr="00317D20">
        <w:rPr>
          <w:rFonts w:cstheme="minorHAnsi"/>
        </w:rPr>
        <w:fldChar w:fldCharType="end"/>
      </w:r>
      <w:r w:rsidRPr="00317D20">
        <w:rPr>
          <w:rFonts w:cstheme="minorHAnsi"/>
        </w:rPr>
        <w:t>, Opis aktorów.</w:t>
      </w:r>
    </w:p>
    <w:p w14:paraId="7AD45700" w14:textId="77777777" w:rsidR="00510674" w:rsidRDefault="00510674" w:rsidP="00510674">
      <w:pPr>
        <w:spacing w:after="0" w:line="360" w:lineRule="auto"/>
        <w:jc w:val="both"/>
      </w:pPr>
    </w:p>
    <w:p w14:paraId="321070A1" w14:textId="77777777" w:rsidR="00510674" w:rsidRPr="00510674" w:rsidRDefault="00510674" w:rsidP="00510674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510674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Przykłady scenariuszy definicji scenariuszy przypadków użycia gdzie: </w:t>
      </w:r>
    </w:p>
    <w:p w14:paraId="20138E65" w14:textId="148449D0" w:rsidR="00510674" w:rsidRDefault="00510674" w:rsidP="00510674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510674">
        <w:rPr>
          <w:rFonts w:ascii="Times New Roman" w:hAnsi="Times New Roman" w:cs="Times New Roman"/>
          <w:b/>
          <w:bCs/>
          <w:sz w:val="24"/>
          <w:szCs w:val="24"/>
        </w:rPr>
        <w:t>PU – przypadek użycia, WS - warunki wstępne, WK - warunki końcowe.</w:t>
      </w:r>
    </w:p>
    <w:p w14:paraId="26FDC43A" w14:textId="77777777" w:rsidR="00510674" w:rsidRDefault="00510674" w:rsidP="00510674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372DED66" w14:textId="77777777" w:rsidR="00510674" w:rsidRPr="00510674" w:rsidRDefault="00510674" w:rsidP="00510674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510674">
        <w:rPr>
          <w:rFonts w:ascii="Times New Roman" w:hAnsi="Times New Roman" w:cs="Times New Roman"/>
          <w:sz w:val="24"/>
          <w:szCs w:val="24"/>
        </w:rPr>
        <w:t>PU ADMINISTROWANIE SIECIĄ</w:t>
      </w:r>
    </w:p>
    <w:p w14:paraId="77F93FB7" w14:textId="77777777" w:rsidR="00510674" w:rsidRPr="00510674" w:rsidRDefault="00510674" w:rsidP="00510674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510674">
        <w:rPr>
          <w:rFonts w:ascii="Times New Roman" w:hAnsi="Times New Roman" w:cs="Times New Roman"/>
          <w:sz w:val="24"/>
          <w:szCs w:val="24"/>
        </w:rPr>
        <w:t>OPIS</w:t>
      </w:r>
    </w:p>
    <w:p w14:paraId="300E36BC" w14:textId="77777777" w:rsidR="00510674" w:rsidRPr="00510674" w:rsidRDefault="00510674" w:rsidP="00510674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510674">
        <w:rPr>
          <w:rFonts w:ascii="Times New Roman" w:hAnsi="Times New Roman" w:cs="Times New Roman"/>
          <w:sz w:val="24"/>
          <w:szCs w:val="24"/>
        </w:rPr>
        <w:t>CEL: ADMINISTROWANIE SIECIĄ</w:t>
      </w:r>
    </w:p>
    <w:p w14:paraId="2C568977" w14:textId="77777777" w:rsidR="00510674" w:rsidRPr="00510674" w:rsidRDefault="00510674" w:rsidP="00510674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510674">
        <w:rPr>
          <w:rFonts w:ascii="Times New Roman" w:hAnsi="Times New Roman" w:cs="Times New Roman"/>
          <w:sz w:val="24"/>
          <w:szCs w:val="24"/>
        </w:rPr>
        <w:t>WS: może być wywołany przez Koordynatora lub Admina</w:t>
      </w:r>
    </w:p>
    <w:p w14:paraId="0EE4526E" w14:textId="77777777" w:rsidR="00510674" w:rsidRPr="00510674" w:rsidRDefault="00510674" w:rsidP="00510674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510674">
        <w:rPr>
          <w:rFonts w:ascii="Times New Roman" w:hAnsi="Times New Roman" w:cs="Times New Roman"/>
          <w:sz w:val="24"/>
          <w:szCs w:val="24"/>
        </w:rPr>
        <w:t>WK: poprawne administrowanie siecią, w tym zarządzanie sprzętem sieciowym, konfiguracja sieci, zarządzanie ruterami i przełącznikami</w:t>
      </w:r>
    </w:p>
    <w:p w14:paraId="683B0247" w14:textId="77777777" w:rsidR="00510674" w:rsidRPr="00510674" w:rsidRDefault="00510674" w:rsidP="00510674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510674">
        <w:rPr>
          <w:rFonts w:ascii="Times New Roman" w:hAnsi="Times New Roman" w:cs="Times New Roman"/>
          <w:sz w:val="24"/>
          <w:szCs w:val="24"/>
        </w:rPr>
        <w:t>PRZEBIEG:</w:t>
      </w:r>
    </w:p>
    <w:p w14:paraId="3AD34019" w14:textId="77777777" w:rsidR="00510674" w:rsidRPr="00510674" w:rsidRDefault="00510674" w:rsidP="00510674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510674">
        <w:rPr>
          <w:rFonts w:ascii="Times New Roman" w:hAnsi="Times New Roman" w:cs="Times New Roman"/>
          <w:sz w:val="24"/>
          <w:szCs w:val="24"/>
        </w:rPr>
        <w:t>Administrowanie siecią obejmuje zarządzanie sprzętem sieciowym, konfigurację sieci, zarządzanie ruterami i przełącznikami. Koordynator lub Admin musi mieć odpowiednie uprawnienia do wykonania tych zadań. Jeśli te zadania są wykonane poprawnie, sieć będzie działać prawidłowo.</w:t>
      </w:r>
    </w:p>
    <w:p w14:paraId="554EE4E9" w14:textId="77777777" w:rsidR="00510674" w:rsidRPr="00510674" w:rsidRDefault="00510674" w:rsidP="00510674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4EB092B7" w14:textId="77777777" w:rsidR="00510674" w:rsidRPr="00510674" w:rsidRDefault="00510674" w:rsidP="00510674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510674">
        <w:rPr>
          <w:rFonts w:ascii="Times New Roman" w:hAnsi="Times New Roman" w:cs="Times New Roman"/>
          <w:sz w:val="24"/>
          <w:szCs w:val="24"/>
        </w:rPr>
        <w:t>PU DOSTĘP DO ZASOBÓW SIECIOWYCH</w:t>
      </w:r>
    </w:p>
    <w:p w14:paraId="66F948AD" w14:textId="77777777" w:rsidR="00510674" w:rsidRPr="00510674" w:rsidRDefault="00510674" w:rsidP="00510674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510674">
        <w:rPr>
          <w:rFonts w:ascii="Times New Roman" w:hAnsi="Times New Roman" w:cs="Times New Roman"/>
          <w:sz w:val="24"/>
          <w:szCs w:val="24"/>
        </w:rPr>
        <w:t>OPIS</w:t>
      </w:r>
    </w:p>
    <w:p w14:paraId="0465F8A8" w14:textId="77777777" w:rsidR="00510674" w:rsidRPr="00510674" w:rsidRDefault="00510674" w:rsidP="00510674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510674">
        <w:rPr>
          <w:rFonts w:ascii="Times New Roman" w:hAnsi="Times New Roman" w:cs="Times New Roman"/>
          <w:sz w:val="24"/>
          <w:szCs w:val="24"/>
        </w:rPr>
        <w:t>CEL: DOSTĘP DO ZASOBÓW SIECIOWYCH</w:t>
      </w:r>
    </w:p>
    <w:p w14:paraId="5700F668" w14:textId="77777777" w:rsidR="00510674" w:rsidRPr="00510674" w:rsidRDefault="00510674" w:rsidP="00510674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510674">
        <w:rPr>
          <w:rFonts w:ascii="Times New Roman" w:hAnsi="Times New Roman" w:cs="Times New Roman"/>
          <w:sz w:val="24"/>
          <w:szCs w:val="24"/>
        </w:rPr>
        <w:t>WS: może być wywołany przez Pracowników Hotelu</w:t>
      </w:r>
    </w:p>
    <w:p w14:paraId="5AF9E885" w14:textId="77777777" w:rsidR="00510674" w:rsidRPr="00510674" w:rsidRDefault="00510674" w:rsidP="00510674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510674">
        <w:rPr>
          <w:rFonts w:ascii="Times New Roman" w:hAnsi="Times New Roman" w:cs="Times New Roman"/>
          <w:sz w:val="24"/>
          <w:szCs w:val="24"/>
        </w:rPr>
        <w:t>WK: poprawny dostęp do zasobów sieciowych, takich jak Internet, drukarki i inne urządzenia sieciowe</w:t>
      </w:r>
    </w:p>
    <w:p w14:paraId="405A1002" w14:textId="77777777" w:rsidR="00510674" w:rsidRPr="00510674" w:rsidRDefault="00510674" w:rsidP="00510674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510674">
        <w:rPr>
          <w:rFonts w:ascii="Times New Roman" w:hAnsi="Times New Roman" w:cs="Times New Roman"/>
          <w:sz w:val="24"/>
          <w:szCs w:val="24"/>
        </w:rPr>
        <w:t>PRZEBIEG:</w:t>
      </w:r>
    </w:p>
    <w:p w14:paraId="2D03DF57" w14:textId="5A24E076" w:rsidR="00510674" w:rsidRDefault="00510674" w:rsidP="00510674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510674">
        <w:rPr>
          <w:rFonts w:ascii="Times New Roman" w:hAnsi="Times New Roman" w:cs="Times New Roman"/>
          <w:sz w:val="24"/>
          <w:szCs w:val="24"/>
        </w:rPr>
        <w:t>Dostęp do zasobów sieciowych obejmuje dostęp do Internetu, drukarek i innych urządzeń sieciowych. Pracownicy hotelu muszą mieć odpowiednie uprawnienia do korzystania z tych zasobów. Jeśli te zasoby są dostępne i działają prawidłowo, pracownicy będą mogli wykonywać swoje zadania efektywnie.</w:t>
      </w:r>
    </w:p>
    <w:p w14:paraId="03B61F00" w14:textId="77777777" w:rsidR="00510674" w:rsidRDefault="00510674" w:rsidP="00510674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535D1EE7" w14:textId="77777777" w:rsidR="00510674" w:rsidRDefault="00510674" w:rsidP="00510674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014F6FCE" w14:textId="77777777" w:rsidR="00510674" w:rsidRDefault="00510674" w:rsidP="00510674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6508DED6" w14:textId="77777777" w:rsidR="00510674" w:rsidRDefault="00510674" w:rsidP="00510674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25DF75ED" w14:textId="77777777" w:rsidR="00510674" w:rsidRDefault="00510674" w:rsidP="00510674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2BB7E716" w14:textId="77777777" w:rsidR="00510674" w:rsidRDefault="00510674" w:rsidP="00510674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3AFED196" w14:textId="77777777" w:rsidR="00510674" w:rsidRDefault="00510674" w:rsidP="00510674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51BD68DD" w14:textId="77777777" w:rsidR="00520850" w:rsidRDefault="00520850" w:rsidP="00510674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2CA5F9FC" w14:textId="3C2E42A5" w:rsidR="00F16C61" w:rsidRPr="002E7003" w:rsidRDefault="00520850" w:rsidP="00497023">
      <w:pPr>
        <w:pStyle w:val="Akapitzlist"/>
        <w:numPr>
          <w:ilvl w:val="0"/>
          <w:numId w:val="32"/>
        </w:numPr>
        <w:spacing w:after="240" w:line="360" w:lineRule="auto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bookmarkStart w:id="8" w:name="_Toc147333961"/>
      <w:r>
        <w:rPr>
          <w:rFonts w:ascii="Times New Roman" w:hAnsi="Times New Roman" w:cs="Times New Roman"/>
          <w:b/>
          <w:sz w:val="24"/>
          <w:szCs w:val="24"/>
        </w:rPr>
        <w:lastRenderedPageBreak/>
        <w:t>Diagramy aktywności</w:t>
      </w:r>
      <w:bookmarkEnd w:id="8"/>
    </w:p>
    <w:p w14:paraId="32B38D68" w14:textId="156EB954" w:rsidR="002E7003" w:rsidRDefault="002E7003" w:rsidP="009B70B4">
      <w:pPr>
        <w:jc w:val="both"/>
        <w:rPr>
          <w:rFonts w:ascii="Times New Roman" w:hAnsi="Times New Roman" w:cs="Times New Roman"/>
          <w:sz w:val="24"/>
          <w:szCs w:val="24"/>
        </w:rPr>
      </w:pPr>
      <w:r w:rsidRPr="002E7003">
        <w:rPr>
          <w:rFonts w:ascii="Times New Roman" w:hAnsi="Times New Roman" w:cs="Times New Roman"/>
          <w:sz w:val="24"/>
          <w:szCs w:val="24"/>
        </w:rPr>
        <w:t>Poniżej znajduje się diagram aktywności, który ilustruje proces konfiguracji sieci w hotelu. Diagram jest podzielony na dwie części: Interfejs Graficzny i System.</w:t>
      </w:r>
    </w:p>
    <w:p w14:paraId="7BBE2402" w14:textId="77777777" w:rsidR="002E7003" w:rsidRDefault="002E7003" w:rsidP="009B70B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24CB4D4" w14:textId="77777777" w:rsidR="002E7003" w:rsidRDefault="002E7003" w:rsidP="002E7003">
      <w:pPr>
        <w:keepNext/>
        <w:jc w:val="center"/>
      </w:pPr>
      <w:r>
        <w:rPr>
          <w:noProof/>
        </w:rPr>
        <w:drawing>
          <wp:inline distT="0" distB="0" distL="0" distR="0" wp14:anchorId="25C0BC5A" wp14:editId="6E069DA9">
            <wp:extent cx="3924300" cy="5734050"/>
            <wp:effectExtent l="0" t="0" r="0" b="0"/>
            <wp:docPr id="138092873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092873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924300" cy="5734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7168C7" w14:textId="64F88004" w:rsidR="002E7003" w:rsidRDefault="002E7003" w:rsidP="002E7003">
      <w:pPr>
        <w:pStyle w:val="Legenda"/>
        <w:ind w:left="1416"/>
      </w:pPr>
      <w:r>
        <w:t xml:space="preserve">     Rysunek </w:t>
      </w:r>
      <w:fldSimple w:instr=" SEQ Rysunek \* ARABIC ">
        <w:r w:rsidR="006D30F1">
          <w:rPr>
            <w:noProof/>
          </w:rPr>
          <w:t>2</w:t>
        </w:r>
      </w:fldSimple>
      <w:r>
        <w:t>, P</w:t>
      </w:r>
      <w:r w:rsidRPr="00CB25AC">
        <w:t>roces konfiguracji sieci w hotelu.</w:t>
      </w:r>
    </w:p>
    <w:p w14:paraId="7095C8EC" w14:textId="77777777" w:rsidR="0093596C" w:rsidRPr="0093596C" w:rsidRDefault="0093596C" w:rsidP="0093596C"/>
    <w:p w14:paraId="5DCAF5A3" w14:textId="16668BCE" w:rsidR="0093596C" w:rsidRPr="0093596C" w:rsidRDefault="0093596C" w:rsidP="0093596C">
      <w:pPr>
        <w:jc w:val="both"/>
        <w:rPr>
          <w:rFonts w:ascii="Times New Roman" w:hAnsi="Times New Roman" w:cs="Times New Roman"/>
          <w:sz w:val="24"/>
          <w:szCs w:val="24"/>
        </w:rPr>
      </w:pPr>
      <w:r w:rsidRPr="0093596C">
        <w:rPr>
          <w:rFonts w:ascii="Times New Roman" w:hAnsi="Times New Roman" w:cs="Times New Roman"/>
          <w:sz w:val="24"/>
          <w:szCs w:val="24"/>
        </w:rPr>
        <w:t>Interfejs Graficzny obejmuje proces logowania i wyboru opcji konfiguracji sieci. Po zalogowaniu się, użytkownik ma możliwość wyboru opcji konfiguracji sieci.</w:t>
      </w:r>
    </w:p>
    <w:p w14:paraId="72399174" w14:textId="14007D81" w:rsidR="0093596C" w:rsidRDefault="0093596C" w:rsidP="009B70B4">
      <w:pPr>
        <w:jc w:val="both"/>
        <w:rPr>
          <w:rFonts w:ascii="Times New Roman" w:hAnsi="Times New Roman" w:cs="Times New Roman"/>
          <w:sz w:val="24"/>
          <w:szCs w:val="24"/>
        </w:rPr>
      </w:pPr>
      <w:r w:rsidRPr="0093596C">
        <w:rPr>
          <w:rFonts w:ascii="Times New Roman" w:hAnsi="Times New Roman" w:cs="Times New Roman"/>
          <w:sz w:val="24"/>
          <w:szCs w:val="24"/>
        </w:rPr>
        <w:t xml:space="preserve">System obejmuje szereg kroków konfiguracji sieci, takich jak konfiguracja routerów, konfiguracja </w:t>
      </w:r>
      <w:proofErr w:type="spellStart"/>
      <w:r w:rsidRPr="0093596C">
        <w:rPr>
          <w:rFonts w:ascii="Times New Roman" w:hAnsi="Times New Roman" w:cs="Times New Roman"/>
          <w:sz w:val="24"/>
          <w:szCs w:val="24"/>
        </w:rPr>
        <w:t>switchy</w:t>
      </w:r>
      <w:proofErr w:type="spellEnd"/>
      <w:r w:rsidRPr="0093596C">
        <w:rPr>
          <w:rFonts w:ascii="Times New Roman" w:hAnsi="Times New Roman" w:cs="Times New Roman"/>
          <w:sz w:val="24"/>
          <w:szCs w:val="24"/>
        </w:rPr>
        <w:t>, konfiguracja VLAN, konfiguracja DHCP i konfiguracja Port Security. Każdy z tych kroków jest wykonywany po wyborze odpowiedniej opcji w interfejsie graficznym.</w:t>
      </w:r>
    </w:p>
    <w:p w14:paraId="2F3621EB" w14:textId="161AD9A8" w:rsidR="00273DF9" w:rsidRDefault="00785011" w:rsidP="00785011">
      <w:pPr>
        <w:jc w:val="both"/>
        <w:rPr>
          <w:rFonts w:ascii="Times New Roman" w:hAnsi="Times New Roman" w:cs="Times New Roman"/>
          <w:sz w:val="24"/>
          <w:szCs w:val="24"/>
        </w:rPr>
      </w:pPr>
      <w:r w:rsidRPr="00785011">
        <w:rPr>
          <w:rFonts w:ascii="Times New Roman" w:hAnsi="Times New Roman" w:cs="Times New Roman"/>
          <w:sz w:val="24"/>
          <w:szCs w:val="24"/>
        </w:rPr>
        <w:lastRenderedPageBreak/>
        <w:t>Poniżej znajduje się diagram aktywności, który ilustruje proces zarządzania siecią w hotelu. Diagram jest podzielony na dwie części: Interfejs Graficzny i System.</w:t>
      </w:r>
    </w:p>
    <w:p w14:paraId="449CBCCB" w14:textId="77777777" w:rsidR="00785011" w:rsidRDefault="00785011" w:rsidP="00785011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EEDAB7F" w14:textId="77777777" w:rsidR="005006F8" w:rsidRDefault="00785011" w:rsidP="005006F8">
      <w:pPr>
        <w:keepNext/>
        <w:jc w:val="center"/>
      </w:pPr>
      <w:r>
        <w:rPr>
          <w:noProof/>
        </w:rPr>
        <w:drawing>
          <wp:inline distT="0" distB="0" distL="0" distR="0" wp14:anchorId="195EB88E" wp14:editId="61DADC5A">
            <wp:extent cx="4733925" cy="5295900"/>
            <wp:effectExtent l="0" t="0" r="9525" b="0"/>
            <wp:docPr id="1916175969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6175969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733925" cy="5295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8E1A43" w14:textId="2ABE7FEB" w:rsidR="00785011" w:rsidRDefault="005006F8" w:rsidP="005006F8">
      <w:pPr>
        <w:pStyle w:val="Legenda"/>
        <w:rPr>
          <w:rFonts w:ascii="Times New Roman" w:hAnsi="Times New Roman" w:cs="Times New Roman"/>
          <w:sz w:val="24"/>
          <w:szCs w:val="24"/>
        </w:rPr>
      </w:pPr>
      <w:r>
        <w:t xml:space="preserve">                    Rysunek </w:t>
      </w:r>
      <w:fldSimple w:instr=" SEQ Rysunek \* ARABIC ">
        <w:r w:rsidR="006D30F1">
          <w:rPr>
            <w:noProof/>
          </w:rPr>
          <w:t>3</w:t>
        </w:r>
      </w:fldSimple>
      <w:r>
        <w:t>, P</w:t>
      </w:r>
      <w:r w:rsidRPr="004F46FE">
        <w:t>roces zarządzania siecią w hotelu</w:t>
      </w:r>
      <w:r w:rsidR="009D1E5D">
        <w:t>.</w:t>
      </w:r>
    </w:p>
    <w:p w14:paraId="02DA83DC" w14:textId="77777777" w:rsidR="00F91ED4" w:rsidRDefault="00F91ED4" w:rsidP="00785011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013157A" w14:textId="53FBEDB1" w:rsidR="00785011" w:rsidRDefault="00785011" w:rsidP="00785011">
      <w:pPr>
        <w:jc w:val="both"/>
        <w:rPr>
          <w:rFonts w:ascii="Times New Roman" w:hAnsi="Times New Roman" w:cs="Times New Roman"/>
          <w:sz w:val="24"/>
          <w:szCs w:val="24"/>
        </w:rPr>
      </w:pPr>
      <w:r w:rsidRPr="00785011">
        <w:rPr>
          <w:rFonts w:ascii="Times New Roman" w:hAnsi="Times New Roman" w:cs="Times New Roman"/>
          <w:sz w:val="24"/>
          <w:szCs w:val="24"/>
        </w:rPr>
        <w:t>Diagram rozpoczyna się od momentu, gdy nowe urządzenie dołącza do sieci hotelowej. Następnie system sprawdza, czy połączenie z urządzeniem jest prawidłowe. Jeśli tak, system przypisuje urządzeniu adres IP, kończąc tym samym proces. Jeśli połączenie nie jest prawidłowe, system zgłasza problem do działu IT, który następnie podejmuje odpowiednie kroki w celu rozwiązania problemu.</w:t>
      </w:r>
    </w:p>
    <w:p w14:paraId="2EFB44E7" w14:textId="77777777" w:rsidR="00785011" w:rsidRDefault="00785011" w:rsidP="00785011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039957A" w14:textId="697E34B1" w:rsidR="00273DF9" w:rsidRPr="009B70B4" w:rsidRDefault="00273DF9" w:rsidP="00785011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45956EB3" w14:textId="6BB1E6B0" w:rsidR="00395316" w:rsidRPr="00395316" w:rsidRDefault="00D75A87" w:rsidP="00497023">
      <w:pPr>
        <w:pStyle w:val="Akapitzlist"/>
        <w:numPr>
          <w:ilvl w:val="0"/>
          <w:numId w:val="32"/>
        </w:numPr>
        <w:spacing w:after="0" w:line="36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bookmarkStart w:id="9" w:name="_Toc147333962"/>
      <w:r w:rsidRPr="00D75A87">
        <w:rPr>
          <w:rFonts w:ascii="Times New Roman" w:hAnsi="Times New Roman" w:cs="Times New Roman"/>
          <w:b/>
          <w:sz w:val="24"/>
          <w:szCs w:val="24"/>
        </w:rPr>
        <w:lastRenderedPageBreak/>
        <w:t xml:space="preserve">Diagram </w:t>
      </w:r>
      <w:r>
        <w:rPr>
          <w:rFonts w:ascii="Times New Roman" w:hAnsi="Times New Roman" w:cs="Times New Roman"/>
          <w:b/>
          <w:sz w:val="24"/>
          <w:szCs w:val="24"/>
        </w:rPr>
        <w:t>klas</w:t>
      </w:r>
      <w:bookmarkEnd w:id="9"/>
    </w:p>
    <w:p w14:paraId="4FE22F69" w14:textId="77777777" w:rsidR="00395316" w:rsidRPr="00395316" w:rsidRDefault="00395316" w:rsidP="003E5490"/>
    <w:p w14:paraId="174710D4" w14:textId="1C5D626B" w:rsidR="00395316" w:rsidRDefault="00395316" w:rsidP="00395316">
      <w:pPr>
        <w:rPr>
          <w:rFonts w:ascii="Times New Roman" w:hAnsi="Times New Roman" w:cs="Times New Roman"/>
          <w:sz w:val="24"/>
          <w:szCs w:val="24"/>
        </w:rPr>
      </w:pPr>
      <w:r w:rsidRPr="00395316">
        <w:rPr>
          <w:rFonts w:ascii="Times New Roman" w:hAnsi="Times New Roman" w:cs="Times New Roman"/>
          <w:sz w:val="24"/>
          <w:szCs w:val="24"/>
        </w:rPr>
        <w:t>Diagram klas przedstawia strukturę sieci hotelu.</w:t>
      </w:r>
    </w:p>
    <w:p w14:paraId="393E018F" w14:textId="77777777" w:rsidR="00395316" w:rsidRDefault="00395316" w:rsidP="00395316">
      <w:pPr>
        <w:keepNext/>
        <w:jc w:val="center"/>
      </w:pPr>
      <w:r>
        <w:rPr>
          <w:noProof/>
        </w:rPr>
        <w:drawing>
          <wp:inline distT="0" distB="0" distL="0" distR="0" wp14:anchorId="191A454B" wp14:editId="1FE102C6">
            <wp:extent cx="3238500" cy="4819650"/>
            <wp:effectExtent l="0" t="0" r="0" b="0"/>
            <wp:docPr id="1800485236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0485236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238500" cy="4819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ABA207" w14:textId="602445B9" w:rsidR="00395316" w:rsidRDefault="00395316" w:rsidP="00395316">
      <w:pPr>
        <w:pStyle w:val="Legenda"/>
        <w:jc w:val="center"/>
      </w:pPr>
      <w:r>
        <w:t xml:space="preserve">Rysunek </w:t>
      </w:r>
      <w:fldSimple w:instr=" SEQ Rysunek \* ARABIC ">
        <w:r w:rsidR="006D30F1">
          <w:rPr>
            <w:noProof/>
          </w:rPr>
          <w:t>4</w:t>
        </w:r>
      </w:fldSimple>
      <w:r>
        <w:t>, Struktura sieci hotelu.</w:t>
      </w:r>
    </w:p>
    <w:p w14:paraId="07CD2F61" w14:textId="77777777" w:rsidR="00395316" w:rsidRDefault="00395316" w:rsidP="00395316"/>
    <w:p w14:paraId="137567F2" w14:textId="21D89C36" w:rsidR="00395316" w:rsidRPr="00395316" w:rsidRDefault="00395316" w:rsidP="00395316">
      <w:pPr>
        <w:jc w:val="both"/>
        <w:rPr>
          <w:rFonts w:ascii="Times New Roman" w:hAnsi="Times New Roman" w:cs="Times New Roman"/>
          <w:sz w:val="24"/>
          <w:szCs w:val="24"/>
        </w:rPr>
      </w:pPr>
      <w:r w:rsidRPr="00395316">
        <w:rPr>
          <w:rFonts w:ascii="Times New Roman" w:hAnsi="Times New Roman" w:cs="Times New Roman"/>
          <w:sz w:val="24"/>
          <w:szCs w:val="24"/>
        </w:rPr>
        <w:t>Klasa "Sieć" reprezentuje całą sieć hotelu, zawierającą informacje o adresacji sieci i używanym protokole routingu. Sieć składa się z obiektów klas "Piętro" i "Router".</w:t>
      </w:r>
    </w:p>
    <w:p w14:paraId="0D35CE99" w14:textId="6A1E275A" w:rsidR="00395316" w:rsidRPr="00395316" w:rsidRDefault="00395316" w:rsidP="00395316">
      <w:pPr>
        <w:jc w:val="both"/>
        <w:rPr>
          <w:rFonts w:ascii="Times New Roman" w:hAnsi="Times New Roman" w:cs="Times New Roman"/>
          <w:sz w:val="24"/>
          <w:szCs w:val="24"/>
        </w:rPr>
      </w:pPr>
      <w:r w:rsidRPr="00395316">
        <w:rPr>
          <w:rFonts w:ascii="Times New Roman" w:hAnsi="Times New Roman" w:cs="Times New Roman"/>
          <w:sz w:val="24"/>
          <w:szCs w:val="24"/>
        </w:rPr>
        <w:t xml:space="preserve">Klasa "Piętro" reprezentuje poszczególne piętra w hotelu, zawierając informacje o nazwie piętra, sieci WIFI i </w:t>
      </w:r>
      <w:proofErr w:type="spellStart"/>
      <w:r w:rsidRPr="00395316">
        <w:rPr>
          <w:rFonts w:ascii="Times New Roman" w:hAnsi="Times New Roman" w:cs="Times New Roman"/>
          <w:sz w:val="24"/>
          <w:szCs w:val="24"/>
        </w:rPr>
        <w:t>switchu</w:t>
      </w:r>
      <w:proofErr w:type="spellEnd"/>
      <w:r w:rsidRPr="00395316">
        <w:rPr>
          <w:rFonts w:ascii="Times New Roman" w:hAnsi="Times New Roman" w:cs="Times New Roman"/>
          <w:sz w:val="24"/>
          <w:szCs w:val="24"/>
        </w:rPr>
        <w:t xml:space="preserve"> na danym piętrze. Każde piętro składa się z obiektów klasy "Dział".</w:t>
      </w:r>
    </w:p>
    <w:p w14:paraId="0DEA4D37" w14:textId="0DED8868" w:rsidR="00395316" w:rsidRPr="00395316" w:rsidRDefault="00395316" w:rsidP="00395316">
      <w:pPr>
        <w:jc w:val="both"/>
        <w:rPr>
          <w:rFonts w:ascii="Times New Roman" w:hAnsi="Times New Roman" w:cs="Times New Roman"/>
          <w:sz w:val="24"/>
          <w:szCs w:val="24"/>
        </w:rPr>
      </w:pPr>
      <w:r w:rsidRPr="00395316">
        <w:rPr>
          <w:rFonts w:ascii="Times New Roman" w:hAnsi="Times New Roman" w:cs="Times New Roman"/>
          <w:sz w:val="24"/>
          <w:szCs w:val="24"/>
        </w:rPr>
        <w:t>Klasa "Dział" reprezentuje poszczególne działy na danym piętrze, zawierając informacje o nazwie działu, VLAN, sieci i drukarce w danym dziale.</w:t>
      </w:r>
    </w:p>
    <w:p w14:paraId="61A07C37" w14:textId="6C96A784" w:rsidR="00395316" w:rsidRPr="00395316" w:rsidRDefault="00395316" w:rsidP="00395316">
      <w:pPr>
        <w:jc w:val="both"/>
        <w:rPr>
          <w:rFonts w:ascii="Times New Roman" w:hAnsi="Times New Roman" w:cs="Times New Roman"/>
          <w:sz w:val="24"/>
          <w:szCs w:val="24"/>
        </w:rPr>
      </w:pPr>
      <w:r w:rsidRPr="00395316">
        <w:rPr>
          <w:rFonts w:ascii="Times New Roman" w:hAnsi="Times New Roman" w:cs="Times New Roman"/>
          <w:sz w:val="24"/>
          <w:szCs w:val="24"/>
        </w:rPr>
        <w:t>Klasa "Router" reprezentuje routery w sieci, zawierając informacje o lokalizacji routera i typie połączenia.</w:t>
      </w:r>
    </w:p>
    <w:p w14:paraId="55919B1A" w14:textId="6AA55375" w:rsidR="00395316" w:rsidRPr="00395316" w:rsidRDefault="00395316" w:rsidP="00395316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43F8788" w14:textId="77777777" w:rsidR="00395316" w:rsidRPr="00395316" w:rsidRDefault="00395316" w:rsidP="00395316">
      <w:pPr>
        <w:rPr>
          <w:rFonts w:ascii="Times New Roman" w:hAnsi="Times New Roman" w:cs="Times New Roman"/>
          <w:sz w:val="24"/>
          <w:szCs w:val="24"/>
        </w:rPr>
      </w:pPr>
    </w:p>
    <w:p w14:paraId="0470683E" w14:textId="27976C0C" w:rsidR="00C306C0" w:rsidRPr="00C306C0" w:rsidRDefault="00EE4ADB" w:rsidP="00497023">
      <w:pPr>
        <w:pStyle w:val="Akapitzlist"/>
        <w:numPr>
          <w:ilvl w:val="0"/>
          <w:numId w:val="32"/>
        </w:numPr>
        <w:spacing w:after="0" w:line="36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bookmarkStart w:id="10" w:name="_Hlk138346490"/>
      <w:bookmarkStart w:id="11" w:name="_Toc147333963"/>
      <w:r w:rsidRPr="00EE4ADB">
        <w:rPr>
          <w:rFonts w:ascii="Times New Roman" w:hAnsi="Times New Roman" w:cs="Times New Roman"/>
          <w:b/>
          <w:sz w:val="24"/>
          <w:szCs w:val="24"/>
        </w:rPr>
        <w:lastRenderedPageBreak/>
        <w:t>Diagram</w:t>
      </w:r>
      <w:r w:rsidR="00C306C0">
        <w:rPr>
          <w:rFonts w:ascii="Times New Roman" w:hAnsi="Times New Roman" w:cs="Times New Roman"/>
          <w:b/>
          <w:sz w:val="24"/>
          <w:szCs w:val="24"/>
        </w:rPr>
        <w:t>y</w:t>
      </w:r>
      <w:r w:rsidRPr="00EE4ADB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sekwencji</w:t>
      </w:r>
      <w:bookmarkEnd w:id="11"/>
    </w:p>
    <w:bookmarkEnd w:id="10"/>
    <w:p w14:paraId="5018C6C8" w14:textId="0D57B67C" w:rsidR="00C306C0" w:rsidRDefault="00C306C0" w:rsidP="00C306C0">
      <w:pPr>
        <w:jc w:val="both"/>
        <w:rPr>
          <w:rFonts w:ascii="Times New Roman" w:hAnsi="Times New Roman" w:cs="Times New Roman"/>
          <w:sz w:val="24"/>
          <w:szCs w:val="24"/>
        </w:rPr>
      </w:pPr>
      <w:r w:rsidRPr="00C306C0">
        <w:rPr>
          <w:rFonts w:ascii="Times New Roman" w:hAnsi="Times New Roman" w:cs="Times New Roman"/>
          <w:sz w:val="24"/>
          <w:szCs w:val="24"/>
        </w:rPr>
        <w:t>Pierwszy diagram sekwencji przedstawia proces konfiguracji sieci w hotelu. W tym procesie uczestniczą: Koordynator Sieci, Router, Switch oraz poszczególne Działy hotelu.</w:t>
      </w:r>
    </w:p>
    <w:p w14:paraId="0E424CAC" w14:textId="77777777" w:rsidR="00C306C0" w:rsidRDefault="00C306C0" w:rsidP="00C306C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26C35D3" w14:textId="77777777" w:rsidR="00C306C0" w:rsidRDefault="00C306C0" w:rsidP="00C306C0">
      <w:pPr>
        <w:keepNext/>
        <w:jc w:val="both"/>
      </w:pPr>
      <w:r>
        <w:rPr>
          <w:noProof/>
        </w:rPr>
        <w:drawing>
          <wp:inline distT="0" distB="0" distL="0" distR="0" wp14:anchorId="4BC5E18D" wp14:editId="31F99928">
            <wp:extent cx="5760720" cy="3082925"/>
            <wp:effectExtent l="0" t="0" r="0" b="3175"/>
            <wp:docPr id="1403115957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3115957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082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BE10A7" w14:textId="43AF02EA" w:rsidR="00C306C0" w:rsidRDefault="00C306C0" w:rsidP="00C306C0">
      <w:pPr>
        <w:pStyle w:val="Legenda"/>
        <w:jc w:val="both"/>
      </w:pPr>
      <w:r>
        <w:t xml:space="preserve">Rysunek </w:t>
      </w:r>
      <w:fldSimple w:instr=" SEQ Rysunek \* ARABIC ">
        <w:r w:rsidR="006D30F1">
          <w:rPr>
            <w:noProof/>
          </w:rPr>
          <w:t>5</w:t>
        </w:r>
      </w:fldSimple>
      <w:r>
        <w:t>, P</w:t>
      </w:r>
      <w:r w:rsidRPr="00294AD7">
        <w:t>roces konfiguracji sieci w hotelu.</w:t>
      </w:r>
    </w:p>
    <w:p w14:paraId="2D281913" w14:textId="7C3B974C" w:rsidR="00C306C0" w:rsidRDefault="00C306C0" w:rsidP="00C306C0">
      <w:pPr>
        <w:jc w:val="both"/>
        <w:rPr>
          <w:rFonts w:ascii="Times New Roman" w:hAnsi="Times New Roman" w:cs="Times New Roman"/>
          <w:sz w:val="24"/>
          <w:szCs w:val="24"/>
        </w:rPr>
      </w:pPr>
      <w:r w:rsidRPr="00C306C0">
        <w:rPr>
          <w:rFonts w:ascii="Times New Roman" w:hAnsi="Times New Roman" w:cs="Times New Roman"/>
          <w:sz w:val="24"/>
          <w:szCs w:val="24"/>
        </w:rPr>
        <w:t xml:space="preserve">Proces rozpoczyna się od konfiguracji routera przez Koordynatora Sieci. Po zakończeniu konfiguracji, Router wysyła potwierdzenie do Koordynatora. Następnie Koordynator przystępuje do konfiguracji </w:t>
      </w:r>
      <w:proofErr w:type="spellStart"/>
      <w:r w:rsidRPr="00C306C0">
        <w:rPr>
          <w:rFonts w:ascii="Times New Roman" w:hAnsi="Times New Roman" w:cs="Times New Roman"/>
          <w:sz w:val="24"/>
          <w:szCs w:val="24"/>
        </w:rPr>
        <w:t>switcha</w:t>
      </w:r>
      <w:proofErr w:type="spellEnd"/>
      <w:r w:rsidRPr="00C306C0">
        <w:rPr>
          <w:rFonts w:ascii="Times New Roman" w:hAnsi="Times New Roman" w:cs="Times New Roman"/>
          <w:sz w:val="24"/>
          <w:szCs w:val="24"/>
        </w:rPr>
        <w:t>. Po zakończeniu konfiguracji, Switch wysyła potwierdzenie do Koordynatora. Na koniec, Koordynator przypisuje VLAN do poszczególnych Działów hotelu, które potwierdzają przypisanie VLAN.</w:t>
      </w:r>
    </w:p>
    <w:p w14:paraId="075448B4" w14:textId="77777777" w:rsidR="00C306C0" w:rsidRDefault="00C306C0" w:rsidP="00C306C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3CF9F98" w14:textId="77777777" w:rsidR="00C25D42" w:rsidRDefault="00C25D42" w:rsidP="00C306C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44293AE" w14:textId="77777777" w:rsidR="00C25D42" w:rsidRDefault="00C25D42" w:rsidP="00C306C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9391EE6" w14:textId="77777777" w:rsidR="00C25D42" w:rsidRDefault="00C25D42" w:rsidP="00C306C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A798492" w14:textId="77777777" w:rsidR="00C25D42" w:rsidRDefault="00C25D42" w:rsidP="00C306C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DBFD751" w14:textId="77777777" w:rsidR="00C25D42" w:rsidRDefault="00C25D42" w:rsidP="00C306C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307A3DB" w14:textId="77777777" w:rsidR="00C25D42" w:rsidRDefault="00C25D42" w:rsidP="00C306C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31218BD" w14:textId="77777777" w:rsidR="00C25D42" w:rsidRDefault="00C25D42" w:rsidP="00C306C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E9EA14E" w14:textId="77777777" w:rsidR="00C25D42" w:rsidRDefault="00C25D42" w:rsidP="00C306C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0A35B56" w14:textId="77777777" w:rsidR="00C25D42" w:rsidRDefault="00C25D42" w:rsidP="00C306C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3034927" w14:textId="77777777" w:rsidR="00C25D42" w:rsidRDefault="00C25D42" w:rsidP="00C306C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70C5A3C" w14:textId="05F3BF6C" w:rsidR="00C25D42" w:rsidRDefault="00C25D42" w:rsidP="00C306C0">
      <w:pPr>
        <w:jc w:val="both"/>
        <w:rPr>
          <w:rFonts w:ascii="Times New Roman" w:hAnsi="Times New Roman" w:cs="Times New Roman"/>
          <w:sz w:val="24"/>
          <w:szCs w:val="24"/>
        </w:rPr>
      </w:pPr>
      <w:r w:rsidRPr="00C25D42">
        <w:rPr>
          <w:rFonts w:ascii="Times New Roman" w:hAnsi="Times New Roman" w:cs="Times New Roman"/>
          <w:sz w:val="24"/>
          <w:szCs w:val="24"/>
        </w:rPr>
        <w:lastRenderedPageBreak/>
        <w:t>Drugi diagram sekwencji przedstawia proces testowania sieci w hotelu. W tym procesie uczestniczą: Admin, Test-PC oraz Router.</w:t>
      </w:r>
    </w:p>
    <w:p w14:paraId="6F4EADBD" w14:textId="77777777" w:rsidR="00C25D42" w:rsidRDefault="00C25D42" w:rsidP="00C306C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411E5C7" w14:textId="77777777" w:rsidR="00C25D42" w:rsidRDefault="00C25D42" w:rsidP="00C25D42">
      <w:pPr>
        <w:keepNext/>
        <w:jc w:val="both"/>
      </w:pPr>
      <w:r>
        <w:rPr>
          <w:noProof/>
        </w:rPr>
        <w:drawing>
          <wp:inline distT="0" distB="0" distL="0" distR="0" wp14:anchorId="4ADDB8B0" wp14:editId="0F81A3D4">
            <wp:extent cx="5760720" cy="2928620"/>
            <wp:effectExtent l="0" t="0" r="0" b="5080"/>
            <wp:docPr id="765229366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5229366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928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B92743" w14:textId="5344323C" w:rsidR="00C25D42" w:rsidRDefault="00C25D42" w:rsidP="00C25D42">
      <w:pPr>
        <w:pStyle w:val="Legenda"/>
        <w:jc w:val="both"/>
      </w:pPr>
      <w:r>
        <w:t xml:space="preserve">Rysunek </w:t>
      </w:r>
      <w:fldSimple w:instr=" SEQ Rysunek \* ARABIC ">
        <w:r w:rsidR="006D30F1">
          <w:rPr>
            <w:noProof/>
          </w:rPr>
          <w:t>6</w:t>
        </w:r>
      </w:fldSimple>
      <w:r>
        <w:t>, P</w:t>
      </w:r>
      <w:r w:rsidRPr="00F20955">
        <w:t>roces testowania sieci w hotelu</w:t>
      </w:r>
    </w:p>
    <w:p w14:paraId="74C07A0A" w14:textId="64C3ECAF" w:rsidR="005139DD" w:rsidRDefault="00C25D42" w:rsidP="00B17748">
      <w:pPr>
        <w:jc w:val="both"/>
        <w:rPr>
          <w:rFonts w:ascii="Times New Roman" w:hAnsi="Times New Roman" w:cs="Times New Roman"/>
          <w:sz w:val="24"/>
          <w:szCs w:val="24"/>
        </w:rPr>
      </w:pPr>
      <w:r w:rsidRPr="00C25D42">
        <w:rPr>
          <w:rFonts w:ascii="Times New Roman" w:hAnsi="Times New Roman" w:cs="Times New Roman"/>
          <w:sz w:val="24"/>
          <w:szCs w:val="24"/>
        </w:rPr>
        <w:t>Proces rozpoczyna się od inicjacji testu sieci przez Admina. Test-PC próbuje nawiązać połączenie z Routerem. Router odpowiada na próbę połączenia, a Test-PC przekazuje wynik testu do Admina.</w:t>
      </w:r>
    </w:p>
    <w:p w14:paraId="20CB3BD4" w14:textId="00FC5E11" w:rsidR="00B17748" w:rsidRDefault="00B17748" w:rsidP="00B17748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CB15B3C" w14:textId="77777777" w:rsidR="00B17748" w:rsidRDefault="00B1774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658D838B" w14:textId="162A272D" w:rsidR="00B17748" w:rsidRPr="00B17748" w:rsidRDefault="00B17748" w:rsidP="00497023">
      <w:pPr>
        <w:pStyle w:val="Akapitzlist"/>
        <w:numPr>
          <w:ilvl w:val="0"/>
          <w:numId w:val="32"/>
        </w:numPr>
        <w:spacing w:after="0" w:line="36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bookmarkStart w:id="12" w:name="_Toc147333964"/>
      <w:r w:rsidRPr="00EE4ADB">
        <w:rPr>
          <w:rFonts w:ascii="Times New Roman" w:hAnsi="Times New Roman" w:cs="Times New Roman"/>
          <w:b/>
          <w:sz w:val="24"/>
          <w:szCs w:val="24"/>
        </w:rPr>
        <w:lastRenderedPageBreak/>
        <w:t>Diagram</w:t>
      </w:r>
      <w:r>
        <w:rPr>
          <w:rFonts w:ascii="Times New Roman" w:hAnsi="Times New Roman" w:cs="Times New Roman"/>
          <w:b/>
          <w:sz w:val="24"/>
          <w:szCs w:val="24"/>
        </w:rPr>
        <w:t xml:space="preserve"> stanów</w:t>
      </w:r>
      <w:bookmarkEnd w:id="12"/>
    </w:p>
    <w:p w14:paraId="63354205" w14:textId="77777777" w:rsidR="00B17748" w:rsidRDefault="00B17748" w:rsidP="00B17748">
      <w:pPr>
        <w:rPr>
          <w:rFonts w:ascii="Times New Roman" w:hAnsi="Times New Roman" w:cs="Times New Roman"/>
          <w:sz w:val="24"/>
          <w:szCs w:val="24"/>
        </w:rPr>
      </w:pPr>
      <w:r w:rsidRPr="00B17748">
        <w:rPr>
          <w:rFonts w:ascii="Times New Roman" w:hAnsi="Times New Roman" w:cs="Times New Roman"/>
          <w:sz w:val="24"/>
          <w:szCs w:val="24"/>
        </w:rPr>
        <w:t>Diagram stanów przedstawia różne stany, w których może znajdować się sieć hotelowa.</w:t>
      </w:r>
    </w:p>
    <w:p w14:paraId="06275E13" w14:textId="77777777" w:rsidR="00B17748" w:rsidRPr="00B17748" w:rsidRDefault="00B17748" w:rsidP="00B17748">
      <w:pPr>
        <w:rPr>
          <w:rFonts w:ascii="Times New Roman" w:hAnsi="Times New Roman" w:cs="Times New Roman"/>
          <w:sz w:val="24"/>
          <w:szCs w:val="24"/>
        </w:rPr>
      </w:pPr>
    </w:p>
    <w:p w14:paraId="3FD0A1F7" w14:textId="77777777" w:rsidR="00B17748" w:rsidRDefault="00B17748" w:rsidP="00B17748">
      <w:pPr>
        <w:keepNext/>
        <w:jc w:val="center"/>
      </w:pPr>
      <w:r>
        <w:rPr>
          <w:noProof/>
        </w:rPr>
        <w:drawing>
          <wp:inline distT="0" distB="0" distL="0" distR="0" wp14:anchorId="537198BF" wp14:editId="47FDC6BB">
            <wp:extent cx="4076700" cy="2981325"/>
            <wp:effectExtent l="0" t="0" r="0" b="9525"/>
            <wp:docPr id="356437677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6437677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076700" cy="2981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514EF1" w14:textId="312D98B9" w:rsidR="00B17748" w:rsidRDefault="00B17748" w:rsidP="00B17748">
      <w:pPr>
        <w:pStyle w:val="Legenda"/>
        <w:jc w:val="center"/>
      </w:pPr>
      <w:r>
        <w:t xml:space="preserve">Rysunek </w:t>
      </w:r>
      <w:fldSimple w:instr=" SEQ Rysunek \* ARABIC ">
        <w:r w:rsidR="006D30F1">
          <w:rPr>
            <w:noProof/>
          </w:rPr>
          <w:t>7</w:t>
        </w:r>
      </w:fldSimple>
      <w:r>
        <w:t>, Stany sieci hotelowej.</w:t>
      </w:r>
    </w:p>
    <w:p w14:paraId="2D5BAE59" w14:textId="77777777" w:rsidR="00B17748" w:rsidRDefault="00B17748" w:rsidP="00B17748"/>
    <w:p w14:paraId="4873BADD" w14:textId="77777777" w:rsidR="00B17748" w:rsidRPr="00B17748" w:rsidRDefault="00B17748" w:rsidP="00B17748">
      <w:pPr>
        <w:jc w:val="both"/>
        <w:rPr>
          <w:rFonts w:ascii="Times New Roman" w:hAnsi="Times New Roman" w:cs="Times New Roman"/>
          <w:sz w:val="24"/>
          <w:szCs w:val="24"/>
        </w:rPr>
      </w:pPr>
      <w:r w:rsidRPr="00B17748">
        <w:rPr>
          <w:rFonts w:ascii="Times New Roman" w:hAnsi="Times New Roman" w:cs="Times New Roman"/>
          <w:sz w:val="24"/>
          <w:szCs w:val="24"/>
        </w:rPr>
        <w:t>Sieć może znajdować się w jednym z trzech stanów: Nieaktywna, Aktywna lub Zakłócenia.</w:t>
      </w:r>
    </w:p>
    <w:p w14:paraId="1AD4919F" w14:textId="77777777" w:rsidR="00B17748" w:rsidRPr="00B17748" w:rsidRDefault="00B17748" w:rsidP="00B17748">
      <w:pPr>
        <w:numPr>
          <w:ilvl w:val="0"/>
          <w:numId w:val="27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17748">
        <w:rPr>
          <w:rFonts w:ascii="Times New Roman" w:hAnsi="Times New Roman" w:cs="Times New Roman"/>
          <w:sz w:val="24"/>
          <w:szCs w:val="24"/>
        </w:rPr>
        <w:t>Stan "Nieaktywna" oznacza, że sieć jest wyłączona i nie jest dostępna dla użytkowników.</w:t>
      </w:r>
    </w:p>
    <w:p w14:paraId="67E3325D" w14:textId="77777777" w:rsidR="00B17748" w:rsidRPr="00B17748" w:rsidRDefault="00B17748" w:rsidP="00B17748">
      <w:pPr>
        <w:numPr>
          <w:ilvl w:val="0"/>
          <w:numId w:val="27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17748">
        <w:rPr>
          <w:rFonts w:ascii="Times New Roman" w:hAnsi="Times New Roman" w:cs="Times New Roman"/>
          <w:sz w:val="24"/>
          <w:szCs w:val="24"/>
        </w:rPr>
        <w:t>Stan "Aktywna" oznacza, że sieć jest włączona i dostępna dla użytkowników.</w:t>
      </w:r>
    </w:p>
    <w:p w14:paraId="120FFD11" w14:textId="77777777" w:rsidR="00B17748" w:rsidRPr="00B17748" w:rsidRDefault="00B17748" w:rsidP="00B17748">
      <w:pPr>
        <w:numPr>
          <w:ilvl w:val="0"/>
          <w:numId w:val="27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17748">
        <w:rPr>
          <w:rFonts w:ascii="Times New Roman" w:hAnsi="Times New Roman" w:cs="Times New Roman"/>
          <w:sz w:val="24"/>
          <w:szCs w:val="24"/>
        </w:rPr>
        <w:t>Stan "Zakłócenia" oznacza, że wystąpiły problemy w sieci, które wpływają na jej działanie.</w:t>
      </w:r>
    </w:p>
    <w:p w14:paraId="0A6C4281" w14:textId="77777777" w:rsidR="00B17748" w:rsidRPr="00B17748" w:rsidRDefault="00B17748" w:rsidP="00B17748">
      <w:pPr>
        <w:jc w:val="both"/>
        <w:rPr>
          <w:rFonts w:ascii="Times New Roman" w:hAnsi="Times New Roman" w:cs="Times New Roman"/>
          <w:sz w:val="24"/>
          <w:szCs w:val="24"/>
        </w:rPr>
      </w:pPr>
      <w:r w:rsidRPr="00B17748">
        <w:rPr>
          <w:rFonts w:ascii="Times New Roman" w:hAnsi="Times New Roman" w:cs="Times New Roman"/>
          <w:sz w:val="24"/>
          <w:szCs w:val="24"/>
        </w:rPr>
        <w:t>Przejścia między stanami są następujące:</w:t>
      </w:r>
    </w:p>
    <w:p w14:paraId="764013B8" w14:textId="77777777" w:rsidR="00B17748" w:rsidRPr="00B17748" w:rsidRDefault="00B17748" w:rsidP="00B17748">
      <w:pPr>
        <w:numPr>
          <w:ilvl w:val="0"/>
          <w:numId w:val="2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17748">
        <w:rPr>
          <w:rFonts w:ascii="Times New Roman" w:hAnsi="Times New Roman" w:cs="Times New Roman"/>
          <w:sz w:val="24"/>
          <w:szCs w:val="24"/>
        </w:rPr>
        <w:t>Z stanu "Nieaktywna" do stanu "Aktywna" następuje, gdy sieć jest włączana.</w:t>
      </w:r>
    </w:p>
    <w:p w14:paraId="13417747" w14:textId="77777777" w:rsidR="00B17748" w:rsidRPr="00B17748" w:rsidRDefault="00B17748" w:rsidP="00B17748">
      <w:pPr>
        <w:numPr>
          <w:ilvl w:val="0"/>
          <w:numId w:val="2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17748">
        <w:rPr>
          <w:rFonts w:ascii="Times New Roman" w:hAnsi="Times New Roman" w:cs="Times New Roman"/>
          <w:sz w:val="24"/>
          <w:szCs w:val="24"/>
        </w:rPr>
        <w:t>Z stanu "Aktywna" do stanu "Nieaktywna" następuje, gdy sieć jest wyłączana.</w:t>
      </w:r>
    </w:p>
    <w:p w14:paraId="518994F7" w14:textId="77777777" w:rsidR="00B17748" w:rsidRPr="00B17748" w:rsidRDefault="00B17748" w:rsidP="00B17748">
      <w:pPr>
        <w:numPr>
          <w:ilvl w:val="0"/>
          <w:numId w:val="2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17748">
        <w:rPr>
          <w:rFonts w:ascii="Times New Roman" w:hAnsi="Times New Roman" w:cs="Times New Roman"/>
          <w:sz w:val="24"/>
          <w:szCs w:val="24"/>
        </w:rPr>
        <w:t>Z stanu "Aktywna" do stanu "Zakłócenia" następuje, gdy wystąpią problemy w sieci.</w:t>
      </w:r>
    </w:p>
    <w:p w14:paraId="2624AE16" w14:textId="77777777" w:rsidR="00B17748" w:rsidRPr="00B17748" w:rsidRDefault="00B17748" w:rsidP="00B17748">
      <w:pPr>
        <w:numPr>
          <w:ilvl w:val="0"/>
          <w:numId w:val="2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17748">
        <w:rPr>
          <w:rFonts w:ascii="Times New Roman" w:hAnsi="Times New Roman" w:cs="Times New Roman"/>
          <w:sz w:val="24"/>
          <w:szCs w:val="24"/>
        </w:rPr>
        <w:t>Z stanu "Zakłócenia" do stanu "Aktywna" następuje, gdy problemy w sieci zostaną naprawione.</w:t>
      </w:r>
    </w:p>
    <w:p w14:paraId="73AA28DB" w14:textId="1EBE9ADF" w:rsidR="00B17748" w:rsidRDefault="00B17748" w:rsidP="00543AEE">
      <w:pPr>
        <w:numPr>
          <w:ilvl w:val="0"/>
          <w:numId w:val="2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17748">
        <w:rPr>
          <w:rFonts w:ascii="Times New Roman" w:hAnsi="Times New Roman" w:cs="Times New Roman"/>
          <w:sz w:val="24"/>
          <w:szCs w:val="24"/>
        </w:rPr>
        <w:t>Z stanu "Zakłócenia" do stanu "Nieaktywna" następuje, gdy sieć jest wyłączana pomimo występujących problemów.</w:t>
      </w:r>
    </w:p>
    <w:p w14:paraId="2102E431" w14:textId="77777777" w:rsidR="00A45E70" w:rsidRDefault="00A45E70" w:rsidP="00A45E7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5E50998" w14:textId="429E1A00" w:rsidR="00AD7587" w:rsidRDefault="00AD7587" w:rsidP="00A45E7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49B0F45" w14:textId="41CF9A0A" w:rsidR="00AD7587" w:rsidRPr="00CD523C" w:rsidRDefault="00AD7587" w:rsidP="00D31D89">
      <w:pPr>
        <w:pStyle w:val="Akapitzlist"/>
        <w:numPr>
          <w:ilvl w:val="0"/>
          <w:numId w:val="32"/>
        </w:numPr>
        <w:spacing w:after="0" w:line="360" w:lineRule="auto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bookmarkStart w:id="13" w:name="_Toc147333965"/>
      <w:r w:rsidRPr="00CD523C">
        <w:rPr>
          <w:rFonts w:ascii="Times New Roman" w:hAnsi="Times New Roman" w:cs="Times New Roman"/>
          <w:b/>
          <w:sz w:val="24"/>
          <w:szCs w:val="24"/>
        </w:rPr>
        <w:lastRenderedPageBreak/>
        <w:t>Harmonogram Prac Projektu</w:t>
      </w:r>
      <w:bookmarkEnd w:id="13"/>
    </w:p>
    <w:p w14:paraId="3869E79C" w14:textId="77777777" w:rsidR="00AD7587" w:rsidRPr="00AD7587" w:rsidRDefault="00AD7587" w:rsidP="00AD7587">
      <w:pPr>
        <w:rPr>
          <w:rFonts w:ascii="Times New Roman" w:hAnsi="Times New Roman" w:cs="Times New Roman"/>
          <w:sz w:val="24"/>
          <w:szCs w:val="24"/>
        </w:rPr>
      </w:pPr>
      <w:r w:rsidRPr="00AD7587">
        <w:rPr>
          <w:rFonts w:ascii="Times New Roman" w:hAnsi="Times New Roman" w:cs="Times New Roman"/>
          <w:i/>
          <w:iCs/>
          <w:sz w:val="24"/>
          <w:szCs w:val="24"/>
        </w:rPr>
        <w:t>1. Analiza Wymagań (2 tygodnie)</w:t>
      </w:r>
    </w:p>
    <w:p w14:paraId="51E70F68" w14:textId="77777777" w:rsidR="00AD7587" w:rsidRPr="00AD7587" w:rsidRDefault="00AD7587" w:rsidP="00AD7587">
      <w:pPr>
        <w:numPr>
          <w:ilvl w:val="0"/>
          <w:numId w:val="34"/>
        </w:numPr>
        <w:rPr>
          <w:rFonts w:ascii="Times New Roman" w:hAnsi="Times New Roman" w:cs="Times New Roman"/>
          <w:sz w:val="24"/>
          <w:szCs w:val="24"/>
        </w:rPr>
      </w:pPr>
      <w:r w:rsidRPr="00AD7587">
        <w:rPr>
          <w:rFonts w:ascii="Times New Roman" w:hAnsi="Times New Roman" w:cs="Times New Roman"/>
          <w:sz w:val="24"/>
          <w:szCs w:val="24"/>
        </w:rPr>
        <w:t>Zdefiniowanie wymagań funkcjonalnych i niefunkcjonalnych</w:t>
      </w:r>
    </w:p>
    <w:p w14:paraId="2846EA6A" w14:textId="77777777" w:rsidR="00AD7587" w:rsidRPr="00AD7587" w:rsidRDefault="00AD7587" w:rsidP="00AD7587">
      <w:pPr>
        <w:numPr>
          <w:ilvl w:val="0"/>
          <w:numId w:val="34"/>
        </w:numPr>
        <w:rPr>
          <w:rFonts w:ascii="Times New Roman" w:hAnsi="Times New Roman" w:cs="Times New Roman"/>
          <w:sz w:val="24"/>
          <w:szCs w:val="24"/>
        </w:rPr>
      </w:pPr>
      <w:r w:rsidRPr="00AD7587">
        <w:rPr>
          <w:rFonts w:ascii="Times New Roman" w:hAnsi="Times New Roman" w:cs="Times New Roman"/>
          <w:sz w:val="24"/>
          <w:szCs w:val="24"/>
        </w:rPr>
        <w:t>Zidentyfikowanie aktorów i przypadków użycia</w:t>
      </w:r>
    </w:p>
    <w:p w14:paraId="439BB1FC" w14:textId="77777777" w:rsidR="00AD7587" w:rsidRPr="00AD7587" w:rsidRDefault="00AD7587" w:rsidP="00AD7587">
      <w:pPr>
        <w:numPr>
          <w:ilvl w:val="0"/>
          <w:numId w:val="34"/>
        </w:numPr>
        <w:rPr>
          <w:rFonts w:ascii="Times New Roman" w:hAnsi="Times New Roman" w:cs="Times New Roman"/>
          <w:sz w:val="24"/>
          <w:szCs w:val="24"/>
        </w:rPr>
      </w:pPr>
      <w:r w:rsidRPr="00AD7587">
        <w:rPr>
          <w:rFonts w:ascii="Times New Roman" w:hAnsi="Times New Roman" w:cs="Times New Roman"/>
          <w:sz w:val="24"/>
          <w:szCs w:val="24"/>
        </w:rPr>
        <w:t>Analiza kosztów i dostępnych rozwiązań</w:t>
      </w:r>
    </w:p>
    <w:p w14:paraId="4707E358" w14:textId="77777777" w:rsidR="00AD7587" w:rsidRPr="00AD7587" w:rsidRDefault="00AD7587" w:rsidP="00AD7587">
      <w:pPr>
        <w:rPr>
          <w:rFonts w:ascii="Times New Roman" w:hAnsi="Times New Roman" w:cs="Times New Roman"/>
          <w:sz w:val="24"/>
          <w:szCs w:val="24"/>
        </w:rPr>
      </w:pPr>
      <w:r w:rsidRPr="00AD7587">
        <w:rPr>
          <w:rFonts w:ascii="Times New Roman" w:hAnsi="Times New Roman" w:cs="Times New Roman"/>
          <w:i/>
          <w:iCs/>
          <w:sz w:val="24"/>
          <w:szCs w:val="24"/>
        </w:rPr>
        <w:t>2. Projekt Sieci (3 tygodnie)</w:t>
      </w:r>
    </w:p>
    <w:p w14:paraId="14A975CC" w14:textId="77777777" w:rsidR="00AD7587" w:rsidRPr="00AD7587" w:rsidRDefault="00AD7587" w:rsidP="00AD7587">
      <w:pPr>
        <w:numPr>
          <w:ilvl w:val="0"/>
          <w:numId w:val="35"/>
        </w:numPr>
        <w:rPr>
          <w:rFonts w:ascii="Times New Roman" w:hAnsi="Times New Roman" w:cs="Times New Roman"/>
          <w:sz w:val="24"/>
          <w:szCs w:val="24"/>
        </w:rPr>
      </w:pPr>
      <w:r w:rsidRPr="00AD7587">
        <w:rPr>
          <w:rFonts w:ascii="Times New Roman" w:hAnsi="Times New Roman" w:cs="Times New Roman"/>
          <w:sz w:val="24"/>
          <w:szCs w:val="24"/>
        </w:rPr>
        <w:t xml:space="preserve">Wybór i zakup odpowiednich urządzeń sieciowych (routery, przełączniki, </w:t>
      </w:r>
      <w:proofErr w:type="spellStart"/>
      <w:r w:rsidRPr="00AD7587">
        <w:rPr>
          <w:rFonts w:ascii="Times New Roman" w:hAnsi="Times New Roman" w:cs="Times New Roman"/>
          <w:sz w:val="24"/>
          <w:szCs w:val="24"/>
        </w:rPr>
        <w:t>access</w:t>
      </w:r>
      <w:proofErr w:type="spellEnd"/>
      <w:r w:rsidRPr="00AD75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D7587">
        <w:rPr>
          <w:rFonts w:ascii="Times New Roman" w:hAnsi="Times New Roman" w:cs="Times New Roman"/>
          <w:sz w:val="24"/>
          <w:szCs w:val="24"/>
        </w:rPr>
        <w:t>points</w:t>
      </w:r>
      <w:proofErr w:type="spellEnd"/>
      <w:r w:rsidRPr="00AD7587">
        <w:rPr>
          <w:rFonts w:ascii="Times New Roman" w:hAnsi="Times New Roman" w:cs="Times New Roman"/>
          <w:sz w:val="24"/>
          <w:szCs w:val="24"/>
        </w:rPr>
        <w:t>)</w:t>
      </w:r>
    </w:p>
    <w:p w14:paraId="4418C9E2" w14:textId="77777777" w:rsidR="00AD7587" w:rsidRPr="00AD7587" w:rsidRDefault="00AD7587" w:rsidP="00AD7587">
      <w:pPr>
        <w:numPr>
          <w:ilvl w:val="0"/>
          <w:numId w:val="35"/>
        </w:numPr>
        <w:rPr>
          <w:rFonts w:ascii="Times New Roman" w:hAnsi="Times New Roman" w:cs="Times New Roman"/>
          <w:sz w:val="24"/>
          <w:szCs w:val="24"/>
        </w:rPr>
      </w:pPr>
      <w:r w:rsidRPr="00AD7587">
        <w:rPr>
          <w:rFonts w:ascii="Times New Roman" w:hAnsi="Times New Roman" w:cs="Times New Roman"/>
          <w:sz w:val="24"/>
          <w:szCs w:val="24"/>
        </w:rPr>
        <w:t>Określenie topologii sieci</w:t>
      </w:r>
    </w:p>
    <w:p w14:paraId="0605B47A" w14:textId="77777777" w:rsidR="00AD7587" w:rsidRPr="00AD7587" w:rsidRDefault="00AD7587" w:rsidP="00AD7587">
      <w:pPr>
        <w:numPr>
          <w:ilvl w:val="0"/>
          <w:numId w:val="35"/>
        </w:numPr>
        <w:rPr>
          <w:rFonts w:ascii="Times New Roman" w:hAnsi="Times New Roman" w:cs="Times New Roman"/>
          <w:sz w:val="24"/>
          <w:szCs w:val="24"/>
        </w:rPr>
      </w:pPr>
      <w:r w:rsidRPr="00AD7587">
        <w:rPr>
          <w:rFonts w:ascii="Times New Roman" w:hAnsi="Times New Roman" w:cs="Times New Roman"/>
          <w:sz w:val="24"/>
          <w:szCs w:val="24"/>
        </w:rPr>
        <w:t>Przydzielanie adresów IP i konfiguracja podsieci</w:t>
      </w:r>
    </w:p>
    <w:p w14:paraId="23E969D7" w14:textId="77777777" w:rsidR="00AD7587" w:rsidRPr="00AD7587" w:rsidRDefault="00AD7587" w:rsidP="00AD7587">
      <w:pPr>
        <w:numPr>
          <w:ilvl w:val="0"/>
          <w:numId w:val="35"/>
        </w:numPr>
        <w:rPr>
          <w:rFonts w:ascii="Times New Roman" w:hAnsi="Times New Roman" w:cs="Times New Roman"/>
          <w:sz w:val="24"/>
          <w:szCs w:val="24"/>
        </w:rPr>
      </w:pPr>
      <w:r w:rsidRPr="00AD7587">
        <w:rPr>
          <w:rFonts w:ascii="Times New Roman" w:hAnsi="Times New Roman" w:cs="Times New Roman"/>
          <w:sz w:val="24"/>
          <w:szCs w:val="24"/>
        </w:rPr>
        <w:t>Opracowanie planu bezpieczeństwa sieciowego</w:t>
      </w:r>
    </w:p>
    <w:p w14:paraId="4C8E1573" w14:textId="77777777" w:rsidR="00AD7587" w:rsidRPr="00AD7587" w:rsidRDefault="00AD7587" w:rsidP="00AD7587">
      <w:pPr>
        <w:rPr>
          <w:rFonts w:ascii="Times New Roman" w:hAnsi="Times New Roman" w:cs="Times New Roman"/>
          <w:sz w:val="24"/>
          <w:szCs w:val="24"/>
        </w:rPr>
      </w:pPr>
      <w:r w:rsidRPr="00AD7587">
        <w:rPr>
          <w:rFonts w:ascii="Times New Roman" w:hAnsi="Times New Roman" w:cs="Times New Roman"/>
          <w:i/>
          <w:iCs/>
          <w:sz w:val="24"/>
          <w:szCs w:val="24"/>
        </w:rPr>
        <w:t>3. Konfiguracja Sprzętu Sieciowego (4 tygodnie)</w:t>
      </w:r>
    </w:p>
    <w:p w14:paraId="01D9CD66" w14:textId="77777777" w:rsidR="00AD7587" w:rsidRPr="00AD7587" w:rsidRDefault="00AD7587" w:rsidP="00AD7587">
      <w:pPr>
        <w:numPr>
          <w:ilvl w:val="0"/>
          <w:numId w:val="36"/>
        </w:numPr>
        <w:rPr>
          <w:rFonts w:ascii="Times New Roman" w:hAnsi="Times New Roman" w:cs="Times New Roman"/>
          <w:sz w:val="24"/>
          <w:szCs w:val="24"/>
        </w:rPr>
      </w:pPr>
      <w:r w:rsidRPr="00AD7587">
        <w:rPr>
          <w:rFonts w:ascii="Times New Roman" w:hAnsi="Times New Roman" w:cs="Times New Roman"/>
          <w:sz w:val="24"/>
          <w:szCs w:val="24"/>
        </w:rPr>
        <w:t>Instalacja i konfiguracja routerów, przełączników i punktów dostępowych</w:t>
      </w:r>
    </w:p>
    <w:p w14:paraId="1BA975C2" w14:textId="77777777" w:rsidR="00AD7587" w:rsidRPr="00AD7587" w:rsidRDefault="00AD7587" w:rsidP="00AD7587">
      <w:pPr>
        <w:numPr>
          <w:ilvl w:val="0"/>
          <w:numId w:val="36"/>
        </w:numPr>
        <w:rPr>
          <w:rFonts w:ascii="Times New Roman" w:hAnsi="Times New Roman" w:cs="Times New Roman"/>
          <w:sz w:val="24"/>
          <w:szCs w:val="24"/>
        </w:rPr>
      </w:pPr>
      <w:r w:rsidRPr="00AD7587">
        <w:rPr>
          <w:rFonts w:ascii="Times New Roman" w:hAnsi="Times New Roman" w:cs="Times New Roman"/>
          <w:sz w:val="24"/>
          <w:szCs w:val="24"/>
        </w:rPr>
        <w:t>Utworzenie VLAN-ów i przypisanie portów do odpowiednich VLAN-ów</w:t>
      </w:r>
    </w:p>
    <w:p w14:paraId="4F1753B1" w14:textId="77777777" w:rsidR="00AD7587" w:rsidRPr="00AD7587" w:rsidRDefault="00AD7587" w:rsidP="00AD7587">
      <w:pPr>
        <w:numPr>
          <w:ilvl w:val="0"/>
          <w:numId w:val="36"/>
        </w:numPr>
        <w:rPr>
          <w:rFonts w:ascii="Times New Roman" w:hAnsi="Times New Roman" w:cs="Times New Roman"/>
          <w:sz w:val="24"/>
          <w:szCs w:val="24"/>
        </w:rPr>
      </w:pPr>
      <w:r w:rsidRPr="00AD7587">
        <w:rPr>
          <w:rFonts w:ascii="Times New Roman" w:hAnsi="Times New Roman" w:cs="Times New Roman"/>
          <w:sz w:val="24"/>
          <w:szCs w:val="24"/>
        </w:rPr>
        <w:t>Konfiguracja serwera DHCP i serwera DNS</w:t>
      </w:r>
    </w:p>
    <w:p w14:paraId="4CF29154" w14:textId="77777777" w:rsidR="00AD7587" w:rsidRPr="00AD7587" w:rsidRDefault="00AD7587" w:rsidP="00AD7587">
      <w:pPr>
        <w:numPr>
          <w:ilvl w:val="0"/>
          <w:numId w:val="36"/>
        </w:numPr>
        <w:rPr>
          <w:rFonts w:ascii="Times New Roman" w:hAnsi="Times New Roman" w:cs="Times New Roman"/>
          <w:sz w:val="24"/>
          <w:szCs w:val="24"/>
        </w:rPr>
      </w:pPr>
      <w:r w:rsidRPr="00AD7587">
        <w:rPr>
          <w:rFonts w:ascii="Times New Roman" w:hAnsi="Times New Roman" w:cs="Times New Roman"/>
          <w:sz w:val="24"/>
          <w:szCs w:val="24"/>
        </w:rPr>
        <w:t>Wdrożenie zabezpieczeń, takich jak firewall i VPN</w:t>
      </w:r>
    </w:p>
    <w:p w14:paraId="10BE302A" w14:textId="77777777" w:rsidR="00AD7587" w:rsidRPr="00AD7587" w:rsidRDefault="00AD7587" w:rsidP="00AD7587">
      <w:pPr>
        <w:rPr>
          <w:rFonts w:ascii="Times New Roman" w:hAnsi="Times New Roman" w:cs="Times New Roman"/>
          <w:sz w:val="24"/>
          <w:szCs w:val="24"/>
        </w:rPr>
      </w:pPr>
      <w:r w:rsidRPr="00AD7587">
        <w:rPr>
          <w:rFonts w:ascii="Times New Roman" w:hAnsi="Times New Roman" w:cs="Times New Roman"/>
          <w:i/>
          <w:iCs/>
          <w:sz w:val="24"/>
          <w:szCs w:val="24"/>
        </w:rPr>
        <w:t>4. Testy i Optymalizacja (3 tygodnie)</w:t>
      </w:r>
    </w:p>
    <w:p w14:paraId="6B4A7D44" w14:textId="77777777" w:rsidR="00AD7587" w:rsidRPr="00AD7587" w:rsidRDefault="00AD7587" w:rsidP="00AD7587">
      <w:pPr>
        <w:numPr>
          <w:ilvl w:val="0"/>
          <w:numId w:val="37"/>
        </w:numPr>
        <w:rPr>
          <w:rFonts w:ascii="Times New Roman" w:hAnsi="Times New Roman" w:cs="Times New Roman"/>
          <w:sz w:val="24"/>
          <w:szCs w:val="24"/>
        </w:rPr>
      </w:pPr>
      <w:r w:rsidRPr="00AD7587">
        <w:rPr>
          <w:rFonts w:ascii="Times New Roman" w:hAnsi="Times New Roman" w:cs="Times New Roman"/>
          <w:sz w:val="24"/>
          <w:szCs w:val="24"/>
        </w:rPr>
        <w:t>Testowanie wydajności sieci</w:t>
      </w:r>
    </w:p>
    <w:p w14:paraId="23B49AE2" w14:textId="77777777" w:rsidR="00AD7587" w:rsidRPr="00AD7587" w:rsidRDefault="00AD7587" w:rsidP="00AD7587">
      <w:pPr>
        <w:numPr>
          <w:ilvl w:val="0"/>
          <w:numId w:val="37"/>
        </w:numPr>
        <w:rPr>
          <w:rFonts w:ascii="Times New Roman" w:hAnsi="Times New Roman" w:cs="Times New Roman"/>
          <w:sz w:val="24"/>
          <w:szCs w:val="24"/>
        </w:rPr>
      </w:pPr>
      <w:r w:rsidRPr="00AD7587">
        <w:rPr>
          <w:rFonts w:ascii="Times New Roman" w:hAnsi="Times New Roman" w:cs="Times New Roman"/>
          <w:sz w:val="24"/>
          <w:szCs w:val="24"/>
        </w:rPr>
        <w:t>Testy bezpieczeństwa sieciowego</w:t>
      </w:r>
    </w:p>
    <w:p w14:paraId="62A68945" w14:textId="77777777" w:rsidR="00AD7587" w:rsidRPr="00AD7587" w:rsidRDefault="00AD7587" w:rsidP="00AD7587">
      <w:pPr>
        <w:numPr>
          <w:ilvl w:val="0"/>
          <w:numId w:val="37"/>
        </w:numPr>
        <w:rPr>
          <w:rFonts w:ascii="Times New Roman" w:hAnsi="Times New Roman" w:cs="Times New Roman"/>
          <w:sz w:val="24"/>
          <w:szCs w:val="24"/>
        </w:rPr>
      </w:pPr>
      <w:r w:rsidRPr="00AD7587">
        <w:rPr>
          <w:rFonts w:ascii="Times New Roman" w:hAnsi="Times New Roman" w:cs="Times New Roman"/>
          <w:sz w:val="24"/>
          <w:szCs w:val="24"/>
        </w:rPr>
        <w:t>Optymalizacja konfiguracji sieciowej</w:t>
      </w:r>
    </w:p>
    <w:p w14:paraId="29ED0C9C" w14:textId="77777777" w:rsidR="00AD7587" w:rsidRPr="00AD7587" w:rsidRDefault="00AD7587" w:rsidP="00AD7587">
      <w:pPr>
        <w:numPr>
          <w:ilvl w:val="0"/>
          <w:numId w:val="37"/>
        </w:numPr>
        <w:rPr>
          <w:rFonts w:ascii="Times New Roman" w:hAnsi="Times New Roman" w:cs="Times New Roman"/>
          <w:sz w:val="24"/>
          <w:szCs w:val="24"/>
        </w:rPr>
      </w:pPr>
      <w:r w:rsidRPr="00AD7587">
        <w:rPr>
          <w:rFonts w:ascii="Times New Roman" w:hAnsi="Times New Roman" w:cs="Times New Roman"/>
          <w:sz w:val="24"/>
          <w:szCs w:val="24"/>
        </w:rPr>
        <w:t>Rozwiązywanie ewentualnych problemów</w:t>
      </w:r>
    </w:p>
    <w:p w14:paraId="06098FC5" w14:textId="77777777" w:rsidR="00AD7587" w:rsidRPr="00AD7587" w:rsidRDefault="00AD7587" w:rsidP="00AD7587">
      <w:pPr>
        <w:rPr>
          <w:rFonts w:ascii="Times New Roman" w:hAnsi="Times New Roman" w:cs="Times New Roman"/>
          <w:sz w:val="24"/>
          <w:szCs w:val="24"/>
        </w:rPr>
      </w:pPr>
      <w:r w:rsidRPr="00AD7587">
        <w:rPr>
          <w:rFonts w:ascii="Times New Roman" w:hAnsi="Times New Roman" w:cs="Times New Roman"/>
          <w:i/>
          <w:iCs/>
          <w:sz w:val="24"/>
          <w:szCs w:val="24"/>
        </w:rPr>
        <w:t>5. Wdrożenie i Szkolenia (2 tygodnie)</w:t>
      </w:r>
    </w:p>
    <w:p w14:paraId="37DD3CE7" w14:textId="77777777" w:rsidR="00AD7587" w:rsidRPr="00AD7587" w:rsidRDefault="00AD7587" w:rsidP="00AD7587">
      <w:pPr>
        <w:numPr>
          <w:ilvl w:val="0"/>
          <w:numId w:val="38"/>
        </w:numPr>
        <w:rPr>
          <w:rFonts w:ascii="Times New Roman" w:hAnsi="Times New Roman" w:cs="Times New Roman"/>
          <w:sz w:val="24"/>
          <w:szCs w:val="24"/>
        </w:rPr>
      </w:pPr>
      <w:r w:rsidRPr="00AD7587">
        <w:rPr>
          <w:rFonts w:ascii="Times New Roman" w:hAnsi="Times New Roman" w:cs="Times New Roman"/>
          <w:sz w:val="24"/>
          <w:szCs w:val="24"/>
        </w:rPr>
        <w:t>Przeszkolenie personelu hotelu w zakresie korzystania z sieci</w:t>
      </w:r>
    </w:p>
    <w:p w14:paraId="3D763692" w14:textId="77777777" w:rsidR="00AD7587" w:rsidRPr="00AD7587" w:rsidRDefault="00AD7587" w:rsidP="00AD7587">
      <w:pPr>
        <w:numPr>
          <w:ilvl w:val="0"/>
          <w:numId w:val="38"/>
        </w:numPr>
        <w:rPr>
          <w:rFonts w:ascii="Times New Roman" w:hAnsi="Times New Roman" w:cs="Times New Roman"/>
          <w:sz w:val="24"/>
          <w:szCs w:val="24"/>
        </w:rPr>
      </w:pPr>
      <w:r w:rsidRPr="00AD7587">
        <w:rPr>
          <w:rFonts w:ascii="Times New Roman" w:hAnsi="Times New Roman" w:cs="Times New Roman"/>
          <w:sz w:val="24"/>
          <w:szCs w:val="24"/>
        </w:rPr>
        <w:t>Przeniesienie sieci do środowiska produkcyjnego</w:t>
      </w:r>
    </w:p>
    <w:p w14:paraId="7B1851E8" w14:textId="77777777" w:rsidR="00AD7587" w:rsidRPr="00AD7587" w:rsidRDefault="00AD7587" w:rsidP="00AD7587">
      <w:pPr>
        <w:numPr>
          <w:ilvl w:val="0"/>
          <w:numId w:val="38"/>
        </w:numPr>
        <w:rPr>
          <w:rFonts w:ascii="Times New Roman" w:hAnsi="Times New Roman" w:cs="Times New Roman"/>
          <w:sz w:val="24"/>
          <w:szCs w:val="24"/>
        </w:rPr>
      </w:pPr>
      <w:r w:rsidRPr="00AD7587">
        <w:rPr>
          <w:rFonts w:ascii="Times New Roman" w:hAnsi="Times New Roman" w:cs="Times New Roman"/>
          <w:sz w:val="24"/>
          <w:szCs w:val="24"/>
        </w:rPr>
        <w:t>Konfiguracja kopii zapasowych i monitorowanie sieci</w:t>
      </w:r>
    </w:p>
    <w:p w14:paraId="6F0B2D6F" w14:textId="77777777" w:rsidR="00AD7587" w:rsidRPr="00AD7587" w:rsidRDefault="00AD7587" w:rsidP="00AD7587">
      <w:pPr>
        <w:rPr>
          <w:rFonts w:ascii="Times New Roman" w:hAnsi="Times New Roman" w:cs="Times New Roman"/>
          <w:sz w:val="24"/>
          <w:szCs w:val="24"/>
        </w:rPr>
      </w:pPr>
      <w:r w:rsidRPr="00AD7587">
        <w:rPr>
          <w:rFonts w:ascii="Times New Roman" w:hAnsi="Times New Roman" w:cs="Times New Roman"/>
          <w:i/>
          <w:iCs/>
          <w:sz w:val="24"/>
          <w:szCs w:val="24"/>
        </w:rPr>
        <w:t>6. Monitorowanie i Utrzymanie (trwające przez cały okres eksploatacji)</w:t>
      </w:r>
    </w:p>
    <w:p w14:paraId="1ADAFAC8" w14:textId="77777777" w:rsidR="00AD7587" w:rsidRPr="00AD7587" w:rsidRDefault="00AD7587" w:rsidP="00AD7587">
      <w:pPr>
        <w:numPr>
          <w:ilvl w:val="0"/>
          <w:numId w:val="39"/>
        </w:numPr>
        <w:rPr>
          <w:rFonts w:ascii="Times New Roman" w:hAnsi="Times New Roman" w:cs="Times New Roman"/>
          <w:sz w:val="24"/>
          <w:szCs w:val="24"/>
        </w:rPr>
      </w:pPr>
      <w:r w:rsidRPr="00AD7587">
        <w:rPr>
          <w:rFonts w:ascii="Times New Roman" w:hAnsi="Times New Roman" w:cs="Times New Roman"/>
          <w:sz w:val="24"/>
          <w:szCs w:val="24"/>
        </w:rPr>
        <w:t>Regularne monitorowanie sieci i urządzeń sieciowych</w:t>
      </w:r>
    </w:p>
    <w:p w14:paraId="5DD37D15" w14:textId="77777777" w:rsidR="00AD7587" w:rsidRPr="00AD7587" w:rsidRDefault="00AD7587" w:rsidP="00AD7587">
      <w:pPr>
        <w:numPr>
          <w:ilvl w:val="0"/>
          <w:numId w:val="39"/>
        </w:numPr>
        <w:rPr>
          <w:rFonts w:ascii="Times New Roman" w:hAnsi="Times New Roman" w:cs="Times New Roman"/>
          <w:sz w:val="24"/>
          <w:szCs w:val="24"/>
        </w:rPr>
      </w:pPr>
      <w:r w:rsidRPr="00AD7587">
        <w:rPr>
          <w:rFonts w:ascii="Times New Roman" w:hAnsi="Times New Roman" w:cs="Times New Roman"/>
          <w:sz w:val="24"/>
          <w:szCs w:val="24"/>
        </w:rPr>
        <w:t>Aktualizacje oprogramowania i zabezpieczeń</w:t>
      </w:r>
    </w:p>
    <w:p w14:paraId="157271D6" w14:textId="77777777" w:rsidR="00AD7587" w:rsidRPr="00AD7587" w:rsidRDefault="00AD7587" w:rsidP="00AD7587">
      <w:pPr>
        <w:numPr>
          <w:ilvl w:val="0"/>
          <w:numId w:val="39"/>
        </w:numPr>
        <w:rPr>
          <w:rFonts w:ascii="Times New Roman" w:hAnsi="Times New Roman" w:cs="Times New Roman"/>
          <w:sz w:val="24"/>
          <w:szCs w:val="24"/>
        </w:rPr>
      </w:pPr>
      <w:r w:rsidRPr="00AD7587">
        <w:rPr>
          <w:rFonts w:ascii="Times New Roman" w:hAnsi="Times New Roman" w:cs="Times New Roman"/>
          <w:sz w:val="24"/>
          <w:szCs w:val="24"/>
        </w:rPr>
        <w:t>Reagowanie na awarie i problemy</w:t>
      </w:r>
    </w:p>
    <w:p w14:paraId="6285E519" w14:textId="77777777" w:rsidR="00AD7587" w:rsidRPr="00AD7587" w:rsidRDefault="00AD7587" w:rsidP="00AD7587">
      <w:pPr>
        <w:numPr>
          <w:ilvl w:val="0"/>
          <w:numId w:val="39"/>
        </w:numPr>
        <w:rPr>
          <w:rFonts w:ascii="Times New Roman" w:hAnsi="Times New Roman" w:cs="Times New Roman"/>
          <w:sz w:val="24"/>
          <w:szCs w:val="24"/>
        </w:rPr>
      </w:pPr>
      <w:r w:rsidRPr="00AD7587">
        <w:rPr>
          <w:rFonts w:ascii="Times New Roman" w:hAnsi="Times New Roman" w:cs="Times New Roman"/>
          <w:sz w:val="24"/>
          <w:szCs w:val="24"/>
        </w:rPr>
        <w:t>Zapewnienie ciągłości działania i utrzymanie bezpieczeństwa sieci</w:t>
      </w:r>
    </w:p>
    <w:p w14:paraId="381CD02E" w14:textId="77777777" w:rsidR="00AD7587" w:rsidRDefault="00AD7587" w:rsidP="00AD7587">
      <w:pPr>
        <w:rPr>
          <w:rFonts w:ascii="Times New Roman" w:hAnsi="Times New Roman" w:cs="Times New Roman"/>
          <w:i/>
          <w:iCs/>
          <w:sz w:val="24"/>
          <w:szCs w:val="24"/>
        </w:rPr>
      </w:pPr>
    </w:p>
    <w:p w14:paraId="45B2DF6D" w14:textId="36460AE5" w:rsidR="00AD7587" w:rsidRPr="00AD7587" w:rsidRDefault="00AD7587" w:rsidP="00AD7587">
      <w:pPr>
        <w:rPr>
          <w:rFonts w:ascii="Times New Roman" w:hAnsi="Times New Roman" w:cs="Times New Roman"/>
          <w:i/>
          <w:iCs/>
          <w:sz w:val="24"/>
          <w:szCs w:val="24"/>
        </w:rPr>
      </w:pPr>
      <w:r w:rsidRPr="00AD7587">
        <w:rPr>
          <w:rFonts w:ascii="Times New Roman" w:hAnsi="Times New Roman" w:cs="Times New Roman"/>
          <w:i/>
          <w:iCs/>
          <w:sz w:val="24"/>
          <w:szCs w:val="24"/>
        </w:rPr>
        <w:lastRenderedPageBreak/>
        <w:t>7. Testy Użyteczności (1 tydzień, po wprowadzeniu do produkcji)</w:t>
      </w:r>
    </w:p>
    <w:p w14:paraId="7A322F49" w14:textId="77777777" w:rsidR="00AD7587" w:rsidRPr="00AD7587" w:rsidRDefault="00AD7587" w:rsidP="00AD7587">
      <w:pPr>
        <w:numPr>
          <w:ilvl w:val="0"/>
          <w:numId w:val="40"/>
        </w:numPr>
        <w:rPr>
          <w:rFonts w:ascii="Times New Roman" w:hAnsi="Times New Roman" w:cs="Times New Roman"/>
          <w:sz w:val="24"/>
          <w:szCs w:val="24"/>
        </w:rPr>
      </w:pPr>
      <w:r w:rsidRPr="00AD7587">
        <w:rPr>
          <w:rFonts w:ascii="Times New Roman" w:hAnsi="Times New Roman" w:cs="Times New Roman"/>
          <w:sz w:val="24"/>
          <w:szCs w:val="24"/>
        </w:rPr>
        <w:t>Przeprowadzenie testów użyteczności z udziałem pracowników hotelu</w:t>
      </w:r>
    </w:p>
    <w:p w14:paraId="724D09CA" w14:textId="77777777" w:rsidR="00AD7587" w:rsidRPr="00AD7587" w:rsidRDefault="00AD7587" w:rsidP="00AD7587">
      <w:pPr>
        <w:numPr>
          <w:ilvl w:val="0"/>
          <w:numId w:val="40"/>
        </w:numPr>
        <w:rPr>
          <w:rFonts w:ascii="Times New Roman" w:hAnsi="Times New Roman" w:cs="Times New Roman"/>
          <w:sz w:val="24"/>
          <w:szCs w:val="24"/>
        </w:rPr>
      </w:pPr>
      <w:r w:rsidRPr="00AD7587">
        <w:rPr>
          <w:rFonts w:ascii="Times New Roman" w:hAnsi="Times New Roman" w:cs="Times New Roman"/>
          <w:sz w:val="24"/>
          <w:szCs w:val="24"/>
        </w:rPr>
        <w:t>Zebranie opinii i informacji zwrotnych od użytkowników</w:t>
      </w:r>
    </w:p>
    <w:p w14:paraId="6055CF90" w14:textId="0EC2C3A1" w:rsidR="00AD7587" w:rsidRDefault="00AD7587" w:rsidP="00AD7587">
      <w:pPr>
        <w:numPr>
          <w:ilvl w:val="0"/>
          <w:numId w:val="40"/>
        </w:numPr>
        <w:rPr>
          <w:rFonts w:ascii="Times New Roman" w:hAnsi="Times New Roman" w:cs="Times New Roman"/>
          <w:sz w:val="24"/>
          <w:szCs w:val="24"/>
        </w:rPr>
      </w:pPr>
      <w:r w:rsidRPr="00AD7587">
        <w:rPr>
          <w:rFonts w:ascii="Times New Roman" w:hAnsi="Times New Roman" w:cs="Times New Roman"/>
          <w:sz w:val="24"/>
          <w:szCs w:val="24"/>
        </w:rPr>
        <w:t>Dostosowanie systemu na podstawie wyników testów</w:t>
      </w:r>
    </w:p>
    <w:p w14:paraId="4C2AECBC" w14:textId="77777777" w:rsidR="00A553F0" w:rsidRDefault="00A553F0" w:rsidP="00A553F0">
      <w:r>
        <w:rPr>
          <w:noProof/>
        </w:rPr>
        <w:t xml:space="preserve"> </w:t>
      </w:r>
      <w:r>
        <w:t xml:space="preserve"> Poniżej zamieszczono harmonogram realizacji projektu.</w:t>
      </w:r>
    </w:p>
    <w:p w14:paraId="25C8C3C9" w14:textId="65780556" w:rsidR="00A553F0" w:rsidRDefault="00A553F0" w:rsidP="00A553F0">
      <w:pPr>
        <w:keepNext/>
        <w:jc w:val="center"/>
      </w:pPr>
      <w:r>
        <w:rPr>
          <w:noProof/>
        </w:rPr>
        <w:drawing>
          <wp:inline distT="0" distB="0" distL="0" distR="0" wp14:anchorId="50D31073" wp14:editId="52BE3159">
            <wp:extent cx="5962650" cy="2905125"/>
            <wp:effectExtent l="0" t="0" r="0" b="9525"/>
            <wp:docPr id="690757862" name="Wykres 1">
              <a:extLst xmlns:a="http://schemas.openxmlformats.org/drawingml/2006/main">
                <a:ext uri="{FF2B5EF4-FFF2-40B4-BE49-F238E27FC236}">
                  <a16:creationId xmlns:a16="http://schemas.microsoft.com/office/drawing/2014/main" id="{16567A05-0696-3DB5-36B0-AE85BAD8858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6"/>
              </a:graphicData>
            </a:graphic>
          </wp:inline>
        </w:drawing>
      </w:r>
    </w:p>
    <w:p w14:paraId="220BC78B" w14:textId="77777777" w:rsidR="00A553F0" w:rsidRDefault="00A553F0" w:rsidP="00A553F0">
      <w:pPr>
        <w:pStyle w:val="Legenda"/>
        <w:jc w:val="center"/>
      </w:pPr>
      <w:r>
        <w:t xml:space="preserve">Rys. </w:t>
      </w:r>
      <w:fldSimple w:instr=" SEQ Rys. \* ARABIC ">
        <w:r>
          <w:rPr>
            <w:noProof/>
          </w:rPr>
          <w:t>7</w:t>
        </w:r>
      </w:fldSimple>
      <w:r>
        <w:t xml:space="preserve"> Diagram Gantta</w:t>
      </w:r>
    </w:p>
    <w:p w14:paraId="4114629A" w14:textId="77777777" w:rsidR="00A553F0" w:rsidRDefault="00A553F0" w:rsidP="00A553F0">
      <w:pPr>
        <w:rPr>
          <w:rFonts w:ascii="Times New Roman" w:hAnsi="Times New Roman" w:cs="Times New Roman"/>
          <w:sz w:val="24"/>
          <w:szCs w:val="24"/>
        </w:rPr>
      </w:pPr>
    </w:p>
    <w:p w14:paraId="5859F070" w14:textId="6EB6A8E1" w:rsidR="00EB368F" w:rsidRPr="00CD523C" w:rsidRDefault="00EB368F" w:rsidP="00EB368F">
      <w:pPr>
        <w:pStyle w:val="Akapitzlist"/>
        <w:numPr>
          <w:ilvl w:val="0"/>
          <w:numId w:val="32"/>
        </w:numPr>
        <w:spacing w:after="0" w:line="360" w:lineRule="auto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bookmarkStart w:id="14" w:name="_Toc147333966"/>
      <w:r w:rsidRPr="00EB368F">
        <w:rPr>
          <w:rFonts w:ascii="Times New Roman" w:hAnsi="Times New Roman" w:cs="Times New Roman"/>
          <w:b/>
          <w:sz w:val="24"/>
          <w:szCs w:val="24"/>
        </w:rPr>
        <w:t>Koncepcja systemu oraz wybór środowiska programistycznego i rozwiązań</w:t>
      </w:r>
      <w:bookmarkEnd w:id="14"/>
    </w:p>
    <w:p w14:paraId="3A39B80D" w14:textId="77777777" w:rsidR="00EB368F" w:rsidRPr="00EB368F" w:rsidRDefault="00EB368F" w:rsidP="00EB368F">
      <w:pPr>
        <w:rPr>
          <w:rFonts w:ascii="Times New Roman" w:hAnsi="Times New Roman" w:cs="Times New Roman"/>
          <w:sz w:val="24"/>
          <w:szCs w:val="24"/>
        </w:rPr>
      </w:pPr>
      <w:r w:rsidRPr="00EB368F">
        <w:rPr>
          <w:rFonts w:ascii="Times New Roman" w:hAnsi="Times New Roman" w:cs="Times New Roman"/>
          <w:sz w:val="24"/>
          <w:szCs w:val="24"/>
        </w:rPr>
        <w:t>Koncepcja projektu sieci komputerowej opiera się na dostosowaniu rozwiązania do indywidualnych potrzeb hotelu, uwzględniając obecny stan zapotrzebowania oraz gotowość do przyszłego rozwoju infrastruktury sieciowej. W celu realizacji projektu wybrano starannie dostosowane narzędzia i rozwiązania, które zapewnią nie tylko niezawodność, ale także skalowalność i bezpieczeństwo sieci.</w:t>
      </w:r>
    </w:p>
    <w:p w14:paraId="53568AB6" w14:textId="77777777" w:rsidR="00EB368F" w:rsidRPr="00EB368F" w:rsidRDefault="00EB368F" w:rsidP="00EB368F">
      <w:pPr>
        <w:rPr>
          <w:rFonts w:ascii="Times New Roman" w:hAnsi="Times New Roman" w:cs="Times New Roman"/>
          <w:sz w:val="24"/>
          <w:szCs w:val="24"/>
        </w:rPr>
      </w:pPr>
      <w:r w:rsidRPr="00EB368F">
        <w:rPr>
          <w:rFonts w:ascii="Times New Roman" w:hAnsi="Times New Roman" w:cs="Times New Roman"/>
          <w:i/>
          <w:iCs/>
          <w:sz w:val="24"/>
          <w:szCs w:val="24"/>
        </w:rPr>
        <w:t>1. Wybór Środowiska Programistycznego:</w:t>
      </w:r>
    </w:p>
    <w:p w14:paraId="3A14469A" w14:textId="77777777" w:rsidR="00EB368F" w:rsidRPr="00EB368F" w:rsidRDefault="00EB368F" w:rsidP="00EB368F">
      <w:pPr>
        <w:numPr>
          <w:ilvl w:val="0"/>
          <w:numId w:val="41"/>
        </w:numPr>
        <w:rPr>
          <w:rFonts w:ascii="Times New Roman" w:hAnsi="Times New Roman" w:cs="Times New Roman"/>
          <w:sz w:val="24"/>
          <w:szCs w:val="24"/>
        </w:rPr>
      </w:pPr>
      <w:r w:rsidRPr="00EB368F">
        <w:rPr>
          <w:rFonts w:ascii="Times New Roman" w:hAnsi="Times New Roman" w:cs="Times New Roman"/>
          <w:sz w:val="24"/>
          <w:szCs w:val="24"/>
        </w:rPr>
        <w:t xml:space="preserve">W celu symulacji i konfiguracji sieci komputerowej dla hotelu, zdecydowano się na wykorzystanie narzędzia "Cisco </w:t>
      </w:r>
      <w:proofErr w:type="spellStart"/>
      <w:r w:rsidRPr="00EB368F">
        <w:rPr>
          <w:rFonts w:ascii="Times New Roman" w:hAnsi="Times New Roman" w:cs="Times New Roman"/>
          <w:sz w:val="24"/>
          <w:szCs w:val="24"/>
        </w:rPr>
        <w:t>Packet</w:t>
      </w:r>
      <w:proofErr w:type="spellEnd"/>
      <w:r w:rsidRPr="00EB36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368F">
        <w:rPr>
          <w:rFonts w:ascii="Times New Roman" w:hAnsi="Times New Roman" w:cs="Times New Roman"/>
          <w:sz w:val="24"/>
          <w:szCs w:val="24"/>
        </w:rPr>
        <w:t>Tracer</w:t>
      </w:r>
      <w:proofErr w:type="spellEnd"/>
      <w:r w:rsidRPr="00EB368F">
        <w:rPr>
          <w:rFonts w:ascii="Times New Roman" w:hAnsi="Times New Roman" w:cs="Times New Roman"/>
          <w:sz w:val="24"/>
          <w:szCs w:val="24"/>
        </w:rPr>
        <w:t>". To zaawansowane oprogramowanie umożliwia dokładne modelowanie sieci, co pozwoli na przetestowanie i zoptymalizowanie konfiguracji przed wdrożeniem w rzeczywistym środowisku.</w:t>
      </w:r>
    </w:p>
    <w:p w14:paraId="36E55DA9" w14:textId="77777777" w:rsidR="00EB368F" w:rsidRPr="00EB368F" w:rsidRDefault="00EB368F" w:rsidP="00EB368F">
      <w:pPr>
        <w:rPr>
          <w:rFonts w:ascii="Times New Roman" w:hAnsi="Times New Roman" w:cs="Times New Roman"/>
          <w:sz w:val="24"/>
          <w:szCs w:val="24"/>
        </w:rPr>
      </w:pPr>
      <w:r w:rsidRPr="00EB368F">
        <w:rPr>
          <w:rFonts w:ascii="Times New Roman" w:hAnsi="Times New Roman" w:cs="Times New Roman"/>
          <w:i/>
          <w:iCs/>
          <w:sz w:val="24"/>
          <w:szCs w:val="24"/>
        </w:rPr>
        <w:t>2. Wybór Rozwiązań Sieciowych:</w:t>
      </w:r>
    </w:p>
    <w:p w14:paraId="1846DC76" w14:textId="77777777" w:rsidR="00EB368F" w:rsidRPr="00EB368F" w:rsidRDefault="00EB368F" w:rsidP="00EB368F">
      <w:pPr>
        <w:numPr>
          <w:ilvl w:val="0"/>
          <w:numId w:val="42"/>
        </w:numPr>
        <w:rPr>
          <w:rFonts w:ascii="Times New Roman" w:hAnsi="Times New Roman" w:cs="Times New Roman"/>
          <w:sz w:val="24"/>
          <w:szCs w:val="24"/>
        </w:rPr>
      </w:pPr>
      <w:r w:rsidRPr="00EB368F">
        <w:rPr>
          <w:rFonts w:ascii="Times New Roman" w:hAnsi="Times New Roman" w:cs="Times New Roman"/>
          <w:sz w:val="24"/>
          <w:szCs w:val="24"/>
        </w:rPr>
        <w:t xml:space="preserve">Wybór urządzeń sieciowych marki Cisco jest kluczowy, ponieważ zapewniają one wysoką jakość, niezawodność oraz możliwość rozbudowy sieci w przyszłości. W projekcie zakłada się wykorzystanie urządzeń takich jak routery, przełączniki i </w:t>
      </w:r>
      <w:proofErr w:type="spellStart"/>
      <w:r w:rsidRPr="00EB368F">
        <w:rPr>
          <w:rFonts w:ascii="Times New Roman" w:hAnsi="Times New Roman" w:cs="Times New Roman"/>
          <w:sz w:val="24"/>
          <w:szCs w:val="24"/>
        </w:rPr>
        <w:t>access</w:t>
      </w:r>
      <w:proofErr w:type="spellEnd"/>
      <w:r w:rsidRPr="00EB368F">
        <w:rPr>
          <w:rFonts w:ascii="Times New Roman" w:hAnsi="Times New Roman" w:cs="Times New Roman"/>
          <w:sz w:val="24"/>
          <w:szCs w:val="24"/>
        </w:rPr>
        <w:t xml:space="preserve"> pointy marki Cisco.</w:t>
      </w:r>
    </w:p>
    <w:p w14:paraId="34B639E3" w14:textId="77777777" w:rsidR="00EB368F" w:rsidRDefault="00EB368F" w:rsidP="00EB368F">
      <w:pPr>
        <w:rPr>
          <w:rFonts w:ascii="Times New Roman" w:hAnsi="Times New Roman" w:cs="Times New Roman"/>
          <w:i/>
          <w:iCs/>
          <w:sz w:val="24"/>
          <w:szCs w:val="24"/>
        </w:rPr>
      </w:pPr>
    </w:p>
    <w:p w14:paraId="718459F4" w14:textId="507F0A2D" w:rsidR="00EB368F" w:rsidRPr="00EB368F" w:rsidRDefault="00EB368F" w:rsidP="00EB368F">
      <w:pPr>
        <w:rPr>
          <w:rFonts w:ascii="Times New Roman" w:hAnsi="Times New Roman" w:cs="Times New Roman"/>
          <w:i/>
          <w:iCs/>
          <w:sz w:val="24"/>
          <w:szCs w:val="24"/>
        </w:rPr>
      </w:pPr>
      <w:r w:rsidRPr="00EB368F">
        <w:rPr>
          <w:rFonts w:ascii="Times New Roman" w:hAnsi="Times New Roman" w:cs="Times New Roman"/>
          <w:i/>
          <w:iCs/>
          <w:sz w:val="24"/>
          <w:szCs w:val="24"/>
        </w:rPr>
        <w:lastRenderedPageBreak/>
        <w:t>3. Konfiguracja Infrastruktury Sieciowej:</w:t>
      </w:r>
    </w:p>
    <w:p w14:paraId="7D7BE397" w14:textId="77777777" w:rsidR="00EB368F" w:rsidRPr="00EB368F" w:rsidRDefault="00EB368F" w:rsidP="00EB368F">
      <w:pPr>
        <w:numPr>
          <w:ilvl w:val="0"/>
          <w:numId w:val="43"/>
        </w:numPr>
        <w:rPr>
          <w:rFonts w:ascii="Times New Roman" w:hAnsi="Times New Roman" w:cs="Times New Roman"/>
          <w:sz w:val="24"/>
          <w:szCs w:val="24"/>
        </w:rPr>
      </w:pPr>
      <w:r w:rsidRPr="00EB368F">
        <w:rPr>
          <w:rFonts w:ascii="Times New Roman" w:hAnsi="Times New Roman" w:cs="Times New Roman"/>
          <w:sz w:val="24"/>
          <w:szCs w:val="24"/>
        </w:rPr>
        <w:t>Sieć zostanie podzielona na wiele segmentów, w tym sieć LAN i WLAN, aby zaspokoić różnorodne potrzeby użytkowników w hotelu.</w:t>
      </w:r>
    </w:p>
    <w:p w14:paraId="14D72519" w14:textId="77777777" w:rsidR="00EB368F" w:rsidRPr="00EB368F" w:rsidRDefault="00EB368F" w:rsidP="00EB368F">
      <w:pPr>
        <w:numPr>
          <w:ilvl w:val="0"/>
          <w:numId w:val="43"/>
        </w:numPr>
        <w:rPr>
          <w:rFonts w:ascii="Times New Roman" w:hAnsi="Times New Roman" w:cs="Times New Roman"/>
          <w:sz w:val="24"/>
          <w:szCs w:val="24"/>
        </w:rPr>
      </w:pPr>
      <w:r w:rsidRPr="00EB368F">
        <w:rPr>
          <w:rFonts w:ascii="Times New Roman" w:hAnsi="Times New Roman" w:cs="Times New Roman"/>
          <w:sz w:val="24"/>
          <w:szCs w:val="24"/>
        </w:rPr>
        <w:t xml:space="preserve">Technologie takie jak VLAN, routing, </w:t>
      </w:r>
      <w:proofErr w:type="spellStart"/>
      <w:r w:rsidRPr="00EB368F">
        <w:rPr>
          <w:rFonts w:ascii="Times New Roman" w:hAnsi="Times New Roman" w:cs="Times New Roman"/>
          <w:sz w:val="24"/>
          <w:szCs w:val="24"/>
        </w:rPr>
        <w:t>EtherChannel</w:t>
      </w:r>
      <w:proofErr w:type="spellEnd"/>
      <w:r w:rsidRPr="00EB368F">
        <w:rPr>
          <w:rFonts w:ascii="Times New Roman" w:hAnsi="Times New Roman" w:cs="Times New Roman"/>
          <w:sz w:val="24"/>
          <w:szCs w:val="24"/>
        </w:rPr>
        <w:t xml:space="preserve"> i DHCP zostaną wdrożone, aby zapewnić elastyczność i efektywność sieci.</w:t>
      </w:r>
    </w:p>
    <w:p w14:paraId="1CB6F2B2" w14:textId="77777777" w:rsidR="00EB368F" w:rsidRPr="00EB368F" w:rsidRDefault="00EB368F" w:rsidP="00EB368F">
      <w:pPr>
        <w:numPr>
          <w:ilvl w:val="0"/>
          <w:numId w:val="43"/>
        </w:numPr>
        <w:rPr>
          <w:rFonts w:ascii="Times New Roman" w:hAnsi="Times New Roman" w:cs="Times New Roman"/>
          <w:sz w:val="24"/>
          <w:szCs w:val="24"/>
        </w:rPr>
      </w:pPr>
      <w:r w:rsidRPr="00EB368F">
        <w:rPr>
          <w:rFonts w:ascii="Times New Roman" w:hAnsi="Times New Roman" w:cs="Times New Roman"/>
          <w:sz w:val="24"/>
          <w:szCs w:val="24"/>
        </w:rPr>
        <w:t>Bezpieczeństwo sieci zostanie zapewnione poprzez odpowiednie konfiguracje VLAN, kontrolę dostępu do sieci oraz wyłączenie nieużywanych portów na przełącznikach.</w:t>
      </w:r>
    </w:p>
    <w:p w14:paraId="31895C80" w14:textId="77777777" w:rsidR="00EB368F" w:rsidRPr="00EB368F" w:rsidRDefault="00EB368F" w:rsidP="00EB368F">
      <w:pPr>
        <w:rPr>
          <w:rFonts w:ascii="Times New Roman" w:hAnsi="Times New Roman" w:cs="Times New Roman"/>
          <w:sz w:val="24"/>
          <w:szCs w:val="24"/>
        </w:rPr>
      </w:pPr>
      <w:r w:rsidRPr="00EB368F">
        <w:rPr>
          <w:rFonts w:ascii="Times New Roman" w:hAnsi="Times New Roman" w:cs="Times New Roman"/>
          <w:i/>
          <w:iCs/>
          <w:sz w:val="24"/>
          <w:szCs w:val="24"/>
        </w:rPr>
        <w:t>4. Sieć Bezprzewodowa (WLAN):</w:t>
      </w:r>
    </w:p>
    <w:p w14:paraId="7DAE5910" w14:textId="77777777" w:rsidR="00EB368F" w:rsidRPr="00EB368F" w:rsidRDefault="00EB368F" w:rsidP="00EB368F">
      <w:pPr>
        <w:numPr>
          <w:ilvl w:val="0"/>
          <w:numId w:val="44"/>
        </w:numPr>
        <w:rPr>
          <w:rFonts w:ascii="Times New Roman" w:hAnsi="Times New Roman" w:cs="Times New Roman"/>
          <w:sz w:val="24"/>
          <w:szCs w:val="24"/>
        </w:rPr>
      </w:pPr>
      <w:r w:rsidRPr="00EB368F">
        <w:rPr>
          <w:rFonts w:ascii="Times New Roman" w:hAnsi="Times New Roman" w:cs="Times New Roman"/>
          <w:sz w:val="24"/>
          <w:szCs w:val="24"/>
        </w:rPr>
        <w:t xml:space="preserve">Dla zapewnienia dostępu do Internetu i innych zasobów sieciowych z dowolnego miejsca w hotelu, zostanie zainstalowany </w:t>
      </w:r>
      <w:proofErr w:type="spellStart"/>
      <w:r w:rsidRPr="00EB368F">
        <w:rPr>
          <w:rFonts w:ascii="Times New Roman" w:hAnsi="Times New Roman" w:cs="Times New Roman"/>
          <w:sz w:val="24"/>
          <w:szCs w:val="24"/>
        </w:rPr>
        <w:t>access</w:t>
      </w:r>
      <w:proofErr w:type="spellEnd"/>
      <w:r w:rsidRPr="00EB368F">
        <w:rPr>
          <w:rFonts w:ascii="Times New Roman" w:hAnsi="Times New Roman" w:cs="Times New Roman"/>
          <w:sz w:val="24"/>
          <w:szCs w:val="24"/>
        </w:rPr>
        <w:t xml:space="preserve"> point, który umożliwi łączność urządzeń bezprzewodowych.</w:t>
      </w:r>
    </w:p>
    <w:p w14:paraId="249BAE5B" w14:textId="77777777" w:rsidR="00EB368F" w:rsidRPr="00EB368F" w:rsidRDefault="00EB368F" w:rsidP="00EB368F">
      <w:pPr>
        <w:numPr>
          <w:ilvl w:val="0"/>
          <w:numId w:val="44"/>
        </w:numPr>
        <w:rPr>
          <w:rFonts w:ascii="Times New Roman" w:hAnsi="Times New Roman" w:cs="Times New Roman"/>
          <w:sz w:val="24"/>
          <w:szCs w:val="24"/>
        </w:rPr>
      </w:pPr>
      <w:r w:rsidRPr="00EB368F">
        <w:rPr>
          <w:rFonts w:ascii="Times New Roman" w:hAnsi="Times New Roman" w:cs="Times New Roman"/>
          <w:sz w:val="24"/>
          <w:szCs w:val="24"/>
        </w:rPr>
        <w:t>Access point zostanie podłączony do odpowiedniego przełącznika w sieci, zapewniając dostęp do sieci WLAN.</w:t>
      </w:r>
    </w:p>
    <w:p w14:paraId="037C9023" w14:textId="77777777" w:rsidR="00EB368F" w:rsidRPr="00EB368F" w:rsidRDefault="00EB368F" w:rsidP="00EB368F">
      <w:pPr>
        <w:rPr>
          <w:rFonts w:ascii="Times New Roman" w:hAnsi="Times New Roman" w:cs="Times New Roman"/>
          <w:sz w:val="24"/>
          <w:szCs w:val="24"/>
        </w:rPr>
      </w:pPr>
      <w:r w:rsidRPr="00EB368F">
        <w:rPr>
          <w:rFonts w:ascii="Times New Roman" w:hAnsi="Times New Roman" w:cs="Times New Roman"/>
          <w:i/>
          <w:iCs/>
          <w:sz w:val="24"/>
          <w:szCs w:val="24"/>
        </w:rPr>
        <w:t>5. Połączenie Między Budynkami:</w:t>
      </w:r>
    </w:p>
    <w:p w14:paraId="5CB22F3B" w14:textId="77777777" w:rsidR="00EB368F" w:rsidRPr="00EB368F" w:rsidRDefault="00EB368F" w:rsidP="00EB368F">
      <w:pPr>
        <w:numPr>
          <w:ilvl w:val="0"/>
          <w:numId w:val="45"/>
        </w:numPr>
        <w:rPr>
          <w:rFonts w:ascii="Times New Roman" w:hAnsi="Times New Roman" w:cs="Times New Roman"/>
          <w:sz w:val="24"/>
          <w:szCs w:val="24"/>
        </w:rPr>
      </w:pPr>
      <w:r w:rsidRPr="00EB368F">
        <w:rPr>
          <w:rFonts w:ascii="Times New Roman" w:hAnsi="Times New Roman" w:cs="Times New Roman"/>
          <w:sz w:val="24"/>
          <w:szCs w:val="24"/>
        </w:rPr>
        <w:t>W przypadku, gdy sieć obejmuje kilka budynków, zostanie zastosowany odpowiedni router główny, który umożliwi łączność między nimi.</w:t>
      </w:r>
    </w:p>
    <w:p w14:paraId="3ACAE431" w14:textId="77777777" w:rsidR="00EB368F" w:rsidRPr="00EB368F" w:rsidRDefault="00EB368F" w:rsidP="00EB368F">
      <w:pPr>
        <w:numPr>
          <w:ilvl w:val="0"/>
          <w:numId w:val="45"/>
        </w:numPr>
        <w:rPr>
          <w:rFonts w:ascii="Times New Roman" w:hAnsi="Times New Roman" w:cs="Times New Roman"/>
          <w:sz w:val="24"/>
          <w:szCs w:val="24"/>
        </w:rPr>
      </w:pPr>
      <w:r w:rsidRPr="00EB368F">
        <w:rPr>
          <w:rFonts w:ascii="Times New Roman" w:hAnsi="Times New Roman" w:cs="Times New Roman"/>
          <w:sz w:val="24"/>
          <w:szCs w:val="24"/>
        </w:rPr>
        <w:t>Segmentacja sieci VLAN pozwoli na dokładne zarządzanie dostępem do zasobów sieciowych w różnych częściach hotelu.</w:t>
      </w:r>
    </w:p>
    <w:p w14:paraId="14A10C03" w14:textId="77777777" w:rsidR="00EB368F" w:rsidRPr="00EB368F" w:rsidRDefault="00EB368F" w:rsidP="00EB368F">
      <w:pPr>
        <w:rPr>
          <w:rFonts w:ascii="Times New Roman" w:hAnsi="Times New Roman" w:cs="Times New Roman"/>
          <w:sz w:val="24"/>
          <w:szCs w:val="24"/>
        </w:rPr>
      </w:pPr>
      <w:r w:rsidRPr="00EB368F">
        <w:rPr>
          <w:rFonts w:ascii="Times New Roman" w:hAnsi="Times New Roman" w:cs="Times New Roman"/>
          <w:i/>
          <w:iCs/>
          <w:sz w:val="24"/>
          <w:szCs w:val="24"/>
        </w:rPr>
        <w:t>6. Bezpieczeństwo Sieci:</w:t>
      </w:r>
    </w:p>
    <w:p w14:paraId="01568B43" w14:textId="77777777" w:rsidR="00EB368F" w:rsidRPr="00EB368F" w:rsidRDefault="00EB368F" w:rsidP="00EB368F">
      <w:pPr>
        <w:numPr>
          <w:ilvl w:val="0"/>
          <w:numId w:val="46"/>
        </w:numPr>
        <w:rPr>
          <w:rFonts w:ascii="Times New Roman" w:hAnsi="Times New Roman" w:cs="Times New Roman"/>
          <w:sz w:val="24"/>
          <w:szCs w:val="24"/>
        </w:rPr>
      </w:pPr>
      <w:r w:rsidRPr="00EB368F">
        <w:rPr>
          <w:rFonts w:ascii="Times New Roman" w:hAnsi="Times New Roman" w:cs="Times New Roman"/>
          <w:sz w:val="24"/>
          <w:szCs w:val="24"/>
        </w:rPr>
        <w:t>W celu zapewnienia bezpieczeństwa sieci zostaną wdrożone odpowiednie mechanizmy, takie jak kontrola dostępu, firewall oraz wyłączanie nieużywanych portów.</w:t>
      </w:r>
    </w:p>
    <w:p w14:paraId="70293758" w14:textId="77777777" w:rsidR="00EB368F" w:rsidRPr="00EB368F" w:rsidRDefault="00EB368F" w:rsidP="00EB368F">
      <w:pPr>
        <w:numPr>
          <w:ilvl w:val="0"/>
          <w:numId w:val="46"/>
        </w:numPr>
        <w:rPr>
          <w:rFonts w:ascii="Times New Roman" w:hAnsi="Times New Roman" w:cs="Times New Roman"/>
          <w:sz w:val="24"/>
          <w:szCs w:val="24"/>
        </w:rPr>
      </w:pPr>
      <w:r w:rsidRPr="00EB368F">
        <w:rPr>
          <w:rFonts w:ascii="Times New Roman" w:hAnsi="Times New Roman" w:cs="Times New Roman"/>
          <w:sz w:val="24"/>
          <w:szCs w:val="24"/>
        </w:rPr>
        <w:t>Dla zwiększenia ochrony danych użytkowników oraz zapobiegania nieautoryzowanym dostępom, sieć zostanie dokładnie zabezpieczona.</w:t>
      </w:r>
    </w:p>
    <w:p w14:paraId="783D1909" w14:textId="77777777" w:rsidR="00EB368F" w:rsidRPr="00EB368F" w:rsidRDefault="00EB368F" w:rsidP="00EB368F">
      <w:pPr>
        <w:rPr>
          <w:rFonts w:ascii="Times New Roman" w:hAnsi="Times New Roman" w:cs="Times New Roman"/>
          <w:sz w:val="24"/>
          <w:szCs w:val="24"/>
        </w:rPr>
      </w:pPr>
      <w:r w:rsidRPr="00EB368F">
        <w:rPr>
          <w:rFonts w:ascii="Times New Roman" w:hAnsi="Times New Roman" w:cs="Times New Roman"/>
          <w:i/>
          <w:iCs/>
          <w:sz w:val="24"/>
          <w:szCs w:val="24"/>
        </w:rPr>
        <w:t>7. Monitoring i Zarządzanie Siecią:</w:t>
      </w:r>
    </w:p>
    <w:p w14:paraId="5AF67391" w14:textId="77777777" w:rsidR="00EB368F" w:rsidRPr="00EB368F" w:rsidRDefault="00EB368F" w:rsidP="00EB368F">
      <w:pPr>
        <w:numPr>
          <w:ilvl w:val="0"/>
          <w:numId w:val="47"/>
        </w:numPr>
        <w:rPr>
          <w:rFonts w:ascii="Times New Roman" w:hAnsi="Times New Roman" w:cs="Times New Roman"/>
          <w:sz w:val="24"/>
          <w:szCs w:val="24"/>
        </w:rPr>
      </w:pPr>
      <w:r w:rsidRPr="00EB368F">
        <w:rPr>
          <w:rFonts w:ascii="Times New Roman" w:hAnsi="Times New Roman" w:cs="Times New Roman"/>
          <w:sz w:val="24"/>
          <w:szCs w:val="24"/>
        </w:rPr>
        <w:t>W ramach projektu zostanie wprowadzone narzędzie do monitorowania i zarządzania siecią, umożliwiające ciągłą kontrolę nad jej działaniem i wydajnością.</w:t>
      </w:r>
    </w:p>
    <w:p w14:paraId="3BBC60E9" w14:textId="77777777" w:rsidR="00EB368F" w:rsidRPr="00EB368F" w:rsidRDefault="00EB368F" w:rsidP="00EB368F">
      <w:pPr>
        <w:rPr>
          <w:rFonts w:ascii="Times New Roman" w:hAnsi="Times New Roman" w:cs="Times New Roman"/>
          <w:sz w:val="24"/>
          <w:szCs w:val="24"/>
        </w:rPr>
      </w:pPr>
      <w:r w:rsidRPr="00EB368F">
        <w:rPr>
          <w:rFonts w:ascii="Times New Roman" w:hAnsi="Times New Roman" w:cs="Times New Roman"/>
          <w:i/>
          <w:iCs/>
          <w:sz w:val="24"/>
          <w:szCs w:val="24"/>
        </w:rPr>
        <w:t>8. Automatyzacja Procesów:</w:t>
      </w:r>
    </w:p>
    <w:p w14:paraId="44DE9F50" w14:textId="77777777" w:rsidR="00EB368F" w:rsidRPr="00EB368F" w:rsidRDefault="00EB368F" w:rsidP="00EB368F">
      <w:pPr>
        <w:numPr>
          <w:ilvl w:val="0"/>
          <w:numId w:val="48"/>
        </w:numPr>
        <w:rPr>
          <w:rFonts w:ascii="Times New Roman" w:hAnsi="Times New Roman" w:cs="Times New Roman"/>
          <w:sz w:val="24"/>
          <w:szCs w:val="24"/>
        </w:rPr>
      </w:pPr>
      <w:r w:rsidRPr="00EB368F">
        <w:rPr>
          <w:rFonts w:ascii="Times New Roman" w:hAnsi="Times New Roman" w:cs="Times New Roman"/>
          <w:sz w:val="24"/>
          <w:szCs w:val="24"/>
        </w:rPr>
        <w:t>W celu zwiększenia efektywności zarządzania siecią, zostaną wdrożone narzędzia do automatyzacji procesów, takie jak konfiguracja urządzeń sieciowych, wdrażanie aktualizacji oraz generowanie raportów.</w:t>
      </w:r>
    </w:p>
    <w:p w14:paraId="2B92A3A5" w14:textId="77777777" w:rsidR="00EB368F" w:rsidRPr="00EB368F" w:rsidRDefault="00EB368F" w:rsidP="00EB368F">
      <w:pPr>
        <w:rPr>
          <w:rFonts w:ascii="Times New Roman" w:hAnsi="Times New Roman" w:cs="Times New Roman"/>
          <w:sz w:val="24"/>
          <w:szCs w:val="24"/>
        </w:rPr>
      </w:pPr>
      <w:r w:rsidRPr="00EB368F">
        <w:rPr>
          <w:rFonts w:ascii="Times New Roman" w:hAnsi="Times New Roman" w:cs="Times New Roman"/>
          <w:sz w:val="24"/>
          <w:szCs w:val="24"/>
        </w:rPr>
        <w:t xml:space="preserve">Projekt zakłada dostarczenie kompleksowego rozwiązania sieciowego, które sprosta potrzebom hotelu, zarówno obecnie, jak i w przyszłości. Wdrożenie Cisco </w:t>
      </w:r>
      <w:proofErr w:type="spellStart"/>
      <w:r w:rsidRPr="00EB368F">
        <w:rPr>
          <w:rFonts w:ascii="Times New Roman" w:hAnsi="Times New Roman" w:cs="Times New Roman"/>
          <w:sz w:val="24"/>
          <w:szCs w:val="24"/>
        </w:rPr>
        <w:t>Packet</w:t>
      </w:r>
      <w:proofErr w:type="spellEnd"/>
      <w:r w:rsidRPr="00EB36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368F">
        <w:rPr>
          <w:rFonts w:ascii="Times New Roman" w:hAnsi="Times New Roman" w:cs="Times New Roman"/>
          <w:sz w:val="24"/>
          <w:szCs w:val="24"/>
        </w:rPr>
        <w:t>Tracer</w:t>
      </w:r>
      <w:proofErr w:type="spellEnd"/>
      <w:r w:rsidRPr="00EB368F">
        <w:rPr>
          <w:rFonts w:ascii="Times New Roman" w:hAnsi="Times New Roman" w:cs="Times New Roman"/>
          <w:sz w:val="24"/>
          <w:szCs w:val="24"/>
        </w:rPr>
        <w:t xml:space="preserve"> oraz urządzeń sieciowych marki Cisco pozwoli na stworzenie wydajnej, niezawodnej i bezpiecznej infrastruktury sieciowej dla hotelu, zaspokajając potrzeby zarówno personelu hotelowego, jak i gości.</w:t>
      </w:r>
    </w:p>
    <w:p w14:paraId="4CCC5725" w14:textId="77777777" w:rsidR="00AD7587" w:rsidRDefault="00AD7587" w:rsidP="00AD7587">
      <w:pPr>
        <w:rPr>
          <w:rFonts w:ascii="Times New Roman" w:hAnsi="Times New Roman" w:cs="Times New Roman"/>
          <w:sz w:val="24"/>
          <w:szCs w:val="24"/>
        </w:rPr>
      </w:pPr>
    </w:p>
    <w:p w14:paraId="1CB30C22" w14:textId="4923A91B" w:rsidR="00A947BD" w:rsidRDefault="00A2752D" w:rsidP="00AD758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Tabela urządzeń dla piętra 1</w:t>
      </w:r>
      <w:r w:rsidR="00A947BD">
        <w:rPr>
          <w:rFonts w:ascii="Times New Roman" w:hAnsi="Times New Roman" w:cs="Times New Roman"/>
          <w:sz w:val="24"/>
          <w:szCs w:val="24"/>
        </w:rPr>
        <w:t>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809"/>
        <w:gridCol w:w="1804"/>
        <w:gridCol w:w="1806"/>
        <w:gridCol w:w="1836"/>
        <w:gridCol w:w="1807"/>
      </w:tblGrid>
      <w:tr w:rsidR="00A947BD" w14:paraId="2C14252B" w14:textId="77777777" w:rsidTr="00A947BD">
        <w:tc>
          <w:tcPr>
            <w:tcW w:w="1812" w:type="dxa"/>
          </w:tcPr>
          <w:p w14:paraId="43469CDD" w14:textId="2B9AC66C" w:rsidR="00A947BD" w:rsidRDefault="00A947BD" w:rsidP="00AD75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rządzenie</w:t>
            </w:r>
          </w:p>
        </w:tc>
        <w:tc>
          <w:tcPr>
            <w:tcW w:w="1812" w:type="dxa"/>
          </w:tcPr>
          <w:p w14:paraId="06FCABB2" w14:textId="7B8DF9BC" w:rsidR="00A947BD" w:rsidRDefault="00A947BD" w:rsidP="00AD75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erfejs</w:t>
            </w:r>
          </w:p>
        </w:tc>
        <w:tc>
          <w:tcPr>
            <w:tcW w:w="1812" w:type="dxa"/>
          </w:tcPr>
          <w:p w14:paraId="2653843D" w14:textId="314C0D6A" w:rsidR="00A947BD" w:rsidRDefault="00A947BD" w:rsidP="00AD75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P</w:t>
            </w:r>
          </w:p>
        </w:tc>
        <w:tc>
          <w:tcPr>
            <w:tcW w:w="1813" w:type="dxa"/>
          </w:tcPr>
          <w:p w14:paraId="6D04D0F4" w14:textId="045867D2" w:rsidR="00A947BD" w:rsidRDefault="00A947BD" w:rsidP="00AD75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ska podsieci</w:t>
            </w:r>
          </w:p>
        </w:tc>
        <w:tc>
          <w:tcPr>
            <w:tcW w:w="1813" w:type="dxa"/>
          </w:tcPr>
          <w:p w14:paraId="6CD114B4" w14:textId="0811502E" w:rsidR="00A947BD" w:rsidRDefault="00A947BD" w:rsidP="00AD75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rama</w:t>
            </w:r>
          </w:p>
        </w:tc>
      </w:tr>
      <w:tr w:rsidR="00A947BD" w14:paraId="17CA1CA5" w14:textId="77777777" w:rsidTr="00A947BD">
        <w:tc>
          <w:tcPr>
            <w:tcW w:w="1812" w:type="dxa"/>
          </w:tcPr>
          <w:p w14:paraId="1BE2AC21" w14:textId="28306230" w:rsidR="00A947BD" w:rsidRDefault="00A947BD" w:rsidP="00AD75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947BD">
              <w:rPr>
                <w:rFonts w:ascii="Times New Roman" w:hAnsi="Times New Roman" w:cs="Times New Roman"/>
                <w:sz w:val="24"/>
                <w:szCs w:val="24"/>
              </w:rPr>
              <w:t>F1-Router</w:t>
            </w:r>
          </w:p>
        </w:tc>
        <w:tc>
          <w:tcPr>
            <w:tcW w:w="1812" w:type="dxa"/>
          </w:tcPr>
          <w:p w14:paraId="61F228BB" w14:textId="480DD4D7" w:rsidR="00A947BD" w:rsidRDefault="00A947BD" w:rsidP="00AD75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t>Serial0/2/0</w:t>
            </w:r>
          </w:p>
        </w:tc>
        <w:tc>
          <w:tcPr>
            <w:tcW w:w="1812" w:type="dxa"/>
          </w:tcPr>
          <w:p w14:paraId="2211775C" w14:textId="704F027C" w:rsidR="00A947BD" w:rsidRDefault="00A947BD" w:rsidP="00AD75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947BD">
              <w:rPr>
                <w:rFonts w:ascii="Times New Roman" w:hAnsi="Times New Roman" w:cs="Times New Roman"/>
                <w:sz w:val="24"/>
                <w:szCs w:val="24"/>
              </w:rPr>
              <w:t>10.10.10.5</w:t>
            </w:r>
          </w:p>
        </w:tc>
        <w:tc>
          <w:tcPr>
            <w:tcW w:w="1813" w:type="dxa"/>
          </w:tcPr>
          <w:p w14:paraId="131CCDB4" w14:textId="40D3DFD0" w:rsidR="00A947BD" w:rsidRDefault="00A947BD" w:rsidP="00AD75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947BD">
              <w:rPr>
                <w:rFonts w:ascii="Times New Roman" w:hAnsi="Times New Roman" w:cs="Times New Roman"/>
                <w:sz w:val="24"/>
                <w:szCs w:val="24"/>
              </w:rPr>
              <w:t>255.255.255.252</w:t>
            </w:r>
          </w:p>
        </w:tc>
        <w:tc>
          <w:tcPr>
            <w:tcW w:w="1813" w:type="dxa"/>
          </w:tcPr>
          <w:p w14:paraId="530C3E98" w14:textId="1B3E0E40" w:rsidR="00A947BD" w:rsidRDefault="00A947BD" w:rsidP="00AD75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A947BD" w14:paraId="28D3B33E" w14:textId="77777777" w:rsidTr="00A947BD">
        <w:tc>
          <w:tcPr>
            <w:tcW w:w="1812" w:type="dxa"/>
          </w:tcPr>
          <w:p w14:paraId="3FB9AE19" w14:textId="15F211D1" w:rsidR="00A947BD" w:rsidRDefault="00A947BD" w:rsidP="00AD75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947BD">
              <w:rPr>
                <w:rFonts w:ascii="Times New Roman" w:hAnsi="Times New Roman" w:cs="Times New Roman"/>
                <w:sz w:val="24"/>
                <w:szCs w:val="24"/>
              </w:rPr>
              <w:t>F1-Router</w:t>
            </w:r>
          </w:p>
        </w:tc>
        <w:tc>
          <w:tcPr>
            <w:tcW w:w="1812" w:type="dxa"/>
          </w:tcPr>
          <w:p w14:paraId="5158CBD9" w14:textId="73FE2276" w:rsidR="00A947BD" w:rsidRDefault="00A947BD" w:rsidP="00AD75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t>Serial0/2/1</w:t>
            </w:r>
          </w:p>
        </w:tc>
        <w:tc>
          <w:tcPr>
            <w:tcW w:w="1812" w:type="dxa"/>
          </w:tcPr>
          <w:p w14:paraId="56912AB5" w14:textId="702C7071" w:rsidR="00A947BD" w:rsidRDefault="00A947BD" w:rsidP="00AD75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947BD">
              <w:rPr>
                <w:rFonts w:ascii="Times New Roman" w:hAnsi="Times New Roman" w:cs="Times New Roman"/>
                <w:sz w:val="24"/>
                <w:szCs w:val="24"/>
              </w:rPr>
              <w:t>10.10.10.9</w:t>
            </w:r>
          </w:p>
        </w:tc>
        <w:tc>
          <w:tcPr>
            <w:tcW w:w="1813" w:type="dxa"/>
          </w:tcPr>
          <w:p w14:paraId="1A204AA8" w14:textId="453AB518" w:rsidR="00A947BD" w:rsidRDefault="00A947BD" w:rsidP="00AD75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947BD">
              <w:rPr>
                <w:rFonts w:ascii="Times New Roman" w:hAnsi="Times New Roman" w:cs="Times New Roman"/>
                <w:sz w:val="24"/>
                <w:szCs w:val="24"/>
              </w:rPr>
              <w:t>255.255.255.252</w:t>
            </w:r>
          </w:p>
        </w:tc>
        <w:tc>
          <w:tcPr>
            <w:tcW w:w="1813" w:type="dxa"/>
          </w:tcPr>
          <w:p w14:paraId="63DCCDE5" w14:textId="78422BFD" w:rsidR="00A947BD" w:rsidRDefault="00A947BD" w:rsidP="00AD75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A947BD" w14:paraId="4F60EC62" w14:textId="77777777" w:rsidTr="00A947BD">
        <w:tc>
          <w:tcPr>
            <w:tcW w:w="1812" w:type="dxa"/>
          </w:tcPr>
          <w:p w14:paraId="5C901E53" w14:textId="4D8430C9" w:rsidR="00A947BD" w:rsidRDefault="00A947BD" w:rsidP="00AD75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947BD">
              <w:rPr>
                <w:rFonts w:ascii="Times New Roman" w:hAnsi="Times New Roman" w:cs="Times New Roman"/>
                <w:sz w:val="24"/>
                <w:szCs w:val="24"/>
              </w:rPr>
              <w:t>F1-Switch</w:t>
            </w:r>
          </w:p>
        </w:tc>
        <w:tc>
          <w:tcPr>
            <w:tcW w:w="1812" w:type="dxa"/>
          </w:tcPr>
          <w:p w14:paraId="1FE836F6" w14:textId="63506110" w:rsidR="00A947BD" w:rsidRDefault="00A947BD" w:rsidP="00AD75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812" w:type="dxa"/>
          </w:tcPr>
          <w:p w14:paraId="2A9148EB" w14:textId="1DA89F0C" w:rsidR="00A947BD" w:rsidRDefault="00A947BD" w:rsidP="00AD75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813" w:type="dxa"/>
          </w:tcPr>
          <w:p w14:paraId="22A73923" w14:textId="68EA48FA" w:rsidR="00A947BD" w:rsidRDefault="00A947BD" w:rsidP="00AD75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813" w:type="dxa"/>
          </w:tcPr>
          <w:p w14:paraId="0447BE6C" w14:textId="7EFE92CE" w:rsidR="00A947BD" w:rsidRDefault="00A947BD" w:rsidP="00AD75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A947BD" w14:paraId="152AD37B" w14:textId="77777777" w:rsidTr="00A947BD">
        <w:tc>
          <w:tcPr>
            <w:tcW w:w="1812" w:type="dxa"/>
          </w:tcPr>
          <w:p w14:paraId="54593973" w14:textId="7DC0D589" w:rsidR="00A947BD" w:rsidRDefault="00A947BD" w:rsidP="00AD75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947BD">
              <w:rPr>
                <w:rFonts w:ascii="Times New Roman" w:hAnsi="Times New Roman" w:cs="Times New Roman"/>
                <w:sz w:val="24"/>
                <w:szCs w:val="24"/>
              </w:rPr>
              <w:t>Laptop1</w:t>
            </w:r>
          </w:p>
        </w:tc>
        <w:tc>
          <w:tcPr>
            <w:tcW w:w="1812" w:type="dxa"/>
          </w:tcPr>
          <w:p w14:paraId="7DFDE669" w14:textId="46F1D1A6" w:rsidR="00A947BD" w:rsidRDefault="00A947BD" w:rsidP="00AD75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947BD">
              <w:rPr>
                <w:rFonts w:ascii="Times New Roman" w:hAnsi="Times New Roman" w:cs="Times New Roman"/>
                <w:sz w:val="24"/>
                <w:szCs w:val="24"/>
              </w:rPr>
              <w:t>Wireless</w:t>
            </w:r>
          </w:p>
        </w:tc>
        <w:tc>
          <w:tcPr>
            <w:tcW w:w="1812" w:type="dxa"/>
          </w:tcPr>
          <w:p w14:paraId="107D5118" w14:textId="384C6BE4" w:rsidR="00A947BD" w:rsidRDefault="00D51515" w:rsidP="00AD75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(DHCP) </w:t>
            </w:r>
            <w:r w:rsidR="00A947BD">
              <w:rPr>
                <w:rFonts w:ascii="Times New Roman" w:hAnsi="Times New Roman" w:cs="Times New Roman"/>
                <w:sz w:val="24"/>
                <w:szCs w:val="24"/>
              </w:rPr>
              <w:t>192.168.6.6</w:t>
            </w:r>
          </w:p>
        </w:tc>
        <w:tc>
          <w:tcPr>
            <w:tcW w:w="1813" w:type="dxa"/>
          </w:tcPr>
          <w:p w14:paraId="329CBE71" w14:textId="29A252D6" w:rsidR="00A947BD" w:rsidRDefault="00A947BD" w:rsidP="00AD75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5.255.255.0</w:t>
            </w:r>
          </w:p>
        </w:tc>
        <w:tc>
          <w:tcPr>
            <w:tcW w:w="1813" w:type="dxa"/>
          </w:tcPr>
          <w:p w14:paraId="4242BBC9" w14:textId="320333B1" w:rsidR="00A947BD" w:rsidRDefault="00A947BD" w:rsidP="00AD75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92.168.6.1</w:t>
            </w:r>
          </w:p>
        </w:tc>
      </w:tr>
      <w:tr w:rsidR="00A947BD" w14:paraId="18A642B8" w14:textId="77777777" w:rsidTr="00A947BD">
        <w:tc>
          <w:tcPr>
            <w:tcW w:w="1812" w:type="dxa"/>
          </w:tcPr>
          <w:p w14:paraId="26FFD7C6" w14:textId="70109170" w:rsidR="00A947BD" w:rsidRDefault="00A947BD" w:rsidP="00AD75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947BD">
              <w:rPr>
                <w:rFonts w:ascii="Times New Roman" w:hAnsi="Times New Roman" w:cs="Times New Roman"/>
                <w:sz w:val="24"/>
                <w:szCs w:val="24"/>
              </w:rPr>
              <w:t>Tablet PC1</w:t>
            </w:r>
          </w:p>
        </w:tc>
        <w:tc>
          <w:tcPr>
            <w:tcW w:w="1812" w:type="dxa"/>
          </w:tcPr>
          <w:p w14:paraId="40058259" w14:textId="5B37E417" w:rsidR="00A947BD" w:rsidRDefault="00A947BD" w:rsidP="00AD75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947BD">
              <w:rPr>
                <w:rFonts w:ascii="Times New Roman" w:hAnsi="Times New Roman" w:cs="Times New Roman"/>
                <w:sz w:val="24"/>
                <w:szCs w:val="24"/>
              </w:rPr>
              <w:t>Wireless</w:t>
            </w:r>
          </w:p>
        </w:tc>
        <w:tc>
          <w:tcPr>
            <w:tcW w:w="1812" w:type="dxa"/>
          </w:tcPr>
          <w:p w14:paraId="2E666BBF" w14:textId="5B46CACE" w:rsidR="00A947BD" w:rsidRDefault="00D51515" w:rsidP="00AD75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(DHCP)  </w:t>
            </w:r>
            <w:r w:rsidR="00A947BD">
              <w:rPr>
                <w:rFonts w:ascii="Times New Roman" w:hAnsi="Times New Roman" w:cs="Times New Roman"/>
                <w:sz w:val="24"/>
                <w:szCs w:val="24"/>
              </w:rPr>
              <w:t>192.168.6.4</w:t>
            </w:r>
          </w:p>
        </w:tc>
        <w:tc>
          <w:tcPr>
            <w:tcW w:w="1813" w:type="dxa"/>
          </w:tcPr>
          <w:p w14:paraId="2A4048F1" w14:textId="47AEBFC8" w:rsidR="00A947BD" w:rsidRDefault="00A947BD" w:rsidP="00AD75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5.255.255.0</w:t>
            </w:r>
          </w:p>
        </w:tc>
        <w:tc>
          <w:tcPr>
            <w:tcW w:w="1813" w:type="dxa"/>
          </w:tcPr>
          <w:p w14:paraId="7F3B151F" w14:textId="06C37782" w:rsidR="00A947BD" w:rsidRDefault="00A947BD" w:rsidP="00AD75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92.168.6.1</w:t>
            </w:r>
          </w:p>
        </w:tc>
      </w:tr>
      <w:tr w:rsidR="00A947BD" w14:paraId="5B7C550D" w14:textId="77777777" w:rsidTr="00A947BD">
        <w:tc>
          <w:tcPr>
            <w:tcW w:w="1812" w:type="dxa"/>
          </w:tcPr>
          <w:p w14:paraId="3D5A5B72" w14:textId="2EAF7060" w:rsidR="00A947BD" w:rsidRDefault="00A947BD" w:rsidP="00AD75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947BD">
              <w:rPr>
                <w:rFonts w:ascii="Times New Roman" w:hAnsi="Times New Roman" w:cs="Times New Roman"/>
                <w:sz w:val="24"/>
                <w:szCs w:val="24"/>
              </w:rPr>
              <w:t>Smartphone1</w:t>
            </w:r>
          </w:p>
        </w:tc>
        <w:tc>
          <w:tcPr>
            <w:tcW w:w="1812" w:type="dxa"/>
          </w:tcPr>
          <w:p w14:paraId="4E72ECA5" w14:textId="27FC6C5C" w:rsidR="00A947BD" w:rsidRDefault="00A947BD" w:rsidP="00AD75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947BD">
              <w:rPr>
                <w:rFonts w:ascii="Times New Roman" w:hAnsi="Times New Roman" w:cs="Times New Roman"/>
                <w:sz w:val="24"/>
                <w:szCs w:val="24"/>
              </w:rPr>
              <w:t>Wireless</w:t>
            </w:r>
          </w:p>
        </w:tc>
        <w:tc>
          <w:tcPr>
            <w:tcW w:w="1812" w:type="dxa"/>
          </w:tcPr>
          <w:p w14:paraId="29ED53AE" w14:textId="1D879412" w:rsidR="00A947BD" w:rsidRDefault="00D51515" w:rsidP="00AD75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(DHCP)  </w:t>
            </w:r>
            <w:r w:rsidR="00A947BD">
              <w:rPr>
                <w:rFonts w:ascii="Times New Roman" w:hAnsi="Times New Roman" w:cs="Times New Roman"/>
                <w:sz w:val="24"/>
                <w:szCs w:val="24"/>
              </w:rPr>
              <w:t>192.168.6.3</w:t>
            </w:r>
          </w:p>
        </w:tc>
        <w:tc>
          <w:tcPr>
            <w:tcW w:w="1813" w:type="dxa"/>
          </w:tcPr>
          <w:p w14:paraId="10AFF69B" w14:textId="7F62AF39" w:rsidR="00A947BD" w:rsidRDefault="00A947BD" w:rsidP="00AD75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5.255.255.0</w:t>
            </w:r>
          </w:p>
        </w:tc>
        <w:tc>
          <w:tcPr>
            <w:tcW w:w="1813" w:type="dxa"/>
          </w:tcPr>
          <w:p w14:paraId="49945B38" w14:textId="47529AE0" w:rsidR="00A947BD" w:rsidRDefault="00A947BD" w:rsidP="00AD75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92.168.6.1</w:t>
            </w:r>
          </w:p>
        </w:tc>
      </w:tr>
      <w:tr w:rsidR="00A947BD" w14:paraId="229A920E" w14:textId="77777777" w:rsidTr="00A947BD">
        <w:tc>
          <w:tcPr>
            <w:tcW w:w="1812" w:type="dxa"/>
          </w:tcPr>
          <w:p w14:paraId="4BD7A82B" w14:textId="1B054359" w:rsidR="00A947BD" w:rsidRDefault="00D51515" w:rsidP="00AD75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1515">
              <w:rPr>
                <w:rFonts w:ascii="Times New Roman" w:hAnsi="Times New Roman" w:cs="Times New Roman"/>
                <w:sz w:val="24"/>
                <w:szCs w:val="24"/>
              </w:rPr>
              <w:t>F1-Access-Point</w:t>
            </w:r>
          </w:p>
        </w:tc>
        <w:tc>
          <w:tcPr>
            <w:tcW w:w="1812" w:type="dxa"/>
          </w:tcPr>
          <w:p w14:paraId="2B5B484C" w14:textId="33F57BDC" w:rsidR="00A947BD" w:rsidRDefault="00D51515" w:rsidP="00AD75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812" w:type="dxa"/>
          </w:tcPr>
          <w:p w14:paraId="67F15ACE" w14:textId="6B9D682F" w:rsidR="00A947BD" w:rsidRDefault="00D51515" w:rsidP="00AD75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813" w:type="dxa"/>
          </w:tcPr>
          <w:p w14:paraId="313590D1" w14:textId="10B2B4EF" w:rsidR="00A947BD" w:rsidRDefault="00D51515" w:rsidP="00AD75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813" w:type="dxa"/>
          </w:tcPr>
          <w:p w14:paraId="6F015EB1" w14:textId="32D3F0FE" w:rsidR="00A947BD" w:rsidRDefault="00D51515" w:rsidP="00AD75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D51515" w14:paraId="172C0C65" w14:textId="77777777" w:rsidTr="00A947BD">
        <w:tc>
          <w:tcPr>
            <w:tcW w:w="1812" w:type="dxa"/>
          </w:tcPr>
          <w:p w14:paraId="3AF34978" w14:textId="25AC0F0C" w:rsidR="00D51515" w:rsidRPr="00D51515" w:rsidRDefault="00D51515" w:rsidP="00AD75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1515">
              <w:rPr>
                <w:rFonts w:ascii="Times New Roman" w:hAnsi="Times New Roman" w:cs="Times New Roman"/>
                <w:sz w:val="24"/>
                <w:szCs w:val="24"/>
              </w:rPr>
              <w:t>PC2</w:t>
            </w:r>
          </w:p>
        </w:tc>
        <w:tc>
          <w:tcPr>
            <w:tcW w:w="1812" w:type="dxa"/>
          </w:tcPr>
          <w:p w14:paraId="22564861" w14:textId="6313E64D" w:rsidR="00D51515" w:rsidRDefault="00D51515" w:rsidP="00AD75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E</w:t>
            </w:r>
          </w:p>
        </w:tc>
        <w:tc>
          <w:tcPr>
            <w:tcW w:w="1812" w:type="dxa"/>
          </w:tcPr>
          <w:p w14:paraId="63236529" w14:textId="052407A1" w:rsidR="00D51515" w:rsidRDefault="00D51515" w:rsidP="00AD75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DHCP) 192.168.8.2</w:t>
            </w:r>
          </w:p>
        </w:tc>
        <w:tc>
          <w:tcPr>
            <w:tcW w:w="1813" w:type="dxa"/>
          </w:tcPr>
          <w:p w14:paraId="5FECD160" w14:textId="63CE04BD" w:rsidR="00D51515" w:rsidRDefault="00D51515" w:rsidP="00AD75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5.255.255.0</w:t>
            </w:r>
          </w:p>
        </w:tc>
        <w:tc>
          <w:tcPr>
            <w:tcW w:w="1813" w:type="dxa"/>
          </w:tcPr>
          <w:p w14:paraId="1B2936E7" w14:textId="7CF69119" w:rsidR="00D51515" w:rsidRDefault="00D51515" w:rsidP="00AD75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92.168.8.1</w:t>
            </w:r>
          </w:p>
        </w:tc>
      </w:tr>
      <w:tr w:rsidR="00D51515" w14:paraId="16D8E697" w14:textId="77777777" w:rsidTr="00A947BD">
        <w:tc>
          <w:tcPr>
            <w:tcW w:w="1812" w:type="dxa"/>
          </w:tcPr>
          <w:p w14:paraId="20AE398E" w14:textId="30722236" w:rsidR="00D51515" w:rsidRPr="00D51515" w:rsidRDefault="00D51515" w:rsidP="00AD75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1515">
              <w:rPr>
                <w:rFonts w:ascii="Times New Roman" w:hAnsi="Times New Roman" w:cs="Times New Roman"/>
                <w:sz w:val="24"/>
                <w:szCs w:val="24"/>
              </w:rPr>
              <w:t>Printer2</w:t>
            </w:r>
          </w:p>
        </w:tc>
        <w:tc>
          <w:tcPr>
            <w:tcW w:w="1812" w:type="dxa"/>
          </w:tcPr>
          <w:p w14:paraId="56E2C3B1" w14:textId="386A56D9" w:rsidR="00D51515" w:rsidRDefault="00D51515" w:rsidP="00AD75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E</w:t>
            </w:r>
          </w:p>
        </w:tc>
        <w:tc>
          <w:tcPr>
            <w:tcW w:w="1812" w:type="dxa"/>
          </w:tcPr>
          <w:p w14:paraId="547A459A" w14:textId="3DDC09C7" w:rsidR="00D51515" w:rsidRDefault="00D51515" w:rsidP="00AD75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DHCP) 192.168.8.3</w:t>
            </w:r>
          </w:p>
        </w:tc>
        <w:tc>
          <w:tcPr>
            <w:tcW w:w="1813" w:type="dxa"/>
          </w:tcPr>
          <w:p w14:paraId="71CCF8CA" w14:textId="0689EB5E" w:rsidR="00D51515" w:rsidRDefault="00D51515" w:rsidP="00AD75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5.255.255.0</w:t>
            </w:r>
          </w:p>
        </w:tc>
        <w:tc>
          <w:tcPr>
            <w:tcW w:w="1813" w:type="dxa"/>
          </w:tcPr>
          <w:p w14:paraId="5F714109" w14:textId="7417319D" w:rsidR="00D51515" w:rsidRDefault="00D51515" w:rsidP="00AD75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D51515" w14:paraId="49143DEF" w14:textId="77777777" w:rsidTr="00A947BD">
        <w:tc>
          <w:tcPr>
            <w:tcW w:w="1812" w:type="dxa"/>
          </w:tcPr>
          <w:p w14:paraId="0CF30433" w14:textId="33EF6DDC" w:rsidR="00D51515" w:rsidRPr="00D51515" w:rsidRDefault="00D51515" w:rsidP="00AD75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1515">
              <w:rPr>
                <w:rFonts w:ascii="Times New Roman" w:hAnsi="Times New Roman" w:cs="Times New Roman"/>
                <w:sz w:val="24"/>
                <w:szCs w:val="24"/>
              </w:rPr>
              <w:t>PC1</w:t>
            </w:r>
          </w:p>
        </w:tc>
        <w:tc>
          <w:tcPr>
            <w:tcW w:w="1812" w:type="dxa"/>
          </w:tcPr>
          <w:p w14:paraId="61F4BF43" w14:textId="21091D87" w:rsidR="00D51515" w:rsidRDefault="00D51515" w:rsidP="00AD75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E</w:t>
            </w:r>
          </w:p>
        </w:tc>
        <w:tc>
          <w:tcPr>
            <w:tcW w:w="1812" w:type="dxa"/>
          </w:tcPr>
          <w:p w14:paraId="055A6A06" w14:textId="68DB0332" w:rsidR="00D51515" w:rsidRDefault="00D51515" w:rsidP="00AD75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DHCP) 192.168.7.2</w:t>
            </w:r>
          </w:p>
        </w:tc>
        <w:tc>
          <w:tcPr>
            <w:tcW w:w="1813" w:type="dxa"/>
          </w:tcPr>
          <w:p w14:paraId="78A2253E" w14:textId="6386AF59" w:rsidR="00D51515" w:rsidRDefault="00D51515" w:rsidP="00AD75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5.255.255.0</w:t>
            </w:r>
          </w:p>
        </w:tc>
        <w:tc>
          <w:tcPr>
            <w:tcW w:w="1813" w:type="dxa"/>
          </w:tcPr>
          <w:p w14:paraId="7F7BBD25" w14:textId="132B1F86" w:rsidR="00D51515" w:rsidRDefault="00D51515" w:rsidP="00AD75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92.168.7.1</w:t>
            </w:r>
          </w:p>
        </w:tc>
      </w:tr>
      <w:tr w:rsidR="00D51515" w14:paraId="5B21497F" w14:textId="77777777" w:rsidTr="00A947BD">
        <w:tc>
          <w:tcPr>
            <w:tcW w:w="1812" w:type="dxa"/>
          </w:tcPr>
          <w:p w14:paraId="2D33C125" w14:textId="675C5060" w:rsidR="00D51515" w:rsidRPr="00D51515" w:rsidRDefault="00D51515" w:rsidP="00AD75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1515">
              <w:rPr>
                <w:rFonts w:ascii="Times New Roman" w:hAnsi="Times New Roman" w:cs="Times New Roman"/>
                <w:sz w:val="24"/>
                <w:szCs w:val="24"/>
              </w:rPr>
              <w:t>Printer1</w:t>
            </w:r>
          </w:p>
        </w:tc>
        <w:tc>
          <w:tcPr>
            <w:tcW w:w="1812" w:type="dxa"/>
          </w:tcPr>
          <w:p w14:paraId="3585771E" w14:textId="024B42EF" w:rsidR="00D51515" w:rsidRDefault="00D51515" w:rsidP="00AD75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E</w:t>
            </w:r>
          </w:p>
        </w:tc>
        <w:tc>
          <w:tcPr>
            <w:tcW w:w="1812" w:type="dxa"/>
          </w:tcPr>
          <w:p w14:paraId="5C378919" w14:textId="38739F31" w:rsidR="00D51515" w:rsidRDefault="00D51515" w:rsidP="00AD75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DHCP) 192.168.7.3</w:t>
            </w:r>
          </w:p>
        </w:tc>
        <w:tc>
          <w:tcPr>
            <w:tcW w:w="1813" w:type="dxa"/>
          </w:tcPr>
          <w:p w14:paraId="59935DB2" w14:textId="4BC3DEDB" w:rsidR="00D51515" w:rsidRDefault="00D51515" w:rsidP="00AD75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5.255.255.0</w:t>
            </w:r>
          </w:p>
        </w:tc>
        <w:tc>
          <w:tcPr>
            <w:tcW w:w="1813" w:type="dxa"/>
          </w:tcPr>
          <w:p w14:paraId="057E58CC" w14:textId="34496807" w:rsidR="00D51515" w:rsidRDefault="00D51515" w:rsidP="00AD75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D51515" w14:paraId="4CB21CB5" w14:textId="77777777" w:rsidTr="00A947BD">
        <w:tc>
          <w:tcPr>
            <w:tcW w:w="1812" w:type="dxa"/>
          </w:tcPr>
          <w:p w14:paraId="20E3DA0F" w14:textId="48C361B2" w:rsidR="00D51515" w:rsidRPr="00D51515" w:rsidRDefault="00D51515" w:rsidP="00AD75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1515">
              <w:rPr>
                <w:rFonts w:ascii="Times New Roman" w:hAnsi="Times New Roman" w:cs="Times New Roman"/>
                <w:sz w:val="24"/>
                <w:szCs w:val="24"/>
              </w:rPr>
              <w:t>PC0</w:t>
            </w:r>
          </w:p>
        </w:tc>
        <w:tc>
          <w:tcPr>
            <w:tcW w:w="1812" w:type="dxa"/>
          </w:tcPr>
          <w:p w14:paraId="60312AEB" w14:textId="15A908D2" w:rsidR="00D51515" w:rsidRDefault="00D51515" w:rsidP="00AD75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E</w:t>
            </w:r>
          </w:p>
        </w:tc>
        <w:tc>
          <w:tcPr>
            <w:tcW w:w="1812" w:type="dxa"/>
          </w:tcPr>
          <w:p w14:paraId="59485F6C" w14:textId="072873A5" w:rsidR="00D51515" w:rsidRDefault="00D51515" w:rsidP="00AD75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DHCP) 192.168.6.2</w:t>
            </w:r>
          </w:p>
        </w:tc>
        <w:tc>
          <w:tcPr>
            <w:tcW w:w="1813" w:type="dxa"/>
          </w:tcPr>
          <w:p w14:paraId="48819B35" w14:textId="4C4FE5D0" w:rsidR="00D51515" w:rsidRDefault="00D51515" w:rsidP="00AD75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5.255.255.0</w:t>
            </w:r>
          </w:p>
        </w:tc>
        <w:tc>
          <w:tcPr>
            <w:tcW w:w="1813" w:type="dxa"/>
          </w:tcPr>
          <w:p w14:paraId="2F2C2C74" w14:textId="02FAA4D9" w:rsidR="00D51515" w:rsidRDefault="00D51515" w:rsidP="00AD75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92.168.6.1</w:t>
            </w:r>
          </w:p>
        </w:tc>
      </w:tr>
      <w:tr w:rsidR="00D51515" w14:paraId="364728B6" w14:textId="77777777" w:rsidTr="00A947BD">
        <w:tc>
          <w:tcPr>
            <w:tcW w:w="1812" w:type="dxa"/>
          </w:tcPr>
          <w:p w14:paraId="4CC23022" w14:textId="64083E20" w:rsidR="00D51515" w:rsidRPr="00D51515" w:rsidRDefault="00D51515" w:rsidP="00AD75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1515">
              <w:rPr>
                <w:rFonts w:ascii="Times New Roman" w:hAnsi="Times New Roman" w:cs="Times New Roman"/>
                <w:sz w:val="24"/>
                <w:szCs w:val="24"/>
              </w:rPr>
              <w:t>Printer0</w:t>
            </w:r>
          </w:p>
        </w:tc>
        <w:tc>
          <w:tcPr>
            <w:tcW w:w="1812" w:type="dxa"/>
          </w:tcPr>
          <w:p w14:paraId="50BD77EB" w14:textId="71C2C036" w:rsidR="00D51515" w:rsidRDefault="00D51515" w:rsidP="00AD75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E</w:t>
            </w:r>
          </w:p>
        </w:tc>
        <w:tc>
          <w:tcPr>
            <w:tcW w:w="1812" w:type="dxa"/>
          </w:tcPr>
          <w:p w14:paraId="0FAE5DF9" w14:textId="7B28274C" w:rsidR="00D51515" w:rsidRDefault="00D51515" w:rsidP="00AD75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DHCP) 192.168.6.5</w:t>
            </w:r>
          </w:p>
        </w:tc>
        <w:tc>
          <w:tcPr>
            <w:tcW w:w="1813" w:type="dxa"/>
          </w:tcPr>
          <w:p w14:paraId="2F57C6A4" w14:textId="122D995F" w:rsidR="00D51515" w:rsidRDefault="00D51515" w:rsidP="00AD75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5.255.255.0</w:t>
            </w:r>
          </w:p>
        </w:tc>
        <w:tc>
          <w:tcPr>
            <w:tcW w:w="1813" w:type="dxa"/>
          </w:tcPr>
          <w:p w14:paraId="556C495C" w14:textId="3A219087" w:rsidR="00D51515" w:rsidRDefault="00D51515" w:rsidP="00AC5F62">
            <w:pPr>
              <w:keepNext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</w:tbl>
    <w:p w14:paraId="359100C5" w14:textId="58212E2C" w:rsidR="00A947BD" w:rsidRDefault="00AC5F62" w:rsidP="00052DC2">
      <w:pPr>
        <w:pStyle w:val="Legenda"/>
      </w:pPr>
      <w:r>
        <w:t xml:space="preserve">Tabela </w:t>
      </w:r>
      <w:fldSimple w:instr=" SEQ Tabela \* ARABIC ">
        <w:r w:rsidR="002E0573">
          <w:rPr>
            <w:noProof/>
          </w:rPr>
          <w:t>2</w:t>
        </w:r>
      </w:fldSimple>
      <w:r>
        <w:t>, Tabela urządzeń 1 piętro.</w:t>
      </w:r>
    </w:p>
    <w:p w14:paraId="4A8DC5DA" w14:textId="77777777" w:rsidR="007801FA" w:rsidRDefault="007801FA" w:rsidP="00D82A8F">
      <w:pPr>
        <w:rPr>
          <w:rFonts w:ascii="Times New Roman" w:hAnsi="Times New Roman" w:cs="Times New Roman"/>
          <w:sz w:val="24"/>
          <w:szCs w:val="24"/>
        </w:rPr>
      </w:pPr>
    </w:p>
    <w:p w14:paraId="530CFCB1" w14:textId="0EEA38B2" w:rsidR="00D82A8F" w:rsidRDefault="00A2752D" w:rsidP="00D82A8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bela urządzeń dla piętra 2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812"/>
        <w:gridCol w:w="1812"/>
        <w:gridCol w:w="1812"/>
        <w:gridCol w:w="1813"/>
        <w:gridCol w:w="1813"/>
      </w:tblGrid>
      <w:tr w:rsidR="00A2752D" w14:paraId="42836366" w14:textId="77777777" w:rsidTr="00A2752D">
        <w:tc>
          <w:tcPr>
            <w:tcW w:w="1812" w:type="dxa"/>
          </w:tcPr>
          <w:p w14:paraId="7DC8DB49" w14:textId="45FC72E3" w:rsidR="00A2752D" w:rsidRDefault="00A2752D" w:rsidP="00D82A8F">
            <w:r>
              <w:t>Urządzenie</w:t>
            </w:r>
          </w:p>
        </w:tc>
        <w:tc>
          <w:tcPr>
            <w:tcW w:w="1812" w:type="dxa"/>
          </w:tcPr>
          <w:p w14:paraId="1D917097" w14:textId="5B5FB42C" w:rsidR="00A2752D" w:rsidRDefault="00A2752D" w:rsidP="00D82A8F">
            <w:r>
              <w:t>Interfejs</w:t>
            </w:r>
          </w:p>
        </w:tc>
        <w:tc>
          <w:tcPr>
            <w:tcW w:w="1812" w:type="dxa"/>
          </w:tcPr>
          <w:p w14:paraId="6F990813" w14:textId="08DF30BD" w:rsidR="00A2752D" w:rsidRDefault="00A2752D" w:rsidP="00D82A8F">
            <w:r>
              <w:t>IP</w:t>
            </w:r>
          </w:p>
        </w:tc>
        <w:tc>
          <w:tcPr>
            <w:tcW w:w="1813" w:type="dxa"/>
          </w:tcPr>
          <w:p w14:paraId="5CD7BC15" w14:textId="7A069C95" w:rsidR="00A2752D" w:rsidRDefault="00A2752D" w:rsidP="00D82A8F">
            <w:r>
              <w:t>Maska podsieci</w:t>
            </w:r>
          </w:p>
        </w:tc>
        <w:tc>
          <w:tcPr>
            <w:tcW w:w="1813" w:type="dxa"/>
          </w:tcPr>
          <w:p w14:paraId="5B576325" w14:textId="536B2EBC" w:rsidR="00A2752D" w:rsidRDefault="00A2752D" w:rsidP="00D82A8F">
            <w:r>
              <w:t>Brama</w:t>
            </w:r>
          </w:p>
        </w:tc>
      </w:tr>
      <w:tr w:rsidR="00A2752D" w14:paraId="63C299B1" w14:textId="77777777" w:rsidTr="00A2752D">
        <w:tc>
          <w:tcPr>
            <w:tcW w:w="1812" w:type="dxa"/>
          </w:tcPr>
          <w:p w14:paraId="45891B8B" w14:textId="5FAFBDEF" w:rsidR="00A2752D" w:rsidRDefault="00671C92" w:rsidP="00D82A8F">
            <w:r w:rsidRPr="00671C92">
              <w:t>F2-Router</w:t>
            </w:r>
          </w:p>
        </w:tc>
        <w:tc>
          <w:tcPr>
            <w:tcW w:w="1812" w:type="dxa"/>
          </w:tcPr>
          <w:p w14:paraId="37F27505" w14:textId="4EDAC9FC" w:rsidR="00A2752D" w:rsidRDefault="00671C92" w:rsidP="00D82A8F">
            <w:r>
              <w:t>Serial0/1/0</w:t>
            </w:r>
          </w:p>
        </w:tc>
        <w:tc>
          <w:tcPr>
            <w:tcW w:w="1812" w:type="dxa"/>
          </w:tcPr>
          <w:p w14:paraId="6B800C44" w14:textId="0D9293B0" w:rsidR="00A2752D" w:rsidRDefault="00671C92" w:rsidP="00D82A8F">
            <w:r w:rsidRPr="00671C92">
              <w:t>10.10.10.1</w:t>
            </w:r>
          </w:p>
        </w:tc>
        <w:tc>
          <w:tcPr>
            <w:tcW w:w="1813" w:type="dxa"/>
          </w:tcPr>
          <w:p w14:paraId="2A638989" w14:textId="23BEC22C" w:rsidR="00A2752D" w:rsidRDefault="00671C92" w:rsidP="00D82A8F">
            <w:r w:rsidRPr="00671C92">
              <w:t>255.255.255.252</w:t>
            </w:r>
          </w:p>
        </w:tc>
        <w:tc>
          <w:tcPr>
            <w:tcW w:w="1813" w:type="dxa"/>
          </w:tcPr>
          <w:p w14:paraId="47A017EC" w14:textId="682BD0EC" w:rsidR="00A2752D" w:rsidRDefault="00671C92" w:rsidP="00D82A8F">
            <w:r>
              <w:t>-</w:t>
            </w:r>
          </w:p>
        </w:tc>
      </w:tr>
      <w:tr w:rsidR="00A2752D" w14:paraId="6643812A" w14:textId="77777777" w:rsidTr="00A2752D">
        <w:tc>
          <w:tcPr>
            <w:tcW w:w="1812" w:type="dxa"/>
          </w:tcPr>
          <w:p w14:paraId="3B8EF6CA" w14:textId="5C56D0E1" w:rsidR="00A2752D" w:rsidRDefault="00671C92" w:rsidP="00D82A8F">
            <w:r w:rsidRPr="00671C92">
              <w:t>F2-Router</w:t>
            </w:r>
          </w:p>
        </w:tc>
        <w:tc>
          <w:tcPr>
            <w:tcW w:w="1812" w:type="dxa"/>
          </w:tcPr>
          <w:p w14:paraId="769E74E7" w14:textId="75632242" w:rsidR="00A2752D" w:rsidRDefault="00671C92" w:rsidP="00D82A8F">
            <w:r>
              <w:t>Serial0/1/1</w:t>
            </w:r>
          </w:p>
        </w:tc>
        <w:tc>
          <w:tcPr>
            <w:tcW w:w="1812" w:type="dxa"/>
          </w:tcPr>
          <w:p w14:paraId="37F7B3BC" w14:textId="2D028D47" w:rsidR="00A2752D" w:rsidRDefault="00671C92" w:rsidP="00D82A8F">
            <w:r w:rsidRPr="00671C92">
              <w:t>10.10.10.10</w:t>
            </w:r>
          </w:p>
        </w:tc>
        <w:tc>
          <w:tcPr>
            <w:tcW w:w="1813" w:type="dxa"/>
          </w:tcPr>
          <w:p w14:paraId="34B709D7" w14:textId="42A05FF5" w:rsidR="00A2752D" w:rsidRDefault="00671C92" w:rsidP="00D82A8F">
            <w:r w:rsidRPr="00671C92">
              <w:t>255.255.255.252</w:t>
            </w:r>
          </w:p>
        </w:tc>
        <w:tc>
          <w:tcPr>
            <w:tcW w:w="1813" w:type="dxa"/>
          </w:tcPr>
          <w:p w14:paraId="6D014F13" w14:textId="1D8E23F4" w:rsidR="00A2752D" w:rsidRDefault="00671C92" w:rsidP="00D82A8F">
            <w:r>
              <w:t>-</w:t>
            </w:r>
          </w:p>
        </w:tc>
      </w:tr>
      <w:tr w:rsidR="00A2752D" w14:paraId="6ED9533C" w14:textId="77777777" w:rsidTr="00A2752D">
        <w:tc>
          <w:tcPr>
            <w:tcW w:w="1812" w:type="dxa"/>
          </w:tcPr>
          <w:p w14:paraId="46BF0C70" w14:textId="2993BA6A" w:rsidR="00A2752D" w:rsidRDefault="00671C92" w:rsidP="00D82A8F">
            <w:r w:rsidRPr="00671C92">
              <w:t>F2-Switch</w:t>
            </w:r>
          </w:p>
        </w:tc>
        <w:tc>
          <w:tcPr>
            <w:tcW w:w="1812" w:type="dxa"/>
          </w:tcPr>
          <w:p w14:paraId="2A4CF8E9" w14:textId="23634A61" w:rsidR="00A2752D" w:rsidRDefault="00671C92" w:rsidP="00D82A8F">
            <w:r>
              <w:t>-</w:t>
            </w:r>
          </w:p>
        </w:tc>
        <w:tc>
          <w:tcPr>
            <w:tcW w:w="1812" w:type="dxa"/>
          </w:tcPr>
          <w:p w14:paraId="65F5BC6A" w14:textId="332924DC" w:rsidR="00A2752D" w:rsidRDefault="00671C92" w:rsidP="00D82A8F">
            <w:r>
              <w:t>-</w:t>
            </w:r>
          </w:p>
        </w:tc>
        <w:tc>
          <w:tcPr>
            <w:tcW w:w="1813" w:type="dxa"/>
          </w:tcPr>
          <w:p w14:paraId="1F4A0A13" w14:textId="4C77D98C" w:rsidR="00A2752D" w:rsidRDefault="00671C92" w:rsidP="00D82A8F">
            <w:r>
              <w:t>-</w:t>
            </w:r>
          </w:p>
        </w:tc>
        <w:tc>
          <w:tcPr>
            <w:tcW w:w="1813" w:type="dxa"/>
          </w:tcPr>
          <w:p w14:paraId="76712D07" w14:textId="2CE1B098" w:rsidR="00A2752D" w:rsidRDefault="00671C92" w:rsidP="00D82A8F">
            <w:r>
              <w:t>-</w:t>
            </w:r>
          </w:p>
        </w:tc>
      </w:tr>
      <w:tr w:rsidR="00A2752D" w14:paraId="779278FC" w14:textId="77777777" w:rsidTr="00A2752D">
        <w:tc>
          <w:tcPr>
            <w:tcW w:w="1812" w:type="dxa"/>
          </w:tcPr>
          <w:p w14:paraId="225B2201" w14:textId="751F36BF" w:rsidR="00A2752D" w:rsidRDefault="00671C92" w:rsidP="00D82A8F">
            <w:r w:rsidRPr="00671C92">
              <w:t>Laptop0</w:t>
            </w:r>
          </w:p>
        </w:tc>
        <w:tc>
          <w:tcPr>
            <w:tcW w:w="1812" w:type="dxa"/>
          </w:tcPr>
          <w:p w14:paraId="1D3447EC" w14:textId="7134F8CE" w:rsidR="00A2752D" w:rsidRDefault="00671C92" w:rsidP="00D82A8F">
            <w:r w:rsidRPr="00A947BD">
              <w:rPr>
                <w:rFonts w:ascii="Times New Roman" w:hAnsi="Times New Roman" w:cs="Times New Roman"/>
                <w:sz w:val="24"/>
                <w:szCs w:val="24"/>
              </w:rPr>
              <w:t>Wireless</w:t>
            </w:r>
          </w:p>
        </w:tc>
        <w:tc>
          <w:tcPr>
            <w:tcW w:w="1812" w:type="dxa"/>
          </w:tcPr>
          <w:p w14:paraId="79B7EE1D" w14:textId="75D48F74" w:rsidR="00A2752D" w:rsidRDefault="00671C92" w:rsidP="00D82A8F">
            <w:r>
              <w:t>(DHCP) 192.168.3.6</w:t>
            </w:r>
          </w:p>
        </w:tc>
        <w:tc>
          <w:tcPr>
            <w:tcW w:w="1813" w:type="dxa"/>
          </w:tcPr>
          <w:p w14:paraId="2036D662" w14:textId="25F35190" w:rsidR="00A2752D" w:rsidRDefault="00671C92" w:rsidP="00D82A8F">
            <w:r>
              <w:t>255.255.255.0</w:t>
            </w:r>
          </w:p>
        </w:tc>
        <w:tc>
          <w:tcPr>
            <w:tcW w:w="1813" w:type="dxa"/>
          </w:tcPr>
          <w:p w14:paraId="72CB2D37" w14:textId="19B89ECC" w:rsidR="00A2752D" w:rsidRDefault="00671C92" w:rsidP="00D82A8F">
            <w:r>
              <w:t>192.168.3.1</w:t>
            </w:r>
          </w:p>
        </w:tc>
      </w:tr>
      <w:tr w:rsidR="00A2752D" w14:paraId="385B54F6" w14:textId="77777777" w:rsidTr="00A2752D">
        <w:tc>
          <w:tcPr>
            <w:tcW w:w="1812" w:type="dxa"/>
          </w:tcPr>
          <w:p w14:paraId="49384BDD" w14:textId="3860B0F5" w:rsidR="00A2752D" w:rsidRDefault="00671C92" w:rsidP="00D82A8F">
            <w:r w:rsidRPr="00671C92">
              <w:t>Tablet PC0</w:t>
            </w:r>
          </w:p>
        </w:tc>
        <w:tc>
          <w:tcPr>
            <w:tcW w:w="1812" w:type="dxa"/>
          </w:tcPr>
          <w:p w14:paraId="0FC341EB" w14:textId="56511C0C" w:rsidR="00A2752D" w:rsidRDefault="00671C92" w:rsidP="00D82A8F">
            <w:r w:rsidRPr="00A947BD">
              <w:rPr>
                <w:rFonts w:ascii="Times New Roman" w:hAnsi="Times New Roman" w:cs="Times New Roman"/>
                <w:sz w:val="24"/>
                <w:szCs w:val="24"/>
              </w:rPr>
              <w:t>Wireless</w:t>
            </w:r>
          </w:p>
        </w:tc>
        <w:tc>
          <w:tcPr>
            <w:tcW w:w="1812" w:type="dxa"/>
          </w:tcPr>
          <w:p w14:paraId="50C485AC" w14:textId="1F44BFCC" w:rsidR="00A2752D" w:rsidRDefault="00671C92" w:rsidP="00D82A8F">
            <w:r>
              <w:t>(DHCP) 192.168.3.5</w:t>
            </w:r>
          </w:p>
        </w:tc>
        <w:tc>
          <w:tcPr>
            <w:tcW w:w="1813" w:type="dxa"/>
          </w:tcPr>
          <w:p w14:paraId="1E490542" w14:textId="612A418D" w:rsidR="00A2752D" w:rsidRDefault="00671C92" w:rsidP="00D82A8F">
            <w:r>
              <w:t>255.255.255.0</w:t>
            </w:r>
          </w:p>
        </w:tc>
        <w:tc>
          <w:tcPr>
            <w:tcW w:w="1813" w:type="dxa"/>
          </w:tcPr>
          <w:p w14:paraId="725B6C6C" w14:textId="56DB7285" w:rsidR="00A2752D" w:rsidRDefault="00671C92" w:rsidP="00D82A8F">
            <w:r>
              <w:t>192.168.3.1</w:t>
            </w:r>
          </w:p>
        </w:tc>
      </w:tr>
      <w:tr w:rsidR="00A2752D" w14:paraId="11509AC1" w14:textId="77777777" w:rsidTr="00A2752D">
        <w:tc>
          <w:tcPr>
            <w:tcW w:w="1812" w:type="dxa"/>
          </w:tcPr>
          <w:p w14:paraId="22D7203C" w14:textId="10F8E717" w:rsidR="00A2752D" w:rsidRDefault="00671C92" w:rsidP="00D82A8F">
            <w:r w:rsidRPr="00671C92">
              <w:t>Smartphone0</w:t>
            </w:r>
          </w:p>
        </w:tc>
        <w:tc>
          <w:tcPr>
            <w:tcW w:w="1812" w:type="dxa"/>
          </w:tcPr>
          <w:p w14:paraId="31FC607C" w14:textId="45988C0E" w:rsidR="00A2752D" w:rsidRDefault="00671C92" w:rsidP="00D82A8F">
            <w:r w:rsidRPr="00A947BD">
              <w:rPr>
                <w:rFonts w:ascii="Times New Roman" w:hAnsi="Times New Roman" w:cs="Times New Roman"/>
                <w:sz w:val="24"/>
                <w:szCs w:val="24"/>
              </w:rPr>
              <w:t>Wireless</w:t>
            </w:r>
          </w:p>
        </w:tc>
        <w:tc>
          <w:tcPr>
            <w:tcW w:w="1812" w:type="dxa"/>
          </w:tcPr>
          <w:p w14:paraId="3A0E41D9" w14:textId="01D0048A" w:rsidR="00A2752D" w:rsidRDefault="00671C92" w:rsidP="00D82A8F">
            <w:r>
              <w:t>(DHCP) 192.168.3.2</w:t>
            </w:r>
          </w:p>
        </w:tc>
        <w:tc>
          <w:tcPr>
            <w:tcW w:w="1813" w:type="dxa"/>
          </w:tcPr>
          <w:p w14:paraId="500102A4" w14:textId="37AAEA93" w:rsidR="00A2752D" w:rsidRDefault="00671C92" w:rsidP="00D82A8F">
            <w:r>
              <w:t>255.255.255.0</w:t>
            </w:r>
          </w:p>
        </w:tc>
        <w:tc>
          <w:tcPr>
            <w:tcW w:w="1813" w:type="dxa"/>
          </w:tcPr>
          <w:p w14:paraId="51CF1B21" w14:textId="0350C37A" w:rsidR="00A2752D" w:rsidRDefault="00671C92" w:rsidP="00D82A8F">
            <w:r>
              <w:t>192.168.3.1</w:t>
            </w:r>
          </w:p>
        </w:tc>
      </w:tr>
      <w:tr w:rsidR="00A2752D" w14:paraId="3F8DA6CB" w14:textId="77777777" w:rsidTr="00A2752D">
        <w:tc>
          <w:tcPr>
            <w:tcW w:w="1812" w:type="dxa"/>
          </w:tcPr>
          <w:p w14:paraId="5C4DA8D1" w14:textId="5B94EBED" w:rsidR="00A2752D" w:rsidRDefault="00671C92" w:rsidP="00D82A8F">
            <w:r w:rsidRPr="00671C92">
              <w:t>F2-Access-Point</w:t>
            </w:r>
          </w:p>
        </w:tc>
        <w:tc>
          <w:tcPr>
            <w:tcW w:w="1812" w:type="dxa"/>
          </w:tcPr>
          <w:p w14:paraId="2A523770" w14:textId="7B2BBD3C" w:rsidR="00A2752D" w:rsidRDefault="00671C92" w:rsidP="00D82A8F">
            <w:r>
              <w:t>-</w:t>
            </w:r>
          </w:p>
        </w:tc>
        <w:tc>
          <w:tcPr>
            <w:tcW w:w="1812" w:type="dxa"/>
          </w:tcPr>
          <w:p w14:paraId="2F25918A" w14:textId="58079457" w:rsidR="00A2752D" w:rsidRDefault="00671C92" w:rsidP="00D82A8F">
            <w:r>
              <w:t>-</w:t>
            </w:r>
          </w:p>
        </w:tc>
        <w:tc>
          <w:tcPr>
            <w:tcW w:w="1813" w:type="dxa"/>
          </w:tcPr>
          <w:p w14:paraId="4F4D2A68" w14:textId="35D2BD06" w:rsidR="00A2752D" w:rsidRDefault="00671C92" w:rsidP="00D82A8F">
            <w:r>
              <w:t>-</w:t>
            </w:r>
          </w:p>
        </w:tc>
        <w:tc>
          <w:tcPr>
            <w:tcW w:w="1813" w:type="dxa"/>
          </w:tcPr>
          <w:p w14:paraId="5E60B85D" w14:textId="1EE30AE9" w:rsidR="00671C92" w:rsidRDefault="00671C92" w:rsidP="00D82A8F">
            <w:r>
              <w:t>-</w:t>
            </w:r>
          </w:p>
        </w:tc>
      </w:tr>
      <w:tr w:rsidR="00671C92" w14:paraId="7C421712" w14:textId="77777777" w:rsidTr="00A2752D">
        <w:tc>
          <w:tcPr>
            <w:tcW w:w="1812" w:type="dxa"/>
          </w:tcPr>
          <w:p w14:paraId="337EFD4A" w14:textId="7B00EA45" w:rsidR="00671C92" w:rsidRPr="00671C92" w:rsidRDefault="00671C92" w:rsidP="00D82A8F">
            <w:r w:rsidRPr="00671C92">
              <w:t>PC5</w:t>
            </w:r>
          </w:p>
        </w:tc>
        <w:tc>
          <w:tcPr>
            <w:tcW w:w="1812" w:type="dxa"/>
          </w:tcPr>
          <w:p w14:paraId="29C7BE00" w14:textId="3F60048A" w:rsidR="00671C92" w:rsidRDefault="00671C92" w:rsidP="00D82A8F">
            <w:r>
              <w:t>FE</w:t>
            </w:r>
          </w:p>
        </w:tc>
        <w:tc>
          <w:tcPr>
            <w:tcW w:w="1812" w:type="dxa"/>
          </w:tcPr>
          <w:p w14:paraId="6ED0CFBA" w14:textId="2D18C07F" w:rsidR="00671C92" w:rsidRDefault="00671C92" w:rsidP="00D82A8F">
            <w:r>
              <w:t>(DHCP) 192.168.3.4</w:t>
            </w:r>
          </w:p>
        </w:tc>
        <w:tc>
          <w:tcPr>
            <w:tcW w:w="1813" w:type="dxa"/>
          </w:tcPr>
          <w:p w14:paraId="5BBE0895" w14:textId="58BCD193" w:rsidR="00671C92" w:rsidRDefault="00671C92" w:rsidP="00D82A8F">
            <w:r>
              <w:t>255.255.255.0</w:t>
            </w:r>
          </w:p>
        </w:tc>
        <w:tc>
          <w:tcPr>
            <w:tcW w:w="1813" w:type="dxa"/>
          </w:tcPr>
          <w:p w14:paraId="245C1944" w14:textId="28EAF260" w:rsidR="00671C92" w:rsidRDefault="00671C92" w:rsidP="00D82A8F">
            <w:r>
              <w:t>192.168.3.1</w:t>
            </w:r>
          </w:p>
        </w:tc>
      </w:tr>
      <w:tr w:rsidR="00671C92" w14:paraId="6109C6D8" w14:textId="77777777" w:rsidTr="00A2752D">
        <w:tc>
          <w:tcPr>
            <w:tcW w:w="1812" w:type="dxa"/>
          </w:tcPr>
          <w:p w14:paraId="5395797E" w14:textId="52ADF18F" w:rsidR="00671C92" w:rsidRPr="00671C92" w:rsidRDefault="00671C92" w:rsidP="00D82A8F">
            <w:r w:rsidRPr="00671C92">
              <w:t>Printer5</w:t>
            </w:r>
          </w:p>
        </w:tc>
        <w:tc>
          <w:tcPr>
            <w:tcW w:w="1812" w:type="dxa"/>
          </w:tcPr>
          <w:p w14:paraId="2862AC32" w14:textId="332C2999" w:rsidR="00671C92" w:rsidRDefault="00671C92" w:rsidP="00D82A8F">
            <w:r>
              <w:t>FE</w:t>
            </w:r>
          </w:p>
        </w:tc>
        <w:tc>
          <w:tcPr>
            <w:tcW w:w="1812" w:type="dxa"/>
          </w:tcPr>
          <w:p w14:paraId="6C74B056" w14:textId="1376C679" w:rsidR="00671C92" w:rsidRDefault="00671C92" w:rsidP="00D82A8F">
            <w:r>
              <w:t>(DHCP) 193.168.3.3</w:t>
            </w:r>
          </w:p>
        </w:tc>
        <w:tc>
          <w:tcPr>
            <w:tcW w:w="1813" w:type="dxa"/>
          </w:tcPr>
          <w:p w14:paraId="539DB998" w14:textId="399F33BA" w:rsidR="00671C92" w:rsidRDefault="00671C92" w:rsidP="00D82A8F">
            <w:r>
              <w:t>255.255.255.0</w:t>
            </w:r>
          </w:p>
        </w:tc>
        <w:tc>
          <w:tcPr>
            <w:tcW w:w="1813" w:type="dxa"/>
          </w:tcPr>
          <w:p w14:paraId="64E5DADA" w14:textId="2B9032B3" w:rsidR="00671C92" w:rsidRDefault="00671C92" w:rsidP="00D82A8F">
            <w:r>
              <w:t>-</w:t>
            </w:r>
          </w:p>
        </w:tc>
      </w:tr>
      <w:tr w:rsidR="00671C92" w14:paraId="38B47C9E" w14:textId="77777777" w:rsidTr="00A2752D">
        <w:tc>
          <w:tcPr>
            <w:tcW w:w="1812" w:type="dxa"/>
          </w:tcPr>
          <w:p w14:paraId="47F6463C" w14:textId="620F3EE9" w:rsidR="00671C92" w:rsidRPr="00671C92" w:rsidRDefault="00671C92" w:rsidP="00D82A8F">
            <w:r w:rsidRPr="00671C92">
              <w:t>PC4</w:t>
            </w:r>
          </w:p>
        </w:tc>
        <w:tc>
          <w:tcPr>
            <w:tcW w:w="1812" w:type="dxa"/>
          </w:tcPr>
          <w:p w14:paraId="4DF14017" w14:textId="17F8330D" w:rsidR="00671C92" w:rsidRDefault="00671C92" w:rsidP="00D82A8F">
            <w:r>
              <w:t>FE</w:t>
            </w:r>
          </w:p>
        </w:tc>
        <w:tc>
          <w:tcPr>
            <w:tcW w:w="1812" w:type="dxa"/>
          </w:tcPr>
          <w:p w14:paraId="3B349975" w14:textId="0584A3FB" w:rsidR="00671C92" w:rsidRDefault="00671C92" w:rsidP="00D82A8F">
            <w:r>
              <w:t>(DHCP) 192.168.4.3</w:t>
            </w:r>
          </w:p>
        </w:tc>
        <w:tc>
          <w:tcPr>
            <w:tcW w:w="1813" w:type="dxa"/>
          </w:tcPr>
          <w:p w14:paraId="6BEFF4F1" w14:textId="6DB881A0" w:rsidR="00671C92" w:rsidRDefault="00671C92" w:rsidP="00D82A8F">
            <w:r>
              <w:t>255.255.255.0</w:t>
            </w:r>
          </w:p>
        </w:tc>
        <w:tc>
          <w:tcPr>
            <w:tcW w:w="1813" w:type="dxa"/>
          </w:tcPr>
          <w:p w14:paraId="6F94C0C7" w14:textId="7E4D6F4D" w:rsidR="00671C92" w:rsidRDefault="00671C92" w:rsidP="00D82A8F">
            <w:r>
              <w:t>192.168.4.1</w:t>
            </w:r>
          </w:p>
        </w:tc>
      </w:tr>
      <w:tr w:rsidR="00671C92" w14:paraId="2377B536" w14:textId="77777777" w:rsidTr="00A2752D">
        <w:tc>
          <w:tcPr>
            <w:tcW w:w="1812" w:type="dxa"/>
          </w:tcPr>
          <w:p w14:paraId="71F1062A" w14:textId="7078D88C" w:rsidR="00671C92" w:rsidRPr="00671C92" w:rsidRDefault="00671C92" w:rsidP="00D82A8F">
            <w:r w:rsidRPr="00671C92">
              <w:t>Printer4</w:t>
            </w:r>
          </w:p>
        </w:tc>
        <w:tc>
          <w:tcPr>
            <w:tcW w:w="1812" w:type="dxa"/>
          </w:tcPr>
          <w:p w14:paraId="46867BEF" w14:textId="2BCD0EFC" w:rsidR="00671C92" w:rsidRDefault="00671C92" w:rsidP="00D82A8F">
            <w:r>
              <w:t>FE</w:t>
            </w:r>
          </w:p>
        </w:tc>
        <w:tc>
          <w:tcPr>
            <w:tcW w:w="1812" w:type="dxa"/>
          </w:tcPr>
          <w:p w14:paraId="304D5146" w14:textId="7EAC8AA2" w:rsidR="00671C92" w:rsidRDefault="00671C92" w:rsidP="00D82A8F">
            <w:r>
              <w:t>(DHCP) 192.168.4.2</w:t>
            </w:r>
          </w:p>
        </w:tc>
        <w:tc>
          <w:tcPr>
            <w:tcW w:w="1813" w:type="dxa"/>
          </w:tcPr>
          <w:p w14:paraId="2133AEEB" w14:textId="0DAD0270" w:rsidR="00671C92" w:rsidRDefault="00671C92" w:rsidP="00D82A8F">
            <w:r>
              <w:t>255.255.255.0</w:t>
            </w:r>
          </w:p>
        </w:tc>
        <w:tc>
          <w:tcPr>
            <w:tcW w:w="1813" w:type="dxa"/>
          </w:tcPr>
          <w:p w14:paraId="56CA2198" w14:textId="41433843" w:rsidR="00671C92" w:rsidRDefault="00671C92" w:rsidP="00D82A8F">
            <w:r>
              <w:t>-</w:t>
            </w:r>
          </w:p>
        </w:tc>
      </w:tr>
      <w:tr w:rsidR="00671C92" w14:paraId="4456FA02" w14:textId="77777777" w:rsidTr="00A2752D">
        <w:tc>
          <w:tcPr>
            <w:tcW w:w="1812" w:type="dxa"/>
          </w:tcPr>
          <w:p w14:paraId="397C76D3" w14:textId="03A0003A" w:rsidR="00671C92" w:rsidRPr="00671C92" w:rsidRDefault="00671C92" w:rsidP="00D82A8F">
            <w:r w:rsidRPr="00671C92">
              <w:lastRenderedPageBreak/>
              <w:t>PC3</w:t>
            </w:r>
          </w:p>
        </w:tc>
        <w:tc>
          <w:tcPr>
            <w:tcW w:w="1812" w:type="dxa"/>
          </w:tcPr>
          <w:p w14:paraId="76E73E70" w14:textId="176D7FE3" w:rsidR="00671C92" w:rsidRDefault="00671C92" w:rsidP="00D82A8F">
            <w:r>
              <w:t>FE</w:t>
            </w:r>
          </w:p>
        </w:tc>
        <w:tc>
          <w:tcPr>
            <w:tcW w:w="1812" w:type="dxa"/>
          </w:tcPr>
          <w:p w14:paraId="20533AF6" w14:textId="5D4EA88F" w:rsidR="00671C92" w:rsidRDefault="00671C92" w:rsidP="00D82A8F">
            <w:r>
              <w:t>(DHCP) 192.168.5.3</w:t>
            </w:r>
          </w:p>
        </w:tc>
        <w:tc>
          <w:tcPr>
            <w:tcW w:w="1813" w:type="dxa"/>
          </w:tcPr>
          <w:p w14:paraId="3409B4FA" w14:textId="31DEBD9C" w:rsidR="00671C92" w:rsidRDefault="00671C92" w:rsidP="00D82A8F">
            <w:r>
              <w:t>255.255.255.0</w:t>
            </w:r>
          </w:p>
        </w:tc>
        <w:tc>
          <w:tcPr>
            <w:tcW w:w="1813" w:type="dxa"/>
          </w:tcPr>
          <w:p w14:paraId="7370AAD7" w14:textId="1B118329" w:rsidR="00671C92" w:rsidRDefault="00671C92" w:rsidP="00D82A8F">
            <w:r>
              <w:t>192.168.5.1</w:t>
            </w:r>
          </w:p>
        </w:tc>
      </w:tr>
      <w:tr w:rsidR="00671C92" w14:paraId="10F3424C" w14:textId="77777777" w:rsidTr="00A2752D">
        <w:tc>
          <w:tcPr>
            <w:tcW w:w="1812" w:type="dxa"/>
          </w:tcPr>
          <w:p w14:paraId="733859D7" w14:textId="6E5BD11C" w:rsidR="00671C92" w:rsidRPr="00671C92" w:rsidRDefault="00671C92" w:rsidP="00D82A8F">
            <w:r w:rsidRPr="00671C92">
              <w:t>Printer3</w:t>
            </w:r>
          </w:p>
        </w:tc>
        <w:tc>
          <w:tcPr>
            <w:tcW w:w="1812" w:type="dxa"/>
          </w:tcPr>
          <w:p w14:paraId="53DB78C7" w14:textId="57FA47EF" w:rsidR="00671C92" w:rsidRDefault="00671C92" w:rsidP="00D82A8F">
            <w:r>
              <w:t>FE</w:t>
            </w:r>
          </w:p>
        </w:tc>
        <w:tc>
          <w:tcPr>
            <w:tcW w:w="1812" w:type="dxa"/>
          </w:tcPr>
          <w:p w14:paraId="25B544E2" w14:textId="319B2FDA" w:rsidR="00671C92" w:rsidRDefault="00671C92" w:rsidP="00D82A8F">
            <w:r>
              <w:t>(DHCP) 192.168.5.2</w:t>
            </w:r>
          </w:p>
        </w:tc>
        <w:tc>
          <w:tcPr>
            <w:tcW w:w="1813" w:type="dxa"/>
          </w:tcPr>
          <w:p w14:paraId="36205CBB" w14:textId="197E7598" w:rsidR="00671C92" w:rsidRDefault="00671C92" w:rsidP="00D82A8F">
            <w:r>
              <w:t>255.255.255.0</w:t>
            </w:r>
          </w:p>
        </w:tc>
        <w:tc>
          <w:tcPr>
            <w:tcW w:w="1813" w:type="dxa"/>
          </w:tcPr>
          <w:p w14:paraId="1292487B" w14:textId="23720D74" w:rsidR="00671C92" w:rsidRDefault="00671C92" w:rsidP="007801FA">
            <w:pPr>
              <w:keepNext/>
            </w:pPr>
            <w:r>
              <w:t>-</w:t>
            </w:r>
          </w:p>
        </w:tc>
      </w:tr>
    </w:tbl>
    <w:p w14:paraId="51E0B915" w14:textId="13338E98" w:rsidR="00A2752D" w:rsidRDefault="007801FA" w:rsidP="00052DC2">
      <w:pPr>
        <w:pStyle w:val="Legenda"/>
      </w:pPr>
      <w:r>
        <w:t xml:space="preserve">Tabela </w:t>
      </w:r>
      <w:fldSimple w:instr=" SEQ Tabela \* ARABIC ">
        <w:r w:rsidR="002E0573">
          <w:rPr>
            <w:noProof/>
          </w:rPr>
          <w:t>3</w:t>
        </w:r>
      </w:fldSimple>
      <w:r>
        <w:t>, Tabela urządzeń 2 piętro</w:t>
      </w:r>
    </w:p>
    <w:p w14:paraId="6C7F7120" w14:textId="77777777" w:rsidR="007801FA" w:rsidRDefault="007801FA" w:rsidP="007801FA"/>
    <w:p w14:paraId="54074969" w14:textId="035E9216" w:rsidR="007801FA" w:rsidRDefault="007801FA" w:rsidP="007801F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bela urządzeń dla piętra 3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807"/>
        <w:gridCol w:w="1807"/>
        <w:gridCol w:w="1807"/>
        <w:gridCol w:w="1836"/>
        <w:gridCol w:w="1805"/>
      </w:tblGrid>
      <w:tr w:rsidR="007801FA" w14:paraId="52A9B059" w14:textId="77777777" w:rsidTr="007801FA">
        <w:tc>
          <w:tcPr>
            <w:tcW w:w="1807" w:type="dxa"/>
          </w:tcPr>
          <w:p w14:paraId="3D5EAE34" w14:textId="49C2D7DE" w:rsidR="007801FA" w:rsidRDefault="007801FA" w:rsidP="007801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rządzenie</w:t>
            </w:r>
          </w:p>
        </w:tc>
        <w:tc>
          <w:tcPr>
            <w:tcW w:w="1807" w:type="dxa"/>
          </w:tcPr>
          <w:p w14:paraId="744DCBBE" w14:textId="7646A271" w:rsidR="007801FA" w:rsidRDefault="007801FA" w:rsidP="007801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erfejs</w:t>
            </w:r>
          </w:p>
        </w:tc>
        <w:tc>
          <w:tcPr>
            <w:tcW w:w="1807" w:type="dxa"/>
          </w:tcPr>
          <w:p w14:paraId="678E2378" w14:textId="448016D1" w:rsidR="007801FA" w:rsidRDefault="007801FA" w:rsidP="007801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P</w:t>
            </w:r>
          </w:p>
        </w:tc>
        <w:tc>
          <w:tcPr>
            <w:tcW w:w="1836" w:type="dxa"/>
          </w:tcPr>
          <w:p w14:paraId="52F39EB7" w14:textId="07C1AA48" w:rsidR="007801FA" w:rsidRDefault="007801FA" w:rsidP="007801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ska podsieci</w:t>
            </w:r>
          </w:p>
        </w:tc>
        <w:tc>
          <w:tcPr>
            <w:tcW w:w="1805" w:type="dxa"/>
          </w:tcPr>
          <w:p w14:paraId="671CB070" w14:textId="570E09C3" w:rsidR="007801FA" w:rsidRDefault="007801FA" w:rsidP="007801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rama</w:t>
            </w:r>
          </w:p>
        </w:tc>
      </w:tr>
      <w:tr w:rsidR="007801FA" w14:paraId="13D5C4E8" w14:textId="77777777" w:rsidTr="007801FA">
        <w:tc>
          <w:tcPr>
            <w:tcW w:w="1807" w:type="dxa"/>
          </w:tcPr>
          <w:p w14:paraId="52DF233E" w14:textId="25248721" w:rsidR="007801FA" w:rsidRDefault="007801FA" w:rsidP="007801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801FA">
              <w:rPr>
                <w:rFonts w:ascii="Times New Roman" w:hAnsi="Times New Roman" w:cs="Times New Roman"/>
                <w:sz w:val="24"/>
                <w:szCs w:val="24"/>
              </w:rPr>
              <w:t>F3-Router</w:t>
            </w:r>
          </w:p>
        </w:tc>
        <w:tc>
          <w:tcPr>
            <w:tcW w:w="1807" w:type="dxa"/>
          </w:tcPr>
          <w:p w14:paraId="5557E45A" w14:textId="39A1742D" w:rsidR="007801FA" w:rsidRDefault="007801FA" w:rsidP="007801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t>Serial0/2/0</w:t>
            </w:r>
          </w:p>
        </w:tc>
        <w:tc>
          <w:tcPr>
            <w:tcW w:w="1807" w:type="dxa"/>
          </w:tcPr>
          <w:p w14:paraId="27E040F1" w14:textId="7E039463" w:rsidR="007801FA" w:rsidRDefault="007801FA" w:rsidP="007801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801FA">
              <w:rPr>
                <w:rFonts w:ascii="Times New Roman" w:hAnsi="Times New Roman" w:cs="Times New Roman"/>
                <w:sz w:val="24"/>
                <w:szCs w:val="24"/>
              </w:rPr>
              <w:t>10.10.10.6</w:t>
            </w:r>
          </w:p>
        </w:tc>
        <w:tc>
          <w:tcPr>
            <w:tcW w:w="1836" w:type="dxa"/>
          </w:tcPr>
          <w:p w14:paraId="612814C5" w14:textId="5F2843D7" w:rsidR="007801FA" w:rsidRDefault="007801FA" w:rsidP="007801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801FA">
              <w:rPr>
                <w:rFonts w:ascii="Times New Roman" w:hAnsi="Times New Roman" w:cs="Times New Roman"/>
                <w:sz w:val="24"/>
                <w:szCs w:val="24"/>
              </w:rPr>
              <w:t>255.255.255.252</w:t>
            </w:r>
          </w:p>
        </w:tc>
        <w:tc>
          <w:tcPr>
            <w:tcW w:w="1805" w:type="dxa"/>
          </w:tcPr>
          <w:p w14:paraId="59B1C4BF" w14:textId="26BF7130" w:rsidR="007801FA" w:rsidRDefault="007801FA" w:rsidP="007801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7801FA" w14:paraId="5D2F43B7" w14:textId="77777777" w:rsidTr="007801FA">
        <w:tc>
          <w:tcPr>
            <w:tcW w:w="1807" w:type="dxa"/>
          </w:tcPr>
          <w:p w14:paraId="0AEFB2E1" w14:textId="5308A4F2" w:rsidR="007801FA" w:rsidRDefault="007801FA" w:rsidP="007801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801FA">
              <w:rPr>
                <w:rFonts w:ascii="Times New Roman" w:hAnsi="Times New Roman" w:cs="Times New Roman"/>
                <w:sz w:val="24"/>
                <w:szCs w:val="24"/>
              </w:rPr>
              <w:t>F3-Router</w:t>
            </w:r>
          </w:p>
        </w:tc>
        <w:tc>
          <w:tcPr>
            <w:tcW w:w="1807" w:type="dxa"/>
          </w:tcPr>
          <w:p w14:paraId="28AE16DD" w14:textId="41F89722" w:rsidR="007801FA" w:rsidRDefault="007801FA" w:rsidP="007801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t>Serial0/2/1</w:t>
            </w:r>
          </w:p>
        </w:tc>
        <w:tc>
          <w:tcPr>
            <w:tcW w:w="1807" w:type="dxa"/>
          </w:tcPr>
          <w:p w14:paraId="39AFEDCF" w14:textId="016AA6A1" w:rsidR="007801FA" w:rsidRDefault="007801FA" w:rsidP="007801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801FA">
              <w:rPr>
                <w:rFonts w:ascii="Times New Roman" w:hAnsi="Times New Roman" w:cs="Times New Roman"/>
                <w:sz w:val="24"/>
                <w:szCs w:val="24"/>
              </w:rPr>
              <w:t>10.10.10.2</w:t>
            </w:r>
          </w:p>
        </w:tc>
        <w:tc>
          <w:tcPr>
            <w:tcW w:w="1836" w:type="dxa"/>
          </w:tcPr>
          <w:p w14:paraId="2D42E9A7" w14:textId="5634C986" w:rsidR="007801FA" w:rsidRDefault="007801FA" w:rsidP="007801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801FA">
              <w:rPr>
                <w:rFonts w:ascii="Times New Roman" w:hAnsi="Times New Roman" w:cs="Times New Roman"/>
                <w:sz w:val="24"/>
                <w:szCs w:val="24"/>
              </w:rPr>
              <w:t>255.255.255.252</w:t>
            </w:r>
          </w:p>
        </w:tc>
        <w:tc>
          <w:tcPr>
            <w:tcW w:w="1805" w:type="dxa"/>
          </w:tcPr>
          <w:p w14:paraId="7B0A8222" w14:textId="4223F23F" w:rsidR="007801FA" w:rsidRDefault="007801FA" w:rsidP="007801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7801FA" w14:paraId="5AA51C6F" w14:textId="77777777" w:rsidTr="007801FA">
        <w:tc>
          <w:tcPr>
            <w:tcW w:w="1807" w:type="dxa"/>
          </w:tcPr>
          <w:p w14:paraId="7945BCF0" w14:textId="71AE91C0" w:rsidR="007801FA" w:rsidRDefault="007801FA" w:rsidP="007801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801FA">
              <w:rPr>
                <w:rFonts w:ascii="Times New Roman" w:hAnsi="Times New Roman" w:cs="Times New Roman"/>
                <w:sz w:val="24"/>
                <w:szCs w:val="24"/>
              </w:rPr>
              <w:t>F3-Switch</w:t>
            </w:r>
          </w:p>
        </w:tc>
        <w:tc>
          <w:tcPr>
            <w:tcW w:w="1807" w:type="dxa"/>
          </w:tcPr>
          <w:p w14:paraId="036E2DE4" w14:textId="2AEFDD5A" w:rsidR="007801FA" w:rsidRDefault="007801FA" w:rsidP="007801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807" w:type="dxa"/>
          </w:tcPr>
          <w:p w14:paraId="34E32A1E" w14:textId="4F0B8A8E" w:rsidR="007801FA" w:rsidRDefault="007801FA" w:rsidP="007801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836" w:type="dxa"/>
          </w:tcPr>
          <w:p w14:paraId="09D393C6" w14:textId="08CF40A8" w:rsidR="007801FA" w:rsidRDefault="007801FA" w:rsidP="007801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805" w:type="dxa"/>
          </w:tcPr>
          <w:p w14:paraId="14D8C25D" w14:textId="11F0230F" w:rsidR="007801FA" w:rsidRDefault="007801FA" w:rsidP="007801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7801FA" w14:paraId="7BA41216" w14:textId="77777777" w:rsidTr="007801FA">
        <w:tc>
          <w:tcPr>
            <w:tcW w:w="1807" w:type="dxa"/>
          </w:tcPr>
          <w:p w14:paraId="0B40C670" w14:textId="1C8C1509" w:rsidR="007801FA" w:rsidRDefault="007801FA" w:rsidP="007801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801FA">
              <w:rPr>
                <w:rFonts w:ascii="Times New Roman" w:hAnsi="Times New Roman" w:cs="Times New Roman"/>
                <w:sz w:val="24"/>
                <w:szCs w:val="24"/>
              </w:rPr>
              <w:t>F3-Access-Point</w:t>
            </w:r>
          </w:p>
        </w:tc>
        <w:tc>
          <w:tcPr>
            <w:tcW w:w="1807" w:type="dxa"/>
          </w:tcPr>
          <w:p w14:paraId="4F0970AE" w14:textId="450FC160" w:rsidR="007801FA" w:rsidRDefault="007801FA" w:rsidP="007801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807" w:type="dxa"/>
          </w:tcPr>
          <w:p w14:paraId="3834B3AE" w14:textId="087A682E" w:rsidR="007801FA" w:rsidRDefault="007801FA" w:rsidP="007801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836" w:type="dxa"/>
          </w:tcPr>
          <w:p w14:paraId="58DDE656" w14:textId="5AFB5A31" w:rsidR="007801FA" w:rsidRDefault="007801FA" w:rsidP="007801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805" w:type="dxa"/>
          </w:tcPr>
          <w:p w14:paraId="53DA600F" w14:textId="77BFED74" w:rsidR="007801FA" w:rsidRDefault="007801FA" w:rsidP="007801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7801FA" w14:paraId="1F49CAF8" w14:textId="77777777" w:rsidTr="007801FA">
        <w:tc>
          <w:tcPr>
            <w:tcW w:w="1807" w:type="dxa"/>
          </w:tcPr>
          <w:p w14:paraId="6056D2BF" w14:textId="1700B83D" w:rsidR="007801FA" w:rsidRDefault="007801FA" w:rsidP="007801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801FA">
              <w:rPr>
                <w:rFonts w:ascii="Times New Roman" w:hAnsi="Times New Roman" w:cs="Times New Roman"/>
                <w:sz w:val="24"/>
                <w:szCs w:val="24"/>
              </w:rPr>
              <w:t>TEST-PC</w:t>
            </w:r>
          </w:p>
        </w:tc>
        <w:tc>
          <w:tcPr>
            <w:tcW w:w="1807" w:type="dxa"/>
          </w:tcPr>
          <w:p w14:paraId="7DDFD3DB" w14:textId="1246B0C8" w:rsidR="007801FA" w:rsidRDefault="007801FA" w:rsidP="007801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E</w:t>
            </w:r>
          </w:p>
        </w:tc>
        <w:tc>
          <w:tcPr>
            <w:tcW w:w="1807" w:type="dxa"/>
          </w:tcPr>
          <w:p w14:paraId="0ECF7D09" w14:textId="0DCC1330" w:rsidR="007801FA" w:rsidRDefault="007801FA" w:rsidP="007801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DHCP) 192.168.1.2</w:t>
            </w:r>
          </w:p>
        </w:tc>
        <w:tc>
          <w:tcPr>
            <w:tcW w:w="1836" w:type="dxa"/>
          </w:tcPr>
          <w:p w14:paraId="48FC7B24" w14:textId="4E147764" w:rsidR="007801FA" w:rsidRDefault="007801FA" w:rsidP="007801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5.255.255.0</w:t>
            </w:r>
          </w:p>
        </w:tc>
        <w:tc>
          <w:tcPr>
            <w:tcW w:w="1805" w:type="dxa"/>
          </w:tcPr>
          <w:p w14:paraId="190CE8C0" w14:textId="244559FB" w:rsidR="007801FA" w:rsidRDefault="007801FA" w:rsidP="007801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92.168.1.1</w:t>
            </w:r>
          </w:p>
        </w:tc>
      </w:tr>
      <w:tr w:rsidR="007801FA" w14:paraId="45FDEB31" w14:textId="77777777" w:rsidTr="007801FA">
        <w:tc>
          <w:tcPr>
            <w:tcW w:w="1807" w:type="dxa"/>
          </w:tcPr>
          <w:p w14:paraId="6CFC4EED" w14:textId="53404667" w:rsidR="007801FA" w:rsidRDefault="007801FA" w:rsidP="007801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801FA">
              <w:rPr>
                <w:rFonts w:ascii="Times New Roman" w:hAnsi="Times New Roman" w:cs="Times New Roman"/>
                <w:sz w:val="24"/>
                <w:szCs w:val="24"/>
              </w:rPr>
              <w:t>Printer6</w:t>
            </w:r>
          </w:p>
        </w:tc>
        <w:tc>
          <w:tcPr>
            <w:tcW w:w="1807" w:type="dxa"/>
          </w:tcPr>
          <w:p w14:paraId="266CDB33" w14:textId="351B50D6" w:rsidR="007801FA" w:rsidRDefault="007801FA" w:rsidP="007801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E</w:t>
            </w:r>
          </w:p>
        </w:tc>
        <w:tc>
          <w:tcPr>
            <w:tcW w:w="1807" w:type="dxa"/>
          </w:tcPr>
          <w:p w14:paraId="39220C2B" w14:textId="7691C5C3" w:rsidR="007801FA" w:rsidRDefault="007801FA" w:rsidP="007801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DHCP) 192.168.1.3</w:t>
            </w:r>
          </w:p>
        </w:tc>
        <w:tc>
          <w:tcPr>
            <w:tcW w:w="1836" w:type="dxa"/>
          </w:tcPr>
          <w:p w14:paraId="6A39A2E3" w14:textId="46E58373" w:rsidR="007801FA" w:rsidRDefault="007801FA" w:rsidP="007801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5.255.255.0</w:t>
            </w:r>
          </w:p>
        </w:tc>
        <w:tc>
          <w:tcPr>
            <w:tcW w:w="1805" w:type="dxa"/>
          </w:tcPr>
          <w:p w14:paraId="402AD36E" w14:textId="588BE60D" w:rsidR="007801FA" w:rsidRDefault="007801FA" w:rsidP="007801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7801FA" w14:paraId="157BE3F8" w14:textId="77777777" w:rsidTr="007801FA">
        <w:tc>
          <w:tcPr>
            <w:tcW w:w="1807" w:type="dxa"/>
          </w:tcPr>
          <w:p w14:paraId="39349489" w14:textId="7B6929F4" w:rsidR="007801FA" w:rsidRDefault="007801FA" w:rsidP="007801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801FA">
              <w:rPr>
                <w:rFonts w:ascii="Times New Roman" w:hAnsi="Times New Roman" w:cs="Times New Roman"/>
                <w:sz w:val="24"/>
                <w:szCs w:val="24"/>
              </w:rPr>
              <w:t>PC7</w:t>
            </w:r>
          </w:p>
        </w:tc>
        <w:tc>
          <w:tcPr>
            <w:tcW w:w="1807" w:type="dxa"/>
          </w:tcPr>
          <w:p w14:paraId="31332E87" w14:textId="74009845" w:rsidR="007801FA" w:rsidRDefault="007801FA" w:rsidP="007801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E</w:t>
            </w:r>
          </w:p>
        </w:tc>
        <w:tc>
          <w:tcPr>
            <w:tcW w:w="1807" w:type="dxa"/>
          </w:tcPr>
          <w:p w14:paraId="138CB3F5" w14:textId="38189F0F" w:rsidR="007801FA" w:rsidRDefault="007801FA" w:rsidP="007801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DHCP) 192.168.2.2</w:t>
            </w:r>
          </w:p>
        </w:tc>
        <w:tc>
          <w:tcPr>
            <w:tcW w:w="1836" w:type="dxa"/>
          </w:tcPr>
          <w:p w14:paraId="17E0795A" w14:textId="01952F81" w:rsidR="007801FA" w:rsidRDefault="007801FA" w:rsidP="007801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5.255.255.0</w:t>
            </w:r>
          </w:p>
        </w:tc>
        <w:tc>
          <w:tcPr>
            <w:tcW w:w="1805" w:type="dxa"/>
          </w:tcPr>
          <w:p w14:paraId="199C1FC7" w14:textId="541F44F3" w:rsidR="007801FA" w:rsidRDefault="007801FA" w:rsidP="007801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92.168.2.1</w:t>
            </w:r>
          </w:p>
        </w:tc>
      </w:tr>
      <w:tr w:rsidR="007801FA" w14:paraId="11D8A228" w14:textId="77777777" w:rsidTr="007801FA">
        <w:tc>
          <w:tcPr>
            <w:tcW w:w="1807" w:type="dxa"/>
          </w:tcPr>
          <w:p w14:paraId="624FDF14" w14:textId="1F6EA1DD" w:rsidR="007801FA" w:rsidRPr="007801FA" w:rsidRDefault="007801FA" w:rsidP="007801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801FA">
              <w:rPr>
                <w:rFonts w:ascii="Times New Roman" w:hAnsi="Times New Roman" w:cs="Times New Roman"/>
                <w:sz w:val="24"/>
                <w:szCs w:val="24"/>
              </w:rPr>
              <w:t>Printer7</w:t>
            </w:r>
          </w:p>
        </w:tc>
        <w:tc>
          <w:tcPr>
            <w:tcW w:w="1807" w:type="dxa"/>
          </w:tcPr>
          <w:p w14:paraId="2D2DF62E" w14:textId="4365CB4D" w:rsidR="007801FA" w:rsidRDefault="007801FA" w:rsidP="007801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E</w:t>
            </w:r>
          </w:p>
        </w:tc>
        <w:tc>
          <w:tcPr>
            <w:tcW w:w="1807" w:type="dxa"/>
          </w:tcPr>
          <w:p w14:paraId="574A1C79" w14:textId="7C478D59" w:rsidR="007801FA" w:rsidRDefault="007801FA" w:rsidP="007801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DHCP) 192.168.2.3</w:t>
            </w:r>
          </w:p>
        </w:tc>
        <w:tc>
          <w:tcPr>
            <w:tcW w:w="1836" w:type="dxa"/>
          </w:tcPr>
          <w:p w14:paraId="51333F06" w14:textId="69785F68" w:rsidR="007801FA" w:rsidRDefault="007801FA" w:rsidP="007801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5.255.255.0</w:t>
            </w:r>
          </w:p>
        </w:tc>
        <w:tc>
          <w:tcPr>
            <w:tcW w:w="1805" w:type="dxa"/>
          </w:tcPr>
          <w:p w14:paraId="3605A6B1" w14:textId="5616F0EB" w:rsidR="007801FA" w:rsidRDefault="007801FA" w:rsidP="006E0FDB">
            <w:pPr>
              <w:keepNext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</w:tbl>
    <w:p w14:paraId="34E4517E" w14:textId="6CD6C12D" w:rsidR="007801FA" w:rsidRDefault="006E0FDB" w:rsidP="00052DC2">
      <w:pPr>
        <w:pStyle w:val="Legenda"/>
        <w:rPr>
          <w:rFonts w:ascii="Times New Roman" w:hAnsi="Times New Roman" w:cs="Times New Roman"/>
          <w:sz w:val="24"/>
          <w:szCs w:val="24"/>
        </w:rPr>
      </w:pPr>
      <w:r>
        <w:t xml:space="preserve">Tabela </w:t>
      </w:r>
      <w:fldSimple w:instr=" SEQ Tabela \* ARABIC ">
        <w:r w:rsidR="002E0573">
          <w:rPr>
            <w:noProof/>
          </w:rPr>
          <w:t>4</w:t>
        </w:r>
      </w:fldSimple>
      <w:r>
        <w:t>, Tabela urządzeń 3 piętro</w:t>
      </w:r>
    </w:p>
    <w:p w14:paraId="252EC938" w14:textId="77777777" w:rsidR="007801FA" w:rsidRPr="007801FA" w:rsidRDefault="007801FA" w:rsidP="007801FA"/>
    <w:p w14:paraId="7C12B40D" w14:textId="0CBBBB09" w:rsidR="00AE014E" w:rsidRDefault="00AE014E" w:rsidP="00AE014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bela VLAN dla piętra 1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AE014E" w14:paraId="7DA05457" w14:textId="77777777" w:rsidTr="00AE014E">
        <w:tc>
          <w:tcPr>
            <w:tcW w:w="3020" w:type="dxa"/>
          </w:tcPr>
          <w:p w14:paraId="61EAAEFC" w14:textId="19DAC775" w:rsidR="00AE014E" w:rsidRDefault="00AE014E" w:rsidP="00AE01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LAN</w:t>
            </w:r>
          </w:p>
        </w:tc>
        <w:tc>
          <w:tcPr>
            <w:tcW w:w="3021" w:type="dxa"/>
          </w:tcPr>
          <w:p w14:paraId="0347F735" w14:textId="08F8B962" w:rsidR="00AE014E" w:rsidRDefault="00AE014E" w:rsidP="00AE01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zwa</w:t>
            </w:r>
          </w:p>
        </w:tc>
        <w:tc>
          <w:tcPr>
            <w:tcW w:w="3021" w:type="dxa"/>
          </w:tcPr>
          <w:p w14:paraId="7AE350D1" w14:textId="5227926A" w:rsidR="00AE014E" w:rsidRDefault="00AE014E" w:rsidP="00AE01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zypisane interfejsy</w:t>
            </w:r>
          </w:p>
        </w:tc>
      </w:tr>
      <w:tr w:rsidR="00AE014E" w14:paraId="438F7EE2" w14:textId="77777777" w:rsidTr="00AE014E">
        <w:tc>
          <w:tcPr>
            <w:tcW w:w="3020" w:type="dxa"/>
          </w:tcPr>
          <w:p w14:paraId="0AD08C76" w14:textId="5491E50B" w:rsidR="00AE014E" w:rsidRDefault="00AE014E" w:rsidP="00AE01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0</w:t>
            </w:r>
            <w:r w:rsidR="00130156">
              <w:rPr>
                <w:rFonts w:ascii="Times New Roman" w:hAnsi="Times New Roman" w:cs="Times New Roman"/>
                <w:sz w:val="24"/>
                <w:szCs w:val="24"/>
              </w:rPr>
              <w:t xml:space="preserve"> – Logistyka</w:t>
            </w:r>
          </w:p>
        </w:tc>
        <w:tc>
          <w:tcPr>
            <w:tcW w:w="3021" w:type="dxa"/>
          </w:tcPr>
          <w:p w14:paraId="7DA95245" w14:textId="0DB5C6FF" w:rsidR="00AE014E" w:rsidRDefault="00AE014E" w:rsidP="00AE01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E014E">
              <w:rPr>
                <w:rFonts w:ascii="Times New Roman" w:hAnsi="Times New Roman" w:cs="Times New Roman"/>
                <w:sz w:val="24"/>
                <w:szCs w:val="24"/>
              </w:rPr>
              <w:t>VLAN0060</w:t>
            </w:r>
          </w:p>
        </w:tc>
        <w:tc>
          <w:tcPr>
            <w:tcW w:w="3021" w:type="dxa"/>
          </w:tcPr>
          <w:p w14:paraId="63C6253D" w14:textId="0FBDECFE" w:rsidR="00AE014E" w:rsidRDefault="00AE014E" w:rsidP="00AE01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E0/6-8</w:t>
            </w:r>
          </w:p>
        </w:tc>
      </w:tr>
      <w:tr w:rsidR="00AE014E" w14:paraId="5B4C27CB" w14:textId="77777777" w:rsidTr="00AE014E">
        <w:tc>
          <w:tcPr>
            <w:tcW w:w="3020" w:type="dxa"/>
          </w:tcPr>
          <w:p w14:paraId="73038941" w14:textId="12913895" w:rsidR="00AE014E" w:rsidRDefault="00AE014E" w:rsidP="00AE01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E014E">
              <w:rPr>
                <w:rFonts w:ascii="Times New Roman" w:hAnsi="Times New Roman" w:cs="Times New Roman"/>
                <w:sz w:val="24"/>
                <w:szCs w:val="24"/>
              </w:rPr>
              <w:t>70</w:t>
            </w:r>
            <w:r w:rsidR="00B97960">
              <w:rPr>
                <w:rFonts w:ascii="Times New Roman" w:hAnsi="Times New Roman" w:cs="Times New Roman"/>
                <w:sz w:val="24"/>
                <w:szCs w:val="24"/>
              </w:rPr>
              <w:t xml:space="preserve"> – </w:t>
            </w:r>
            <w:r w:rsidR="00130156">
              <w:rPr>
                <w:rFonts w:ascii="Times New Roman" w:hAnsi="Times New Roman" w:cs="Times New Roman"/>
                <w:sz w:val="24"/>
                <w:szCs w:val="24"/>
              </w:rPr>
              <w:t>Magazyn</w:t>
            </w:r>
          </w:p>
        </w:tc>
        <w:tc>
          <w:tcPr>
            <w:tcW w:w="3021" w:type="dxa"/>
          </w:tcPr>
          <w:p w14:paraId="69B564B1" w14:textId="3F51AB01" w:rsidR="00AE014E" w:rsidRDefault="00AE014E" w:rsidP="00AE01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E014E">
              <w:rPr>
                <w:rFonts w:ascii="Times New Roman" w:hAnsi="Times New Roman" w:cs="Times New Roman"/>
                <w:sz w:val="24"/>
                <w:szCs w:val="24"/>
              </w:rPr>
              <w:t>VLAN0070</w:t>
            </w:r>
          </w:p>
        </w:tc>
        <w:tc>
          <w:tcPr>
            <w:tcW w:w="3021" w:type="dxa"/>
          </w:tcPr>
          <w:p w14:paraId="6EE4D1A9" w14:textId="382162A5" w:rsidR="00AE014E" w:rsidRDefault="00AE014E" w:rsidP="00AE01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E0/4-5</w:t>
            </w:r>
          </w:p>
        </w:tc>
      </w:tr>
      <w:tr w:rsidR="00AE014E" w14:paraId="7D3C2378" w14:textId="77777777" w:rsidTr="00AE014E">
        <w:tc>
          <w:tcPr>
            <w:tcW w:w="3020" w:type="dxa"/>
          </w:tcPr>
          <w:p w14:paraId="139F8A10" w14:textId="6BC2FA8C" w:rsidR="00AE014E" w:rsidRDefault="00AE014E" w:rsidP="00AE01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E014E">
              <w:rPr>
                <w:rFonts w:ascii="Times New Roman" w:hAnsi="Times New Roman" w:cs="Times New Roman"/>
                <w:sz w:val="24"/>
                <w:szCs w:val="24"/>
              </w:rPr>
              <w:t>80</w:t>
            </w:r>
            <w:r w:rsidR="00B97960">
              <w:rPr>
                <w:rFonts w:ascii="Times New Roman" w:hAnsi="Times New Roman" w:cs="Times New Roman"/>
                <w:sz w:val="24"/>
                <w:szCs w:val="24"/>
              </w:rPr>
              <w:t xml:space="preserve"> – </w:t>
            </w:r>
            <w:r w:rsidR="00130156">
              <w:rPr>
                <w:rFonts w:ascii="Times New Roman" w:hAnsi="Times New Roman" w:cs="Times New Roman"/>
                <w:sz w:val="24"/>
                <w:szCs w:val="24"/>
              </w:rPr>
              <w:t>Recepcja</w:t>
            </w:r>
          </w:p>
        </w:tc>
        <w:tc>
          <w:tcPr>
            <w:tcW w:w="3021" w:type="dxa"/>
          </w:tcPr>
          <w:p w14:paraId="6A805031" w14:textId="6CF4FBF4" w:rsidR="00AE014E" w:rsidRDefault="00AE014E" w:rsidP="00AE01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E014E">
              <w:rPr>
                <w:rFonts w:ascii="Times New Roman" w:hAnsi="Times New Roman" w:cs="Times New Roman"/>
                <w:sz w:val="24"/>
                <w:szCs w:val="24"/>
              </w:rPr>
              <w:t>VLAN0080</w:t>
            </w:r>
          </w:p>
        </w:tc>
        <w:tc>
          <w:tcPr>
            <w:tcW w:w="3021" w:type="dxa"/>
          </w:tcPr>
          <w:p w14:paraId="57915379" w14:textId="75116AAE" w:rsidR="00AE014E" w:rsidRDefault="00AE014E" w:rsidP="00B97960">
            <w:pPr>
              <w:keepNext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E0/2-3</w:t>
            </w:r>
          </w:p>
        </w:tc>
      </w:tr>
    </w:tbl>
    <w:p w14:paraId="25A85BB8" w14:textId="5DC7B93C" w:rsidR="00AE014E" w:rsidRDefault="00B97960" w:rsidP="00052DC2">
      <w:pPr>
        <w:pStyle w:val="Legenda"/>
        <w:rPr>
          <w:rFonts w:ascii="Times New Roman" w:hAnsi="Times New Roman" w:cs="Times New Roman"/>
          <w:sz w:val="24"/>
          <w:szCs w:val="24"/>
        </w:rPr>
      </w:pPr>
      <w:r>
        <w:t xml:space="preserve">Tabela </w:t>
      </w:r>
      <w:fldSimple w:instr=" SEQ Tabela \* ARABIC ">
        <w:r w:rsidR="002E0573">
          <w:rPr>
            <w:noProof/>
          </w:rPr>
          <w:t>5</w:t>
        </w:r>
      </w:fldSimple>
      <w:r>
        <w:t>, Tabela VLAN 1 Piętro</w:t>
      </w:r>
    </w:p>
    <w:p w14:paraId="1F81F6E4" w14:textId="77777777" w:rsidR="00D82A8F" w:rsidRDefault="00D82A8F" w:rsidP="00D82A8F"/>
    <w:p w14:paraId="1083C3F7" w14:textId="1774878B" w:rsidR="00B97960" w:rsidRDefault="00B97960" w:rsidP="00B9796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bela VLAN dla piętra 2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B97960" w14:paraId="374A2500" w14:textId="77777777" w:rsidTr="00B97960">
        <w:tc>
          <w:tcPr>
            <w:tcW w:w="3020" w:type="dxa"/>
          </w:tcPr>
          <w:p w14:paraId="14264139" w14:textId="77F8CBF9" w:rsidR="00B97960" w:rsidRDefault="00B97960" w:rsidP="00D82A8F">
            <w:r>
              <w:t>VLAN</w:t>
            </w:r>
          </w:p>
        </w:tc>
        <w:tc>
          <w:tcPr>
            <w:tcW w:w="3021" w:type="dxa"/>
          </w:tcPr>
          <w:p w14:paraId="1AA0E168" w14:textId="7C70BD41" w:rsidR="00B97960" w:rsidRDefault="00B97960" w:rsidP="00D82A8F">
            <w:r>
              <w:t>Nazwa</w:t>
            </w:r>
          </w:p>
        </w:tc>
        <w:tc>
          <w:tcPr>
            <w:tcW w:w="3021" w:type="dxa"/>
          </w:tcPr>
          <w:p w14:paraId="28F41804" w14:textId="12080DBC" w:rsidR="00B97960" w:rsidRDefault="00B97960" w:rsidP="00D82A8F">
            <w:r>
              <w:t>Przypisane interfejsy</w:t>
            </w:r>
          </w:p>
        </w:tc>
      </w:tr>
      <w:tr w:rsidR="00B97960" w14:paraId="056628F0" w14:textId="77777777" w:rsidTr="00B97960">
        <w:tc>
          <w:tcPr>
            <w:tcW w:w="3020" w:type="dxa"/>
          </w:tcPr>
          <w:p w14:paraId="327A38C8" w14:textId="05C48ECB" w:rsidR="00B97960" w:rsidRDefault="00B97960" w:rsidP="00D82A8F">
            <w:r>
              <w:t>30 – Sprzedaż</w:t>
            </w:r>
          </w:p>
        </w:tc>
        <w:tc>
          <w:tcPr>
            <w:tcW w:w="3021" w:type="dxa"/>
          </w:tcPr>
          <w:p w14:paraId="15E12AF3" w14:textId="04B2B8CD" w:rsidR="00B97960" w:rsidRDefault="00B97960" w:rsidP="00D82A8F">
            <w:r w:rsidRPr="00B97960">
              <w:t>VLAN0030</w:t>
            </w:r>
          </w:p>
        </w:tc>
        <w:tc>
          <w:tcPr>
            <w:tcW w:w="3021" w:type="dxa"/>
          </w:tcPr>
          <w:p w14:paraId="7A395B08" w14:textId="53B1EE6D" w:rsidR="00B97960" w:rsidRDefault="00B97960" w:rsidP="00D82A8F">
            <w:r>
              <w:rPr>
                <w:rFonts w:ascii="Times New Roman" w:hAnsi="Times New Roman" w:cs="Times New Roman"/>
                <w:sz w:val="24"/>
                <w:szCs w:val="24"/>
              </w:rPr>
              <w:t>FE0/6-8</w:t>
            </w:r>
          </w:p>
        </w:tc>
      </w:tr>
      <w:tr w:rsidR="00B97960" w14:paraId="6F1B2FC6" w14:textId="77777777" w:rsidTr="00B97960">
        <w:tc>
          <w:tcPr>
            <w:tcW w:w="3020" w:type="dxa"/>
          </w:tcPr>
          <w:p w14:paraId="3B3D295F" w14:textId="6BA8CF93" w:rsidR="00B97960" w:rsidRDefault="00B97960" w:rsidP="00D82A8F">
            <w:r>
              <w:t>40 – HR</w:t>
            </w:r>
          </w:p>
        </w:tc>
        <w:tc>
          <w:tcPr>
            <w:tcW w:w="3021" w:type="dxa"/>
          </w:tcPr>
          <w:p w14:paraId="34690578" w14:textId="77918ECB" w:rsidR="00B97960" w:rsidRDefault="00B97960" w:rsidP="00D82A8F">
            <w:r w:rsidRPr="00B97960">
              <w:t>VLAN0040</w:t>
            </w:r>
          </w:p>
        </w:tc>
        <w:tc>
          <w:tcPr>
            <w:tcW w:w="3021" w:type="dxa"/>
          </w:tcPr>
          <w:p w14:paraId="3C038BE9" w14:textId="61DEB97A" w:rsidR="00B97960" w:rsidRDefault="00B97960" w:rsidP="00D82A8F">
            <w:r>
              <w:rPr>
                <w:rFonts w:ascii="Times New Roman" w:hAnsi="Times New Roman" w:cs="Times New Roman"/>
                <w:sz w:val="24"/>
                <w:szCs w:val="24"/>
              </w:rPr>
              <w:t>FE0/4-5</w:t>
            </w:r>
          </w:p>
        </w:tc>
      </w:tr>
      <w:tr w:rsidR="00B97960" w14:paraId="3A467E47" w14:textId="77777777" w:rsidTr="00B97960">
        <w:tc>
          <w:tcPr>
            <w:tcW w:w="3020" w:type="dxa"/>
          </w:tcPr>
          <w:p w14:paraId="0104BFBC" w14:textId="74A936A4" w:rsidR="00B97960" w:rsidRDefault="00B97960" w:rsidP="00D82A8F">
            <w:r>
              <w:t>50 – Finanse</w:t>
            </w:r>
          </w:p>
        </w:tc>
        <w:tc>
          <w:tcPr>
            <w:tcW w:w="3021" w:type="dxa"/>
          </w:tcPr>
          <w:p w14:paraId="2E3C4C11" w14:textId="3346DC3F" w:rsidR="00B97960" w:rsidRDefault="00B97960" w:rsidP="00D82A8F">
            <w:r w:rsidRPr="00B97960">
              <w:t>VLAN0050</w:t>
            </w:r>
          </w:p>
        </w:tc>
        <w:tc>
          <w:tcPr>
            <w:tcW w:w="3021" w:type="dxa"/>
          </w:tcPr>
          <w:p w14:paraId="5A3EE791" w14:textId="0EBD9882" w:rsidR="00B97960" w:rsidRDefault="00B97960" w:rsidP="007856AC">
            <w:pPr>
              <w:keepNext/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E0/2-3</w:t>
            </w:r>
          </w:p>
        </w:tc>
      </w:tr>
    </w:tbl>
    <w:p w14:paraId="0BD14401" w14:textId="5AC87A82" w:rsidR="00B97960" w:rsidRDefault="007856AC" w:rsidP="00052DC2">
      <w:pPr>
        <w:pStyle w:val="Legenda"/>
      </w:pPr>
      <w:r>
        <w:t xml:space="preserve">Tabela </w:t>
      </w:r>
      <w:fldSimple w:instr=" SEQ Tabela \* ARABIC ">
        <w:r w:rsidR="002E0573">
          <w:rPr>
            <w:noProof/>
          </w:rPr>
          <w:t>6</w:t>
        </w:r>
      </w:fldSimple>
      <w:r>
        <w:t>, Tabela VLAN 2 Piętro</w:t>
      </w:r>
    </w:p>
    <w:p w14:paraId="42B9DA35" w14:textId="77777777" w:rsidR="00B97960" w:rsidRDefault="00B97960" w:rsidP="00D82A8F"/>
    <w:p w14:paraId="08CC3736" w14:textId="3E814F14" w:rsidR="007856AC" w:rsidRDefault="007856AC" w:rsidP="007856A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bela VLAN dla piętra 3: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7856AC" w14:paraId="34B0F25C" w14:textId="77777777" w:rsidTr="007856AC">
        <w:tc>
          <w:tcPr>
            <w:tcW w:w="3020" w:type="dxa"/>
          </w:tcPr>
          <w:p w14:paraId="029B4257" w14:textId="38403970" w:rsidR="007856AC" w:rsidRDefault="007856AC" w:rsidP="00D82A8F">
            <w:r>
              <w:t>VLAN</w:t>
            </w:r>
          </w:p>
        </w:tc>
        <w:tc>
          <w:tcPr>
            <w:tcW w:w="3021" w:type="dxa"/>
          </w:tcPr>
          <w:p w14:paraId="194CAD7E" w14:textId="6E5024C4" w:rsidR="007856AC" w:rsidRDefault="007856AC" w:rsidP="00D82A8F">
            <w:r>
              <w:t>Nazwa</w:t>
            </w:r>
          </w:p>
        </w:tc>
        <w:tc>
          <w:tcPr>
            <w:tcW w:w="3021" w:type="dxa"/>
          </w:tcPr>
          <w:p w14:paraId="2DA882DC" w14:textId="618E9CB0" w:rsidR="007856AC" w:rsidRDefault="007856AC" w:rsidP="00D82A8F">
            <w:r>
              <w:t>Przypisane interfejsy</w:t>
            </w:r>
          </w:p>
        </w:tc>
      </w:tr>
      <w:tr w:rsidR="007856AC" w14:paraId="3B7D42D0" w14:textId="77777777" w:rsidTr="007856AC">
        <w:tc>
          <w:tcPr>
            <w:tcW w:w="3020" w:type="dxa"/>
          </w:tcPr>
          <w:p w14:paraId="034E955B" w14:textId="6951FEEC" w:rsidR="007856AC" w:rsidRDefault="007856AC" w:rsidP="00D82A8F">
            <w:r>
              <w:t>10 – IT</w:t>
            </w:r>
          </w:p>
        </w:tc>
        <w:tc>
          <w:tcPr>
            <w:tcW w:w="3021" w:type="dxa"/>
          </w:tcPr>
          <w:p w14:paraId="78C4870B" w14:textId="3D5EA5BA" w:rsidR="007856AC" w:rsidRDefault="007856AC" w:rsidP="00D82A8F">
            <w:r w:rsidRPr="007856AC">
              <w:t>VLAN0010</w:t>
            </w:r>
          </w:p>
        </w:tc>
        <w:tc>
          <w:tcPr>
            <w:tcW w:w="3021" w:type="dxa"/>
          </w:tcPr>
          <w:p w14:paraId="267D99AD" w14:textId="3D99B9C8" w:rsidR="007856AC" w:rsidRDefault="007856AC" w:rsidP="00D82A8F">
            <w:r>
              <w:rPr>
                <w:rFonts w:ascii="Times New Roman" w:hAnsi="Times New Roman" w:cs="Times New Roman"/>
                <w:sz w:val="24"/>
                <w:szCs w:val="24"/>
              </w:rPr>
              <w:t>FE0/2-3</w:t>
            </w:r>
          </w:p>
        </w:tc>
      </w:tr>
      <w:tr w:rsidR="007856AC" w14:paraId="56F8AAE1" w14:textId="77777777" w:rsidTr="007856AC">
        <w:tc>
          <w:tcPr>
            <w:tcW w:w="3020" w:type="dxa"/>
          </w:tcPr>
          <w:p w14:paraId="4F78EB8B" w14:textId="4BD9CEE0" w:rsidR="007856AC" w:rsidRDefault="007856AC" w:rsidP="00D82A8F">
            <w:r>
              <w:t>20 – Administracja</w:t>
            </w:r>
          </w:p>
        </w:tc>
        <w:tc>
          <w:tcPr>
            <w:tcW w:w="3021" w:type="dxa"/>
          </w:tcPr>
          <w:p w14:paraId="6CF1265C" w14:textId="196ECE09" w:rsidR="007856AC" w:rsidRDefault="007856AC" w:rsidP="00D82A8F">
            <w:r w:rsidRPr="007856AC">
              <w:t>VLAN0020</w:t>
            </w:r>
          </w:p>
        </w:tc>
        <w:tc>
          <w:tcPr>
            <w:tcW w:w="3021" w:type="dxa"/>
          </w:tcPr>
          <w:p w14:paraId="7A5982B7" w14:textId="1394FC4A" w:rsidR="007856AC" w:rsidRDefault="007856AC" w:rsidP="002E0573">
            <w:pPr>
              <w:keepNext/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E0/4-6</w:t>
            </w:r>
          </w:p>
        </w:tc>
      </w:tr>
    </w:tbl>
    <w:p w14:paraId="4ACF917A" w14:textId="5AA38BC7" w:rsidR="007856AC" w:rsidRDefault="002E0573" w:rsidP="00052DC2">
      <w:pPr>
        <w:pStyle w:val="Legenda"/>
      </w:pPr>
      <w:r>
        <w:t xml:space="preserve">Tabela </w:t>
      </w:r>
      <w:fldSimple w:instr=" SEQ Tabela \* ARABIC ">
        <w:r>
          <w:rPr>
            <w:noProof/>
          </w:rPr>
          <w:t>7</w:t>
        </w:r>
      </w:fldSimple>
      <w:r>
        <w:t>, Tabela VLAN 3 Piętro</w:t>
      </w:r>
    </w:p>
    <w:p w14:paraId="762DD45B" w14:textId="77777777" w:rsidR="00AA30DC" w:rsidRPr="00AA30DC" w:rsidRDefault="00AA30DC" w:rsidP="00AA30DC">
      <w:pPr>
        <w:jc w:val="both"/>
        <w:rPr>
          <w:rFonts w:ascii="Times New Roman" w:hAnsi="Times New Roman" w:cs="Times New Roman"/>
          <w:sz w:val="24"/>
          <w:szCs w:val="24"/>
        </w:rPr>
      </w:pPr>
      <w:r w:rsidRPr="00AA30DC">
        <w:rPr>
          <w:rFonts w:ascii="Times New Roman" w:hAnsi="Times New Roman" w:cs="Times New Roman"/>
          <w:sz w:val="24"/>
          <w:szCs w:val="24"/>
        </w:rPr>
        <w:lastRenderedPageBreak/>
        <w:t>Koncepcja projektu sieci hotelowej opiera się na stworzeniu rozwiązań dostosowanych do potrzeb hotelu, uwzględniając zarówno obecne zapotrzebowanie, jak i elastyczność dla przyszłego rozwoju infrastruktury sieciowej. Poniżej przedstawiamy wybrane technologie oraz narzędzia, które będą kluczowe dla projektu sieci hotelowej.</w:t>
      </w:r>
    </w:p>
    <w:p w14:paraId="573894AD" w14:textId="77777777" w:rsidR="00AA30DC" w:rsidRPr="00AA30DC" w:rsidRDefault="00AA30DC" w:rsidP="00AA30DC">
      <w:pPr>
        <w:jc w:val="both"/>
        <w:rPr>
          <w:rFonts w:ascii="Times New Roman" w:hAnsi="Times New Roman" w:cs="Times New Roman"/>
          <w:sz w:val="24"/>
          <w:szCs w:val="24"/>
        </w:rPr>
      </w:pPr>
      <w:r w:rsidRPr="00AA30DC">
        <w:rPr>
          <w:rFonts w:ascii="Times New Roman" w:hAnsi="Times New Roman" w:cs="Times New Roman"/>
          <w:i/>
          <w:iCs/>
          <w:sz w:val="24"/>
          <w:szCs w:val="24"/>
        </w:rPr>
        <w:t>1. VLAN (Virtual LAN):</w:t>
      </w:r>
    </w:p>
    <w:p w14:paraId="30ACA729" w14:textId="77777777" w:rsidR="00AA30DC" w:rsidRPr="00AA30DC" w:rsidRDefault="00AA30DC" w:rsidP="00AA30DC">
      <w:pPr>
        <w:numPr>
          <w:ilvl w:val="0"/>
          <w:numId w:val="49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A30DC">
        <w:rPr>
          <w:rFonts w:ascii="Times New Roman" w:hAnsi="Times New Roman" w:cs="Times New Roman"/>
          <w:sz w:val="24"/>
          <w:szCs w:val="24"/>
        </w:rPr>
        <w:t xml:space="preserve">W ramach projektu zostaną utworzone </w:t>
      </w:r>
      <w:proofErr w:type="spellStart"/>
      <w:r w:rsidRPr="00AA30DC">
        <w:rPr>
          <w:rFonts w:ascii="Times New Roman" w:hAnsi="Times New Roman" w:cs="Times New Roman"/>
          <w:sz w:val="24"/>
          <w:szCs w:val="24"/>
        </w:rPr>
        <w:t>multiple</w:t>
      </w:r>
      <w:proofErr w:type="spellEnd"/>
      <w:r w:rsidRPr="00AA30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30DC">
        <w:rPr>
          <w:rFonts w:ascii="Times New Roman" w:hAnsi="Times New Roman" w:cs="Times New Roman"/>
          <w:sz w:val="24"/>
          <w:szCs w:val="24"/>
        </w:rPr>
        <w:t>Vlany</w:t>
      </w:r>
      <w:proofErr w:type="spellEnd"/>
      <w:r w:rsidRPr="00AA30DC">
        <w:rPr>
          <w:rFonts w:ascii="Times New Roman" w:hAnsi="Times New Roman" w:cs="Times New Roman"/>
          <w:sz w:val="24"/>
          <w:szCs w:val="24"/>
        </w:rPr>
        <w:t>, co pozwoli na stworzenie wielu oddzielnych sieci logicznych w ramach jednej sieci fizycznej.</w:t>
      </w:r>
    </w:p>
    <w:p w14:paraId="6A95A277" w14:textId="77777777" w:rsidR="00AA30DC" w:rsidRPr="00AA30DC" w:rsidRDefault="00AA30DC" w:rsidP="00AA30DC">
      <w:pPr>
        <w:numPr>
          <w:ilvl w:val="0"/>
          <w:numId w:val="49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AA30DC">
        <w:rPr>
          <w:rFonts w:ascii="Times New Roman" w:hAnsi="Times New Roman" w:cs="Times New Roman"/>
          <w:sz w:val="24"/>
          <w:szCs w:val="24"/>
        </w:rPr>
        <w:t>VLANy</w:t>
      </w:r>
      <w:proofErr w:type="spellEnd"/>
      <w:r w:rsidRPr="00AA30DC">
        <w:rPr>
          <w:rFonts w:ascii="Times New Roman" w:hAnsi="Times New Roman" w:cs="Times New Roman"/>
          <w:sz w:val="24"/>
          <w:szCs w:val="24"/>
        </w:rPr>
        <w:t xml:space="preserve"> pozwalają na segregację ruchu i umożliwiają dostęp tylko do odpowiednich zasobów sieciowych dla różnych grup użytkowników, takich jak pracownicy hotelu, goście oraz administracja.</w:t>
      </w:r>
    </w:p>
    <w:p w14:paraId="09868F84" w14:textId="77777777" w:rsidR="00AA30DC" w:rsidRPr="00AA30DC" w:rsidRDefault="00AA30DC" w:rsidP="00AA30DC">
      <w:pPr>
        <w:jc w:val="both"/>
        <w:rPr>
          <w:rFonts w:ascii="Times New Roman" w:hAnsi="Times New Roman" w:cs="Times New Roman"/>
          <w:sz w:val="24"/>
          <w:szCs w:val="24"/>
        </w:rPr>
      </w:pPr>
      <w:r w:rsidRPr="00AA30DC">
        <w:rPr>
          <w:rFonts w:ascii="Times New Roman" w:hAnsi="Times New Roman" w:cs="Times New Roman"/>
          <w:i/>
          <w:iCs/>
          <w:sz w:val="24"/>
          <w:szCs w:val="24"/>
        </w:rPr>
        <w:t xml:space="preserve">2. </w:t>
      </w:r>
      <w:proofErr w:type="spellStart"/>
      <w:r w:rsidRPr="00AA30DC">
        <w:rPr>
          <w:rFonts w:ascii="Times New Roman" w:hAnsi="Times New Roman" w:cs="Times New Roman"/>
          <w:i/>
          <w:iCs/>
          <w:sz w:val="24"/>
          <w:szCs w:val="24"/>
        </w:rPr>
        <w:t>EtherChannel</w:t>
      </w:r>
      <w:proofErr w:type="spellEnd"/>
      <w:r w:rsidRPr="00AA30DC">
        <w:rPr>
          <w:rFonts w:ascii="Times New Roman" w:hAnsi="Times New Roman" w:cs="Times New Roman"/>
          <w:i/>
          <w:iCs/>
          <w:sz w:val="24"/>
          <w:szCs w:val="24"/>
        </w:rPr>
        <w:t>:</w:t>
      </w:r>
    </w:p>
    <w:p w14:paraId="0A3C7E18" w14:textId="77777777" w:rsidR="00AA30DC" w:rsidRPr="00AA30DC" w:rsidRDefault="00AA30DC" w:rsidP="00AA30DC">
      <w:pPr>
        <w:numPr>
          <w:ilvl w:val="0"/>
          <w:numId w:val="5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A30DC">
        <w:rPr>
          <w:rFonts w:ascii="Times New Roman" w:hAnsi="Times New Roman" w:cs="Times New Roman"/>
          <w:sz w:val="24"/>
          <w:szCs w:val="24"/>
        </w:rPr>
        <w:t xml:space="preserve">Technologia </w:t>
      </w:r>
      <w:proofErr w:type="spellStart"/>
      <w:r w:rsidRPr="00AA30DC">
        <w:rPr>
          <w:rFonts w:ascii="Times New Roman" w:hAnsi="Times New Roman" w:cs="Times New Roman"/>
          <w:sz w:val="24"/>
          <w:szCs w:val="24"/>
        </w:rPr>
        <w:t>EtherChannel</w:t>
      </w:r>
      <w:proofErr w:type="spellEnd"/>
      <w:r w:rsidRPr="00AA30DC">
        <w:rPr>
          <w:rFonts w:ascii="Times New Roman" w:hAnsi="Times New Roman" w:cs="Times New Roman"/>
          <w:sz w:val="24"/>
          <w:szCs w:val="24"/>
        </w:rPr>
        <w:t xml:space="preserve"> pozwoli na efektywne wykorzystanie kilku łączy Ethernet do tworzenia jednego logicznego połączenia.</w:t>
      </w:r>
    </w:p>
    <w:p w14:paraId="4DBE089A" w14:textId="77777777" w:rsidR="00AA30DC" w:rsidRPr="00AA30DC" w:rsidRDefault="00AA30DC" w:rsidP="00AA30DC">
      <w:pPr>
        <w:numPr>
          <w:ilvl w:val="0"/>
          <w:numId w:val="5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A30DC">
        <w:rPr>
          <w:rFonts w:ascii="Times New Roman" w:hAnsi="Times New Roman" w:cs="Times New Roman"/>
          <w:sz w:val="24"/>
          <w:szCs w:val="24"/>
        </w:rPr>
        <w:t>Dzięki temu możliwe będzie równomierne rozłożenie obciążenia i zapewnienie niezawodności połączenia.</w:t>
      </w:r>
    </w:p>
    <w:p w14:paraId="0E5CEA65" w14:textId="77777777" w:rsidR="00AA30DC" w:rsidRPr="00AA30DC" w:rsidRDefault="00AA30DC" w:rsidP="00AA30DC">
      <w:pPr>
        <w:jc w:val="both"/>
        <w:rPr>
          <w:rFonts w:ascii="Times New Roman" w:hAnsi="Times New Roman" w:cs="Times New Roman"/>
          <w:sz w:val="24"/>
          <w:szCs w:val="24"/>
        </w:rPr>
      </w:pPr>
      <w:r w:rsidRPr="00AA30DC">
        <w:rPr>
          <w:rFonts w:ascii="Times New Roman" w:hAnsi="Times New Roman" w:cs="Times New Roman"/>
          <w:i/>
          <w:iCs/>
          <w:sz w:val="24"/>
          <w:szCs w:val="24"/>
        </w:rPr>
        <w:t>3. DHCP (</w:t>
      </w:r>
      <w:proofErr w:type="spellStart"/>
      <w:r w:rsidRPr="00AA30DC">
        <w:rPr>
          <w:rFonts w:ascii="Times New Roman" w:hAnsi="Times New Roman" w:cs="Times New Roman"/>
          <w:i/>
          <w:iCs/>
          <w:sz w:val="24"/>
          <w:szCs w:val="24"/>
        </w:rPr>
        <w:t>Dynamic</w:t>
      </w:r>
      <w:proofErr w:type="spellEnd"/>
      <w:r w:rsidRPr="00AA30DC">
        <w:rPr>
          <w:rFonts w:ascii="Times New Roman" w:hAnsi="Times New Roman" w:cs="Times New Roman"/>
          <w:i/>
          <w:iCs/>
          <w:sz w:val="24"/>
          <w:szCs w:val="24"/>
        </w:rPr>
        <w:t xml:space="preserve"> Host </w:t>
      </w:r>
      <w:proofErr w:type="spellStart"/>
      <w:r w:rsidRPr="00AA30DC">
        <w:rPr>
          <w:rFonts w:ascii="Times New Roman" w:hAnsi="Times New Roman" w:cs="Times New Roman"/>
          <w:i/>
          <w:iCs/>
          <w:sz w:val="24"/>
          <w:szCs w:val="24"/>
        </w:rPr>
        <w:t>Configuration</w:t>
      </w:r>
      <w:proofErr w:type="spellEnd"/>
      <w:r w:rsidRPr="00AA30D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AA30DC">
        <w:rPr>
          <w:rFonts w:ascii="Times New Roman" w:hAnsi="Times New Roman" w:cs="Times New Roman"/>
          <w:i/>
          <w:iCs/>
          <w:sz w:val="24"/>
          <w:szCs w:val="24"/>
        </w:rPr>
        <w:t>Protocol</w:t>
      </w:r>
      <w:proofErr w:type="spellEnd"/>
      <w:r w:rsidRPr="00AA30DC">
        <w:rPr>
          <w:rFonts w:ascii="Times New Roman" w:hAnsi="Times New Roman" w:cs="Times New Roman"/>
          <w:i/>
          <w:iCs/>
          <w:sz w:val="24"/>
          <w:szCs w:val="24"/>
        </w:rPr>
        <w:t>):</w:t>
      </w:r>
    </w:p>
    <w:p w14:paraId="1D98CE21" w14:textId="77777777" w:rsidR="00AA30DC" w:rsidRPr="00AA30DC" w:rsidRDefault="00AA30DC" w:rsidP="00AA30DC">
      <w:pPr>
        <w:numPr>
          <w:ilvl w:val="0"/>
          <w:numId w:val="5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A30DC">
        <w:rPr>
          <w:rFonts w:ascii="Times New Roman" w:hAnsi="Times New Roman" w:cs="Times New Roman"/>
          <w:sz w:val="24"/>
          <w:szCs w:val="24"/>
        </w:rPr>
        <w:t>Protokół DHCP zostanie wykorzystany do dynamicznego przydzielania adresów IP oraz innych ustawień, takich jak maska podsieci, brama domyślna i serwer DNS, dla urządzeń podłączonych do sieci hotelowej.</w:t>
      </w:r>
    </w:p>
    <w:p w14:paraId="0A288CA0" w14:textId="77777777" w:rsidR="00AA30DC" w:rsidRPr="00AA30DC" w:rsidRDefault="00AA30DC" w:rsidP="00AA30DC">
      <w:pPr>
        <w:numPr>
          <w:ilvl w:val="0"/>
          <w:numId w:val="5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A30DC">
        <w:rPr>
          <w:rFonts w:ascii="Times New Roman" w:hAnsi="Times New Roman" w:cs="Times New Roman"/>
          <w:sz w:val="24"/>
          <w:szCs w:val="24"/>
        </w:rPr>
        <w:t>To umożliwi gościom i pracownikom łatwe i automatyczne uzyskanie dostępu do sieci bez konieczności ręcznej konfiguracji.</w:t>
      </w:r>
    </w:p>
    <w:p w14:paraId="50A79849" w14:textId="77777777" w:rsidR="00AA30DC" w:rsidRPr="00AA30DC" w:rsidRDefault="00AA30DC" w:rsidP="00AA30DC">
      <w:pPr>
        <w:jc w:val="both"/>
        <w:rPr>
          <w:rFonts w:ascii="Times New Roman" w:hAnsi="Times New Roman" w:cs="Times New Roman"/>
          <w:sz w:val="24"/>
          <w:szCs w:val="24"/>
        </w:rPr>
      </w:pPr>
      <w:r w:rsidRPr="00AA30DC">
        <w:rPr>
          <w:rFonts w:ascii="Times New Roman" w:hAnsi="Times New Roman" w:cs="Times New Roman"/>
          <w:i/>
          <w:iCs/>
          <w:sz w:val="24"/>
          <w:szCs w:val="24"/>
        </w:rPr>
        <w:t xml:space="preserve">4. WLAN (Wireless </w:t>
      </w:r>
      <w:proofErr w:type="spellStart"/>
      <w:r w:rsidRPr="00AA30DC">
        <w:rPr>
          <w:rFonts w:ascii="Times New Roman" w:hAnsi="Times New Roman" w:cs="Times New Roman"/>
          <w:i/>
          <w:iCs/>
          <w:sz w:val="24"/>
          <w:szCs w:val="24"/>
        </w:rPr>
        <w:t>Local</w:t>
      </w:r>
      <w:proofErr w:type="spellEnd"/>
      <w:r w:rsidRPr="00AA30D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AA30DC">
        <w:rPr>
          <w:rFonts w:ascii="Times New Roman" w:hAnsi="Times New Roman" w:cs="Times New Roman"/>
          <w:i/>
          <w:iCs/>
          <w:sz w:val="24"/>
          <w:szCs w:val="24"/>
        </w:rPr>
        <w:t>Area</w:t>
      </w:r>
      <w:proofErr w:type="spellEnd"/>
      <w:r w:rsidRPr="00AA30DC">
        <w:rPr>
          <w:rFonts w:ascii="Times New Roman" w:hAnsi="Times New Roman" w:cs="Times New Roman"/>
          <w:i/>
          <w:iCs/>
          <w:sz w:val="24"/>
          <w:szCs w:val="24"/>
        </w:rPr>
        <w:t xml:space="preserve"> Network):</w:t>
      </w:r>
    </w:p>
    <w:p w14:paraId="488A1145" w14:textId="77777777" w:rsidR="00AA30DC" w:rsidRPr="00AA30DC" w:rsidRDefault="00AA30DC" w:rsidP="00AA30DC">
      <w:pPr>
        <w:numPr>
          <w:ilvl w:val="0"/>
          <w:numId w:val="5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A30DC">
        <w:rPr>
          <w:rFonts w:ascii="Times New Roman" w:hAnsi="Times New Roman" w:cs="Times New Roman"/>
          <w:sz w:val="24"/>
          <w:szCs w:val="24"/>
        </w:rPr>
        <w:t>Sieć bezprzewodowa WLAN zostanie stworzona w hotelu, co umożliwi urządzeniom z obsługą technologii Wi-Fi bezprzewodowe połączenie z siecią.</w:t>
      </w:r>
    </w:p>
    <w:p w14:paraId="73C55B5B" w14:textId="77777777" w:rsidR="00AA30DC" w:rsidRPr="00AA30DC" w:rsidRDefault="00AA30DC" w:rsidP="00AA30DC">
      <w:pPr>
        <w:numPr>
          <w:ilvl w:val="0"/>
          <w:numId w:val="5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A30DC">
        <w:rPr>
          <w:rFonts w:ascii="Times New Roman" w:hAnsi="Times New Roman" w:cs="Times New Roman"/>
          <w:sz w:val="24"/>
          <w:szCs w:val="24"/>
        </w:rPr>
        <w:t>Dla wygody gości, obszary z dostępem do sieci bezprzewodowej zostaną wyznaczone przez administratorów, umożliwiając korzystanie z urządzeń mobilnych w różnych częściach hotelu.</w:t>
      </w:r>
    </w:p>
    <w:p w14:paraId="754EA359" w14:textId="77777777" w:rsidR="00AA30DC" w:rsidRPr="00AA30DC" w:rsidRDefault="00AA30DC" w:rsidP="00AA30DC">
      <w:pPr>
        <w:jc w:val="both"/>
        <w:rPr>
          <w:rFonts w:ascii="Times New Roman" w:hAnsi="Times New Roman" w:cs="Times New Roman"/>
          <w:sz w:val="24"/>
          <w:szCs w:val="24"/>
        </w:rPr>
      </w:pPr>
      <w:r w:rsidRPr="00AA30DC">
        <w:rPr>
          <w:rFonts w:ascii="Times New Roman" w:hAnsi="Times New Roman" w:cs="Times New Roman"/>
          <w:i/>
          <w:iCs/>
          <w:sz w:val="24"/>
          <w:szCs w:val="24"/>
        </w:rPr>
        <w:t>5. Role Użytkowników:</w:t>
      </w:r>
    </w:p>
    <w:p w14:paraId="64DD7FBF" w14:textId="77777777" w:rsidR="00AA30DC" w:rsidRPr="00AA30DC" w:rsidRDefault="00AA30DC" w:rsidP="00AA30DC">
      <w:pPr>
        <w:numPr>
          <w:ilvl w:val="0"/>
          <w:numId w:val="5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A30DC">
        <w:rPr>
          <w:rFonts w:ascii="Times New Roman" w:hAnsi="Times New Roman" w:cs="Times New Roman"/>
          <w:sz w:val="24"/>
          <w:szCs w:val="24"/>
        </w:rPr>
        <w:t>W ramach projektu przewiduje się dwie główne role użytkowników: administratorów sieci oraz użytkowników i gości.</w:t>
      </w:r>
    </w:p>
    <w:p w14:paraId="207AAA51" w14:textId="77777777" w:rsidR="00AA30DC" w:rsidRPr="00AA30DC" w:rsidRDefault="00AA30DC" w:rsidP="00AA30DC">
      <w:pPr>
        <w:numPr>
          <w:ilvl w:val="0"/>
          <w:numId w:val="5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A30DC">
        <w:rPr>
          <w:rFonts w:ascii="Times New Roman" w:hAnsi="Times New Roman" w:cs="Times New Roman"/>
          <w:sz w:val="24"/>
          <w:szCs w:val="24"/>
        </w:rPr>
        <w:t>Administratorzy sieci będą odpowiedzialni za zarządzanie siecią, jej bezpieczeństwo oraz rozwój infrastruktury sieciowej.</w:t>
      </w:r>
    </w:p>
    <w:p w14:paraId="1CE4966E" w14:textId="77777777" w:rsidR="00AA30DC" w:rsidRDefault="00AA30DC" w:rsidP="00AA30DC">
      <w:pPr>
        <w:numPr>
          <w:ilvl w:val="0"/>
          <w:numId w:val="5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A30DC">
        <w:rPr>
          <w:rFonts w:ascii="Times New Roman" w:hAnsi="Times New Roman" w:cs="Times New Roman"/>
          <w:sz w:val="24"/>
          <w:szCs w:val="24"/>
        </w:rPr>
        <w:t>Użytkownicy i goście będą mieli dostęp do sieci za pomocą połączenia przewodowego (kablem RJ45) oraz technologii Wi-Fi w wyznaczonych obszarach.</w:t>
      </w:r>
    </w:p>
    <w:p w14:paraId="319232F1" w14:textId="77777777" w:rsidR="00AA30DC" w:rsidRDefault="00AA30DC" w:rsidP="00AA30DC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67581B0" w14:textId="77777777" w:rsidR="00AA30DC" w:rsidRPr="00AA30DC" w:rsidRDefault="00AA30DC" w:rsidP="00AA30DC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86BCBDC" w14:textId="77777777" w:rsidR="00AA30DC" w:rsidRPr="00AA30DC" w:rsidRDefault="00AA30DC" w:rsidP="00AA30DC">
      <w:pPr>
        <w:jc w:val="both"/>
        <w:rPr>
          <w:rFonts w:ascii="Times New Roman" w:hAnsi="Times New Roman" w:cs="Times New Roman"/>
          <w:sz w:val="24"/>
          <w:szCs w:val="24"/>
        </w:rPr>
      </w:pPr>
      <w:r w:rsidRPr="00AA30DC">
        <w:rPr>
          <w:rFonts w:ascii="Times New Roman" w:hAnsi="Times New Roman" w:cs="Times New Roman"/>
          <w:i/>
          <w:iCs/>
          <w:sz w:val="24"/>
          <w:szCs w:val="24"/>
        </w:rPr>
        <w:lastRenderedPageBreak/>
        <w:t>6. Segmentacja Sieci:</w:t>
      </w:r>
    </w:p>
    <w:p w14:paraId="2A787EDB" w14:textId="77777777" w:rsidR="00AA30DC" w:rsidRPr="00AA30DC" w:rsidRDefault="00AA30DC" w:rsidP="00AA30DC">
      <w:pPr>
        <w:numPr>
          <w:ilvl w:val="0"/>
          <w:numId w:val="5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A30DC">
        <w:rPr>
          <w:rFonts w:ascii="Times New Roman" w:hAnsi="Times New Roman" w:cs="Times New Roman"/>
          <w:sz w:val="24"/>
          <w:szCs w:val="24"/>
        </w:rPr>
        <w:t>Dzięki zastosowaniu technologii VLAN oraz routingu, możliwe będzie stworzenie bezpiecznej i skalowalnej sieci, gdzie użytkownicy i goście nie będą mieli dostępu do zasobów firmy, z wyjątkiem tych, do których zostali uprawnieni.</w:t>
      </w:r>
    </w:p>
    <w:p w14:paraId="6BA7596B" w14:textId="77777777" w:rsidR="00AA30DC" w:rsidRPr="00AA30DC" w:rsidRDefault="00AA30DC" w:rsidP="00AA30DC">
      <w:pPr>
        <w:jc w:val="both"/>
        <w:rPr>
          <w:rFonts w:ascii="Times New Roman" w:hAnsi="Times New Roman" w:cs="Times New Roman"/>
          <w:sz w:val="24"/>
          <w:szCs w:val="24"/>
        </w:rPr>
      </w:pPr>
      <w:r w:rsidRPr="00AA30DC">
        <w:rPr>
          <w:rFonts w:ascii="Times New Roman" w:hAnsi="Times New Roman" w:cs="Times New Roman"/>
          <w:i/>
          <w:iCs/>
          <w:sz w:val="24"/>
          <w:szCs w:val="24"/>
        </w:rPr>
        <w:t>7. Bezpieczeństwo Sieci:</w:t>
      </w:r>
    </w:p>
    <w:p w14:paraId="0E1E511D" w14:textId="77777777" w:rsidR="00AA30DC" w:rsidRPr="00AA30DC" w:rsidRDefault="00AA30DC" w:rsidP="00AA30DC">
      <w:pPr>
        <w:numPr>
          <w:ilvl w:val="0"/>
          <w:numId w:val="5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A30DC">
        <w:rPr>
          <w:rFonts w:ascii="Times New Roman" w:hAnsi="Times New Roman" w:cs="Times New Roman"/>
          <w:sz w:val="24"/>
          <w:szCs w:val="24"/>
        </w:rPr>
        <w:t>W projekcie zostaną wprowadzone odpowiednie mechanizmy zabezpieczeń sieciowych, takie jak kontrola dostępu oraz zabezpieczenia przed nieautoryzowanymi dostępami.</w:t>
      </w:r>
    </w:p>
    <w:p w14:paraId="3C1A8719" w14:textId="77777777" w:rsidR="00AA30DC" w:rsidRPr="00AA30DC" w:rsidRDefault="00AA30DC" w:rsidP="00AA30DC">
      <w:pPr>
        <w:numPr>
          <w:ilvl w:val="0"/>
          <w:numId w:val="5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A30DC">
        <w:rPr>
          <w:rFonts w:ascii="Times New Roman" w:hAnsi="Times New Roman" w:cs="Times New Roman"/>
          <w:sz w:val="24"/>
          <w:szCs w:val="24"/>
        </w:rPr>
        <w:t>Bezpieczeństwo sieci jest kluczowe, aby chronić dane gości oraz zapewnić stabilność sieci.</w:t>
      </w:r>
    </w:p>
    <w:p w14:paraId="60BDA172" w14:textId="77777777" w:rsidR="00AA30DC" w:rsidRPr="00AA30DC" w:rsidRDefault="00AA30DC" w:rsidP="00AA30DC">
      <w:pPr>
        <w:jc w:val="both"/>
        <w:rPr>
          <w:rFonts w:ascii="Times New Roman" w:hAnsi="Times New Roman" w:cs="Times New Roman"/>
          <w:sz w:val="24"/>
          <w:szCs w:val="24"/>
        </w:rPr>
      </w:pPr>
      <w:r w:rsidRPr="00AA30DC">
        <w:rPr>
          <w:rFonts w:ascii="Times New Roman" w:hAnsi="Times New Roman" w:cs="Times New Roman"/>
          <w:i/>
          <w:iCs/>
          <w:sz w:val="24"/>
          <w:szCs w:val="24"/>
        </w:rPr>
        <w:t>8. Narzędzie Symulacyjne:</w:t>
      </w:r>
    </w:p>
    <w:p w14:paraId="65E78AAC" w14:textId="77777777" w:rsidR="00AA30DC" w:rsidRPr="00AA30DC" w:rsidRDefault="00AA30DC" w:rsidP="00AA30DC">
      <w:pPr>
        <w:numPr>
          <w:ilvl w:val="0"/>
          <w:numId w:val="5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A30DC">
        <w:rPr>
          <w:rFonts w:ascii="Times New Roman" w:hAnsi="Times New Roman" w:cs="Times New Roman"/>
          <w:sz w:val="24"/>
          <w:szCs w:val="24"/>
        </w:rPr>
        <w:t xml:space="preserve">Do stworzenia, testowania i optymalizacji projektu sieci hotelowej zostanie wykorzystane narzędzie "Cisco </w:t>
      </w:r>
      <w:proofErr w:type="spellStart"/>
      <w:r w:rsidRPr="00AA30DC">
        <w:rPr>
          <w:rFonts w:ascii="Times New Roman" w:hAnsi="Times New Roman" w:cs="Times New Roman"/>
          <w:sz w:val="24"/>
          <w:szCs w:val="24"/>
        </w:rPr>
        <w:t>Packet</w:t>
      </w:r>
      <w:proofErr w:type="spellEnd"/>
      <w:r w:rsidRPr="00AA30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30DC">
        <w:rPr>
          <w:rFonts w:ascii="Times New Roman" w:hAnsi="Times New Roman" w:cs="Times New Roman"/>
          <w:sz w:val="24"/>
          <w:szCs w:val="24"/>
        </w:rPr>
        <w:t>Tracer</w:t>
      </w:r>
      <w:proofErr w:type="spellEnd"/>
      <w:r w:rsidRPr="00AA30DC">
        <w:rPr>
          <w:rFonts w:ascii="Times New Roman" w:hAnsi="Times New Roman" w:cs="Times New Roman"/>
          <w:sz w:val="24"/>
          <w:szCs w:val="24"/>
        </w:rPr>
        <w:t>", które pozwoli na dokładną symulację rozwiązań i konfiguracji sieci przed wdrożeniem.</w:t>
      </w:r>
    </w:p>
    <w:p w14:paraId="0FA5A06B" w14:textId="02246268" w:rsidR="005569A1" w:rsidRDefault="00AA30DC" w:rsidP="00AA30DC">
      <w:pPr>
        <w:jc w:val="both"/>
        <w:rPr>
          <w:rFonts w:ascii="Times New Roman" w:hAnsi="Times New Roman" w:cs="Times New Roman"/>
          <w:sz w:val="24"/>
          <w:szCs w:val="24"/>
        </w:rPr>
      </w:pPr>
      <w:r w:rsidRPr="00AA30DC">
        <w:rPr>
          <w:rFonts w:ascii="Times New Roman" w:hAnsi="Times New Roman" w:cs="Times New Roman"/>
          <w:sz w:val="24"/>
          <w:szCs w:val="24"/>
        </w:rPr>
        <w:t xml:space="preserve">Projekt zakłada dostarczenie kompleksowego rozwiązania sieciowego, które sprosta potrzebom hotelu, zapewni gościom wygodny dostęp do sieci, a jednocześnie zabezpieczy sieć firmy oraz umożliwi jej rozwój w przyszłości. Wybór technologii i narzędzi, takich jak VLAN, </w:t>
      </w:r>
      <w:proofErr w:type="spellStart"/>
      <w:r w:rsidRPr="00AA30DC">
        <w:rPr>
          <w:rFonts w:ascii="Times New Roman" w:hAnsi="Times New Roman" w:cs="Times New Roman"/>
          <w:sz w:val="24"/>
          <w:szCs w:val="24"/>
        </w:rPr>
        <w:t>EtherChannel</w:t>
      </w:r>
      <w:proofErr w:type="spellEnd"/>
      <w:r w:rsidRPr="00AA30DC">
        <w:rPr>
          <w:rFonts w:ascii="Times New Roman" w:hAnsi="Times New Roman" w:cs="Times New Roman"/>
          <w:sz w:val="24"/>
          <w:szCs w:val="24"/>
        </w:rPr>
        <w:t>, DHCP i WLAN, ma na celu stworzenie efektywnej i bezpiecznej infrastruktury sieciowej dostosowanej do specyficznych potrzeb hotelowej działalności.</w:t>
      </w:r>
    </w:p>
    <w:p w14:paraId="41F8D587" w14:textId="3E0F8F32" w:rsidR="005569A1" w:rsidRPr="00B17748" w:rsidRDefault="005569A1" w:rsidP="005569A1">
      <w:pPr>
        <w:pStyle w:val="Akapitzlist"/>
        <w:numPr>
          <w:ilvl w:val="0"/>
          <w:numId w:val="32"/>
        </w:numPr>
        <w:spacing w:after="0" w:line="36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bookmarkStart w:id="15" w:name="_Toc147333967"/>
      <w:r w:rsidRPr="005569A1">
        <w:rPr>
          <w:rFonts w:ascii="Times New Roman" w:hAnsi="Times New Roman" w:cs="Times New Roman"/>
          <w:b/>
          <w:sz w:val="24"/>
          <w:szCs w:val="24"/>
        </w:rPr>
        <w:t>Testy jednostkowe</w:t>
      </w:r>
      <w:bookmarkEnd w:id="15"/>
    </w:p>
    <w:p w14:paraId="5CC6F86A" w14:textId="0BA8BD4E" w:rsidR="00537EBB" w:rsidRDefault="00537EBB" w:rsidP="00537EBB">
      <w:pPr>
        <w:jc w:val="both"/>
        <w:rPr>
          <w:rFonts w:ascii="Times New Roman" w:hAnsi="Times New Roman" w:cs="Times New Roman"/>
          <w:sz w:val="24"/>
          <w:szCs w:val="24"/>
        </w:rPr>
      </w:pPr>
      <w:r w:rsidRPr="00537EBB">
        <w:rPr>
          <w:rFonts w:ascii="Times New Roman" w:hAnsi="Times New Roman" w:cs="Times New Roman"/>
          <w:sz w:val="24"/>
          <w:szCs w:val="24"/>
        </w:rPr>
        <w:t xml:space="preserve">Testy jednostkowe są niezwykle ważnym aspektem projektów informatycznych, w tym projektów sieciowych. Pomagają one w weryfikacji poprawności działania poszczególnych komponentów i funkcji systemu. </w:t>
      </w:r>
    </w:p>
    <w:p w14:paraId="02D7C8AC" w14:textId="77777777" w:rsidR="00537EBB" w:rsidRDefault="00537EBB" w:rsidP="00537EBB">
      <w:pPr>
        <w:keepNext/>
        <w:jc w:val="both"/>
      </w:pPr>
      <w:r>
        <w:rPr>
          <w:noProof/>
        </w:rPr>
        <w:drawing>
          <wp:inline distT="0" distB="0" distL="0" distR="0" wp14:anchorId="5844D65B" wp14:editId="14569775">
            <wp:extent cx="5760720" cy="2563495"/>
            <wp:effectExtent l="0" t="0" r="0" b="8255"/>
            <wp:docPr id="1318589126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8589126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563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E1AC2C" w14:textId="60904376" w:rsidR="00537EBB" w:rsidRDefault="00537EBB" w:rsidP="00537EBB">
      <w:pPr>
        <w:pStyle w:val="Legenda"/>
        <w:jc w:val="both"/>
        <w:rPr>
          <w:rFonts w:ascii="Times New Roman" w:hAnsi="Times New Roman" w:cs="Times New Roman"/>
          <w:sz w:val="24"/>
          <w:szCs w:val="24"/>
        </w:rPr>
      </w:pPr>
      <w:r>
        <w:t xml:space="preserve">Rysunek </w:t>
      </w:r>
      <w:fldSimple w:instr=" SEQ Rysunek \* ARABIC ">
        <w:r w:rsidR="006D30F1">
          <w:rPr>
            <w:noProof/>
          </w:rPr>
          <w:t>8</w:t>
        </w:r>
      </w:fldSimple>
      <w:r>
        <w:t xml:space="preserve">, </w:t>
      </w:r>
      <w:r w:rsidRPr="00E76739">
        <w:t xml:space="preserve">Wizualizacja sieci komputerowej w programie Cisco </w:t>
      </w:r>
      <w:proofErr w:type="spellStart"/>
      <w:r w:rsidRPr="00E76739">
        <w:t>Packet</w:t>
      </w:r>
      <w:proofErr w:type="spellEnd"/>
      <w:r w:rsidRPr="00E76739">
        <w:t xml:space="preserve"> </w:t>
      </w:r>
      <w:proofErr w:type="spellStart"/>
      <w:r w:rsidRPr="00E76739">
        <w:t>Tracer</w:t>
      </w:r>
      <w:proofErr w:type="spellEnd"/>
      <w:r>
        <w:t>.</w:t>
      </w:r>
    </w:p>
    <w:p w14:paraId="7F8736F0" w14:textId="77777777" w:rsidR="00537EBB" w:rsidRPr="00537EBB" w:rsidRDefault="00537EBB" w:rsidP="00537EBB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D39AC8B" w14:textId="77777777" w:rsidR="00537EBB" w:rsidRDefault="00537EBB" w:rsidP="00537EB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834E641" w14:textId="205F25CB" w:rsidR="00537EBB" w:rsidRPr="00537EBB" w:rsidRDefault="00537EBB" w:rsidP="00537EBB">
      <w:pPr>
        <w:jc w:val="both"/>
        <w:rPr>
          <w:rFonts w:ascii="Times New Roman" w:hAnsi="Times New Roman" w:cs="Times New Roman"/>
          <w:sz w:val="24"/>
          <w:szCs w:val="24"/>
        </w:rPr>
      </w:pPr>
      <w:r w:rsidRPr="00537EBB">
        <w:rPr>
          <w:rFonts w:ascii="Times New Roman" w:hAnsi="Times New Roman" w:cs="Times New Roman"/>
          <w:b/>
          <w:bCs/>
          <w:sz w:val="24"/>
          <w:szCs w:val="24"/>
        </w:rPr>
        <w:lastRenderedPageBreak/>
        <w:t>Test jednostkowy 1: Weryfikacja logowania i autoryzacji użytkowników</w:t>
      </w:r>
    </w:p>
    <w:p w14:paraId="00722D19" w14:textId="77777777" w:rsidR="00537EBB" w:rsidRPr="00537EBB" w:rsidRDefault="00537EBB" w:rsidP="00537EBB">
      <w:pPr>
        <w:numPr>
          <w:ilvl w:val="0"/>
          <w:numId w:val="57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537EBB">
        <w:rPr>
          <w:rFonts w:ascii="Times New Roman" w:hAnsi="Times New Roman" w:cs="Times New Roman"/>
          <w:sz w:val="24"/>
          <w:szCs w:val="24"/>
        </w:rPr>
        <w:t>Cel: Upewnienie się, że proces logowania i autoryzacji użytkowników działa poprawnie.</w:t>
      </w:r>
    </w:p>
    <w:p w14:paraId="3738D79F" w14:textId="77777777" w:rsidR="00537EBB" w:rsidRDefault="00537EBB" w:rsidP="00537EBB">
      <w:pPr>
        <w:numPr>
          <w:ilvl w:val="0"/>
          <w:numId w:val="57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537EBB">
        <w:rPr>
          <w:rFonts w:ascii="Times New Roman" w:hAnsi="Times New Roman" w:cs="Times New Roman"/>
          <w:sz w:val="24"/>
          <w:szCs w:val="24"/>
        </w:rPr>
        <w:t>Krok 1: Test na poprawność logowania - Spróbuj zalogować się na konto użytkownika, podając poprawne dane uwierzytelniające. Upewnij się, że logowanie jest udane.</w:t>
      </w:r>
    </w:p>
    <w:p w14:paraId="62DBA17D" w14:textId="77777777" w:rsidR="00B16F9A" w:rsidRDefault="00CF44ED" w:rsidP="00B16F9A">
      <w:pPr>
        <w:keepNext/>
        <w:ind w:left="720"/>
        <w:jc w:val="both"/>
      </w:pPr>
      <w:r>
        <w:rPr>
          <w:noProof/>
        </w:rPr>
        <w:drawing>
          <wp:inline distT="0" distB="0" distL="0" distR="0" wp14:anchorId="263380EF" wp14:editId="7AE06468">
            <wp:extent cx="5760720" cy="5596890"/>
            <wp:effectExtent l="0" t="0" r="0" b="3810"/>
            <wp:docPr id="188570537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570537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596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21097C" w14:textId="5496ED15" w:rsidR="00CF44ED" w:rsidRPr="00537EBB" w:rsidRDefault="00B16F9A" w:rsidP="00B16F9A">
      <w:pPr>
        <w:pStyle w:val="Legenda"/>
        <w:jc w:val="both"/>
        <w:rPr>
          <w:rFonts w:ascii="Times New Roman" w:hAnsi="Times New Roman" w:cs="Times New Roman"/>
          <w:sz w:val="24"/>
          <w:szCs w:val="24"/>
        </w:rPr>
      </w:pPr>
      <w:r>
        <w:t xml:space="preserve">Rysunek </w:t>
      </w:r>
      <w:fldSimple w:instr=" SEQ Rysunek \* ARABIC ">
        <w:r w:rsidR="006D30F1">
          <w:rPr>
            <w:noProof/>
          </w:rPr>
          <w:t>9</w:t>
        </w:r>
      </w:fldSimple>
      <w:r>
        <w:t xml:space="preserve">, </w:t>
      </w:r>
      <w:r w:rsidRPr="003F0ADE">
        <w:t xml:space="preserve">Test na poprawność logowania </w:t>
      </w:r>
      <w:r>
        <w:t>.</w:t>
      </w:r>
    </w:p>
    <w:p w14:paraId="0FE8BCBE" w14:textId="77777777" w:rsidR="00CF44ED" w:rsidRDefault="00CF44ED" w:rsidP="00CF44ED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2A3017A8" w14:textId="77777777" w:rsidR="00CF44ED" w:rsidRDefault="00CF44ED" w:rsidP="00CF44ED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641B96A7" w14:textId="77777777" w:rsidR="00CF44ED" w:rsidRDefault="00CF44ED" w:rsidP="00CF44ED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78D42F88" w14:textId="77777777" w:rsidR="00CF44ED" w:rsidRDefault="00CF44ED" w:rsidP="00CF44ED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0215C97D" w14:textId="77777777" w:rsidR="00CF44ED" w:rsidRDefault="00CF44ED" w:rsidP="00CF44ED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1AB4C9CE" w14:textId="2CFA0D9B" w:rsidR="00537EBB" w:rsidRDefault="00537EBB" w:rsidP="00537EBB">
      <w:pPr>
        <w:numPr>
          <w:ilvl w:val="0"/>
          <w:numId w:val="57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537EBB">
        <w:rPr>
          <w:rFonts w:ascii="Times New Roman" w:hAnsi="Times New Roman" w:cs="Times New Roman"/>
          <w:sz w:val="24"/>
          <w:szCs w:val="24"/>
        </w:rPr>
        <w:lastRenderedPageBreak/>
        <w:t>Krok 2: Test na nieprawidłowe dane logowania - Spróbuj zalogować się na konto użytkownika, podając nieprawidłowe dane uwierzytelniające. Upewnij się, że system wyświetla odpowiedni komunikat o błędzie.</w:t>
      </w:r>
    </w:p>
    <w:p w14:paraId="55F7A446" w14:textId="77777777" w:rsidR="00B16F9A" w:rsidRDefault="00CF44ED" w:rsidP="00B16F9A">
      <w:pPr>
        <w:keepNext/>
        <w:ind w:left="720"/>
        <w:jc w:val="both"/>
      </w:pPr>
      <w:r>
        <w:rPr>
          <w:noProof/>
        </w:rPr>
        <w:drawing>
          <wp:inline distT="0" distB="0" distL="0" distR="0" wp14:anchorId="51319B94" wp14:editId="5CF137E4">
            <wp:extent cx="5760720" cy="5596890"/>
            <wp:effectExtent l="0" t="0" r="0" b="3810"/>
            <wp:docPr id="180355773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355773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596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8FB076" w14:textId="6AB1DC2C" w:rsidR="00CF44ED" w:rsidRPr="00537EBB" w:rsidRDefault="00B16F9A" w:rsidP="00B16F9A">
      <w:pPr>
        <w:pStyle w:val="Legenda"/>
        <w:jc w:val="both"/>
        <w:rPr>
          <w:rFonts w:ascii="Times New Roman" w:hAnsi="Times New Roman" w:cs="Times New Roman"/>
          <w:sz w:val="24"/>
          <w:szCs w:val="24"/>
        </w:rPr>
      </w:pPr>
      <w:r>
        <w:t xml:space="preserve">Rysunek </w:t>
      </w:r>
      <w:fldSimple w:instr=" SEQ Rysunek \* ARABIC ">
        <w:r w:rsidR="006D30F1">
          <w:rPr>
            <w:noProof/>
          </w:rPr>
          <w:t>10</w:t>
        </w:r>
      </w:fldSimple>
      <w:r>
        <w:t xml:space="preserve">, </w:t>
      </w:r>
      <w:r w:rsidRPr="007F012E">
        <w:t>Test na nieprawidłowe dane logowania</w:t>
      </w:r>
      <w:r>
        <w:t>.</w:t>
      </w:r>
    </w:p>
    <w:p w14:paraId="51E600B0" w14:textId="77777777" w:rsidR="00CF44ED" w:rsidRDefault="00CF44ED" w:rsidP="00537EBB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57B422F" w14:textId="77777777" w:rsidR="00CF44ED" w:rsidRDefault="00CF44ED" w:rsidP="00537EB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113050F" w14:textId="77777777" w:rsidR="00CF44ED" w:rsidRDefault="00CF44ED" w:rsidP="00537EB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ACD2BDA" w14:textId="77777777" w:rsidR="00CF44ED" w:rsidRDefault="00CF44ED" w:rsidP="00537EB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FC77D04" w14:textId="77777777" w:rsidR="00CF44ED" w:rsidRDefault="00CF44ED" w:rsidP="00537EB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F219673" w14:textId="77777777" w:rsidR="00CF44ED" w:rsidRDefault="00CF44ED" w:rsidP="00537EB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18C7A40" w14:textId="77777777" w:rsidR="00CF44ED" w:rsidRDefault="00CF44ED" w:rsidP="00537EB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325AE0E" w14:textId="77777777" w:rsidR="00CF44ED" w:rsidRDefault="00CF44ED" w:rsidP="00537EB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350E0E1" w14:textId="77777777" w:rsidR="00CF44ED" w:rsidRDefault="00CF44ED" w:rsidP="00537EB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8E42A40" w14:textId="17932721" w:rsidR="00537EBB" w:rsidRPr="00537EBB" w:rsidRDefault="00537EBB" w:rsidP="00537EBB">
      <w:pPr>
        <w:jc w:val="both"/>
        <w:rPr>
          <w:rFonts w:ascii="Times New Roman" w:hAnsi="Times New Roman" w:cs="Times New Roman"/>
          <w:sz w:val="24"/>
          <w:szCs w:val="24"/>
        </w:rPr>
      </w:pPr>
      <w:r w:rsidRPr="00537EBB">
        <w:rPr>
          <w:rFonts w:ascii="Times New Roman" w:hAnsi="Times New Roman" w:cs="Times New Roman"/>
          <w:b/>
          <w:bCs/>
          <w:sz w:val="24"/>
          <w:szCs w:val="24"/>
        </w:rPr>
        <w:t>Test jednostkowy 2: Weryfikacja konfiguracji VLAN</w:t>
      </w:r>
    </w:p>
    <w:p w14:paraId="4435C320" w14:textId="77777777" w:rsidR="00537EBB" w:rsidRPr="00537EBB" w:rsidRDefault="00537EBB" w:rsidP="00537EBB">
      <w:pPr>
        <w:numPr>
          <w:ilvl w:val="0"/>
          <w:numId w:val="5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537EBB">
        <w:rPr>
          <w:rFonts w:ascii="Times New Roman" w:hAnsi="Times New Roman" w:cs="Times New Roman"/>
          <w:sz w:val="24"/>
          <w:szCs w:val="24"/>
        </w:rPr>
        <w:t>Cel: Upewnienie się, że konfiguracja VLAN działa poprawnie.</w:t>
      </w:r>
    </w:p>
    <w:p w14:paraId="5D8B6F5A" w14:textId="77777777" w:rsidR="00537EBB" w:rsidRDefault="00537EBB" w:rsidP="00537EBB">
      <w:pPr>
        <w:numPr>
          <w:ilvl w:val="0"/>
          <w:numId w:val="5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537EBB">
        <w:rPr>
          <w:rFonts w:ascii="Times New Roman" w:hAnsi="Times New Roman" w:cs="Times New Roman"/>
          <w:sz w:val="24"/>
          <w:szCs w:val="24"/>
        </w:rPr>
        <w:t xml:space="preserve">Krok 1: Test na izolację VLAN - Upewnij się, że urządzenia w jednym </w:t>
      </w:r>
      <w:proofErr w:type="spellStart"/>
      <w:r w:rsidRPr="00537EBB">
        <w:rPr>
          <w:rFonts w:ascii="Times New Roman" w:hAnsi="Times New Roman" w:cs="Times New Roman"/>
          <w:sz w:val="24"/>
          <w:szCs w:val="24"/>
        </w:rPr>
        <w:t>VLANie</w:t>
      </w:r>
      <w:proofErr w:type="spellEnd"/>
      <w:r w:rsidRPr="00537EBB">
        <w:rPr>
          <w:rFonts w:ascii="Times New Roman" w:hAnsi="Times New Roman" w:cs="Times New Roman"/>
          <w:sz w:val="24"/>
          <w:szCs w:val="24"/>
        </w:rPr>
        <w:t xml:space="preserve"> nie mogą komunikować się z urządzeniami w innym </w:t>
      </w:r>
      <w:proofErr w:type="spellStart"/>
      <w:r w:rsidRPr="00537EBB">
        <w:rPr>
          <w:rFonts w:ascii="Times New Roman" w:hAnsi="Times New Roman" w:cs="Times New Roman"/>
          <w:sz w:val="24"/>
          <w:szCs w:val="24"/>
        </w:rPr>
        <w:t>VLANie</w:t>
      </w:r>
      <w:proofErr w:type="spellEnd"/>
      <w:r w:rsidRPr="00537EBB">
        <w:rPr>
          <w:rFonts w:ascii="Times New Roman" w:hAnsi="Times New Roman" w:cs="Times New Roman"/>
          <w:sz w:val="24"/>
          <w:szCs w:val="24"/>
        </w:rPr>
        <w:t>.</w:t>
      </w:r>
    </w:p>
    <w:p w14:paraId="12B1AC12" w14:textId="77777777" w:rsidR="00B16F9A" w:rsidRDefault="00CF44ED" w:rsidP="00B16F9A">
      <w:pPr>
        <w:keepNext/>
        <w:jc w:val="both"/>
      </w:pPr>
      <w:r>
        <w:rPr>
          <w:noProof/>
        </w:rPr>
        <w:drawing>
          <wp:inline distT="0" distB="0" distL="0" distR="0" wp14:anchorId="5F2D99A0" wp14:editId="78693687">
            <wp:extent cx="5760720" cy="3070225"/>
            <wp:effectExtent l="0" t="0" r="0" b="0"/>
            <wp:docPr id="1740652954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0652954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070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343BF0" w14:textId="5FC9C603" w:rsidR="00CF44ED" w:rsidRDefault="00B16F9A" w:rsidP="00B16F9A">
      <w:pPr>
        <w:pStyle w:val="Legenda"/>
        <w:jc w:val="both"/>
        <w:rPr>
          <w:rFonts w:ascii="Times New Roman" w:hAnsi="Times New Roman" w:cs="Times New Roman"/>
          <w:sz w:val="24"/>
          <w:szCs w:val="24"/>
        </w:rPr>
      </w:pPr>
      <w:r>
        <w:t xml:space="preserve">Rysunek </w:t>
      </w:r>
      <w:fldSimple w:instr=" SEQ Rysunek \* ARABIC ">
        <w:r w:rsidR="006D30F1">
          <w:rPr>
            <w:noProof/>
          </w:rPr>
          <w:t>11</w:t>
        </w:r>
      </w:fldSimple>
      <w:r>
        <w:t xml:space="preserve">, </w:t>
      </w:r>
      <w:r w:rsidRPr="00C24803">
        <w:t xml:space="preserve">Test na izolację VLAN </w:t>
      </w:r>
      <w:r>
        <w:t>.</w:t>
      </w:r>
    </w:p>
    <w:p w14:paraId="06A088AF" w14:textId="77777777" w:rsidR="00CF44ED" w:rsidRPr="00537EBB" w:rsidRDefault="00CF44ED" w:rsidP="00CF44ED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93BA989" w14:textId="77777777" w:rsidR="00537EBB" w:rsidRDefault="00537EBB" w:rsidP="00537EBB">
      <w:pPr>
        <w:numPr>
          <w:ilvl w:val="0"/>
          <w:numId w:val="5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537EBB">
        <w:rPr>
          <w:rFonts w:ascii="Times New Roman" w:hAnsi="Times New Roman" w:cs="Times New Roman"/>
          <w:sz w:val="24"/>
          <w:szCs w:val="24"/>
        </w:rPr>
        <w:t xml:space="preserve">Krok 2: Test na konfigurację routingu między </w:t>
      </w:r>
      <w:proofErr w:type="spellStart"/>
      <w:r w:rsidRPr="00537EBB">
        <w:rPr>
          <w:rFonts w:ascii="Times New Roman" w:hAnsi="Times New Roman" w:cs="Times New Roman"/>
          <w:sz w:val="24"/>
          <w:szCs w:val="24"/>
        </w:rPr>
        <w:t>VLANami</w:t>
      </w:r>
      <w:proofErr w:type="spellEnd"/>
      <w:r w:rsidRPr="00537EBB">
        <w:rPr>
          <w:rFonts w:ascii="Times New Roman" w:hAnsi="Times New Roman" w:cs="Times New Roman"/>
          <w:sz w:val="24"/>
          <w:szCs w:val="24"/>
        </w:rPr>
        <w:t xml:space="preserve"> - Sprawdź, czy routery pozwalają na komunikację między wybranymi </w:t>
      </w:r>
      <w:proofErr w:type="spellStart"/>
      <w:r w:rsidRPr="00537EBB">
        <w:rPr>
          <w:rFonts w:ascii="Times New Roman" w:hAnsi="Times New Roman" w:cs="Times New Roman"/>
          <w:sz w:val="24"/>
          <w:szCs w:val="24"/>
        </w:rPr>
        <w:t>VLANami</w:t>
      </w:r>
      <w:proofErr w:type="spellEnd"/>
      <w:r w:rsidRPr="00537EBB">
        <w:rPr>
          <w:rFonts w:ascii="Times New Roman" w:hAnsi="Times New Roman" w:cs="Times New Roman"/>
          <w:sz w:val="24"/>
          <w:szCs w:val="24"/>
        </w:rPr>
        <w:t>.</w:t>
      </w:r>
    </w:p>
    <w:p w14:paraId="399EB6D9" w14:textId="77777777" w:rsidR="00B16F9A" w:rsidRDefault="00CF44ED" w:rsidP="00B16F9A">
      <w:pPr>
        <w:keepNext/>
        <w:jc w:val="both"/>
      </w:pPr>
      <w:r>
        <w:rPr>
          <w:noProof/>
        </w:rPr>
        <w:drawing>
          <wp:inline distT="0" distB="0" distL="0" distR="0" wp14:anchorId="195EBFC8" wp14:editId="63F8154C">
            <wp:extent cx="5598795" cy="2983926"/>
            <wp:effectExtent l="0" t="0" r="1905" b="6985"/>
            <wp:docPr id="535245598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5245598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600671" cy="29849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9105D6" w14:textId="78A51244" w:rsidR="00CF44ED" w:rsidRPr="00B16F9A" w:rsidRDefault="00B16F9A" w:rsidP="00B16F9A">
      <w:pPr>
        <w:pStyle w:val="Legenda"/>
        <w:jc w:val="both"/>
        <w:rPr>
          <w:rFonts w:ascii="Times New Roman" w:hAnsi="Times New Roman" w:cs="Times New Roman"/>
          <w:sz w:val="24"/>
          <w:szCs w:val="24"/>
        </w:rPr>
      </w:pPr>
      <w:r>
        <w:t xml:space="preserve">Rysunek </w:t>
      </w:r>
      <w:fldSimple w:instr=" SEQ Rysunek \* ARABIC ">
        <w:r w:rsidR="006D30F1">
          <w:rPr>
            <w:noProof/>
          </w:rPr>
          <w:t>12</w:t>
        </w:r>
      </w:fldSimple>
      <w:r>
        <w:t xml:space="preserve">, </w:t>
      </w:r>
      <w:r w:rsidRPr="0064218F">
        <w:t xml:space="preserve">Test na konfigurację routingu między </w:t>
      </w:r>
      <w:proofErr w:type="spellStart"/>
      <w:r w:rsidRPr="0064218F">
        <w:t>VLANami</w:t>
      </w:r>
      <w:proofErr w:type="spellEnd"/>
      <w:r>
        <w:t>.</w:t>
      </w:r>
    </w:p>
    <w:p w14:paraId="10E3BE72" w14:textId="57A86755" w:rsidR="00537EBB" w:rsidRPr="00537EBB" w:rsidRDefault="00537EBB" w:rsidP="00537EBB">
      <w:pPr>
        <w:jc w:val="both"/>
        <w:rPr>
          <w:rFonts w:ascii="Times New Roman" w:hAnsi="Times New Roman" w:cs="Times New Roman"/>
          <w:sz w:val="24"/>
          <w:szCs w:val="24"/>
        </w:rPr>
      </w:pPr>
      <w:r w:rsidRPr="00537EBB">
        <w:rPr>
          <w:rFonts w:ascii="Times New Roman" w:hAnsi="Times New Roman" w:cs="Times New Roman"/>
          <w:b/>
          <w:bCs/>
          <w:sz w:val="24"/>
          <w:szCs w:val="24"/>
        </w:rPr>
        <w:lastRenderedPageBreak/>
        <w:t>Test jednostkowy 3: Weryfikacja konfiguracji DHCP</w:t>
      </w:r>
    </w:p>
    <w:p w14:paraId="0C0DCE72" w14:textId="77777777" w:rsidR="00537EBB" w:rsidRPr="00537EBB" w:rsidRDefault="00537EBB" w:rsidP="00537EBB">
      <w:pPr>
        <w:numPr>
          <w:ilvl w:val="0"/>
          <w:numId w:val="59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537EBB">
        <w:rPr>
          <w:rFonts w:ascii="Times New Roman" w:hAnsi="Times New Roman" w:cs="Times New Roman"/>
          <w:sz w:val="24"/>
          <w:szCs w:val="24"/>
        </w:rPr>
        <w:t>Cel: Upewnienie się, że serwer DHCP przypisuje poprawne adresy IP klientom.</w:t>
      </w:r>
    </w:p>
    <w:p w14:paraId="08B59348" w14:textId="77777777" w:rsidR="00537EBB" w:rsidRDefault="00537EBB" w:rsidP="00537EBB">
      <w:pPr>
        <w:numPr>
          <w:ilvl w:val="0"/>
          <w:numId w:val="59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537EBB">
        <w:rPr>
          <w:rFonts w:ascii="Times New Roman" w:hAnsi="Times New Roman" w:cs="Times New Roman"/>
          <w:sz w:val="24"/>
          <w:szCs w:val="24"/>
        </w:rPr>
        <w:t>Krok 1: Test przydzielenia adresu IP - Podłącz nowe urządzenie do sieci i sprawdź, czy serwer DHCP przydziela mu poprawny adres IP.</w:t>
      </w:r>
    </w:p>
    <w:p w14:paraId="1E8A241E" w14:textId="77777777" w:rsidR="00B16F9A" w:rsidRDefault="00216CB1" w:rsidP="00B16F9A">
      <w:pPr>
        <w:keepNext/>
        <w:jc w:val="both"/>
      </w:pPr>
      <w:r>
        <w:rPr>
          <w:noProof/>
        </w:rPr>
        <w:drawing>
          <wp:inline distT="0" distB="0" distL="0" distR="0" wp14:anchorId="17D9B326" wp14:editId="28EE57C0">
            <wp:extent cx="5760720" cy="5596890"/>
            <wp:effectExtent l="0" t="0" r="0" b="3810"/>
            <wp:docPr id="340704117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0704117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596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63AC98" w14:textId="1B208582" w:rsidR="00216CB1" w:rsidRPr="00537EBB" w:rsidRDefault="00B16F9A" w:rsidP="00B16F9A">
      <w:pPr>
        <w:pStyle w:val="Legenda"/>
        <w:jc w:val="both"/>
        <w:rPr>
          <w:rFonts w:ascii="Times New Roman" w:hAnsi="Times New Roman" w:cs="Times New Roman"/>
          <w:sz w:val="24"/>
          <w:szCs w:val="24"/>
        </w:rPr>
      </w:pPr>
      <w:r>
        <w:t xml:space="preserve">Rysunek </w:t>
      </w:r>
      <w:fldSimple w:instr=" SEQ Rysunek \* ARABIC ">
        <w:r w:rsidR="006D30F1">
          <w:rPr>
            <w:noProof/>
          </w:rPr>
          <w:t>13</w:t>
        </w:r>
      </w:fldSimple>
      <w:r>
        <w:t xml:space="preserve">, </w:t>
      </w:r>
      <w:r w:rsidRPr="000A2BE1">
        <w:t>Test przydzielenia adresu IP</w:t>
      </w:r>
      <w:r>
        <w:t>.</w:t>
      </w:r>
    </w:p>
    <w:p w14:paraId="282B50B0" w14:textId="77777777" w:rsidR="00216CB1" w:rsidRDefault="00216CB1" w:rsidP="00537EB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9B0E57C" w14:textId="77777777" w:rsidR="00216CB1" w:rsidRDefault="00216CB1" w:rsidP="00537EB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72385AB" w14:textId="77777777" w:rsidR="00216CB1" w:rsidRDefault="00216CB1" w:rsidP="00537EB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BEB7FE9" w14:textId="77777777" w:rsidR="00216CB1" w:rsidRDefault="00216CB1" w:rsidP="00537EB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E325B16" w14:textId="77777777" w:rsidR="00216CB1" w:rsidRDefault="00216CB1" w:rsidP="00537EB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28B5FA1" w14:textId="77777777" w:rsidR="00216CB1" w:rsidRDefault="00216CB1" w:rsidP="00537EB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E3684D5" w14:textId="4A63D266" w:rsidR="00537EBB" w:rsidRPr="00537EBB" w:rsidRDefault="00537EBB" w:rsidP="00537EBB">
      <w:pPr>
        <w:jc w:val="both"/>
        <w:rPr>
          <w:rFonts w:ascii="Times New Roman" w:hAnsi="Times New Roman" w:cs="Times New Roman"/>
          <w:sz w:val="24"/>
          <w:szCs w:val="24"/>
        </w:rPr>
      </w:pPr>
      <w:r w:rsidRPr="00537EBB">
        <w:rPr>
          <w:rFonts w:ascii="Times New Roman" w:hAnsi="Times New Roman" w:cs="Times New Roman"/>
          <w:b/>
          <w:bCs/>
          <w:sz w:val="24"/>
          <w:szCs w:val="24"/>
        </w:rPr>
        <w:lastRenderedPageBreak/>
        <w:t>Test jednostkowy 4: Weryfikacja konfiguracji bezprzewodowej sieci LAN (WLAN)</w:t>
      </w:r>
    </w:p>
    <w:p w14:paraId="0C92E6A1" w14:textId="77777777" w:rsidR="00537EBB" w:rsidRPr="00537EBB" w:rsidRDefault="00537EBB" w:rsidP="00537EBB">
      <w:pPr>
        <w:numPr>
          <w:ilvl w:val="0"/>
          <w:numId w:val="6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537EBB">
        <w:rPr>
          <w:rFonts w:ascii="Times New Roman" w:hAnsi="Times New Roman" w:cs="Times New Roman"/>
          <w:sz w:val="24"/>
          <w:szCs w:val="24"/>
        </w:rPr>
        <w:t>Cel: Upewnienie się, że sieć WLAN działa poprawnie i jest zabezpieczona.</w:t>
      </w:r>
    </w:p>
    <w:p w14:paraId="7AA65CB7" w14:textId="77777777" w:rsidR="00537EBB" w:rsidRDefault="00537EBB" w:rsidP="00537EBB">
      <w:pPr>
        <w:numPr>
          <w:ilvl w:val="0"/>
          <w:numId w:val="6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537EBB">
        <w:rPr>
          <w:rFonts w:ascii="Times New Roman" w:hAnsi="Times New Roman" w:cs="Times New Roman"/>
          <w:sz w:val="24"/>
          <w:szCs w:val="24"/>
        </w:rPr>
        <w:t>Krok 1: Test połączenia bezprzewodowego - Spróbuj połączyć się z siecią WLAN przy użyciu prawidłowego klucza dostępu.</w:t>
      </w:r>
    </w:p>
    <w:p w14:paraId="359CE537" w14:textId="77777777" w:rsidR="00B16F9A" w:rsidRDefault="00216CB1" w:rsidP="00B16F9A">
      <w:pPr>
        <w:keepNext/>
        <w:jc w:val="both"/>
      </w:pPr>
      <w:r>
        <w:rPr>
          <w:noProof/>
        </w:rPr>
        <w:drawing>
          <wp:inline distT="0" distB="0" distL="0" distR="0" wp14:anchorId="79AC0054" wp14:editId="5E942BF4">
            <wp:extent cx="5760720" cy="5596890"/>
            <wp:effectExtent l="0" t="0" r="0" b="3810"/>
            <wp:docPr id="1926890898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6890898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596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DDE71B" w14:textId="0C15BD08" w:rsidR="00216CB1" w:rsidRDefault="00B16F9A" w:rsidP="00B16F9A">
      <w:pPr>
        <w:pStyle w:val="Legenda"/>
        <w:jc w:val="both"/>
        <w:rPr>
          <w:rFonts w:ascii="Times New Roman" w:hAnsi="Times New Roman" w:cs="Times New Roman"/>
          <w:sz w:val="24"/>
          <w:szCs w:val="24"/>
        </w:rPr>
      </w:pPr>
      <w:r>
        <w:t xml:space="preserve">Rysunek </w:t>
      </w:r>
      <w:fldSimple w:instr=" SEQ Rysunek \* ARABIC ">
        <w:r w:rsidR="006D30F1">
          <w:rPr>
            <w:noProof/>
          </w:rPr>
          <w:t>14</w:t>
        </w:r>
      </w:fldSimple>
      <w:r>
        <w:t xml:space="preserve">, </w:t>
      </w:r>
      <w:r w:rsidRPr="009B4DC8">
        <w:t>Test połączenia bezprzewodowego</w:t>
      </w:r>
      <w:r>
        <w:t>.</w:t>
      </w:r>
    </w:p>
    <w:p w14:paraId="785ED4D0" w14:textId="77777777" w:rsidR="00B16F9A" w:rsidRDefault="00216CB1" w:rsidP="00B16F9A">
      <w:pPr>
        <w:keepNext/>
        <w:jc w:val="both"/>
      </w:pPr>
      <w:r>
        <w:rPr>
          <w:noProof/>
        </w:rPr>
        <w:lastRenderedPageBreak/>
        <w:drawing>
          <wp:inline distT="0" distB="0" distL="0" distR="0" wp14:anchorId="67EF6958" wp14:editId="66A95060">
            <wp:extent cx="4981575" cy="2962275"/>
            <wp:effectExtent l="0" t="0" r="9525" b="9525"/>
            <wp:docPr id="2056102649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6102649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981575" cy="2962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004411" w14:textId="3576BC34" w:rsidR="00216CB1" w:rsidRPr="00537EBB" w:rsidRDefault="00B16F9A" w:rsidP="00B16F9A">
      <w:pPr>
        <w:pStyle w:val="Legenda"/>
        <w:jc w:val="both"/>
        <w:rPr>
          <w:rFonts w:ascii="Times New Roman" w:hAnsi="Times New Roman" w:cs="Times New Roman"/>
          <w:sz w:val="24"/>
          <w:szCs w:val="24"/>
        </w:rPr>
      </w:pPr>
      <w:r>
        <w:t xml:space="preserve">Rysunek </w:t>
      </w:r>
      <w:fldSimple w:instr=" SEQ Rysunek \* ARABIC ">
        <w:r w:rsidR="006D30F1">
          <w:rPr>
            <w:noProof/>
          </w:rPr>
          <w:t>15</w:t>
        </w:r>
      </w:fldSimple>
      <w:r>
        <w:t xml:space="preserve">, </w:t>
      </w:r>
      <w:r w:rsidRPr="00AC27CA">
        <w:t>Test połączenia bezprzewodowego</w:t>
      </w:r>
      <w:r>
        <w:t>.</w:t>
      </w:r>
    </w:p>
    <w:p w14:paraId="5B3FDB74" w14:textId="77777777" w:rsidR="00537EBB" w:rsidRDefault="00537EBB" w:rsidP="00537EBB">
      <w:pPr>
        <w:numPr>
          <w:ilvl w:val="0"/>
          <w:numId w:val="6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537EBB">
        <w:rPr>
          <w:rFonts w:ascii="Times New Roman" w:hAnsi="Times New Roman" w:cs="Times New Roman"/>
          <w:sz w:val="24"/>
          <w:szCs w:val="24"/>
        </w:rPr>
        <w:t>Krok 2: Test nieautoryzowanego dostępu - Spróbuj uzyskać dostęp do sieci WLAN bez poprawnego klucza dostępu. Upewnij się, że dostęp jest zablokowany.</w:t>
      </w:r>
    </w:p>
    <w:p w14:paraId="72F29284" w14:textId="77777777" w:rsidR="00B16F9A" w:rsidRDefault="00216CB1" w:rsidP="00B16F9A">
      <w:pPr>
        <w:keepNext/>
        <w:ind w:left="360"/>
        <w:jc w:val="both"/>
      </w:pPr>
      <w:r>
        <w:rPr>
          <w:noProof/>
        </w:rPr>
        <w:drawing>
          <wp:inline distT="0" distB="0" distL="0" distR="0" wp14:anchorId="021097C3" wp14:editId="519ABC9A">
            <wp:extent cx="5124450" cy="3009900"/>
            <wp:effectExtent l="0" t="0" r="0" b="0"/>
            <wp:docPr id="1262137885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2137885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124450" cy="3009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8AAA2C" w14:textId="001710EA" w:rsidR="00216CB1" w:rsidRPr="00537EBB" w:rsidRDefault="00B16F9A" w:rsidP="00B16F9A">
      <w:pPr>
        <w:pStyle w:val="Legenda"/>
        <w:jc w:val="both"/>
        <w:rPr>
          <w:rFonts w:ascii="Times New Roman" w:hAnsi="Times New Roman" w:cs="Times New Roman"/>
          <w:sz w:val="24"/>
          <w:szCs w:val="24"/>
        </w:rPr>
      </w:pPr>
      <w:r>
        <w:t xml:space="preserve">Rysunek </w:t>
      </w:r>
      <w:fldSimple w:instr=" SEQ Rysunek \* ARABIC ">
        <w:r w:rsidR="006D30F1">
          <w:rPr>
            <w:noProof/>
          </w:rPr>
          <w:t>16</w:t>
        </w:r>
      </w:fldSimple>
      <w:r>
        <w:t xml:space="preserve">, </w:t>
      </w:r>
      <w:r w:rsidRPr="004D5C01">
        <w:t>Test nieautoryzowanego dostępu</w:t>
      </w:r>
      <w:r>
        <w:t>.</w:t>
      </w:r>
    </w:p>
    <w:p w14:paraId="7EA77895" w14:textId="77777777" w:rsidR="00216CB1" w:rsidRDefault="00216CB1" w:rsidP="00537EB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01DC5D6" w14:textId="77777777" w:rsidR="00216CB1" w:rsidRDefault="00216CB1" w:rsidP="00537EB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5ED065A" w14:textId="77777777" w:rsidR="00216CB1" w:rsidRDefault="00216CB1" w:rsidP="00537EB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4A356A3" w14:textId="77777777" w:rsidR="00216CB1" w:rsidRDefault="00216CB1" w:rsidP="00537EB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9698795" w14:textId="77777777" w:rsidR="00216CB1" w:rsidRDefault="00216CB1" w:rsidP="00537EB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866D889" w14:textId="77777777" w:rsidR="00216CB1" w:rsidRDefault="00216CB1" w:rsidP="00537EB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751BE8D" w14:textId="5D98C267" w:rsidR="00537EBB" w:rsidRPr="00537EBB" w:rsidRDefault="00537EBB" w:rsidP="00537EBB">
      <w:pPr>
        <w:jc w:val="both"/>
        <w:rPr>
          <w:rFonts w:ascii="Times New Roman" w:hAnsi="Times New Roman" w:cs="Times New Roman"/>
          <w:sz w:val="24"/>
          <w:szCs w:val="24"/>
        </w:rPr>
      </w:pPr>
      <w:r w:rsidRPr="00537EBB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Test jednostkowy </w:t>
      </w:r>
      <w:r w:rsidR="00216CB1">
        <w:rPr>
          <w:rFonts w:ascii="Times New Roman" w:hAnsi="Times New Roman" w:cs="Times New Roman"/>
          <w:b/>
          <w:bCs/>
          <w:sz w:val="24"/>
          <w:szCs w:val="24"/>
        </w:rPr>
        <w:t>5</w:t>
      </w:r>
      <w:r w:rsidRPr="00537EBB">
        <w:rPr>
          <w:rFonts w:ascii="Times New Roman" w:hAnsi="Times New Roman" w:cs="Times New Roman"/>
          <w:b/>
          <w:bCs/>
          <w:sz w:val="24"/>
          <w:szCs w:val="24"/>
        </w:rPr>
        <w:t xml:space="preserve">: Weryfikacja konfiguracji </w:t>
      </w:r>
      <w:proofErr w:type="spellStart"/>
      <w:r w:rsidRPr="00537EBB">
        <w:rPr>
          <w:rFonts w:ascii="Times New Roman" w:hAnsi="Times New Roman" w:cs="Times New Roman"/>
          <w:b/>
          <w:bCs/>
          <w:sz w:val="24"/>
          <w:szCs w:val="24"/>
        </w:rPr>
        <w:t>routingowej</w:t>
      </w:r>
      <w:proofErr w:type="spellEnd"/>
    </w:p>
    <w:p w14:paraId="4608270D" w14:textId="77777777" w:rsidR="00537EBB" w:rsidRPr="00537EBB" w:rsidRDefault="00537EBB" w:rsidP="00537EBB">
      <w:pPr>
        <w:numPr>
          <w:ilvl w:val="0"/>
          <w:numId w:val="6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537EBB">
        <w:rPr>
          <w:rFonts w:ascii="Times New Roman" w:hAnsi="Times New Roman" w:cs="Times New Roman"/>
          <w:sz w:val="24"/>
          <w:szCs w:val="24"/>
        </w:rPr>
        <w:t>Cel: Upewnienie się, że routing między różnymi podsieciami działa poprawnie.</w:t>
      </w:r>
    </w:p>
    <w:p w14:paraId="41CEF2EB" w14:textId="77777777" w:rsidR="00537EBB" w:rsidRDefault="00537EBB" w:rsidP="00537EBB">
      <w:pPr>
        <w:numPr>
          <w:ilvl w:val="0"/>
          <w:numId w:val="6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537EBB">
        <w:rPr>
          <w:rFonts w:ascii="Times New Roman" w:hAnsi="Times New Roman" w:cs="Times New Roman"/>
          <w:sz w:val="24"/>
          <w:szCs w:val="24"/>
        </w:rPr>
        <w:t xml:space="preserve">Krok 1: Test </w:t>
      </w:r>
      <w:proofErr w:type="spellStart"/>
      <w:r w:rsidRPr="00537EBB">
        <w:rPr>
          <w:rFonts w:ascii="Times New Roman" w:hAnsi="Times New Roman" w:cs="Times New Roman"/>
          <w:sz w:val="24"/>
          <w:szCs w:val="24"/>
        </w:rPr>
        <w:t>pinga</w:t>
      </w:r>
      <w:proofErr w:type="spellEnd"/>
      <w:r w:rsidRPr="00537EBB">
        <w:rPr>
          <w:rFonts w:ascii="Times New Roman" w:hAnsi="Times New Roman" w:cs="Times New Roman"/>
          <w:sz w:val="24"/>
          <w:szCs w:val="24"/>
        </w:rPr>
        <w:t xml:space="preserve"> między różnymi podsieciami - Spróbuj wysłać ping z jednej podsieci do urządzenia w innej podsieci. Upewnij się, że routing jest skonfigurowany poprawnie.</w:t>
      </w:r>
    </w:p>
    <w:p w14:paraId="39A88262" w14:textId="77777777" w:rsidR="00B16F9A" w:rsidRDefault="00216CB1" w:rsidP="00B16F9A">
      <w:pPr>
        <w:keepNext/>
        <w:jc w:val="both"/>
      </w:pPr>
      <w:r>
        <w:rPr>
          <w:noProof/>
        </w:rPr>
        <w:drawing>
          <wp:inline distT="0" distB="0" distL="0" distR="0" wp14:anchorId="5B67B2FE" wp14:editId="305FE044">
            <wp:extent cx="5760720" cy="3070225"/>
            <wp:effectExtent l="0" t="0" r="0" b="0"/>
            <wp:docPr id="1162042169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2042169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070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C7AC53" w14:textId="59E67AC4" w:rsidR="00216CB1" w:rsidRPr="00537EBB" w:rsidRDefault="00B16F9A" w:rsidP="00B16F9A">
      <w:pPr>
        <w:pStyle w:val="Legenda"/>
        <w:jc w:val="both"/>
        <w:rPr>
          <w:rFonts w:ascii="Times New Roman" w:hAnsi="Times New Roman" w:cs="Times New Roman"/>
          <w:sz w:val="24"/>
          <w:szCs w:val="24"/>
        </w:rPr>
      </w:pPr>
      <w:r>
        <w:t xml:space="preserve">Rysunek </w:t>
      </w:r>
      <w:fldSimple w:instr=" SEQ Rysunek \* ARABIC ">
        <w:r w:rsidR="006D30F1">
          <w:rPr>
            <w:noProof/>
          </w:rPr>
          <w:t>17</w:t>
        </w:r>
      </w:fldSimple>
      <w:r>
        <w:t xml:space="preserve">, </w:t>
      </w:r>
      <w:r w:rsidRPr="006E29D4">
        <w:t xml:space="preserve">Test </w:t>
      </w:r>
      <w:proofErr w:type="spellStart"/>
      <w:r w:rsidRPr="006E29D4">
        <w:t>pinga</w:t>
      </w:r>
      <w:proofErr w:type="spellEnd"/>
      <w:r w:rsidRPr="006E29D4">
        <w:t xml:space="preserve"> między różnymi podsieciami</w:t>
      </w:r>
      <w:r>
        <w:t>.</w:t>
      </w:r>
    </w:p>
    <w:p w14:paraId="4CD88329" w14:textId="77777777" w:rsidR="007C7542" w:rsidRDefault="00F72D95" w:rsidP="007C7542">
      <w:pPr>
        <w:keepNext/>
        <w:jc w:val="both"/>
      </w:pPr>
      <w:r>
        <w:rPr>
          <w:noProof/>
        </w:rPr>
        <w:lastRenderedPageBreak/>
        <w:drawing>
          <wp:inline distT="0" distB="0" distL="0" distR="0" wp14:anchorId="64A3BC05" wp14:editId="43C0DE52">
            <wp:extent cx="5760720" cy="5596890"/>
            <wp:effectExtent l="0" t="0" r="0" b="3810"/>
            <wp:docPr id="112960932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960932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596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A39E65" w14:textId="38FF7A15" w:rsidR="00C5065C" w:rsidRDefault="007C7542" w:rsidP="007C7542">
      <w:pPr>
        <w:pStyle w:val="Legenda"/>
        <w:jc w:val="both"/>
        <w:rPr>
          <w:rFonts w:ascii="Times New Roman" w:hAnsi="Times New Roman" w:cs="Times New Roman"/>
          <w:sz w:val="24"/>
          <w:szCs w:val="24"/>
        </w:rPr>
      </w:pPr>
      <w:r>
        <w:t xml:space="preserve">Rysunek </w:t>
      </w:r>
      <w:fldSimple w:instr=" SEQ Rysunek \* ARABIC ">
        <w:r w:rsidR="006D30F1">
          <w:rPr>
            <w:noProof/>
          </w:rPr>
          <w:t>18</w:t>
        </w:r>
      </w:fldSimple>
      <w:r>
        <w:t xml:space="preserve">, Konfiguracja urządzenia </w:t>
      </w:r>
      <w:r w:rsidRPr="003D0671">
        <w:t>F1-Router</w:t>
      </w:r>
      <w:r>
        <w:t>.</w:t>
      </w:r>
    </w:p>
    <w:p w14:paraId="59C15F98" w14:textId="77777777" w:rsidR="007C7542" w:rsidRDefault="00F72D95" w:rsidP="007C7542">
      <w:pPr>
        <w:keepNext/>
        <w:jc w:val="both"/>
      </w:pPr>
      <w:r>
        <w:rPr>
          <w:noProof/>
        </w:rPr>
        <w:lastRenderedPageBreak/>
        <w:drawing>
          <wp:inline distT="0" distB="0" distL="0" distR="0" wp14:anchorId="650D45C4" wp14:editId="71805527">
            <wp:extent cx="5760720" cy="5596890"/>
            <wp:effectExtent l="0" t="0" r="0" b="3810"/>
            <wp:docPr id="2138532250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8532250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596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4E5157" w14:textId="2B1F64B2" w:rsidR="00F72D95" w:rsidRDefault="007C7542" w:rsidP="007C7542">
      <w:pPr>
        <w:pStyle w:val="Legenda"/>
        <w:jc w:val="both"/>
        <w:rPr>
          <w:rFonts w:ascii="Times New Roman" w:hAnsi="Times New Roman" w:cs="Times New Roman"/>
          <w:sz w:val="24"/>
          <w:szCs w:val="24"/>
        </w:rPr>
      </w:pPr>
      <w:r>
        <w:t xml:space="preserve">Rysunek </w:t>
      </w:r>
      <w:fldSimple w:instr=" SEQ Rysunek \* ARABIC ">
        <w:r w:rsidR="006D30F1">
          <w:rPr>
            <w:noProof/>
          </w:rPr>
          <w:t>19</w:t>
        </w:r>
      </w:fldSimple>
      <w:r>
        <w:t xml:space="preserve">, </w:t>
      </w:r>
      <w:r w:rsidRPr="009B7EE3">
        <w:t>Konfiguracja urządzenia F1-Router.</w:t>
      </w:r>
    </w:p>
    <w:p w14:paraId="22C000E3" w14:textId="77777777" w:rsidR="007C7542" w:rsidRDefault="00F72D95" w:rsidP="007C7542">
      <w:pPr>
        <w:keepNext/>
        <w:jc w:val="both"/>
      </w:pPr>
      <w:r>
        <w:rPr>
          <w:noProof/>
        </w:rPr>
        <w:lastRenderedPageBreak/>
        <w:drawing>
          <wp:inline distT="0" distB="0" distL="0" distR="0" wp14:anchorId="1E42C168" wp14:editId="7DDD72F6">
            <wp:extent cx="5760720" cy="5596890"/>
            <wp:effectExtent l="0" t="0" r="0" b="3810"/>
            <wp:docPr id="1250746330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0746330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596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53DC9C" w14:textId="43E864CD" w:rsidR="00F72D95" w:rsidRDefault="007C7542" w:rsidP="007C7542">
      <w:pPr>
        <w:pStyle w:val="Legenda"/>
        <w:jc w:val="both"/>
        <w:rPr>
          <w:rFonts w:ascii="Times New Roman" w:hAnsi="Times New Roman" w:cs="Times New Roman"/>
          <w:sz w:val="24"/>
          <w:szCs w:val="24"/>
        </w:rPr>
      </w:pPr>
      <w:r>
        <w:t xml:space="preserve">Rysunek </w:t>
      </w:r>
      <w:fldSimple w:instr=" SEQ Rysunek \* ARABIC ">
        <w:r w:rsidR="006D30F1">
          <w:rPr>
            <w:noProof/>
          </w:rPr>
          <w:t>20</w:t>
        </w:r>
      </w:fldSimple>
      <w:r>
        <w:t xml:space="preserve">, </w:t>
      </w:r>
      <w:r w:rsidRPr="0030673E">
        <w:t>Konfiguracja urządzenia F1-Router.</w:t>
      </w:r>
    </w:p>
    <w:p w14:paraId="678DAB33" w14:textId="77777777" w:rsidR="007C7542" w:rsidRDefault="00F72D95" w:rsidP="007C7542">
      <w:pPr>
        <w:keepNext/>
        <w:jc w:val="both"/>
      </w:pPr>
      <w:r>
        <w:rPr>
          <w:noProof/>
        </w:rPr>
        <w:lastRenderedPageBreak/>
        <w:drawing>
          <wp:inline distT="0" distB="0" distL="0" distR="0" wp14:anchorId="082C82D1" wp14:editId="312B7D7B">
            <wp:extent cx="5760720" cy="5596890"/>
            <wp:effectExtent l="0" t="0" r="0" b="3810"/>
            <wp:docPr id="1598080943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8080943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596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FA1619" w14:textId="0383D793" w:rsidR="00F72D95" w:rsidRDefault="007C7542" w:rsidP="007C7542">
      <w:pPr>
        <w:pStyle w:val="Legenda"/>
        <w:jc w:val="both"/>
        <w:rPr>
          <w:rFonts w:ascii="Times New Roman" w:hAnsi="Times New Roman" w:cs="Times New Roman"/>
          <w:sz w:val="24"/>
          <w:szCs w:val="24"/>
        </w:rPr>
      </w:pPr>
      <w:r>
        <w:t xml:space="preserve">Rysunek </w:t>
      </w:r>
      <w:fldSimple w:instr=" SEQ Rysunek \* ARABIC ">
        <w:r w:rsidR="006D30F1">
          <w:rPr>
            <w:noProof/>
          </w:rPr>
          <w:t>21</w:t>
        </w:r>
      </w:fldSimple>
      <w:r>
        <w:t xml:space="preserve">, </w:t>
      </w:r>
      <w:r w:rsidRPr="00834192">
        <w:t>Konfiguracja urządzenia F1-Router.</w:t>
      </w:r>
    </w:p>
    <w:p w14:paraId="6B128966" w14:textId="77777777" w:rsidR="007C7542" w:rsidRDefault="00F72D95" w:rsidP="007C7542">
      <w:pPr>
        <w:keepNext/>
        <w:jc w:val="both"/>
      </w:pPr>
      <w:r>
        <w:rPr>
          <w:noProof/>
        </w:rPr>
        <w:lastRenderedPageBreak/>
        <w:drawing>
          <wp:inline distT="0" distB="0" distL="0" distR="0" wp14:anchorId="10F91FBA" wp14:editId="0F804128">
            <wp:extent cx="5760720" cy="5596890"/>
            <wp:effectExtent l="0" t="0" r="0" b="3810"/>
            <wp:docPr id="148464408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464408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596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775791" w14:textId="429C9000" w:rsidR="00F72D95" w:rsidRDefault="007C7542" w:rsidP="007C7542">
      <w:pPr>
        <w:pStyle w:val="Legenda"/>
        <w:jc w:val="both"/>
      </w:pPr>
      <w:r>
        <w:t xml:space="preserve">Rysunek </w:t>
      </w:r>
      <w:fldSimple w:instr=" SEQ Rysunek \* ARABIC ">
        <w:r w:rsidR="006D30F1">
          <w:rPr>
            <w:noProof/>
          </w:rPr>
          <w:t>22</w:t>
        </w:r>
      </w:fldSimple>
      <w:r>
        <w:t xml:space="preserve">, </w:t>
      </w:r>
      <w:r w:rsidRPr="00484A81">
        <w:t>Konfiguracja urządzenia F1-Router.</w:t>
      </w:r>
    </w:p>
    <w:p w14:paraId="4F487911" w14:textId="77777777" w:rsidR="007C7542" w:rsidRDefault="007C7542" w:rsidP="007C7542">
      <w:pPr>
        <w:keepNext/>
      </w:pPr>
      <w:r>
        <w:rPr>
          <w:noProof/>
        </w:rPr>
        <w:lastRenderedPageBreak/>
        <w:drawing>
          <wp:inline distT="0" distB="0" distL="0" distR="0" wp14:anchorId="1BC3E020" wp14:editId="2264531F">
            <wp:extent cx="5760720" cy="5596890"/>
            <wp:effectExtent l="0" t="0" r="0" b="3810"/>
            <wp:docPr id="387104580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7104580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596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CDDFE6" w14:textId="15EBA04E" w:rsidR="007C7542" w:rsidRDefault="007C7542" w:rsidP="007C7542">
      <w:pPr>
        <w:pStyle w:val="Legenda"/>
      </w:pPr>
      <w:r>
        <w:t xml:space="preserve">Rysunek </w:t>
      </w:r>
      <w:fldSimple w:instr=" SEQ Rysunek \* ARABIC ">
        <w:r w:rsidR="006D30F1">
          <w:rPr>
            <w:noProof/>
          </w:rPr>
          <w:t>23</w:t>
        </w:r>
      </w:fldSimple>
      <w:r>
        <w:t xml:space="preserve">, Konfiguracja urządzenia </w:t>
      </w:r>
      <w:r w:rsidRPr="001C1E9F">
        <w:t>F2-Router</w:t>
      </w:r>
      <w:r>
        <w:t>.</w:t>
      </w:r>
    </w:p>
    <w:p w14:paraId="2AEB0192" w14:textId="77777777" w:rsidR="007C7542" w:rsidRDefault="007C7542" w:rsidP="007C7542">
      <w:pPr>
        <w:keepNext/>
      </w:pPr>
      <w:r>
        <w:rPr>
          <w:noProof/>
        </w:rPr>
        <w:lastRenderedPageBreak/>
        <w:drawing>
          <wp:inline distT="0" distB="0" distL="0" distR="0" wp14:anchorId="40EEC454" wp14:editId="3BE4BC41">
            <wp:extent cx="5760720" cy="5596890"/>
            <wp:effectExtent l="0" t="0" r="0" b="3810"/>
            <wp:docPr id="2806384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06384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596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9A646B" w14:textId="2AA85EE3" w:rsidR="007C7542" w:rsidRDefault="007C7542" w:rsidP="007C7542">
      <w:pPr>
        <w:pStyle w:val="Legenda"/>
      </w:pPr>
      <w:r>
        <w:t xml:space="preserve">Rysunek </w:t>
      </w:r>
      <w:fldSimple w:instr=" SEQ Rysunek \* ARABIC ">
        <w:r w:rsidR="006D30F1">
          <w:rPr>
            <w:noProof/>
          </w:rPr>
          <w:t>24</w:t>
        </w:r>
      </w:fldSimple>
      <w:r>
        <w:t xml:space="preserve">, </w:t>
      </w:r>
      <w:r w:rsidRPr="00D61C95">
        <w:t>Konfiguracja urządzenia F2-Router.</w:t>
      </w:r>
    </w:p>
    <w:p w14:paraId="30541913" w14:textId="77777777" w:rsidR="007C7542" w:rsidRDefault="007C7542" w:rsidP="007C7542">
      <w:pPr>
        <w:keepNext/>
      </w:pPr>
      <w:r>
        <w:rPr>
          <w:noProof/>
        </w:rPr>
        <w:lastRenderedPageBreak/>
        <w:drawing>
          <wp:inline distT="0" distB="0" distL="0" distR="0" wp14:anchorId="67C9BD07" wp14:editId="13B37B5B">
            <wp:extent cx="5760720" cy="5596890"/>
            <wp:effectExtent l="0" t="0" r="0" b="3810"/>
            <wp:docPr id="1818700839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8700839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596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A7C4BB" w14:textId="7ED33750" w:rsidR="007C7542" w:rsidRDefault="007C7542" w:rsidP="007C7542">
      <w:pPr>
        <w:pStyle w:val="Legenda"/>
      </w:pPr>
      <w:r>
        <w:t xml:space="preserve">Rysunek </w:t>
      </w:r>
      <w:fldSimple w:instr=" SEQ Rysunek \* ARABIC ">
        <w:r w:rsidR="006D30F1">
          <w:rPr>
            <w:noProof/>
          </w:rPr>
          <w:t>25</w:t>
        </w:r>
      </w:fldSimple>
      <w:r>
        <w:t xml:space="preserve">, </w:t>
      </w:r>
      <w:r w:rsidRPr="00364CC7">
        <w:t>Konfiguracja urządzenia F2-Router.</w:t>
      </w:r>
    </w:p>
    <w:p w14:paraId="51C962F7" w14:textId="77777777" w:rsidR="007C7542" w:rsidRDefault="007C7542" w:rsidP="007C7542">
      <w:pPr>
        <w:keepNext/>
      </w:pPr>
      <w:r>
        <w:rPr>
          <w:noProof/>
        </w:rPr>
        <w:lastRenderedPageBreak/>
        <w:drawing>
          <wp:inline distT="0" distB="0" distL="0" distR="0" wp14:anchorId="3C17782A" wp14:editId="31EA7E18">
            <wp:extent cx="5760720" cy="5596890"/>
            <wp:effectExtent l="0" t="0" r="0" b="3810"/>
            <wp:docPr id="1001521577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1521577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596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7C1297" w14:textId="759223AF" w:rsidR="007C7542" w:rsidRPr="007C7542" w:rsidRDefault="007C7542" w:rsidP="007C7542">
      <w:pPr>
        <w:pStyle w:val="Legenda"/>
      </w:pPr>
      <w:r>
        <w:t xml:space="preserve">Rysunek </w:t>
      </w:r>
      <w:fldSimple w:instr=" SEQ Rysunek \* ARABIC ">
        <w:r w:rsidR="006D30F1">
          <w:rPr>
            <w:noProof/>
          </w:rPr>
          <w:t>26</w:t>
        </w:r>
      </w:fldSimple>
      <w:r>
        <w:t xml:space="preserve">, </w:t>
      </w:r>
      <w:r w:rsidRPr="00D4026C">
        <w:t>Konfiguracja urządzenia F2-Router.</w:t>
      </w:r>
    </w:p>
    <w:p w14:paraId="4B467266" w14:textId="77777777" w:rsidR="007C7542" w:rsidRDefault="007C7542" w:rsidP="007C7542">
      <w:pPr>
        <w:keepNext/>
        <w:jc w:val="both"/>
      </w:pPr>
      <w:r>
        <w:rPr>
          <w:noProof/>
        </w:rPr>
        <w:lastRenderedPageBreak/>
        <w:drawing>
          <wp:inline distT="0" distB="0" distL="0" distR="0" wp14:anchorId="73A1DBC2" wp14:editId="06F6C60F">
            <wp:extent cx="5760720" cy="5596890"/>
            <wp:effectExtent l="0" t="0" r="0" b="3810"/>
            <wp:docPr id="387433095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7433095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596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0AA3AE" w14:textId="18A6FA9F" w:rsidR="007C7542" w:rsidRDefault="007C7542" w:rsidP="007C7542">
      <w:pPr>
        <w:pStyle w:val="Legenda"/>
        <w:jc w:val="both"/>
        <w:rPr>
          <w:rFonts w:ascii="Times New Roman" w:hAnsi="Times New Roman" w:cs="Times New Roman"/>
          <w:sz w:val="24"/>
          <w:szCs w:val="24"/>
        </w:rPr>
      </w:pPr>
      <w:r>
        <w:t xml:space="preserve">Rysunek </w:t>
      </w:r>
      <w:fldSimple w:instr=" SEQ Rysunek \* ARABIC ">
        <w:r w:rsidR="006D30F1">
          <w:rPr>
            <w:noProof/>
          </w:rPr>
          <w:t>27</w:t>
        </w:r>
      </w:fldSimple>
      <w:r>
        <w:t xml:space="preserve">, Konfiguracja urządzenia </w:t>
      </w:r>
      <w:r w:rsidRPr="00274B80">
        <w:t>F3-Router</w:t>
      </w:r>
      <w:r>
        <w:t>.</w:t>
      </w:r>
    </w:p>
    <w:p w14:paraId="1898FF41" w14:textId="77777777" w:rsidR="007C7542" w:rsidRDefault="007C7542" w:rsidP="007C7542">
      <w:pPr>
        <w:keepNext/>
        <w:jc w:val="both"/>
      </w:pPr>
      <w:r>
        <w:rPr>
          <w:noProof/>
        </w:rPr>
        <w:lastRenderedPageBreak/>
        <w:drawing>
          <wp:inline distT="0" distB="0" distL="0" distR="0" wp14:anchorId="5B00CD99" wp14:editId="386462FF">
            <wp:extent cx="5760720" cy="5596890"/>
            <wp:effectExtent l="0" t="0" r="0" b="3810"/>
            <wp:docPr id="650918548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0918548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596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D8E887" w14:textId="3C32EFA8" w:rsidR="007C7542" w:rsidRDefault="007C7542" w:rsidP="007C7542">
      <w:pPr>
        <w:pStyle w:val="Legenda"/>
        <w:jc w:val="both"/>
        <w:rPr>
          <w:rFonts w:ascii="Times New Roman" w:hAnsi="Times New Roman" w:cs="Times New Roman"/>
          <w:sz w:val="24"/>
          <w:szCs w:val="24"/>
        </w:rPr>
      </w:pPr>
      <w:r>
        <w:t xml:space="preserve">Rysunek </w:t>
      </w:r>
      <w:fldSimple w:instr=" SEQ Rysunek \* ARABIC ">
        <w:r w:rsidR="006D30F1">
          <w:rPr>
            <w:noProof/>
          </w:rPr>
          <w:t>28</w:t>
        </w:r>
      </w:fldSimple>
      <w:r>
        <w:t xml:space="preserve">, </w:t>
      </w:r>
      <w:r w:rsidRPr="0082601A">
        <w:t>Konfiguracja urządzenia F3-Router.</w:t>
      </w:r>
    </w:p>
    <w:p w14:paraId="5F08B9C2" w14:textId="77777777" w:rsidR="007C7542" w:rsidRDefault="007C7542" w:rsidP="007C7542">
      <w:pPr>
        <w:keepNext/>
        <w:jc w:val="both"/>
      </w:pPr>
      <w:r>
        <w:rPr>
          <w:noProof/>
        </w:rPr>
        <w:lastRenderedPageBreak/>
        <w:drawing>
          <wp:inline distT="0" distB="0" distL="0" distR="0" wp14:anchorId="482CD5D5" wp14:editId="358AE4C9">
            <wp:extent cx="5760720" cy="5596890"/>
            <wp:effectExtent l="0" t="0" r="0" b="3810"/>
            <wp:docPr id="1977833243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7833243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596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E0F6E5" w14:textId="22A1B4E2" w:rsidR="007C7542" w:rsidRDefault="007C7542" w:rsidP="007C7542">
      <w:pPr>
        <w:pStyle w:val="Legenda"/>
        <w:jc w:val="both"/>
        <w:rPr>
          <w:rFonts w:ascii="Times New Roman" w:hAnsi="Times New Roman" w:cs="Times New Roman"/>
          <w:sz w:val="24"/>
          <w:szCs w:val="24"/>
        </w:rPr>
      </w:pPr>
      <w:r>
        <w:t xml:space="preserve">Rysunek </w:t>
      </w:r>
      <w:fldSimple w:instr=" SEQ Rysunek \* ARABIC ">
        <w:r w:rsidR="006D30F1">
          <w:rPr>
            <w:noProof/>
          </w:rPr>
          <w:t>29</w:t>
        </w:r>
      </w:fldSimple>
      <w:r>
        <w:t xml:space="preserve">, </w:t>
      </w:r>
      <w:r w:rsidRPr="00015057">
        <w:t>Konfiguracja urządzenia F3-Router.</w:t>
      </w:r>
    </w:p>
    <w:p w14:paraId="3B265E57" w14:textId="77777777" w:rsidR="007C7542" w:rsidRDefault="007C7542" w:rsidP="007C7542">
      <w:pPr>
        <w:keepNext/>
        <w:jc w:val="both"/>
      </w:pPr>
      <w:r>
        <w:rPr>
          <w:noProof/>
        </w:rPr>
        <w:lastRenderedPageBreak/>
        <w:drawing>
          <wp:inline distT="0" distB="0" distL="0" distR="0" wp14:anchorId="457CE447" wp14:editId="735CF592">
            <wp:extent cx="5760720" cy="5596890"/>
            <wp:effectExtent l="0" t="0" r="0" b="3810"/>
            <wp:docPr id="16361322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61322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596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E7748B" w14:textId="3C046A00" w:rsidR="007C7542" w:rsidRDefault="007C7542" w:rsidP="007C7542">
      <w:pPr>
        <w:pStyle w:val="Legenda"/>
        <w:jc w:val="both"/>
        <w:rPr>
          <w:rFonts w:ascii="Times New Roman" w:hAnsi="Times New Roman" w:cs="Times New Roman"/>
          <w:sz w:val="24"/>
          <w:szCs w:val="24"/>
        </w:rPr>
      </w:pPr>
      <w:r>
        <w:t xml:space="preserve">Rysunek </w:t>
      </w:r>
      <w:fldSimple w:instr=" SEQ Rysunek \* ARABIC ">
        <w:r w:rsidR="006D30F1">
          <w:rPr>
            <w:noProof/>
          </w:rPr>
          <w:t>30</w:t>
        </w:r>
      </w:fldSimple>
      <w:r>
        <w:t xml:space="preserve">, </w:t>
      </w:r>
      <w:r w:rsidRPr="00266506">
        <w:t>Konfiguracja urządzenia F3-Router.</w:t>
      </w:r>
    </w:p>
    <w:p w14:paraId="4D0C41B4" w14:textId="77777777" w:rsidR="006D30F1" w:rsidRDefault="006D30F1" w:rsidP="006D30F1">
      <w:pPr>
        <w:keepNext/>
        <w:jc w:val="both"/>
      </w:pPr>
      <w:r>
        <w:rPr>
          <w:noProof/>
        </w:rPr>
        <w:lastRenderedPageBreak/>
        <w:drawing>
          <wp:inline distT="0" distB="0" distL="0" distR="0" wp14:anchorId="4F057187" wp14:editId="1DBD5DD8">
            <wp:extent cx="5760720" cy="5596890"/>
            <wp:effectExtent l="0" t="0" r="0" b="3810"/>
            <wp:docPr id="90832143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832143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596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756D23" w14:textId="69568D52" w:rsidR="007C7542" w:rsidRDefault="006D30F1" w:rsidP="006D30F1">
      <w:pPr>
        <w:pStyle w:val="Legenda"/>
        <w:jc w:val="both"/>
        <w:rPr>
          <w:rFonts w:ascii="Times New Roman" w:hAnsi="Times New Roman" w:cs="Times New Roman"/>
          <w:sz w:val="24"/>
          <w:szCs w:val="24"/>
        </w:rPr>
      </w:pPr>
      <w:r>
        <w:t xml:space="preserve">Rysunek </w:t>
      </w:r>
      <w:fldSimple w:instr=" SEQ Rysunek \* ARABIC ">
        <w:r>
          <w:rPr>
            <w:noProof/>
          </w:rPr>
          <w:t>31</w:t>
        </w:r>
      </w:fldSimple>
      <w:r>
        <w:t xml:space="preserve">, Konfiguracja urządzenia </w:t>
      </w:r>
      <w:r w:rsidRPr="00C91831">
        <w:t>F1-Switch</w:t>
      </w:r>
      <w:r>
        <w:t>.</w:t>
      </w:r>
    </w:p>
    <w:p w14:paraId="74B21CCE" w14:textId="77777777" w:rsidR="006D30F1" w:rsidRDefault="006D30F1" w:rsidP="006D30F1">
      <w:pPr>
        <w:keepNext/>
        <w:jc w:val="both"/>
      </w:pPr>
      <w:r>
        <w:rPr>
          <w:noProof/>
        </w:rPr>
        <w:lastRenderedPageBreak/>
        <w:drawing>
          <wp:inline distT="0" distB="0" distL="0" distR="0" wp14:anchorId="27CBE5CC" wp14:editId="33089E4C">
            <wp:extent cx="5760720" cy="5596890"/>
            <wp:effectExtent l="0" t="0" r="0" b="3810"/>
            <wp:docPr id="1475825489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5825489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596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F3DEFA" w14:textId="2AFD3DCF" w:rsidR="006D30F1" w:rsidRDefault="006D30F1" w:rsidP="006D30F1">
      <w:pPr>
        <w:pStyle w:val="Legenda"/>
        <w:jc w:val="both"/>
        <w:rPr>
          <w:rFonts w:ascii="Times New Roman" w:hAnsi="Times New Roman" w:cs="Times New Roman"/>
          <w:sz w:val="24"/>
          <w:szCs w:val="24"/>
        </w:rPr>
      </w:pPr>
      <w:r>
        <w:t xml:space="preserve">Rysunek </w:t>
      </w:r>
      <w:fldSimple w:instr=" SEQ Rysunek \* ARABIC ">
        <w:r>
          <w:rPr>
            <w:noProof/>
          </w:rPr>
          <w:t>32</w:t>
        </w:r>
      </w:fldSimple>
      <w:r>
        <w:t xml:space="preserve">, </w:t>
      </w:r>
      <w:r w:rsidRPr="00FC5101">
        <w:t>Konfiguracja urządzenia F1-Switch.</w:t>
      </w:r>
    </w:p>
    <w:p w14:paraId="6A50C7B0" w14:textId="77777777" w:rsidR="006D30F1" w:rsidRDefault="006D30F1" w:rsidP="006D30F1">
      <w:pPr>
        <w:keepNext/>
        <w:jc w:val="both"/>
      </w:pPr>
      <w:r>
        <w:rPr>
          <w:noProof/>
        </w:rPr>
        <w:lastRenderedPageBreak/>
        <w:drawing>
          <wp:inline distT="0" distB="0" distL="0" distR="0" wp14:anchorId="42988F35" wp14:editId="642C91B8">
            <wp:extent cx="5760720" cy="5596890"/>
            <wp:effectExtent l="0" t="0" r="0" b="3810"/>
            <wp:docPr id="162105457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105457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596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EEEC48" w14:textId="7EBE4B42" w:rsidR="006D30F1" w:rsidRDefault="006D30F1" w:rsidP="006D30F1">
      <w:pPr>
        <w:pStyle w:val="Legenda"/>
        <w:jc w:val="both"/>
        <w:rPr>
          <w:rFonts w:ascii="Times New Roman" w:hAnsi="Times New Roman" w:cs="Times New Roman"/>
          <w:sz w:val="24"/>
          <w:szCs w:val="24"/>
        </w:rPr>
      </w:pPr>
      <w:r>
        <w:t xml:space="preserve">Rysunek </w:t>
      </w:r>
      <w:fldSimple w:instr=" SEQ Rysunek \* ARABIC ">
        <w:r>
          <w:rPr>
            <w:noProof/>
          </w:rPr>
          <w:t>33</w:t>
        </w:r>
      </w:fldSimple>
      <w:r>
        <w:t xml:space="preserve">, </w:t>
      </w:r>
      <w:r w:rsidRPr="0044095B">
        <w:t>Konfiguracja urządzenia F1-Switch.</w:t>
      </w:r>
    </w:p>
    <w:p w14:paraId="5F7708DA" w14:textId="77777777" w:rsidR="006D30F1" w:rsidRDefault="006D30F1" w:rsidP="006D30F1">
      <w:pPr>
        <w:keepNext/>
        <w:jc w:val="both"/>
      </w:pPr>
      <w:r>
        <w:rPr>
          <w:noProof/>
        </w:rPr>
        <w:lastRenderedPageBreak/>
        <w:drawing>
          <wp:inline distT="0" distB="0" distL="0" distR="0" wp14:anchorId="7FB86DD1" wp14:editId="117A92D9">
            <wp:extent cx="5760720" cy="5596890"/>
            <wp:effectExtent l="0" t="0" r="0" b="3810"/>
            <wp:docPr id="6355693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55693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596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B58D57" w14:textId="1E42EAA0" w:rsidR="006D30F1" w:rsidRDefault="006D30F1" w:rsidP="006D30F1">
      <w:pPr>
        <w:pStyle w:val="Legenda"/>
        <w:jc w:val="both"/>
        <w:rPr>
          <w:rFonts w:ascii="Times New Roman" w:hAnsi="Times New Roman" w:cs="Times New Roman"/>
          <w:sz w:val="24"/>
          <w:szCs w:val="24"/>
        </w:rPr>
      </w:pPr>
      <w:r>
        <w:t xml:space="preserve">Rysunek </w:t>
      </w:r>
      <w:fldSimple w:instr=" SEQ Rysunek \* ARABIC ">
        <w:r>
          <w:rPr>
            <w:noProof/>
          </w:rPr>
          <w:t>34</w:t>
        </w:r>
      </w:fldSimple>
      <w:r>
        <w:t xml:space="preserve">, Konfiguracja urządzenia </w:t>
      </w:r>
      <w:r w:rsidRPr="00FE4C7F">
        <w:t>F2-Switch</w:t>
      </w:r>
      <w:r>
        <w:t>.</w:t>
      </w:r>
    </w:p>
    <w:p w14:paraId="555FAEFE" w14:textId="77777777" w:rsidR="006D30F1" w:rsidRDefault="006D30F1" w:rsidP="006D30F1">
      <w:pPr>
        <w:keepNext/>
        <w:jc w:val="both"/>
      </w:pPr>
      <w:r>
        <w:rPr>
          <w:noProof/>
        </w:rPr>
        <w:lastRenderedPageBreak/>
        <w:drawing>
          <wp:inline distT="0" distB="0" distL="0" distR="0" wp14:anchorId="13AA4AAE" wp14:editId="01A05640">
            <wp:extent cx="5760720" cy="5596890"/>
            <wp:effectExtent l="0" t="0" r="0" b="3810"/>
            <wp:docPr id="908284640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8284640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596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66F32F" w14:textId="372FD87C" w:rsidR="006D30F1" w:rsidRDefault="006D30F1" w:rsidP="006D30F1">
      <w:pPr>
        <w:pStyle w:val="Legenda"/>
        <w:jc w:val="both"/>
        <w:rPr>
          <w:rFonts w:ascii="Times New Roman" w:hAnsi="Times New Roman" w:cs="Times New Roman"/>
          <w:sz w:val="24"/>
          <w:szCs w:val="24"/>
        </w:rPr>
      </w:pPr>
      <w:r>
        <w:t xml:space="preserve">Rysunek </w:t>
      </w:r>
      <w:fldSimple w:instr=" SEQ Rysunek \* ARABIC ">
        <w:r>
          <w:rPr>
            <w:noProof/>
          </w:rPr>
          <w:t>35</w:t>
        </w:r>
      </w:fldSimple>
      <w:r>
        <w:t xml:space="preserve">, </w:t>
      </w:r>
      <w:r w:rsidRPr="00B31326">
        <w:t>Konfiguracja urządzenia F2-Switch.</w:t>
      </w:r>
    </w:p>
    <w:p w14:paraId="4674528E" w14:textId="77777777" w:rsidR="006D30F1" w:rsidRDefault="006D30F1" w:rsidP="006D30F1">
      <w:pPr>
        <w:keepNext/>
        <w:jc w:val="both"/>
      </w:pPr>
      <w:r>
        <w:rPr>
          <w:noProof/>
        </w:rPr>
        <w:lastRenderedPageBreak/>
        <w:drawing>
          <wp:inline distT="0" distB="0" distL="0" distR="0" wp14:anchorId="63284458" wp14:editId="6C428282">
            <wp:extent cx="5760720" cy="5596890"/>
            <wp:effectExtent l="0" t="0" r="0" b="3810"/>
            <wp:docPr id="581113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1113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596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F8353D" w14:textId="42DBDE47" w:rsidR="006D30F1" w:rsidRDefault="006D30F1" w:rsidP="006D30F1">
      <w:pPr>
        <w:pStyle w:val="Legenda"/>
        <w:jc w:val="both"/>
        <w:rPr>
          <w:rFonts w:ascii="Times New Roman" w:hAnsi="Times New Roman" w:cs="Times New Roman"/>
          <w:sz w:val="24"/>
          <w:szCs w:val="24"/>
        </w:rPr>
      </w:pPr>
      <w:r>
        <w:t xml:space="preserve">Rysunek </w:t>
      </w:r>
      <w:fldSimple w:instr=" SEQ Rysunek \* ARABIC ">
        <w:r>
          <w:rPr>
            <w:noProof/>
          </w:rPr>
          <w:t>36</w:t>
        </w:r>
      </w:fldSimple>
      <w:r>
        <w:t xml:space="preserve">, </w:t>
      </w:r>
      <w:r w:rsidRPr="00305724">
        <w:t>Konfiguracja urządzenia F2-Switch.</w:t>
      </w:r>
    </w:p>
    <w:p w14:paraId="75D54E26" w14:textId="77777777" w:rsidR="006D30F1" w:rsidRDefault="006D30F1" w:rsidP="006D30F1">
      <w:pPr>
        <w:keepNext/>
        <w:jc w:val="both"/>
      </w:pPr>
      <w:r>
        <w:rPr>
          <w:noProof/>
        </w:rPr>
        <w:lastRenderedPageBreak/>
        <w:drawing>
          <wp:inline distT="0" distB="0" distL="0" distR="0" wp14:anchorId="06AA8F77" wp14:editId="7DBFA109">
            <wp:extent cx="5760720" cy="5596890"/>
            <wp:effectExtent l="0" t="0" r="0" b="3810"/>
            <wp:docPr id="685081959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5081959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596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0DD8C0" w14:textId="5C7181C3" w:rsidR="006D30F1" w:rsidRDefault="006D30F1" w:rsidP="006D30F1">
      <w:pPr>
        <w:pStyle w:val="Legenda"/>
        <w:jc w:val="both"/>
        <w:rPr>
          <w:rFonts w:ascii="Times New Roman" w:hAnsi="Times New Roman" w:cs="Times New Roman"/>
          <w:sz w:val="24"/>
          <w:szCs w:val="24"/>
        </w:rPr>
      </w:pPr>
      <w:r>
        <w:t xml:space="preserve">Rysunek </w:t>
      </w:r>
      <w:fldSimple w:instr=" SEQ Rysunek \* ARABIC ">
        <w:r>
          <w:rPr>
            <w:noProof/>
          </w:rPr>
          <w:t>37</w:t>
        </w:r>
      </w:fldSimple>
      <w:r>
        <w:t xml:space="preserve">, Konfiguracja urządzenia </w:t>
      </w:r>
      <w:r w:rsidRPr="00E91941">
        <w:t>F3-Switch</w:t>
      </w:r>
      <w:r>
        <w:t>.</w:t>
      </w:r>
    </w:p>
    <w:p w14:paraId="0A14CAD4" w14:textId="77777777" w:rsidR="006D30F1" w:rsidRDefault="006D30F1" w:rsidP="006D30F1">
      <w:pPr>
        <w:keepNext/>
        <w:jc w:val="both"/>
      </w:pPr>
      <w:r>
        <w:rPr>
          <w:noProof/>
        </w:rPr>
        <w:lastRenderedPageBreak/>
        <w:drawing>
          <wp:inline distT="0" distB="0" distL="0" distR="0" wp14:anchorId="5901DABB" wp14:editId="2A5BEE27">
            <wp:extent cx="5760720" cy="5596890"/>
            <wp:effectExtent l="0" t="0" r="0" b="3810"/>
            <wp:docPr id="333925553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3925553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596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A796B0" w14:textId="363BD396" w:rsidR="006D30F1" w:rsidRDefault="006D30F1" w:rsidP="006D30F1">
      <w:pPr>
        <w:pStyle w:val="Legenda"/>
        <w:jc w:val="both"/>
        <w:rPr>
          <w:rFonts w:ascii="Times New Roman" w:hAnsi="Times New Roman" w:cs="Times New Roman"/>
          <w:sz w:val="24"/>
          <w:szCs w:val="24"/>
        </w:rPr>
      </w:pPr>
      <w:r>
        <w:t xml:space="preserve">Rysunek </w:t>
      </w:r>
      <w:fldSimple w:instr=" SEQ Rysunek \* ARABIC ">
        <w:r>
          <w:rPr>
            <w:noProof/>
          </w:rPr>
          <w:t>38</w:t>
        </w:r>
      </w:fldSimple>
      <w:r>
        <w:t xml:space="preserve">, </w:t>
      </w:r>
      <w:r w:rsidRPr="00751EA5">
        <w:t>Konfiguracja urządzenia F3-Switch.</w:t>
      </w:r>
    </w:p>
    <w:p w14:paraId="4793AB42" w14:textId="77777777" w:rsidR="006D30F1" w:rsidRDefault="006D30F1" w:rsidP="006D30F1">
      <w:pPr>
        <w:keepNext/>
        <w:jc w:val="both"/>
      </w:pPr>
      <w:r>
        <w:rPr>
          <w:noProof/>
        </w:rPr>
        <w:lastRenderedPageBreak/>
        <w:drawing>
          <wp:inline distT="0" distB="0" distL="0" distR="0" wp14:anchorId="101BC3A0" wp14:editId="26645493">
            <wp:extent cx="5760720" cy="5596890"/>
            <wp:effectExtent l="0" t="0" r="0" b="3810"/>
            <wp:docPr id="1326745787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6745787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596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D195C9" w14:textId="4BC55ED7" w:rsidR="006D30F1" w:rsidRDefault="006D30F1" w:rsidP="006D30F1">
      <w:pPr>
        <w:pStyle w:val="Legenda"/>
        <w:jc w:val="both"/>
        <w:rPr>
          <w:rFonts w:ascii="Times New Roman" w:hAnsi="Times New Roman" w:cs="Times New Roman"/>
          <w:sz w:val="24"/>
          <w:szCs w:val="24"/>
        </w:rPr>
      </w:pPr>
      <w:r>
        <w:t xml:space="preserve">Rysunek </w:t>
      </w:r>
      <w:fldSimple w:instr=" SEQ Rysunek \* ARABIC ">
        <w:r>
          <w:rPr>
            <w:noProof/>
          </w:rPr>
          <w:t>39</w:t>
        </w:r>
      </w:fldSimple>
      <w:r>
        <w:t xml:space="preserve">, </w:t>
      </w:r>
      <w:r w:rsidRPr="006A3269">
        <w:t>Konfiguracja urządzenia F3-Switch.</w:t>
      </w:r>
    </w:p>
    <w:p w14:paraId="0E228A2E" w14:textId="77777777" w:rsidR="006D30F1" w:rsidRDefault="006D30F1" w:rsidP="006D30F1">
      <w:pPr>
        <w:keepNext/>
        <w:jc w:val="both"/>
      </w:pPr>
      <w:r>
        <w:rPr>
          <w:noProof/>
        </w:rPr>
        <w:lastRenderedPageBreak/>
        <w:drawing>
          <wp:inline distT="0" distB="0" distL="0" distR="0" wp14:anchorId="63775681" wp14:editId="2E9EF6A8">
            <wp:extent cx="5760720" cy="5596890"/>
            <wp:effectExtent l="0" t="0" r="0" b="3810"/>
            <wp:docPr id="1393671952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3671952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596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B68B91" w14:textId="0552775A" w:rsidR="006D30F1" w:rsidRDefault="006D30F1" w:rsidP="006D30F1">
      <w:pPr>
        <w:pStyle w:val="Legenda"/>
        <w:jc w:val="both"/>
        <w:rPr>
          <w:rFonts w:ascii="Times New Roman" w:hAnsi="Times New Roman" w:cs="Times New Roman"/>
          <w:sz w:val="24"/>
          <w:szCs w:val="24"/>
        </w:rPr>
      </w:pPr>
      <w:r>
        <w:t xml:space="preserve">Rysunek </w:t>
      </w:r>
      <w:fldSimple w:instr=" SEQ Rysunek \* ARABIC ">
        <w:r>
          <w:rPr>
            <w:noProof/>
          </w:rPr>
          <w:t>40</w:t>
        </w:r>
      </w:fldSimple>
      <w:r>
        <w:t xml:space="preserve">, Konfiguracja urządzenia </w:t>
      </w:r>
      <w:r w:rsidRPr="00B30E3A">
        <w:t>F1-Access-Point</w:t>
      </w:r>
      <w:r>
        <w:t>.</w:t>
      </w:r>
    </w:p>
    <w:p w14:paraId="343E403D" w14:textId="77777777" w:rsidR="006D30F1" w:rsidRDefault="006D30F1" w:rsidP="006D30F1">
      <w:pPr>
        <w:keepNext/>
        <w:jc w:val="both"/>
      </w:pPr>
      <w:r>
        <w:rPr>
          <w:noProof/>
        </w:rPr>
        <w:lastRenderedPageBreak/>
        <w:drawing>
          <wp:inline distT="0" distB="0" distL="0" distR="0" wp14:anchorId="176AABD8" wp14:editId="3B29BFA3">
            <wp:extent cx="5760720" cy="5596890"/>
            <wp:effectExtent l="0" t="0" r="0" b="3810"/>
            <wp:docPr id="336357466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6357466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596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1975AC" w14:textId="6C0CB2A1" w:rsidR="006D30F1" w:rsidRDefault="006D30F1" w:rsidP="006D30F1">
      <w:pPr>
        <w:pStyle w:val="Legenda"/>
        <w:jc w:val="both"/>
        <w:rPr>
          <w:rFonts w:ascii="Times New Roman" w:hAnsi="Times New Roman" w:cs="Times New Roman"/>
          <w:sz w:val="24"/>
          <w:szCs w:val="24"/>
        </w:rPr>
      </w:pPr>
      <w:r>
        <w:t xml:space="preserve">Rysunek </w:t>
      </w:r>
      <w:fldSimple w:instr=" SEQ Rysunek \* ARABIC ">
        <w:r>
          <w:rPr>
            <w:noProof/>
          </w:rPr>
          <w:t>41</w:t>
        </w:r>
      </w:fldSimple>
      <w:r>
        <w:t xml:space="preserve">, Konfiguracja urządzenia </w:t>
      </w:r>
      <w:r w:rsidRPr="00865AA7">
        <w:t>F</w:t>
      </w:r>
      <w:r>
        <w:t>2</w:t>
      </w:r>
      <w:r w:rsidRPr="00865AA7">
        <w:t>-Access-Point</w:t>
      </w:r>
      <w:r>
        <w:t>.</w:t>
      </w:r>
    </w:p>
    <w:p w14:paraId="011884F0" w14:textId="77777777" w:rsidR="006D30F1" w:rsidRDefault="006D30F1" w:rsidP="006D30F1">
      <w:pPr>
        <w:keepNext/>
        <w:jc w:val="both"/>
      </w:pPr>
      <w:r>
        <w:rPr>
          <w:noProof/>
        </w:rPr>
        <w:lastRenderedPageBreak/>
        <w:drawing>
          <wp:inline distT="0" distB="0" distL="0" distR="0" wp14:anchorId="2E9F4500" wp14:editId="2287DFEB">
            <wp:extent cx="5760720" cy="5596890"/>
            <wp:effectExtent l="0" t="0" r="0" b="3810"/>
            <wp:docPr id="1711097819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1097819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596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46F442" w14:textId="40237B8C" w:rsidR="006D30F1" w:rsidRDefault="006D30F1" w:rsidP="006D30F1">
      <w:pPr>
        <w:pStyle w:val="Legenda"/>
        <w:jc w:val="both"/>
        <w:rPr>
          <w:rFonts w:ascii="Times New Roman" w:hAnsi="Times New Roman" w:cs="Times New Roman"/>
          <w:sz w:val="24"/>
          <w:szCs w:val="24"/>
        </w:rPr>
      </w:pPr>
      <w:r>
        <w:t xml:space="preserve">Rysunek </w:t>
      </w:r>
      <w:fldSimple w:instr=" SEQ Rysunek \* ARABIC ">
        <w:r>
          <w:rPr>
            <w:noProof/>
          </w:rPr>
          <w:t>42</w:t>
        </w:r>
      </w:fldSimple>
      <w:r>
        <w:t xml:space="preserve">, Konfiguracja urządzenia </w:t>
      </w:r>
      <w:r w:rsidRPr="000C4615">
        <w:t>F</w:t>
      </w:r>
      <w:r>
        <w:t>3</w:t>
      </w:r>
      <w:r w:rsidRPr="000C4615">
        <w:t>-Access-Point</w:t>
      </w:r>
      <w:r>
        <w:t>.</w:t>
      </w:r>
    </w:p>
    <w:p w14:paraId="1D7C97B8" w14:textId="1F024FA7" w:rsidR="00537EBB" w:rsidRDefault="00537EBB" w:rsidP="00537EBB">
      <w:pPr>
        <w:jc w:val="both"/>
        <w:rPr>
          <w:rFonts w:ascii="Times New Roman" w:hAnsi="Times New Roman" w:cs="Times New Roman"/>
          <w:sz w:val="24"/>
          <w:szCs w:val="24"/>
        </w:rPr>
      </w:pPr>
      <w:r w:rsidRPr="00537EBB">
        <w:rPr>
          <w:rFonts w:ascii="Times New Roman" w:hAnsi="Times New Roman" w:cs="Times New Roman"/>
          <w:sz w:val="24"/>
          <w:szCs w:val="24"/>
        </w:rPr>
        <w:t>Testy jednostkowe te pomogą w identyfikacji ewentualnych problemów z konfiguracją i działaniem sieci, co pozwoli na ich szybkie rozwiązanie i zapewnienie, że sieć działa zgodnie z założeniami projektowymi.</w:t>
      </w:r>
    </w:p>
    <w:p w14:paraId="18513D6F" w14:textId="77777777" w:rsidR="00C5065C" w:rsidRPr="00C5065C" w:rsidRDefault="00C5065C" w:rsidP="00C5065C">
      <w:pPr>
        <w:jc w:val="both"/>
        <w:rPr>
          <w:rFonts w:ascii="Times New Roman" w:hAnsi="Times New Roman" w:cs="Times New Roman"/>
          <w:sz w:val="24"/>
          <w:szCs w:val="24"/>
        </w:rPr>
      </w:pPr>
      <w:r w:rsidRPr="00C5065C">
        <w:rPr>
          <w:rFonts w:ascii="Times New Roman" w:hAnsi="Times New Roman" w:cs="Times New Roman"/>
          <w:sz w:val="24"/>
          <w:szCs w:val="24"/>
        </w:rPr>
        <w:t xml:space="preserve">Wyniki przeprowadzonych testów są zadowalające. Komunikacja między urządzeniami w różnych podsieciach została potwierdzona, a zastosowanie technologii </w:t>
      </w:r>
      <w:proofErr w:type="spellStart"/>
      <w:r w:rsidRPr="00C5065C">
        <w:rPr>
          <w:rFonts w:ascii="Times New Roman" w:hAnsi="Times New Roman" w:cs="Times New Roman"/>
          <w:sz w:val="24"/>
          <w:szCs w:val="24"/>
        </w:rPr>
        <w:t>EtherChannel</w:t>
      </w:r>
      <w:proofErr w:type="spellEnd"/>
      <w:r w:rsidRPr="00C5065C">
        <w:rPr>
          <w:rFonts w:ascii="Times New Roman" w:hAnsi="Times New Roman" w:cs="Times New Roman"/>
          <w:sz w:val="24"/>
          <w:szCs w:val="24"/>
        </w:rPr>
        <w:t xml:space="preserve"> przyczyniło się do płynniejszego i szybszego </w:t>
      </w:r>
      <w:proofErr w:type="spellStart"/>
      <w:r w:rsidRPr="00C5065C">
        <w:rPr>
          <w:rFonts w:ascii="Times New Roman" w:hAnsi="Times New Roman" w:cs="Times New Roman"/>
          <w:sz w:val="24"/>
          <w:szCs w:val="24"/>
        </w:rPr>
        <w:t>przesyłu</w:t>
      </w:r>
      <w:proofErr w:type="spellEnd"/>
      <w:r w:rsidRPr="00C5065C">
        <w:rPr>
          <w:rFonts w:ascii="Times New Roman" w:hAnsi="Times New Roman" w:cs="Times New Roman"/>
          <w:sz w:val="24"/>
          <w:szCs w:val="24"/>
        </w:rPr>
        <w:t xml:space="preserve"> danych w sieci.</w:t>
      </w:r>
    </w:p>
    <w:p w14:paraId="7FAE7FD8" w14:textId="77777777" w:rsidR="00C5065C" w:rsidRPr="00C5065C" w:rsidRDefault="00C5065C" w:rsidP="00C5065C">
      <w:pPr>
        <w:jc w:val="both"/>
        <w:rPr>
          <w:rFonts w:ascii="Times New Roman" w:hAnsi="Times New Roman" w:cs="Times New Roman"/>
          <w:sz w:val="24"/>
          <w:szCs w:val="24"/>
        </w:rPr>
      </w:pPr>
      <w:r w:rsidRPr="00C5065C">
        <w:rPr>
          <w:rFonts w:ascii="Times New Roman" w:hAnsi="Times New Roman" w:cs="Times New Roman"/>
          <w:sz w:val="24"/>
          <w:szCs w:val="24"/>
        </w:rPr>
        <w:t>Podsumowując wyniki testów, można stwierdzić, że konfiguracja sieci działa poprawnie i zgodnie z oczekiwaniami. Wszyscy użytkownicy uzyskali pozytywne wyniki, co świadczy o poprawnej konfiguracji sieci oraz jej płynnym działaniu.</w:t>
      </w:r>
    </w:p>
    <w:p w14:paraId="646B8E55" w14:textId="77777777" w:rsidR="00C5065C" w:rsidRPr="00C5065C" w:rsidRDefault="00C5065C" w:rsidP="00C5065C">
      <w:pPr>
        <w:jc w:val="both"/>
        <w:rPr>
          <w:rFonts w:ascii="Times New Roman" w:hAnsi="Times New Roman" w:cs="Times New Roman"/>
          <w:sz w:val="24"/>
          <w:szCs w:val="24"/>
        </w:rPr>
      </w:pPr>
      <w:r w:rsidRPr="00C5065C">
        <w:rPr>
          <w:rFonts w:ascii="Times New Roman" w:hAnsi="Times New Roman" w:cs="Times New Roman"/>
          <w:sz w:val="24"/>
          <w:szCs w:val="24"/>
        </w:rPr>
        <w:t xml:space="preserve">Testowanie sieci komputerowej jest kluczowym etapem projektu, który pozwala na weryfikację, optymalizację i zabezpieczenie infrastruktury sieciowej. Dzięki identyfikacji błędów, wykrywaniu ograniczeń wydajnościowych, zapewnianiu bezpieczeństwa oraz </w:t>
      </w:r>
      <w:r w:rsidRPr="00C5065C">
        <w:rPr>
          <w:rFonts w:ascii="Times New Roman" w:hAnsi="Times New Roman" w:cs="Times New Roman"/>
          <w:sz w:val="24"/>
          <w:szCs w:val="24"/>
        </w:rPr>
        <w:lastRenderedPageBreak/>
        <w:t>spełnianiu wymagań regulacyjnych, testowanie przyczynia się do utrzymania stabilności, wydajności i bezpieczeństwa sieci komputerowej.</w:t>
      </w:r>
    </w:p>
    <w:p w14:paraId="5246D349" w14:textId="60E5EA7D" w:rsidR="00C5065C" w:rsidRDefault="00C5065C" w:rsidP="00AA30DC">
      <w:pPr>
        <w:jc w:val="both"/>
        <w:rPr>
          <w:rFonts w:ascii="Times New Roman" w:hAnsi="Times New Roman" w:cs="Times New Roman"/>
          <w:sz w:val="24"/>
          <w:szCs w:val="24"/>
        </w:rPr>
      </w:pPr>
      <w:r w:rsidRPr="00C5065C">
        <w:rPr>
          <w:rFonts w:ascii="Times New Roman" w:hAnsi="Times New Roman" w:cs="Times New Roman"/>
          <w:sz w:val="24"/>
          <w:szCs w:val="24"/>
        </w:rPr>
        <w:t>Wszystkie przeprowadzone testy potwierdziły, że konfiguracja urządzeń jest zgodna z założeniami projektowymi, co oznacza, że nie są wymagane żadne korekty. Sieć jest gotowa do produkcji i spełni oczekiwania użytkowników w zakresie wydajności i bezpieczeństwa.</w:t>
      </w:r>
    </w:p>
    <w:p w14:paraId="59339C28" w14:textId="550230C1" w:rsidR="000F1FAE" w:rsidRPr="00B17748" w:rsidRDefault="000F1FAE" w:rsidP="000F1FAE">
      <w:pPr>
        <w:pStyle w:val="Akapitzlist"/>
        <w:numPr>
          <w:ilvl w:val="0"/>
          <w:numId w:val="32"/>
        </w:numPr>
        <w:spacing w:after="0" w:line="36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0F1FAE">
        <w:rPr>
          <w:rFonts w:ascii="Times New Roman" w:hAnsi="Times New Roman" w:cs="Times New Roman"/>
          <w:b/>
          <w:sz w:val="24"/>
          <w:szCs w:val="24"/>
        </w:rPr>
        <w:t>Repozytorium</w:t>
      </w:r>
    </w:p>
    <w:p w14:paraId="7F2338C1" w14:textId="77777777" w:rsidR="000F1FAE" w:rsidRPr="00AA30DC" w:rsidRDefault="000F1FAE" w:rsidP="00AA30DC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3CC1562" w14:textId="4F6F3EE8" w:rsidR="00A45E70" w:rsidRPr="00B17748" w:rsidRDefault="00A45E70" w:rsidP="00497023">
      <w:pPr>
        <w:pStyle w:val="Akapitzlist"/>
        <w:numPr>
          <w:ilvl w:val="0"/>
          <w:numId w:val="32"/>
        </w:numPr>
        <w:spacing w:after="0" w:line="36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bookmarkStart w:id="16" w:name="_Toc147333968"/>
      <w:r>
        <w:rPr>
          <w:rFonts w:ascii="Times New Roman" w:hAnsi="Times New Roman" w:cs="Times New Roman"/>
          <w:b/>
          <w:sz w:val="24"/>
          <w:szCs w:val="24"/>
        </w:rPr>
        <w:t>Podsumowanie</w:t>
      </w:r>
      <w:bookmarkEnd w:id="16"/>
    </w:p>
    <w:p w14:paraId="4A160A37" w14:textId="19DF3895" w:rsidR="00A45E70" w:rsidRPr="00A45E70" w:rsidRDefault="00A45E70" w:rsidP="00A45E70">
      <w:pPr>
        <w:jc w:val="both"/>
        <w:rPr>
          <w:rFonts w:ascii="Times New Roman" w:hAnsi="Times New Roman" w:cs="Times New Roman"/>
          <w:sz w:val="24"/>
          <w:szCs w:val="24"/>
        </w:rPr>
      </w:pPr>
      <w:r w:rsidRPr="00A45E70">
        <w:rPr>
          <w:rFonts w:ascii="Times New Roman" w:hAnsi="Times New Roman" w:cs="Times New Roman"/>
          <w:sz w:val="24"/>
          <w:szCs w:val="24"/>
        </w:rPr>
        <w:t>Celem projektu było zaprojektowanie i wdrożenie kompleksowej sieci dla hotelu, która zapewniałaby niezawodne połączenie internetowe oraz dostęp do zasobów sieciowych dla pracowników i gości. Sieć musiała być skalowalna, łatwa w zarządzaniu i spełniać wysokie standardy bezpieczeństwa.</w:t>
      </w:r>
    </w:p>
    <w:p w14:paraId="7A039E0D" w14:textId="238A7988" w:rsidR="00A45E70" w:rsidRPr="00A45E70" w:rsidRDefault="00A45E70" w:rsidP="00A45E70">
      <w:pPr>
        <w:jc w:val="both"/>
        <w:rPr>
          <w:rFonts w:ascii="Times New Roman" w:hAnsi="Times New Roman" w:cs="Times New Roman"/>
          <w:sz w:val="24"/>
          <w:szCs w:val="24"/>
        </w:rPr>
      </w:pPr>
      <w:r w:rsidRPr="00A45E70">
        <w:rPr>
          <w:rFonts w:ascii="Times New Roman" w:hAnsi="Times New Roman" w:cs="Times New Roman"/>
          <w:sz w:val="24"/>
          <w:szCs w:val="24"/>
        </w:rPr>
        <w:t>W ramach projektu zidentyfikowano trzy główne klasy aktorów: Koordynator, Pracownicy hotelu oraz Admin. Koordynator odpowiadał za zarządzanie siecią, administrowanie, zarządzanie sprzętem sieciowym oraz przypisywanie zasobów sprzętowych dla pracowników hotelu. Pracownicy hotelu korzystali z zasobów sieciowych, takich jak dostęp do Internetu, drukarek i innych urządzeń sieciowych. Admin zajmował się testowaniem sieci, zarządzaniem sprzętem oraz usuwaniem błędów/usterek.</w:t>
      </w:r>
    </w:p>
    <w:p w14:paraId="03631E20" w14:textId="1265223D" w:rsidR="00A45E70" w:rsidRPr="00A45E70" w:rsidRDefault="00A45E70" w:rsidP="00A45E70">
      <w:pPr>
        <w:jc w:val="both"/>
        <w:rPr>
          <w:rFonts w:ascii="Times New Roman" w:hAnsi="Times New Roman" w:cs="Times New Roman"/>
          <w:sz w:val="24"/>
          <w:szCs w:val="24"/>
        </w:rPr>
      </w:pPr>
      <w:r w:rsidRPr="00A45E70">
        <w:rPr>
          <w:rFonts w:ascii="Times New Roman" w:hAnsi="Times New Roman" w:cs="Times New Roman"/>
          <w:sz w:val="24"/>
          <w:szCs w:val="24"/>
        </w:rPr>
        <w:t>Wymagania funkcjonalne projektu obejmowały administrowanie siecią, usuwanie usterek/błędów, zarządzanie sprzętem sieciowym, testowanie sieci, zarządzanie ruterami i przełącznikami oraz zapewnienie użytkownikom sieci dostępu do Internetu, drukarek i innych urządzeń sieciowych. Wymagania niefunkcjonalne obejmowały łatwy, bezinwazyjny dostęp do sieci oraz wdrożenie sieci w sposób nieuwidaczniający poszczególnych elementów i okablowania.</w:t>
      </w:r>
    </w:p>
    <w:p w14:paraId="4132E8A2" w14:textId="4CDF2ABE" w:rsidR="00A45E70" w:rsidRPr="00A45E70" w:rsidRDefault="00A45E70" w:rsidP="00A45E70">
      <w:pPr>
        <w:jc w:val="both"/>
        <w:rPr>
          <w:rFonts w:ascii="Times New Roman" w:hAnsi="Times New Roman" w:cs="Times New Roman"/>
          <w:sz w:val="24"/>
          <w:szCs w:val="24"/>
        </w:rPr>
      </w:pPr>
      <w:r w:rsidRPr="00A45E70">
        <w:rPr>
          <w:rFonts w:ascii="Times New Roman" w:hAnsi="Times New Roman" w:cs="Times New Roman"/>
          <w:sz w:val="24"/>
          <w:szCs w:val="24"/>
        </w:rPr>
        <w:t xml:space="preserve">W projekcie zastosowano różne elementy sieciowe, takie jak routery, przełączniki, punkty dostępu </w:t>
      </w:r>
      <w:proofErr w:type="spellStart"/>
      <w:r w:rsidRPr="00A45E70">
        <w:rPr>
          <w:rFonts w:ascii="Times New Roman" w:hAnsi="Times New Roman" w:cs="Times New Roman"/>
          <w:sz w:val="24"/>
          <w:szCs w:val="24"/>
        </w:rPr>
        <w:t>WiFi</w:t>
      </w:r>
      <w:proofErr w:type="spellEnd"/>
      <w:r w:rsidRPr="00A45E70">
        <w:rPr>
          <w:rFonts w:ascii="Times New Roman" w:hAnsi="Times New Roman" w:cs="Times New Roman"/>
          <w:sz w:val="24"/>
          <w:szCs w:val="24"/>
        </w:rPr>
        <w:t xml:space="preserve"> oraz drukarki. Sieć była podzielona na </w:t>
      </w:r>
      <w:proofErr w:type="spellStart"/>
      <w:r w:rsidRPr="00A45E70">
        <w:rPr>
          <w:rFonts w:ascii="Times New Roman" w:hAnsi="Times New Roman" w:cs="Times New Roman"/>
          <w:sz w:val="24"/>
          <w:szCs w:val="24"/>
        </w:rPr>
        <w:t>VLANy</w:t>
      </w:r>
      <w:proofErr w:type="spellEnd"/>
      <w:r w:rsidRPr="00A45E70">
        <w:rPr>
          <w:rFonts w:ascii="Times New Roman" w:hAnsi="Times New Roman" w:cs="Times New Roman"/>
          <w:sz w:val="24"/>
          <w:szCs w:val="24"/>
        </w:rPr>
        <w:t>, z każdym departamentem hotelowym mającym przypisaną odrębną sieć VLAN. Zastosowano protokół routingu OSPF do przesyłania tras w sieci, a serwer DHCP został skonfigurowany do automatycznego przydzielania adresów IP.</w:t>
      </w:r>
    </w:p>
    <w:p w14:paraId="5B0B444C" w14:textId="287797C9" w:rsidR="00A45E70" w:rsidRPr="00A45E70" w:rsidRDefault="00A45E70" w:rsidP="00A45E70">
      <w:pPr>
        <w:jc w:val="both"/>
        <w:rPr>
          <w:rFonts w:ascii="Times New Roman" w:hAnsi="Times New Roman" w:cs="Times New Roman"/>
          <w:sz w:val="24"/>
          <w:szCs w:val="24"/>
        </w:rPr>
      </w:pPr>
      <w:r w:rsidRPr="00A45E70">
        <w:rPr>
          <w:rFonts w:ascii="Times New Roman" w:hAnsi="Times New Roman" w:cs="Times New Roman"/>
          <w:sz w:val="24"/>
          <w:szCs w:val="24"/>
        </w:rPr>
        <w:t>Diagramy używane w projekcie obejmowały diagram przypadków użycia, diagram aktywności oraz diagram stanów. Diagram przypadków użycia przedstawiał aktorów, takich jak Koordynator, Pracownicy hotelu i Admin, wraz z odpowiadającymi im przypadkami użycia. Diagram aktywności przedstawiał sekwencję działań w konkretnych procesach, takich jak dostęp do drukarek przez pracowników hotelu. Natomiast diagram stanów przedstawiał różne stany i przejścia w procesie łączenia się z siecią bezprzewodową.</w:t>
      </w:r>
    </w:p>
    <w:p w14:paraId="0E0E22C3" w14:textId="71B36B7B" w:rsidR="00865F27" w:rsidRDefault="00A45E70" w:rsidP="00A45E70">
      <w:pPr>
        <w:jc w:val="both"/>
        <w:rPr>
          <w:rFonts w:ascii="Times New Roman" w:hAnsi="Times New Roman" w:cs="Times New Roman"/>
          <w:sz w:val="24"/>
          <w:szCs w:val="24"/>
        </w:rPr>
      </w:pPr>
      <w:r w:rsidRPr="00A45E70">
        <w:rPr>
          <w:rFonts w:ascii="Times New Roman" w:hAnsi="Times New Roman" w:cs="Times New Roman"/>
          <w:sz w:val="24"/>
          <w:szCs w:val="24"/>
        </w:rPr>
        <w:t>Podsumowując, projekt "Projektowanie i wdrożenie sieci dla Hotelu" skoncentrował się na zapewnieniu niezawodnej sieci, umożliwiającej pracownikom i gościom dostęp do zasobów sieciowych. Zastosowane rozwiązania obejmowały odpowiednie zarządzanie sprzętem, testowanie sieci, obsługę błędów oraz konfigurację bezpieczeństwa. Projekt pomyślnie zrealizowano, dostarczając funkcjonalną i bezpieczną sieć dla hotelu, spełniającą wszystkie wymagania i oczekiwania klienta.</w:t>
      </w:r>
    </w:p>
    <w:p w14:paraId="3485DBDC" w14:textId="71027080" w:rsidR="00CF5320" w:rsidRPr="00B17748" w:rsidRDefault="00CF5320" w:rsidP="00497023">
      <w:pPr>
        <w:pStyle w:val="Akapitzlist"/>
        <w:numPr>
          <w:ilvl w:val="0"/>
          <w:numId w:val="32"/>
        </w:numPr>
        <w:spacing w:after="0" w:line="36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bookmarkStart w:id="17" w:name="_Toc147333969"/>
      <w:r>
        <w:rPr>
          <w:rFonts w:ascii="Times New Roman" w:hAnsi="Times New Roman" w:cs="Times New Roman"/>
          <w:b/>
          <w:sz w:val="24"/>
          <w:szCs w:val="24"/>
        </w:rPr>
        <w:lastRenderedPageBreak/>
        <w:t>Literatura</w:t>
      </w:r>
      <w:bookmarkEnd w:id="17"/>
    </w:p>
    <w:p w14:paraId="1B8F7746" w14:textId="77777777" w:rsidR="00CF5320" w:rsidRPr="00CF5320" w:rsidRDefault="00CF5320" w:rsidP="00CF5320">
      <w:pPr>
        <w:spacing w:after="0" w:line="36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CF5320">
        <w:rPr>
          <w:rFonts w:ascii="Times New Roman" w:hAnsi="Times New Roman" w:cs="Times New Roman"/>
          <w:sz w:val="24"/>
          <w:szCs w:val="24"/>
        </w:rPr>
        <w:t>Materiały źródłowe – wskazanie literatury i materiałów źródłowych wykorzystanych przy realizacji projektu.</w:t>
      </w:r>
    </w:p>
    <w:p w14:paraId="69DF812F" w14:textId="77777777" w:rsidR="00CF5320" w:rsidRPr="00CF5320" w:rsidRDefault="00CF5320" w:rsidP="00CF5320">
      <w:pPr>
        <w:pStyle w:val="Akapitzlist"/>
        <w:numPr>
          <w:ilvl w:val="0"/>
          <w:numId w:val="30"/>
        </w:numPr>
        <w:spacing w:before="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CF5320">
        <w:rPr>
          <w:rFonts w:ascii="Times New Roman" w:hAnsi="Times New Roman" w:cs="Times New Roman"/>
          <w:sz w:val="24"/>
          <w:szCs w:val="24"/>
        </w:rPr>
        <w:t>Arduino</w:t>
      </w:r>
      <w:proofErr w:type="spellEnd"/>
      <w:r w:rsidRPr="00CF5320">
        <w:rPr>
          <w:rFonts w:ascii="Times New Roman" w:hAnsi="Times New Roman" w:cs="Times New Roman"/>
          <w:sz w:val="24"/>
          <w:szCs w:val="24"/>
        </w:rPr>
        <w:t xml:space="preserve"> dla początkujących. Podstawy i szkice - Simon Monk</w:t>
      </w:r>
    </w:p>
    <w:p w14:paraId="3E6BD03A" w14:textId="77777777" w:rsidR="00CF5320" w:rsidRPr="00CF5320" w:rsidRDefault="00000000" w:rsidP="00CF5320">
      <w:pPr>
        <w:pStyle w:val="Akapitzlist"/>
        <w:numPr>
          <w:ilvl w:val="0"/>
          <w:numId w:val="30"/>
        </w:numPr>
        <w:spacing w:before="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hyperlink r:id="rId52" w:history="1">
        <w:r w:rsidR="00CF5320" w:rsidRPr="00CF5320">
          <w:rPr>
            <w:rStyle w:val="Hipercze"/>
            <w:rFonts w:ascii="Times New Roman" w:hAnsi="Times New Roman" w:cs="Times New Roman"/>
            <w:color w:val="auto"/>
            <w:sz w:val="24"/>
            <w:szCs w:val="24"/>
          </w:rPr>
          <w:t>https://forbot.pl/blog/leksykon/esp8266</w:t>
        </w:r>
      </w:hyperlink>
      <w:r w:rsidR="00CF5320" w:rsidRPr="00CF5320">
        <w:rPr>
          <w:rFonts w:ascii="Times New Roman" w:hAnsi="Times New Roman" w:cs="Times New Roman"/>
          <w:sz w:val="24"/>
          <w:szCs w:val="24"/>
        </w:rPr>
        <w:t xml:space="preserve"> (12.04.2023)</w:t>
      </w:r>
    </w:p>
    <w:p w14:paraId="492006FA" w14:textId="77777777" w:rsidR="00CF5320" w:rsidRPr="00CF5320" w:rsidRDefault="00000000" w:rsidP="00CF5320">
      <w:pPr>
        <w:pStyle w:val="Akapitzlist"/>
        <w:numPr>
          <w:ilvl w:val="0"/>
          <w:numId w:val="30"/>
        </w:numPr>
        <w:spacing w:before="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hyperlink r:id="rId53" w:history="1">
        <w:r w:rsidR="00CF5320" w:rsidRPr="00CF5320">
          <w:rPr>
            <w:rStyle w:val="Hipercze"/>
            <w:rFonts w:ascii="Times New Roman" w:hAnsi="Times New Roman" w:cs="Times New Roman"/>
            <w:color w:val="auto"/>
            <w:sz w:val="24"/>
            <w:szCs w:val="24"/>
          </w:rPr>
          <w:t>https://wolski.pro/diagramy-uml</w:t>
        </w:r>
      </w:hyperlink>
      <w:r w:rsidR="00CF5320" w:rsidRPr="00CF5320">
        <w:rPr>
          <w:rFonts w:ascii="Times New Roman" w:hAnsi="Times New Roman" w:cs="Times New Roman"/>
          <w:sz w:val="24"/>
          <w:szCs w:val="24"/>
        </w:rPr>
        <w:t xml:space="preserve"> (23.06.2023)</w:t>
      </w:r>
    </w:p>
    <w:p w14:paraId="78D42DF1" w14:textId="20A1707A" w:rsidR="00CF5320" w:rsidRPr="00B17748" w:rsidRDefault="00CF5320" w:rsidP="00CF5320">
      <w:pPr>
        <w:rPr>
          <w:rFonts w:ascii="Times New Roman" w:hAnsi="Times New Roman" w:cs="Times New Roman"/>
          <w:sz w:val="24"/>
          <w:szCs w:val="24"/>
        </w:rPr>
      </w:pPr>
    </w:p>
    <w:sectPr w:rsidR="00CF5320" w:rsidRPr="00B17748" w:rsidSect="00606776">
      <w:headerReference w:type="default" r:id="rId54"/>
      <w:footerReference w:type="default" r:id="rId55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764FE8" w14:textId="77777777" w:rsidR="00E3273C" w:rsidRDefault="00E3273C">
      <w:pPr>
        <w:spacing w:after="0" w:line="240" w:lineRule="auto"/>
      </w:pPr>
      <w:r>
        <w:separator/>
      </w:r>
    </w:p>
  </w:endnote>
  <w:endnote w:type="continuationSeparator" w:id="0">
    <w:p w14:paraId="13764A88" w14:textId="77777777" w:rsidR="00E3273C" w:rsidRDefault="00E327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693747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F74AE67" w14:textId="77777777" w:rsidR="00C30056" w:rsidRDefault="00566BD2">
        <w:pPr>
          <w:pStyle w:val="Stopka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4A53766A" w14:textId="77777777" w:rsidR="00C30056" w:rsidRDefault="00C30056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72FC86" w14:textId="77777777" w:rsidR="00E3273C" w:rsidRDefault="00E3273C">
      <w:pPr>
        <w:spacing w:after="0" w:line="240" w:lineRule="auto"/>
      </w:pPr>
      <w:r>
        <w:separator/>
      </w:r>
    </w:p>
  </w:footnote>
  <w:footnote w:type="continuationSeparator" w:id="0">
    <w:p w14:paraId="468206D0" w14:textId="77777777" w:rsidR="00E3273C" w:rsidRDefault="00E3273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4E316F" w14:textId="52CCDAA4" w:rsidR="00C30056" w:rsidRPr="00B05274" w:rsidRDefault="00C30056" w:rsidP="00B05274">
    <w:pPr>
      <w:tabs>
        <w:tab w:val="right" w:pos="9072"/>
      </w:tabs>
      <w:spacing w:after="0" w:line="360" w:lineRule="auto"/>
      <w:jc w:val="both"/>
      <w:rPr>
        <w:rFonts w:ascii="Times New Roman" w:hAnsi="Times New Roman" w:cs="Times New Roman"/>
        <w:i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555D3"/>
    <w:multiLevelType w:val="hybridMultilevel"/>
    <w:tmpl w:val="7A18535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476F4F"/>
    <w:multiLevelType w:val="multilevel"/>
    <w:tmpl w:val="06C2BEB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09401011"/>
    <w:multiLevelType w:val="multilevel"/>
    <w:tmpl w:val="6080AD5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3" w15:restartNumberingAfterBreak="0">
    <w:nsid w:val="0A2E452D"/>
    <w:multiLevelType w:val="multilevel"/>
    <w:tmpl w:val="077451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B817471"/>
    <w:multiLevelType w:val="multilevel"/>
    <w:tmpl w:val="C31233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0D081E3C"/>
    <w:multiLevelType w:val="multilevel"/>
    <w:tmpl w:val="11E853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0E7839BB"/>
    <w:multiLevelType w:val="multilevel"/>
    <w:tmpl w:val="11E009F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7" w15:restartNumberingAfterBreak="0">
    <w:nsid w:val="107B6176"/>
    <w:multiLevelType w:val="hybridMultilevel"/>
    <w:tmpl w:val="09DA515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0913AD2"/>
    <w:multiLevelType w:val="hybridMultilevel"/>
    <w:tmpl w:val="4C966B0E"/>
    <w:lvl w:ilvl="0" w:tplc="0415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9" w15:restartNumberingAfterBreak="0">
    <w:nsid w:val="12185715"/>
    <w:multiLevelType w:val="multilevel"/>
    <w:tmpl w:val="FCF4B0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14A65D4F"/>
    <w:multiLevelType w:val="multilevel"/>
    <w:tmpl w:val="E49CE2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17205A45"/>
    <w:multiLevelType w:val="multilevel"/>
    <w:tmpl w:val="8EC24A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1B111576"/>
    <w:multiLevelType w:val="multilevel"/>
    <w:tmpl w:val="E4D4236C"/>
    <w:lvl w:ilvl="0">
      <w:start w:val="1"/>
      <w:numFmt w:val="decimal"/>
      <w:lvlText w:val="%1."/>
      <w:lvlJc w:val="left"/>
      <w:pPr>
        <w:ind w:left="1074" w:hanging="360"/>
      </w:pPr>
      <w:rPr>
        <w:rFonts w:hint="default"/>
      </w:rPr>
    </w:lvl>
    <w:lvl w:ilvl="1">
      <w:start w:val="4"/>
      <w:numFmt w:val="decimal"/>
      <w:isLgl/>
      <w:lvlText w:val="%1.%2"/>
      <w:lvlJc w:val="left"/>
      <w:pPr>
        <w:ind w:left="1074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3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34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794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94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5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5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14" w:hanging="1800"/>
      </w:pPr>
      <w:rPr>
        <w:rFonts w:hint="default"/>
      </w:rPr>
    </w:lvl>
  </w:abstractNum>
  <w:abstractNum w:abstractNumId="13" w15:restartNumberingAfterBreak="0">
    <w:nsid w:val="1BB809FB"/>
    <w:multiLevelType w:val="multilevel"/>
    <w:tmpl w:val="4B3A79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20256C6C"/>
    <w:multiLevelType w:val="multilevel"/>
    <w:tmpl w:val="22B8311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226711EA"/>
    <w:multiLevelType w:val="hybridMultilevel"/>
    <w:tmpl w:val="C27C9C9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2DB7417"/>
    <w:multiLevelType w:val="multilevel"/>
    <w:tmpl w:val="DD8CEA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23F92FEA"/>
    <w:multiLevelType w:val="multilevel"/>
    <w:tmpl w:val="C1EE81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278E1AA9"/>
    <w:multiLevelType w:val="multilevel"/>
    <w:tmpl w:val="D2DA6D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28D93845"/>
    <w:multiLevelType w:val="multilevel"/>
    <w:tmpl w:val="E5C08FF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20" w15:restartNumberingAfterBreak="0">
    <w:nsid w:val="2CFC691C"/>
    <w:multiLevelType w:val="multilevel"/>
    <w:tmpl w:val="5FA267D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21" w15:restartNumberingAfterBreak="0">
    <w:nsid w:val="2E732CB5"/>
    <w:multiLevelType w:val="multilevel"/>
    <w:tmpl w:val="5FA267D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22" w15:restartNumberingAfterBreak="0">
    <w:nsid w:val="2E775995"/>
    <w:multiLevelType w:val="multilevel"/>
    <w:tmpl w:val="C218A4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330F0C47"/>
    <w:multiLevelType w:val="hybridMultilevel"/>
    <w:tmpl w:val="7E503AB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4D04CAC"/>
    <w:multiLevelType w:val="multilevel"/>
    <w:tmpl w:val="3A66C9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38294495"/>
    <w:multiLevelType w:val="multilevel"/>
    <w:tmpl w:val="77C434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38EF6405"/>
    <w:multiLevelType w:val="multilevel"/>
    <w:tmpl w:val="11E009F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27" w15:restartNumberingAfterBreak="0">
    <w:nsid w:val="3ACF5B67"/>
    <w:multiLevelType w:val="multilevel"/>
    <w:tmpl w:val="825C8D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3B3E05B6"/>
    <w:multiLevelType w:val="multilevel"/>
    <w:tmpl w:val="710AF52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3FAB4316"/>
    <w:multiLevelType w:val="multilevel"/>
    <w:tmpl w:val="6080AD5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30" w15:restartNumberingAfterBreak="0">
    <w:nsid w:val="405075EF"/>
    <w:multiLevelType w:val="multilevel"/>
    <w:tmpl w:val="5F1634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45411DB2"/>
    <w:multiLevelType w:val="hybridMultilevel"/>
    <w:tmpl w:val="A68A6E2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57E3F85"/>
    <w:multiLevelType w:val="multilevel"/>
    <w:tmpl w:val="0874A0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469E518A"/>
    <w:multiLevelType w:val="multilevel"/>
    <w:tmpl w:val="C74431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470D0453"/>
    <w:multiLevelType w:val="multilevel"/>
    <w:tmpl w:val="16703C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494D5D48"/>
    <w:multiLevelType w:val="multilevel"/>
    <w:tmpl w:val="9D3CA7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4BC86BFE"/>
    <w:multiLevelType w:val="multilevel"/>
    <w:tmpl w:val="75FCB87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4E9026CB"/>
    <w:multiLevelType w:val="multilevel"/>
    <w:tmpl w:val="E968BC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8" w15:restartNumberingAfterBreak="0">
    <w:nsid w:val="4EFC6BCC"/>
    <w:multiLevelType w:val="multilevel"/>
    <w:tmpl w:val="6AAA8F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9" w15:restartNumberingAfterBreak="0">
    <w:nsid w:val="4F1E7416"/>
    <w:multiLevelType w:val="hybridMultilevel"/>
    <w:tmpl w:val="74BAA22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1113DAC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1" w15:restartNumberingAfterBreak="0">
    <w:nsid w:val="53F10AFA"/>
    <w:multiLevelType w:val="multilevel"/>
    <w:tmpl w:val="6080AD5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42" w15:restartNumberingAfterBreak="0">
    <w:nsid w:val="5A4022C5"/>
    <w:multiLevelType w:val="multilevel"/>
    <w:tmpl w:val="0BE468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3" w15:restartNumberingAfterBreak="0">
    <w:nsid w:val="62FB07BF"/>
    <w:multiLevelType w:val="hybridMultilevel"/>
    <w:tmpl w:val="B552A0A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623113B"/>
    <w:multiLevelType w:val="multilevel"/>
    <w:tmpl w:val="4C0848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5" w15:restartNumberingAfterBreak="0">
    <w:nsid w:val="67230855"/>
    <w:multiLevelType w:val="hybridMultilevel"/>
    <w:tmpl w:val="963ACA54"/>
    <w:lvl w:ilvl="0" w:tplc="04150001">
      <w:start w:val="1"/>
      <w:numFmt w:val="bullet"/>
      <w:lvlText w:val=""/>
      <w:lvlJc w:val="left"/>
      <w:pPr>
        <w:ind w:left="784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50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4" w:hanging="360"/>
      </w:pPr>
      <w:rPr>
        <w:rFonts w:ascii="Wingdings" w:hAnsi="Wingdings" w:hint="default"/>
      </w:rPr>
    </w:lvl>
  </w:abstractNum>
  <w:abstractNum w:abstractNumId="46" w15:restartNumberingAfterBreak="0">
    <w:nsid w:val="678761C8"/>
    <w:multiLevelType w:val="multilevel"/>
    <w:tmpl w:val="1ED427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7" w15:restartNumberingAfterBreak="0">
    <w:nsid w:val="6C26354A"/>
    <w:multiLevelType w:val="multilevel"/>
    <w:tmpl w:val="1BAAA5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8" w15:restartNumberingAfterBreak="0">
    <w:nsid w:val="6D104BE6"/>
    <w:multiLevelType w:val="multilevel"/>
    <w:tmpl w:val="04101C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9" w15:restartNumberingAfterBreak="0">
    <w:nsid w:val="6E1D1031"/>
    <w:multiLevelType w:val="multilevel"/>
    <w:tmpl w:val="AAE48D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0" w15:restartNumberingAfterBreak="0">
    <w:nsid w:val="6E452162"/>
    <w:multiLevelType w:val="multilevel"/>
    <w:tmpl w:val="E90CFE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1" w15:restartNumberingAfterBreak="0">
    <w:nsid w:val="6E4C376D"/>
    <w:multiLevelType w:val="multilevel"/>
    <w:tmpl w:val="3B70B2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2" w15:restartNumberingAfterBreak="0">
    <w:nsid w:val="6FD74C86"/>
    <w:multiLevelType w:val="multilevel"/>
    <w:tmpl w:val="F86CD9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3" w15:restartNumberingAfterBreak="0">
    <w:nsid w:val="707E5DA8"/>
    <w:multiLevelType w:val="multilevel"/>
    <w:tmpl w:val="9EF8F7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4" w15:restartNumberingAfterBreak="0">
    <w:nsid w:val="70E1355D"/>
    <w:multiLevelType w:val="multilevel"/>
    <w:tmpl w:val="D902D8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5" w15:restartNumberingAfterBreak="0">
    <w:nsid w:val="713A0698"/>
    <w:multiLevelType w:val="multilevel"/>
    <w:tmpl w:val="6080AD5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56" w15:restartNumberingAfterBreak="0">
    <w:nsid w:val="77507A08"/>
    <w:multiLevelType w:val="multilevel"/>
    <w:tmpl w:val="893685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7" w15:restartNumberingAfterBreak="0">
    <w:nsid w:val="779849D5"/>
    <w:multiLevelType w:val="multilevel"/>
    <w:tmpl w:val="747EA3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8" w15:restartNumberingAfterBreak="0">
    <w:nsid w:val="78151955"/>
    <w:multiLevelType w:val="multilevel"/>
    <w:tmpl w:val="E5C08FF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59" w15:restartNumberingAfterBreak="0">
    <w:nsid w:val="7B63513E"/>
    <w:multiLevelType w:val="multilevel"/>
    <w:tmpl w:val="F9C801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0" w15:restartNumberingAfterBreak="0">
    <w:nsid w:val="7E4A3950"/>
    <w:multiLevelType w:val="multilevel"/>
    <w:tmpl w:val="E4AC5C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724257433">
    <w:abstractNumId w:val="40"/>
  </w:num>
  <w:num w:numId="2" w16cid:durableId="1929844153">
    <w:abstractNumId w:val="15"/>
  </w:num>
  <w:num w:numId="3" w16cid:durableId="905838637">
    <w:abstractNumId w:val="31"/>
  </w:num>
  <w:num w:numId="4" w16cid:durableId="645470343">
    <w:abstractNumId w:val="44"/>
  </w:num>
  <w:num w:numId="5" w16cid:durableId="141502820">
    <w:abstractNumId w:val="7"/>
  </w:num>
  <w:num w:numId="6" w16cid:durableId="991905298">
    <w:abstractNumId w:val="43"/>
  </w:num>
  <w:num w:numId="7" w16cid:durableId="374428078">
    <w:abstractNumId w:val="23"/>
  </w:num>
  <w:num w:numId="8" w16cid:durableId="791435801">
    <w:abstractNumId w:val="0"/>
  </w:num>
  <w:num w:numId="9" w16cid:durableId="889657058">
    <w:abstractNumId w:val="8"/>
  </w:num>
  <w:num w:numId="10" w16cid:durableId="1602299815">
    <w:abstractNumId w:val="45"/>
  </w:num>
  <w:num w:numId="11" w16cid:durableId="2083066822">
    <w:abstractNumId w:val="39"/>
  </w:num>
  <w:num w:numId="12" w16cid:durableId="1656910388">
    <w:abstractNumId w:val="12"/>
  </w:num>
  <w:num w:numId="13" w16cid:durableId="1121339758">
    <w:abstractNumId w:val="11"/>
  </w:num>
  <w:num w:numId="14" w16cid:durableId="1104617601">
    <w:abstractNumId w:val="52"/>
  </w:num>
  <w:num w:numId="15" w16cid:durableId="443310717">
    <w:abstractNumId w:val="36"/>
  </w:num>
  <w:num w:numId="16" w16cid:durableId="441804415">
    <w:abstractNumId w:val="54"/>
  </w:num>
  <w:num w:numId="17" w16cid:durableId="1635255062">
    <w:abstractNumId w:val="28"/>
  </w:num>
  <w:num w:numId="18" w16cid:durableId="482817731">
    <w:abstractNumId w:val="25"/>
  </w:num>
  <w:num w:numId="19" w16cid:durableId="934901410">
    <w:abstractNumId w:val="55"/>
  </w:num>
  <w:num w:numId="20" w16cid:durableId="1886944720">
    <w:abstractNumId w:val="29"/>
  </w:num>
  <w:num w:numId="21" w16cid:durableId="988560978">
    <w:abstractNumId w:val="41"/>
  </w:num>
  <w:num w:numId="22" w16cid:durableId="39206684">
    <w:abstractNumId w:val="2"/>
  </w:num>
  <w:num w:numId="23" w16cid:durableId="151724569">
    <w:abstractNumId w:val="6"/>
  </w:num>
  <w:num w:numId="24" w16cid:durableId="1491826120">
    <w:abstractNumId w:val="26"/>
  </w:num>
  <w:num w:numId="25" w16cid:durableId="1914049719">
    <w:abstractNumId w:val="19"/>
  </w:num>
  <w:num w:numId="26" w16cid:durableId="1980108643">
    <w:abstractNumId w:val="58"/>
  </w:num>
  <w:num w:numId="27" w16cid:durableId="1798522431">
    <w:abstractNumId w:val="48"/>
  </w:num>
  <w:num w:numId="28" w16cid:durableId="631062476">
    <w:abstractNumId w:val="49"/>
  </w:num>
  <w:num w:numId="29" w16cid:durableId="589311875">
    <w:abstractNumId w:val="20"/>
  </w:num>
  <w:num w:numId="30" w16cid:durableId="122332647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610046664">
    <w:abstractNumId w:val="21"/>
  </w:num>
  <w:num w:numId="32" w16cid:durableId="28069249">
    <w:abstractNumId w:val="14"/>
  </w:num>
  <w:num w:numId="33" w16cid:durableId="1734813941">
    <w:abstractNumId w:val="1"/>
  </w:num>
  <w:num w:numId="34" w16cid:durableId="15741321">
    <w:abstractNumId w:val="32"/>
  </w:num>
  <w:num w:numId="35" w16cid:durableId="399867571">
    <w:abstractNumId w:val="47"/>
  </w:num>
  <w:num w:numId="36" w16cid:durableId="1981109814">
    <w:abstractNumId w:val="50"/>
  </w:num>
  <w:num w:numId="37" w16cid:durableId="730269428">
    <w:abstractNumId w:val="46"/>
  </w:num>
  <w:num w:numId="38" w16cid:durableId="1673293734">
    <w:abstractNumId w:val="37"/>
  </w:num>
  <w:num w:numId="39" w16cid:durableId="42798435">
    <w:abstractNumId w:val="35"/>
  </w:num>
  <w:num w:numId="40" w16cid:durableId="1395927924">
    <w:abstractNumId w:val="57"/>
  </w:num>
  <w:num w:numId="41" w16cid:durableId="1339653749">
    <w:abstractNumId w:val="16"/>
  </w:num>
  <w:num w:numId="42" w16cid:durableId="532307246">
    <w:abstractNumId w:val="3"/>
  </w:num>
  <w:num w:numId="43" w16cid:durableId="2083140818">
    <w:abstractNumId w:val="51"/>
  </w:num>
  <w:num w:numId="44" w16cid:durableId="255673853">
    <w:abstractNumId w:val="33"/>
  </w:num>
  <w:num w:numId="45" w16cid:durableId="1065833000">
    <w:abstractNumId w:val="42"/>
  </w:num>
  <w:num w:numId="46" w16cid:durableId="114715325">
    <w:abstractNumId w:val="13"/>
  </w:num>
  <w:num w:numId="47" w16cid:durableId="555361270">
    <w:abstractNumId w:val="9"/>
  </w:num>
  <w:num w:numId="48" w16cid:durableId="1212158882">
    <w:abstractNumId w:val="27"/>
  </w:num>
  <w:num w:numId="49" w16cid:durableId="79721844">
    <w:abstractNumId w:val="5"/>
  </w:num>
  <w:num w:numId="50" w16cid:durableId="577054379">
    <w:abstractNumId w:val="60"/>
  </w:num>
  <w:num w:numId="51" w16cid:durableId="824593200">
    <w:abstractNumId w:val="34"/>
  </w:num>
  <w:num w:numId="52" w16cid:durableId="631792362">
    <w:abstractNumId w:val="18"/>
  </w:num>
  <w:num w:numId="53" w16cid:durableId="1923903204">
    <w:abstractNumId w:val="30"/>
  </w:num>
  <w:num w:numId="54" w16cid:durableId="1683243363">
    <w:abstractNumId w:val="59"/>
  </w:num>
  <w:num w:numId="55" w16cid:durableId="1194149600">
    <w:abstractNumId w:val="10"/>
  </w:num>
  <w:num w:numId="56" w16cid:durableId="1052922850">
    <w:abstractNumId w:val="17"/>
  </w:num>
  <w:num w:numId="57" w16cid:durableId="1021469308">
    <w:abstractNumId w:val="38"/>
  </w:num>
  <w:num w:numId="58" w16cid:durableId="1759591309">
    <w:abstractNumId w:val="24"/>
  </w:num>
  <w:num w:numId="59" w16cid:durableId="1077240886">
    <w:abstractNumId w:val="4"/>
  </w:num>
  <w:num w:numId="60" w16cid:durableId="709301690">
    <w:abstractNumId w:val="53"/>
  </w:num>
  <w:num w:numId="61" w16cid:durableId="624308851">
    <w:abstractNumId w:val="22"/>
  </w:num>
  <w:num w:numId="62" w16cid:durableId="740637280">
    <w:abstractNumId w:val="5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NDYwNjc0sjAxMTRW0lEKTi0uzszPAykwrgUAxEyc6CwAAAA="/>
  </w:docVars>
  <w:rsids>
    <w:rsidRoot w:val="00566BD2"/>
    <w:rsid w:val="0000137A"/>
    <w:rsid w:val="000037E4"/>
    <w:rsid w:val="00017C8C"/>
    <w:rsid w:val="000439B3"/>
    <w:rsid w:val="00052DC2"/>
    <w:rsid w:val="000959CA"/>
    <w:rsid w:val="000B48BC"/>
    <w:rsid w:val="000B6FC1"/>
    <w:rsid w:val="000C30A6"/>
    <w:rsid w:val="000E4BC3"/>
    <w:rsid w:val="000F1FAE"/>
    <w:rsid w:val="00115ED6"/>
    <w:rsid w:val="00130156"/>
    <w:rsid w:val="0013646C"/>
    <w:rsid w:val="00142876"/>
    <w:rsid w:val="0014384B"/>
    <w:rsid w:val="0015762F"/>
    <w:rsid w:val="00170291"/>
    <w:rsid w:val="0018284C"/>
    <w:rsid w:val="0019043F"/>
    <w:rsid w:val="00190C61"/>
    <w:rsid w:val="00216CB1"/>
    <w:rsid w:val="00217741"/>
    <w:rsid w:val="002200D5"/>
    <w:rsid w:val="00235435"/>
    <w:rsid w:val="00255621"/>
    <w:rsid w:val="00266DBA"/>
    <w:rsid w:val="00270274"/>
    <w:rsid w:val="00273DF9"/>
    <w:rsid w:val="002810C5"/>
    <w:rsid w:val="00286218"/>
    <w:rsid w:val="002C047A"/>
    <w:rsid w:val="002C60BF"/>
    <w:rsid w:val="002D22D9"/>
    <w:rsid w:val="002E0573"/>
    <w:rsid w:val="002E7003"/>
    <w:rsid w:val="00300000"/>
    <w:rsid w:val="00317D20"/>
    <w:rsid w:val="00333424"/>
    <w:rsid w:val="003761DE"/>
    <w:rsid w:val="00385E22"/>
    <w:rsid w:val="0038613B"/>
    <w:rsid w:val="003873A3"/>
    <w:rsid w:val="00395316"/>
    <w:rsid w:val="003978B9"/>
    <w:rsid w:val="003A5BAB"/>
    <w:rsid w:val="003C28F9"/>
    <w:rsid w:val="003E3861"/>
    <w:rsid w:val="003E5490"/>
    <w:rsid w:val="003E72AC"/>
    <w:rsid w:val="00450D5F"/>
    <w:rsid w:val="00497023"/>
    <w:rsid w:val="00497068"/>
    <w:rsid w:val="004D4F0A"/>
    <w:rsid w:val="005006F8"/>
    <w:rsid w:val="00510674"/>
    <w:rsid w:val="005139DD"/>
    <w:rsid w:val="00520850"/>
    <w:rsid w:val="00537EBB"/>
    <w:rsid w:val="00547DF0"/>
    <w:rsid w:val="005569A1"/>
    <w:rsid w:val="00566BD2"/>
    <w:rsid w:val="0058372E"/>
    <w:rsid w:val="00657165"/>
    <w:rsid w:val="00671C92"/>
    <w:rsid w:val="006D30F1"/>
    <w:rsid w:val="006E0FDB"/>
    <w:rsid w:val="006E7BA5"/>
    <w:rsid w:val="006F6F3E"/>
    <w:rsid w:val="007249EF"/>
    <w:rsid w:val="007446A2"/>
    <w:rsid w:val="00751397"/>
    <w:rsid w:val="00776FAB"/>
    <w:rsid w:val="007801FA"/>
    <w:rsid w:val="00785011"/>
    <w:rsid w:val="007856AC"/>
    <w:rsid w:val="007C0BE3"/>
    <w:rsid w:val="007C7542"/>
    <w:rsid w:val="007D4E0A"/>
    <w:rsid w:val="007E7A89"/>
    <w:rsid w:val="008114CC"/>
    <w:rsid w:val="00821579"/>
    <w:rsid w:val="00825DE0"/>
    <w:rsid w:val="00827A7A"/>
    <w:rsid w:val="00862052"/>
    <w:rsid w:val="00865F27"/>
    <w:rsid w:val="00877135"/>
    <w:rsid w:val="008C2B71"/>
    <w:rsid w:val="008C6115"/>
    <w:rsid w:val="008C64F1"/>
    <w:rsid w:val="008D4EDF"/>
    <w:rsid w:val="0093596C"/>
    <w:rsid w:val="00946865"/>
    <w:rsid w:val="00962E3A"/>
    <w:rsid w:val="00963087"/>
    <w:rsid w:val="00964EAF"/>
    <w:rsid w:val="009861F0"/>
    <w:rsid w:val="009A5926"/>
    <w:rsid w:val="009B2C61"/>
    <w:rsid w:val="009B70B4"/>
    <w:rsid w:val="009C0AC8"/>
    <w:rsid w:val="009C1ECF"/>
    <w:rsid w:val="009C6996"/>
    <w:rsid w:val="009D1E5D"/>
    <w:rsid w:val="009E2F3F"/>
    <w:rsid w:val="009F1764"/>
    <w:rsid w:val="009F3A8B"/>
    <w:rsid w:val="009F44D3"/>
    <w:rsid w:val="009F5ABD"/>
    <w:rsid w:val="00A10B57"/>
    <w:rsid w:val="00A16053"/>
    <w:rsid w:val="00A2752D"/>
    <w:rsid w:val="00A35BAB"/>
    <w:rsid w:val="00A45E70"/>
    <w:rsid w:val="00A553F0"/>
    <w:rsid w:val="00A65936"/>
    <w:rsid w:val="00A947BD"/>
    <w:rsid w:val="00AA30DC"/>
    <w:rsid w:val="00AC5F62"/>
    <w:rsid w:val="00AD7587"/>
    <w:rsid w:val="00AE014E"/>
    <w:rsid w:val="00AF1CAB"/>
    <w:rsid w:val="00B11E23"/>
    <w:rsid w:val="00B13204"/>
    <w:rsid w:val="00B158DC"/>
    <w:rsid w:val="00B16F9A"/>
    <w:rsid w:val="00B17748"/>
    <w:rsid w:val="00B218EF"/>
    <w:rsid w:val="00B25460"/>
    <w:rsid w:val="00B25FD9"/>
    <w:rsid w:val="00B3057D"/>
    <w:rsid w:val="00B7540D"/>
    <w:rsid w:val="00B764C4"/>
    <w:rsid w:val="00B97960"/>
    <w:rsid w:val="00BB32C9"/>
    <w:rsid w:val="00BC4E90"/>
    <w:rsid w:val="00BE35A0"/>
    <w:rsid w:val="00BE5445"/>
    <w:rsid w:val="00C020DE"/>
    <w:rsid w:val="00C25D42"/>
    <w:rsid w:val="00C30056"/>
    <w:rsid w:val="00C306C0"/>
    <w:rsid w:val="00C416C0"/>
    <w:rsid w:val="00C5065C"/>
    <w:rsid w:val="00C519F2"/>
    <w:rsid w:val="00C67B79"/>
    <w:rsid w:val="00CB4506"/>
    <w:rsid w:val="00CC3C5A"/>
    <w:rsid w:val="00CD3477"/>
    <w:rsid w:val="00CD523C"/>
    <w:rsid w:val="00CF393C"/>
    <w:rsid w:val="00CF44ED"/>
    <w:rsid w:val="00CF5320"/>
    <w:rsid w:val="00CF6D30"/>
    <w:rsid w:val="00D04604"/>
    <w:rsid w:val="00D1172B"/>
    <w:rsid w:val="00D11BAD"/>
    <w:rsid w:val="00D31D89"/>
    <w:rsid w:val="00D3720E"/>
    <w:rsid w:val="00D51515"/>
    <w:rsid w:val="00D726A1"/>
    <w:rsid w:val="00D75A87"/>
    <w:rsid w:val="00D82A8F"/>
    <w:rsid w:val="00DA3B0C"/>
    <w:rsid w:val="00DA3E75"/>
    <w:rsid w:val="00DD1E25"/>
    <w:rsid w:val="00E0601E"/>
    <w:rsid w:val="00E27C8C"/>
    <w:rsid w:val="00E3273C"/>
    <w:rsid w:val="00EB368F"/>
    <w:rsid w:val="00EC0B9F"/>
    <w:rsid w:val="00EE4ADB"/>
    <w:rsid w:val="00F01149"/>
    <w:rsid w:val="00F041F0"/>
    <w:rsid w:val="00F04EDA"/>
    <w:rsid w:val="00F16C61"/>
    <w:rsid w:val="00F31F46"/>
    <w:rsid w:val="00F42620"/>
    <w:rsid w:val="00F47257"/>
    <w:rsid w:val="00F53D11"/>
    <w:rsid w:val="00F6793D"/>
    <w:rsid w:val="00F72D95"/>
    <w:rsid w:val="00F91ED4"/>
    <w:rsid w:val="00FE5C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63504E"/>
  <w15:chartTrackingRefBased/>
  <w15:docId w15:val="{941491E0-3ACD-4912-A6EC-6EB842C162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66BD2"/>
  </w:style>
  <w:style w:type="paragraph" w:styleId="Nagwek1">
    <w:name w:val="heading 1"/>
    <w:basedOn w:val="Normalny"/>
    <w:next w:val="Normalny"/>
    <w:link w:val="Nagwek1Znak"/>
    <w:uiPriority w:val="9"/>
    <w:qFormat/>
    <w:rsid w:val="00566BD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rsid w:val="00566BD2"/>
    <w:pPr>
      <w:spacing w:after="0" w:line="240" w:lineRule="auto"/>
    </w:pPr>
  </w:style>
  <w:style w:type="paragraph" w:styleId="Akapitzlist">
    <w:name w:val="List Paragraph"/>
    <w:basedOn w:val="Normalny"/>
    <w:uiPriority w:val="34"/>
    <w:qFormat/>
    <w:rsid w:val="00963087"/>
    <w:pPr>
      <w:spacing w:before="240"/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566BD2"/>
    <w:rPr>
      <w:color w:val="0563C1" w:themeColor="hyperlink"/>
      <w:u w:val="single"/>
    </w:rPr>
  </w:style>
  <w:style w:type="paragraph" w:styleId="Stopka">
    <w:name w:val="footer"/>
    <w:basedOn w:val="Normalny"/>
    <w:link w:val="StopkaZnak"/>
    <w:uiPriority w:val="99"/>
    <w:unhideWhenUsed/>
    <w:rsid w:val="00566BD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66BD2"/>
  </w:style>
  <w:style w:type="character" w:styleId="Tekstzastpczy">
    <w:name w:val="Placeholder Text"/>
    <w:basedOn w:val="Domylnaczcionkaakapitu"/>
    <w:uiPriority w:val="99"/>
    <w:semiHidden/>
    <w:rsid w:val="00566BD2"/>
    <w:rPr>
      <w:color w:val="808080"/>
    </w:rPr>
  </w:style>
  <w:style w:type="character" w:customStyle="1" w:styleId="Nagwek1Znak">
    <w:name w:val="Nagłówek 1 Znak"/>
    <w:basedOn w:val="Domylnaczcionkaakapitu"/>
    <w:link w:val="Nagwek1"/>
    <w:uiPriority w:val="9"/>
    <w:rsid w:val="00566BD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566BD2"/>
    <w:pPr>
      <w:outlineLvl w:val="9"/>
    </w:pPr>
    <w:rPr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00137A"/>
    <w:pPr>
      <w:tabs>
        <w:tab w:val="left" w:pos="440"/>
        <w:tab w:val="right" w:leader="dot" w:pos="9062"/>
      </w:tabs>
      <w:spacing w:after="100"/>
    </w:pPr>
  </w:style>
  <w:style w:type="paragraph" w:styleId="Spistreci2">
    <w:name w:val="toc 2"/>
    <w:basedOn w:val="Normalny"/>
    <w:next w:val="Normalny"/>
    <w:autoRedefine/>
    <w:uiPriority w:val="39"/>
    <w:unhideWhenUsed/>
    <w:rsid w:val="00566BD2"/>
    <w:pPr>
      <w:tabs>
        <w:tab w:val="left" w:pos="880"/>
        <w:tab w:val="left" w:pos="1276"/>
        <w:tab w:val="right" w:leader="dot" w:pos="9062"/>
      </w:tabs>
      <w:spacing w:after="100"/>
      <w:ind w:left="220"/>
    </w:pPr>
  </w:style>
  <w:style w:type="paragraph" w:styleId="Legenda">
    <w:name w:val="caption"/>
    <w:basedOn w:val="Normalny"/>
    <w:next w:val="Normalny"/>
    <w:uiPriority w:val="35"/>
    <w:unhideWhenUsed/>
    <w:qFormat/>
    <w:rsid w:val="00566BD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35435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235435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235435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35435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35435"/>
    <w:rPr>
      <w:b/>
      <w:bCs/>
      <w:sz w:val="20"/>
      <w:szCs w:val="20"/>
    </w:rPr>
  </w:style>
  <w:style w:type="table" w:styleId="Tabela-Siatka">
    <w:name w:val="Table Grid"/>
    <w:basedOn w:val="Standardowy"/>
    <w:uiPriority w:val="39"/>
    <w:rsid w:val="00FE5C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B25FD9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B25FD9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B25FD9"/>
    <w:rPr>
      <w:vertAlign w:val="superscript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395316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395316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395316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28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47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81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49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01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08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73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21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65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749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image" Target="media/image31.png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42" Type="http://schemas.openxmlformats.org/officeDocument/2006/relationships/image" Target="media/image34.png"/><Relationship Id="rId47" Type="http://schemas.openxmlformats.org/officeDocument/2006/relationships/image" Target="media/image39.png"/><Relationship Id="rId50" Type="http://schemas.openxmlformats.org/officeDocument/2006/relationships/image" Target="media/image42.png"/><Relationship Id="rId55" Type="http://schemas.openxmlformats.org/officeDocument/2006/relationships/footer" Target="foot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chart" Target="charts/chart1.xml"/><Relationship Id="rId29" Type="http://schemas.openxmlformats.org/officeDocument/2006/relationships/image" Target="media/image21.png"/><Relationship Id="rId11" Type="http://schemas.openxmlformats.org/officeDocument/2006/relationships/image" Target="media/image4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image" Target="media/image32.png"/><Relationship Id="rId45" Type="http://schemas.openxmlformats.org/officeDocument/2006/relationships/image" Target="media/image37.png"/><Relationship Id="rId53" Type="http://schemas.openxmlformats.org/officeDocument/2006/relationships/hyperlink" Target="https://wolski.pro/diagramy-uml" TargetMode="External"/><Relationship Id="rId58" Type="http://schemas.openxmlformats.org/officeDocument/2006/relationships/theme" Target="theme/theme1.xml"/><Relationship Id="rId5" Type="http://schemas.openxmlformats.org/officeDocument/2006/relationships/webSettings" Target="webSettings.xml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image" Target="media/image35.png"/><Relationship Id="rId48" Type="http://schemas.openxmlformats.org/officeDocument/2006/relationships/image" Target="media/image40.png"/><Relationship Id="rId56" Type="http://schemas.openxmlformats.org/officeDocument/2006/relationships/fontTable" Target="fontTable.xml"/><Relationship Id="rId8" Type="http://schemas.openxmlformats.org/officeDocument/2006/relationships/image" Target="media/image1.jpeg"/><Relationship Id="rId51" Type="http://schemas.openxmlformats.org/officeDocument/2006/relationships/image" Target="media/image43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46" Type="http://schemas.openxmlformats.org/officeDocument/2006/relationships/image" Target="media/image38.png"/><Relationship Id="rId20" Type="http://schemas.openxmlformats.org/officeDocument/2006/relationships/image" Target="media/image12.png"/><Relationship Id="rId41" Type="http://schemas.openxmlformats.org/officeDocument/2006/relationships/image" Target="media/image33.png"/><Relationship Id="rId54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49" Type="http://schemas.openxmlformats.org/officeDocument/2006/relationships/image" Target="media/image41.png"/><Relationship Id="rId57" Type="http://schemas.openxmlformats.org/officeDocument/2006/relationships/glossaryDocument" Target="glossary/document.xml"/><Relationship Id="rId10" Type="http://schemas.openxmlformats.org/officeDocument/2006/relationships/image" Target="media/image3.png"/><Relationship Id="rId31" Type="http://schemas.openxmlformats.org/officeDocument/2006/relationships/image" Target="media/image23.png"/><Relationship Id="rId44" Type="http://schemas.openxmlformats.org/officeDocument/2006/relationships/image" Target="media/image36.png"/><Relationship Id="rId52" Type="http://schemas.openxmlformats.org/officeDocument/2006/relationships/hyperlink" Target="https://forbot.pl/blog/leksykon/esp8266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Zeszyt1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pl-PL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bar"/>
        <c:grouping val="stacked"/>
        <c:varyColors val="0"/>
        <c:ser>
          <c:idx val="0"/>
          <c:order val="0"/>
          <c:tx>
            <c:strRef>
              <c:f>Arkusz1!$C$2</c:f>
              <c:strCache>
                <c:ptCount val="1"/>
                <c:pt idx="0">
                  <c:v>Data </c:v>
                </c:pt>
              </c:strCache>
            </c:strRef>
          </c:tx>
          <c:spPr>
            <a:noFill/>
            <a:ln>
              <a:noFill/>
            </a:ln>
            <a:effectLst/>
          </c:spPr>
          <c:invertIfNegative val="0"/>
          <c:cat>
            <c:strRef>
              <c:f>Arkusz1!$B$3:$B$16</c:f>
              <c:strCache>
                <c:ptCount val="13"/>
                <c:pt idx="0">
                  <c:v>Przygotowanie projektu</c:v>
                </c:pt>
                <c:pt idx="1">
                  <c:v>Analiza wymagań</c:v>
                </c:pt>
                <c:pt idx="2">
                  <c:v>Projektowanie sieci</c:v>
                </c:pt>
                <c:pt idx="3">
                  <c:v>Zakup i dostawa sprzętu</c:v>
                </c:pt>
                <c:pt idx="4">
                  <c:v>Instalacja i konfiguracja urządzeń sieciowych</c:v>
                </c:pt>
                <c:pt idx="5">
                  <c:v>Implementacja sieci LAN</c:v>
                </c:pt>
                <c:pt idx="6">
                  <c:v>Implementacja sieci WLAN</c:v>
                </c:pt>
                <c:pt idx="7">
                  <c:v>Konfiguracja usługi DHCP</c:v>
                </c:pt>
                <c:pt idx="8">
                  <c:v>Implementacja technologii VLAN i EtherChannel</c:v>
                </c:pt>
                <c:pt idx="9">
                  <c:v>Wdrożenie zabezpieczeń</c:v>
                </c:pt>
                <c:pt idx="10">
                  <c:v>Testowanie i weryfikacja</c:v>
                </c:pt>
                <c:pt idx="11">
                  <c:v>Szkolenie personelu</c:v>
                </c:pt>
                <c:pt idx="12">
                  <c:v>Dokumentacja i raportowanie</c:v>
                </c:pt>
              </c:strCache>
            </c:strRef>
          </c:cat>
          <c:val>
            <c:numRef>
              <c:f>Arkusz1!$C$3:$C$16</c:f>
              <c:numCache>
                <c:formatCode>m/d/yyyy</c:formatCode>
                <c:ptCount val="14"/>
                <c:pt idx="0">
                  <c:v>45047</c:v>
                </c:pt>
                <c:pt idx="1">
                  <c:v>45054</c:v>
                </c:pt>
                <c:pt idx="2">
                  <c:v>45061</c:v>
                </c:pt>
                <c:pt idx="3">
                  <c:v>45075</c:v>
                </c:pt>
                <c:pt idx="4">
                  <c:v>45082</c:v>
                </c:pt>
                <c:pt idx="5">
                  <c:v>45103</c:v>
                </c:pt>
                <c:pt idx="6">
                  <c:v>45117</c:v>
                </c:pt>
                <c:pt idx="7">
                  <c:v>45124</c:v>
                </c:pt>
                <c:pt idx="8">
                  <c:v>45131</c:v>
                </c:pt>
                <c:pt idx="9">
                  <c:v>45138</c:v>
                </c:pt>
                <c:pt idx="10">
                  <c:v>45145</c:v>
                </c:pt>
                <c:pt idx="11">
                  <c:v>45152</c:v>
                </c:pt>
                <c:pt idx="12">
                  <c:v>45159</c:v>
                </c:pt>
                <c:pt idx="13">
                  <c:v>4516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EEA6-4CA4-8D62-98731493EBE8}"/>
            </c:ext>
          </c:extLst>
        </c:ser>
        <c:ser>
          <c:idx val="1"/>
          <c:order val="1"/>
          <c:tx>
            <c:strRef>
              <c:f>Arkusz1!$D$2</c:f>
              <c:strCache>
                <c:ptCount val="1"/>
                <c:pt idx="0">
                  <c:v>Ile dni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Arkusz1!$B$3:$B$16</c:f>
              <c:strCache>
                <c:ptCount val="13"/>
                <c:pt idx="0">
                  <c:v>Przygotowanie projektu</c:v>
                </c:pt>
                <c:pt idx="1">
                  <c:v>Analiza wymagań</c:v>
                </c:pt>
                <c:pt idx="2">
                  <c:v>Projektowanie sieci</c:v>
                </c:pt>
                <c:pt idx="3">
                  <c:v>Zakup i dostawa sprzętu</c:v>
                </c:pt>
                <c:pt idx="4">
                  <c:v>Instalacja i konfiguracja urządzeń sieciowych</c:v>
                </c:pt>
                <c:pt idx="5">
                  <c:v>Implementacja sieci LAN</c:v>
                </c:pt>
                <c:pt idx="6">
                  <c:v>Implementacja sieci WLAN</c:v>
                </c:pt>
                <c:pt idx="7">
                  <c:v>Konfiguracja usługi DHCP</c:v>
                </c:pt>
                <c:pt idx="8">
                  <c:v>Implementacja technologii VLAN i EtherChannel</c:v>
                </c:pt>
                <c:pt idx="9">
                  <c:v>Wdrożenie zabezpieczeń</c:v>
                </c:pt>
                <c:pt idx="10">
                  <c:v>Testowanie i weryfikacja</c:v>
                </c:pt>
                <c:pt idx="11">
                  <c:v>Szkolenie personelu</c:v>
                </c:pt>
                <c:pt idx="12">
                  <c:v>Dokumentacja i raportowanie</c:v>
                </c:pt>
              </c:strCache>
            </c:strRef>
          </c:cat>
          <c:val>
            <c:numRef>
              <c:f>Arkusz1!$D$3:$D$16</c:f>
              <c:numCache>
                <c:formatCode>General</c:formatCode>
                <c:ptCount val="14"/>
                <c:pt idx="0">
                  <c:v>7</c:v>
                </c:pt>
                <c:pt idx="1">
                  <c:v>7</c:v>
                </c:pt>
                <c:pt idx="2">
                  <c:v>14</c:v>
                </c:pt>
                <c:pt idx="3">
                  <c:v>7</c:v>
                </c:pt>
                <c:pt idx="4">
                  <c:v>21</c:v>
                </c:pt>
                <c:pt idx="5">
                  <c:v>14</c:v>
                </c:pt>
                <c:pt idx="6">
                  <c:v>7</c:v>
                </c:pt>
                <c:pt idx="7">
                  <c:v>7</c:v>
                </c:pt>
                <c:pt idx="8">
                  <c:v>7</c:v>
                </c:pt>
                <c:pt idx="9">
                  <c:v>7</c:v>
                </c:pt>
                <c:pt idx="10">
                  <c:v>7</c:v>
                </c:pt>
                <c:pt idx="11">
                  <c:v>7</c:v>
                </c:pt>
                <c:pt idx="12">
                  <c:v>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EEA6-4CA4-8D62-98731493EBE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overlap val="100"/>
        <c:axId val="645101600"/>
        <c:axId val="645100160"/>
      </c:barChart>
      <c:catAx>
        <c:axId val="645101600"/>
        <c:scaling>
          <c:orientation val="maxMin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pl-PL"/>
          </a:p>
        </c:txPr>
        <c:crossAx val="645100160"/>
        <c:crosses val="autoZero"/>
        <c:auto val="1"/>
        <c:lblAlgn val="ctr"/>
        <c:lblOffset val="100"/>
        <c:noMultiLvlLbl val="0"/>
      </c:catAx>
      <c:valAx>
        <c:axId val="645100160"/>
        <c:scaling>
          <c:orientation val="minMax"/>
          <c:max val="45166"/>
          <c:min val="45047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m/d/yyyy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pl-PL"/>
          </a:p>
        </c:txPr>
        <c:crossAx val="645101600"/>
        <c:crosses val="max"/>
        <c:crossBetween val="between"/>
        <c:majorUnit val="28"/>
        <c:minorUnit val="7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00" b="0" i="0" u="none" strike="noStrike" kern="1200" baseline="0">
              <a:solidFill>
                <a:schemeClr val="tx1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pl-PL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pl-PL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9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623966654F64FC79F43D25B1192748D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FE93B8B-F731-4250-A0A7-AB418607B15B}"/>
      </w:docPartPr>
      <w:docPartBody>
        <w:p w:rsidR="00264409" w:rsidRDefault="00CF64C4" w:rsidP="00CF64C4">
          <w:pPr>
            <w:pStyle w:val="E623966654F64FC79F43D25B1192748D1"/>
          </w:pPr>
          <w:r w:rsidRPr="00443BC1">
            <w:rPr>
              <w:rStyle w:val="Tekstzastpczy"/>
              <w:color w:val="000000" w:themeColor="text1"/>
            </w:rPr>
            <w:t>Wybierz elemen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2700B"/>
    <w:rsid w:val="0002700B"/>
    <w:rsid w:val="001074B8"/>
    <w:rsid w:val="0015345B"/>
    <w:rsid w:val="00264409"/>
    <w:rsid w:val="004F3A50"/>
    <w:rsid w:val="005852E9"/>
    <w:rsid w:val="006C1897"/>
    <w:rsid w:val="0073324F"/>
    <w:rsid w:val="008140EC"/>
    <w:rsid w:val="0081465E"/>
    <w:rsid w:val="00832DA7"/>
    <w:rsid w:val="008E795E"/>
    <w:rsid w:val="00996BF8"/>
    <w:rsid w:val="009C6AB0"/>
    <w:rsid w:val="009F1CEB"/>
    <w:rsid w:val="00AA2DF8"/>
    <w:rsid w:val="00BA750D"/>
    <w:rsid w:val="00CA630E"/>
    <w:rsid w:val="00CF64C4"/>
    <w:rsid w:val="00D50482"/>
    <w:rsid w:val="00D669DF"/>
    <w:rsid w:val="00F650F0"/>
    <w:rsid w:val="00FC50A6"/>
    <w:rsid w:val="00FC64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CF64C4"/>
    <w:rPr>
      <w:color w:val="808080"/>
    </w:rPr>
  </w:style>
  <w:style w:type="paragraph" w:customStyle="1" w:styleId="E623966654F64FC79F43D25B1192748D1">
    <w:name w:val="E623966654F64FC79F43D25B1192748D1"/>
    <w:rsid w:val="00CF64C4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2E3F2C-E5CD-45D1-8E5A-0324F317AA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5</TotalTime>
  <Pages>54</Pages>
  <Words>4813</Words>
  <Characters>28878</Characters>
  <Application>Microsoft Office Word</Application>
  <DocSecurity>0</DocSecurity>
  <Lines>240</Lines>
  <Paragraphs>6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wa Żesławska</dc:creator>
  <cp:keywords/>
  <dc:description/>
  <cp:lastModifiedBy>Piotr Kujda</cp:lastModifiedBy>
  <cp:revision>456</cp:revision>
  <dcterms:created xsi:type="dcterms:W3CDTF">2021-10-18T06:43:00Z</dcterms:created>
  <dcterms:modified xsi:type="dcterms:W3CDTF">2023-10-04T15:46:00Z</dcterms:modified>
</cp:coreProperties>
</file>